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72D06" w14:textId="77777777" w:rsidR="00B038AF" w:rsidRPr="004A17DD" w:rsidRDefault="00B038AF" w:rsidP="00B038AF">
      <w:r w:rsidRPr="004A17DD">
        <w:t>ADM_FDIM_TX_1</w:t>
      </w:r>
    </w:p>
    <w:tbl>
      <w:tblPr>
        <w:tblStyle w:val="a3"/>
        <w:tblW w:w="8844" w:type="dxa"/>
        <w:tblLook w:val="04A0" w:firstRow="1" w:lastRow="0" w:firstColumn="1" w:lastColumn="0" w:noHBand="0" w:noVBand="1"/>
      </w:tblPr>
      <w:tblGrid>
        <w:gridCol w:w="4146"/>
        <w:gridCol w:w="6228"/>
      </w:tblGrid>
      <w:tr w:rsidR="00A126BC" w14:paraId="3E375793" w14:textId="77777777" w:rsidTr="00994088">
        <w:trPr>
          <w:trHeight w:val="266"/>
        </w:trPr>
        <w:tc>
          <w:tcPr>
            <w:tcW w:w="3887" w:type="dxa"/>
          </w:tcPr>
          <w:p w14:paraId="71E73C15" w14:textId="77777777" w:rsidR="00B038AF" w:rsidRDefault="00B038AF" w:rsidP="00B038AF">
            <w:r w:rsidRPr="00B038AF">
              <w:t>7058593</w:t>
            </w:r>
          </w:p>
        </w:tc>
        <w:tc>
          <w:tcPr>
            <w:tcW w:w="4957" w:type="dxa"/>
          </w:tcPr>
          <w:p w14:paraId="4EF8EA0A" w14:textId="77777777" w:rsidR="00B038AF" w:rsidRDefault="00B038AF" w:rsidP="00B038AF"/>
        </w:tc>
      </w:tr>
      <w:tr w:rsidR="00A126BC" w14:paraId="31F3427F" w14:textId="77777777" w:rsidTr="00994088">
        <w:trPr>
          <w:trHeight w:val="3512"/>
        </w:trPr>
        <w:tc>
          <w:tcPr>
            <w:tcW w:w="3887" w:type="dxa"/>
          </w:tcPr>
          <w:p w14:paraId="6C27895A" w14:textId="77777777" w:rsidR="00B038AF" w:rsidRDefault="00E7785D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1A50293" wp14:editId="6260C859">
                      <wp:simplePos x="0" y="0"/>
                      <wp:positionH relativeFrom="column">
                        <wp:posOffset>-14605</wp:posOffset>
                      </wp:positionH>
                      <wp:positionV relativeFrom="paragraph">
                        <wp:posOffset>769620</wp:posOffset>
                      </wp:positionV>
                      <wp:extent cx="1009650" cy="1123950"/>
                      <wp:effectExtent l="57150" t="38100" r="76200" b="95250"/>
                      <wp:wrapNone/>
                      <wp:docPr id="7" name="Oval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9650" cy="11239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0F9C7E" id="Oval 7" o:spid="_x0000_s1026" style="position:absolute;margin-left:-1.15pt;margin-top:60.6pt;width:79.5pt;height:8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E7785D">
              <w:rPr>
                <w:noProof/>
              </w:rPr>
              <w:drawing>
                <wp:inline distT="0" distB="0" distL="0" distR="0" wp14:anchorId="35F2DD6B" wp14:editId="4125189B">
                  <wp:extent cx="2310820" cy="22098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0179" cy="2218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7" w:type="dxa"/>
          </w:tcPr>
          <w:p w14:paraId="43CD3190" w14:textId="0C6A4969" w:rsidR="00B038AF" w:rsidRDefault="000A579B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648F0374" wp14:editId="4595B0FA">
                      <wp:simplePos x="0" y="0"/>
                      <wp:positionH relativeFrom="column">
                        <wp:posOffset>362903</wp:posOffset>
                      </wp:positionH>
                      <wp:positionV relativeFrom="paragraph">
                        <wp:posOffset>860108</wp:posOffset>
                      </wp:positionV>
                      <wp:extent cx="1052512" cy="1114425"/>
                      <wp:effectExtent l="0" t="0" r="14605" b="28575"/>
                      <wp:wrapNone/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52512" cy="1114425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72CD0AB" id="Oval 9" o:spid="_x0000_s1026" style="position:absolute;margin-left:28.6pt;margin-top:67.75pt;width:82.85pt;height:87.75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" filled="f" strokecolor="#ffc000 [3207]"/>
                  </w:pict>
                </mc:Fallback>
              </mc:AlternateContent>
            </w:r>
            <w:r>
              <w:object w:dxaOrig="5076" w:dyaOrig="3408" w14:anchorId="74A76A6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53.8pt;height:170.4pt" o:ole="">
                  <v:imagedata r:id="rId8" o:title=""/>
                </v:shape>
                <o:OLEObject Type="Embed" ProgID="PBrush" ShapeID="_x0000_i1025" DrawAspect="Content" ObjectID="_1727875827" r:id="rId9"/>
              </w:object>
            </w:r>
          </w:p>
        </w:tc>
      </w:tr>
      <w:tr w:rsidR="00A126BC" w14:paraId="2E7F8F3C" w14:textId="77777777" w:rsidTr="00994088">
        <w:trPr>
          <w:trHeight w:val="266"/>
        </w:trPr>
        <w:tc>
          <w:tcPr>
            <w:tcW w:w="3887" w:type="dxa"/>
          </w:tcPr>
          <w:p w14:paraId="5C4ACC2A" w14:textId="77777777" w:rsidR="00B038AF" w:rsidRDefault="00B038AF" w:rsidP="00B038AF">
            <w:pPr>
              <w:tabs>
                <w:tab w:val="left" w:pos="975"/>
              </w:tabs>
            </w:pPr>
            <w:r w:rsidRPr="00B038AF">
              <w:t>12498491</w:t>
            </w:r>
            <w:r>
              <w:tab/>
            </w:r>
          </w:p>
        </w:tc>
        <w:tc>
          <w:tcPr>
            <w:tcW w:w="4957" w:type="dxa"/>
          </w:tcPr>
          <w:p w14:paraId="3C8752C8" w14:textId="77777777" w:rsidR="00B038AF" w:rsidRDefault="00B038AF" w:rsidP="00B038AF"/>
        </w:tc>
      </w:tr>
      <w:tr w:rsidR="00A126BC" w14:paraId="19D80E32" w14:textId="77777777" w:rsidTr="00994088">
        <w:trPr>
          <w:trHeight w:val="3306"/>
        </w:trPr>
        <w:tc>
          <w:tcPr>
            <w:tcW w:w="3887" w:type="dxa"/>
          </w:tcPr>
          <w:p w14:paraId="6EA6BCB2" w14:textId="77777777" w:rsidR="00B038AF" w:rsidRDefault="00781A63" w:rsidP="00B038AF">
            <w:r w:rsidRPr="00781A63">
              <w:rPr>
                <w:noProof/>
              </w:rPr>
              <w:drawing>
                <wp:inline distT="0" distB="0" distL="0" distR="0" wp14:anchorId="472DB7C4" wp14:editId="3FEFC2A7">
                  <wp:extent cx="2022231" cy="20574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7464" cy="20627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7" w:type="dxa"/>
          </w:tcPr>
          <w:p w14:paraId="0DA1F8F2" w14:textId="56C270BD" w:rsidR="00B038AF" w:rsidRDefault="002650EE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7C6BF9DE" wp14:editId="4377F984">
                      <wp:simplePos x="0" y="0"/>
                      <wp:positionH relativeFrom="column">
                        <wp:posOffset>858202</wp:posOffset>
                      </wp:positionH>
                      <wp:positionV relativeFrom="paragraph">
                        <wp:posOffset>138113</wp:posOffset>
                      </wp:positionV>
                      <wp:extent cx="1004888" cy="1781175"/>
                      <wp:effectExtent l="0" t="0" r="24130" b="28575"/>
                      <wp:wrapNone/>
                      <wp:docPr id="95" name="Oval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4888" cy="1781175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6AF3B0F" id="Oval 95" o:spid="_x0000_s1026" style="position:absolute;left:0;text-align:left;margin-left:67.55pt;margin-top:10.9pt;width:79.15pt;height:140.2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" filled="f" strokecolor="#ffc000 [3207]"/>
                  </w:pict>
                </mc:Fallback>
              </mc:AlternateContent>
            </w:r>
            <w:r>
              <w:object w:dxaOrig="5904" w:dyaOrig="3852" w14:anchorId="18205892">
                <v:shape id="_x0000_i1026" type="#_x0000_t75" style="width:250.8pt;height:163.8pt" o:ole="">
                  <v:imagedata r:id="rId11" o:title=""/>
                </v:shape>
                <o:OLEObject Type="Embed" ProgID="PBrush" ShapeID="_x0000_i1026" DrawAspect="Content" ObjectID="_1727875828" r:id="rId12"/>
              </w:object>
            </w:r>
          </w:p>
        </w:tc>
      </w:tr>
      <w:tr w:rsidR="00A126BC" w14:paraId="4E12A54F" w14:textId="77777777" w:rsidTr="00994088">
        <w:trPr>
          <w:trHeight w:val="266"/>
        </w:trPr>
        <w:tc>
          <w:tcPr>
            <w:tcW w:w="3887" w:type="dxa"/>
          </w:tcPr>
          <w:p w14:paraId="10A54313" w14:textId="77777777" w:rsidR="00B038AF" w:rsidRDefault="00B038AF" w:rsidP="00B038AF">
            <w:r w:rsidRPr="00B038AF">
              <w:t>7165353</w:t>
            </w:r>
          </w:p>
        </w:tc>
        <w:tc>
          <w:tcPr>
            <w:tcW w:w="4957" w:type="dxa"/>
          </w:tcPr>
          <w:p w14:paraId="2F0AD824" w14:textId="77777777" w:rsidR="00B038AF" w:rsidRDefault="00B038AF" w:rsidP="00B038AF"/>
        </w:tc>
      </w:tr>
      <w:tr w:rsidR="00A126BC" w14:paraId="3C15C68A" w14:textId="77777777" w:rsidTr="00994088">
        <w:trPr>
          <w:trHeight w:val="4057"/>
        </w:trPr>
        <w:tc>
          <w:tcPr>
            <w:tcW w:w="3887" w:type="dxa"/>
          </w:tcPr>
          <w:p w14:paraId="3C5CA56F" w14:textId="77777777" w:rsidR="00B038AF" w:rsidRDefault="00E7785D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C0B6272" wp14:editId="0BCCB132">
                      <wp:simplePos x="0" y="0"/>
                      <wp:positionH relativeFrom="column">
                        <wp:posOffset>842010</wp:posOffset>
                      </wp:positionH>
                      <wp:positionV relativeFrom="paragraph">
                        <wp:posOffset>393700</wp:posOffset>
                      </wp:positionV>
                      <wp:extent cx="1381125" cy="1428750"/>
                      <wp:effectExtent l="57150" t="38100" r="85725" b="95250"/>
                      <wp:wrapNone/>
                      <wp:docPr id="12" name="Oval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81125" cy="14287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E3714A0" id="Oval 12" o:spid="_x0000_s1026" style="position:absolute;margin-left:66.3pt;margin-top:31pt;width:108.75pt;height:11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E7785D">
              <w:rPr>
                <w:noProof/>
              </w:rPr>
              <w:drawing>
                <wp:inline distT="0" distB="0" distL="0" distR="0" wp14:anchorId="46B66F5B" wp14:editId="5FDAC5A1">
                  <wp:extent cx="2486372" cy="2419688"/>
                  <wp:effectExtent l="0" t="0" r="952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372" cy="2419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7" w:type="dxa"/>
          </w:tcPr>
          <w:p w14:paraId="49437614" w14:textId="06D17132" w:rsidR="00B038AF" w:rsidRDefault="00994088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2BF042D6" wp14:editId="3B1EA9F5">
                      <wp:simplePos x="0" y="0"/>
                      <wp:positionH relativeFrom="column">
                        <wp:posOffset>1398905</wp:posOffset>
                      </wp:positionH>
                      <wp:positionV relativeFrom="paragraph">
                        <wp:posOffset>260350</wp:posOffset>
                      </wp:positionV>
                      <wp:extent cx="1393825" cy="1310640"/>
                      <wp:effectExtent l="0" t="0" r="15875" b="22860"/>
                      <wp:wrapNone/>
                      <wp:docPr id="97" name="椭圆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93825" cy="131064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3EFF0AC" id="椭圆 97" o:spid="_x0000_s1026" style="position:absolute;left:0;text-align:left;margin-left:110.15pt;margin-top:20.5pt;width:109.75pt;height:103.2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A9629BD" wp14:editId="1DCC2E93">
                  <wp:extent cx="2943225" cy="2543175"/>
                  <wp:effectExtent l="0" t="0" r="9525" b="9525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3225" cy="2543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F87" w14:paraId="2F9E025A" w14:textId="77777777" w:rsidTr="00994088">
        <w:trPr>
          <w:trHeight w:val="416"/>
        </w:trPr>
        <w:tc>
          <w:tcPr>
            <w:tcW w:w="3887" w:type="dxa"/>
          </w:tcPr>
          <w:p w14:paraId="11E8D59B" w14:textId="34E707EF" w:rsidR="00994088" w:rsidRPr="00994088" w:rsidRDefault="00994088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059023</w:t>
            </w:r>
          </w:p>
        </w:tc>
        <w:tc>
          <w:tcPr>
            <w:tcW w:w="4957" w:type="dxa"/>
          </w:tcPr>
          <w:p w14:paraId="2C5763D7" w14:textId="77777777" w:rsidR="00994088" w:rsidRDefault="00994088" w:rsidP="00B038AF">
            <w:pPr>
              <w:rPr>
                <w:noProof/>
              </w:rPr>
            </w:pPr>
          </w:p>
        </w:tc>
      </w:tr>
      <w:tr w:rsidR="00857F87" w14:paraId="2490F547" w14:textId="77777777" w:rsidTr="00994088">
        <w:trPr>
          <w:trHeight w:val="3323"/>
        </w:trPr>
        <w:tc>
          <w:tcPr>
            <w:tcW w:w="3887" w:type="dxa"/>
          </w:tcPr>
          <w:p w14:paraId="507AE67C" w14:textId="77777777" w:rsidR="00994088" w:rsidRDefault="00994088" w:rsidP="00B038AF">
            <w:pPr>
              <w:rPr>
                <w:noProof/>
              </w:rPr>
            </w:pPr>
          </w:p>
        </w:tc>
        <w:tc>
          <w:tcPr>
            <w:tcW w:w="4957" w:type="dxa"/>
          </w:tcPr>
          <w:p w14:paraId="75984C35" w14:textId="01D01140" w:rsidR="008B77F6" w:rsidRDefault="008B77F6" w:rsidP="00B038AF">
            <w:pPr>
              <w:rPr>
                <w:noProof/>
              </w:rPr>
            </w:pPr>
          </w:p>
          <w:p w14:paraId="15E8F1CD" w14:textId="26326A17" w:rsidR="00994088" w:rsidRDefault="008B77F6" w:rsidP="00B038A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748F3707" wp14:editId="314D3FF2">
                      <wp:simplePos x="0" y="0"/>
                      <wp:positionH relativeFrom="column">
                        <wp:posOffset>396875</wp:posOffset>
                      </wp:positionH>
                      <wp:positionV relativeFrom="paragraph">
                        <wp:posOffset>539115</wp:posOffset>
                      </wp:positionV>
                      <wp:extent cx="1393825" cy="876300"/>
                      <wp:effectExtent l="0" t="0" r="15875" b="19050"/>
                      <wp:wrapNone/>
                      <wp:docPr id="99" name="椭圆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93825" cy="87630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9BDB818" id="椭圆 99" o:spid="_x0000_s1026" style="position:absolute;left:0;text-align:left;margin-left:31.25pt;margin-top:42.45pt;width:109.75pt;height:69pt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6635B25" wp14:editId="1877D929">
                  <wp:extent cx="2987529" cy="1638300"/>
                  <wp:effectExtent l="0" t="0" r="3810" b="0"/>
                  <wp:docPr id="100" name="图片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3860" cy="1647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40B9" w14:paraId="7E59FB91" w14:textId="77777777" w:rsidTr="00994088">
        <w:trPr>
          <w:trHeight w:val="408"/>
        </w:trPr>
        <w:tc>
          <w:tcPr>
            <w:tcW w:w="3887" w:type="dxa"/>
          </w:tcPr>
          <w:p w14:paraId="5DBF924B" w14:textId="648A3930" w:rsidR="00994088" w:rsidRPr="00994088" w:rsidRDefault="00994088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170543</w:t>
            </w:r>
          </w:p>
        </w:tc>
        <w:tc>
          <w:tcPr>
            <w:tcW w:w="4957" w:type="dxa"/>
          </w:tcPr>
          <w:p w14:paraId="195C2090" w14:textId="77777777" w:rsidR="00994088" w:rsidRDefault="00994088" w:rsidP="00B038AF">
            <w:pPr>
              <w:rPr>
                <w:noProof/>
              </w:rPr>
            </w:pPr>
          </w:p>
        </w:tc>
      </w:tr>
      <w:tr w:rsidR="00F640B9" w14:paraId="42DD2FCF" w14:textId="77777777" w:rsidTr="008B77F6">
        <w:trPr>
          <w:trHeight w:val="3248"/>
        </w:trPr>
        <w:tc>
          <w:tcPr>
            <w:tcW w:w="3887" w:type="dxa"/>
          </w:tcPr>
          <w:p w14:paraId="2C2AEE85" w14:textId="77777777" w:rsidR="00994088" w:rsidRDefault="00994088" w:rsidP="00B038AF">
            <w:pPr>
              <w:rPr>
                <w:noProof/>
              </w:rPr>
            </w:pPr>
          </w:p>
        </w:tc>
        <w:tc>
          <w:tcPr>
            <w:tcW w:w="4957" w:type="dxa"/>
          </w:tcPr>
          <w:p w14:paraId="060D2F53" w14:textId="2293B790" w:rsidR="00994088" w:rsidRDefault="008B77F6" w:rsidP="00B038A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1891A0DC" wp14:editId="7AF81133">
                      <wp:simplePos x="0" y="0"/>
                      <wp:positionH relativeFrom="column">
                        <wp:posOffset>92075</wp:posOffset>
                      </wp:positionH>
                      <wp:positionV relativeFrom="paragraph">
                        <wp:posOffset>233045</wp:posOffset>
                      </wp:positionV>
                      <wp:extent cx="2667000" cy="1722120"/>
                      <wp:effectExtent l="0" t="0" r="19050" b="11430"/>
                      <wp:wrapNone/>
                      <wp:docPr id="102" name="椭圆 1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0" cy="172212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5686FB8" id="椭圆 102" o:spid="_x0000_s1026" style="position:absolute;left:0;text-align:left;margin-left:7.25pt;margin-top:18.35pt;width:210pt;height:135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E3EBA20" wp14:editId="064F54EF">
                  <wp:extent cx="3390900" cy="1879909"/>
                  <wp:effectExtent l="0" t="0" r="0" b="6350"/>
                  <wp:docPr id="101" name="图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7295" cy="18889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40B9" w14:paraId="6A719AC9" w14:textId="77777777" w:rsidTr="00994088">
        <w:trPr>
          <w:trHeight w:val="3323"/>
        </w:trPr>
        <w:tc>
          <w:tcPr>
            <w:tcW w:w="3887" w:type="dxa"/>
          </w:tcPr>
          <w:p w14:paraId="379232E0" w14:textId="77777777" w:rsidR="00A126BC" w:rsidRDefault="00A126BC" w:rsidP="00A126B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562639</w:t>
            </w:r>
          </w:p>
          <w:p w14:paraId="071A966E" w14:textId="77777777" w:rsidR="008B77F6" w:rsidRDefault="008B77F6" w:rsidP="00B038AF">
            <w:pPr>
              <w:rPr>
                <w:noProof/>
              </w:rPr>
            </w:pPr>
          </w:p>
        </w:tc>
        <w:tc>
          <w:tcPr>
            <w:tcW w:w="4957" w:type="dxa"/>
          </w:tcPr>
          <w:p w14:paraId="2209BBAD" w14:textId="27B72A4E" w:rsidR="008B77F6" w:rsidRDefault="00A126BC" w:rsidP="00B038A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02E51A2B" wp14:editId="1F52E245">
                      <wp:simplePos x="0" y="0"/>
                      <wp:positionH relativeFrom="column">
                        <wp:posOffset>915035</wp:posOffset>
                      </wp:positionH>
                      <wp:positionV relativeFrom="paragraph">
                        <wp:posOffset>358775</wp:posOffset>
                      </wp:positionV>
                      <wp:extent cx="1257300" cy="2689860"/>
                      <wp:effectExtent l="0" t="0" r="19050" b="15240"/>
                      <wp:wrapNone/>
                      <wp:docPr id="104" name="椭圆 1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7300" cy="268986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D1DE3D8" id="椭圆 104" o:spid="_x0000_s1026" style="position:absolute;left:0;text-align:left;margin-left:72.05pt;margin-top:28.25pt;width:99pt;height:211.8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0EBBC5A" wp14:editId="2467AAB6">
                  <wp:extent cx="3202305" cy="3255550"/>
                  <wp:effectExtent l="0" t="0" r="0" b="2540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1616" cy="32650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40B9" w14:paraId="3CCAD542" w14:textId="77777777" w:rsidTr="00A126BC">
        <w:trPr>
          <w:trHeight w:val="346"/>
        </w:trPr>
        <w:tc>
          <w:tcPr>
            <w:tcW w:w="3887" w:type="dxa"/>
          </w:tcPr>
          <w:p w14:paraId="143255C7" w14:textId="46805A8D" w:rsidR="008B77F6" w:rsidRPr="00A126BC" w:rsidRDefault="00A126BC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059720</w:t>
            </w:r>
          </w:p>
        </w:tc>
        <w:tc>
          <w:tcPr>
            <w:tcW w:w="4957" w:type="dxa"/>
          </w:tcPr>
          <w:p w14:paraId="6A118291" w14:textId="77777777" w:rsidR="008B77F6" w:rsidRDefault="008B77F6" w:rsidP="00B038AF">
            <w:pPr>
              <w:rPr>
                <w:noProof/>
              </w:rPr>
            </w:pPr>
          </w:p>
        </w:tc>
      </w:tr>
      <w:tr w:rsidR="00A126BC" w14:paraId="03F28319" w14:textId="77777777" w:rsidTr="00994088">
        <w:trPr>
          <w:trHeight w:val="3323"/>
        </w:trPr>
        <w:tc>
          <w:tcPr>
            <w:tcW w:w="3887" w:type="dxa"/>
          </w:tcPr>
          <w:p w14:paraId="6938572E" w14:textId="77777777" w:rsidR="00A126BC" w:rsidRDefault="00A126BC" w:rsidP="00B038AF">
            <w:pPr>
              <w:rPr>
                <w:noProof/>
              </w:rPr>
            </w:pPr>
          </w:p>
        </w:tc>
        <w:tc>
          <w:tcPr>
            <w:tcW w:w="4957" w:type="dxa"/>
          </w:tcPr>
          <w:p w14:paraId="3175816A" w14:textId="60BA1861" w:rsidR="00A126BC" w:rsidRDefault="00857F87" w:rsidP="00B038A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5B8B5C0B" wp14:editId="0C56A30C">
                      <wp:simplePos x="0" y="0"/>
                      <wp:positionH relativeFrom="column">
                        <wp:posOffset>503555</wp:posOffset>
                      </wp:positionH>
                      <wp:positionV relativeFrom="paragraph">
                        <wp:posOffset>877570</wp:posOffset>
                      </wp:positionV>
                      <wp:extent cx="2103120" cy="723900"/>
                      <wp:effectExtent l="0" t="190500" r="0" b="190500"/>
                      <wp:wrapNone/>
                      <wp:docPr id="106" name="椭圆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384356">
                                <a:off x="0" y="0"/>
                                <a:ext cx="2103120" cy="72390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526AB14" id="椭圆 106" o:spid="_x0000_s1026" style="position:absolute;left:0;text-align:left;margin-left:39.65pt;margin-top:69.1pt;width:165.6pt;height:57pt;rotation:1512086fd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92226D1" wp14:editId="581F0E0A">
                  <wp:extent cx="3817620" cy="2017506"/>
                  <wp:effectExtent l="0" t="0" r="0" b="1905"/>
                  <wp:docPr id="105" name="图片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6877" cy="20276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F87" w14:paraId="347371AD" w14:textId="77777777" w:rsidTr="00857F87">
        <w:trPr>
          <w:trHeight w:val="408"/>
        </w:trPr>
        <w:tc>
          <w:tcPr>
            <w:tcW w:w="3887" w:type="dxa"/>
          </w:tcPr>
          <w:p w14:paraId="281DC713" w14:textId="2F3F797F" w:rsidR="00857F87" w:rsidRPr="00857F87" w:rsidRDefault="00857F87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561826</w:t>
            </w:r>
          </w:p>
        </w:tc>
        <w:tc>
          <w:tcPr>
            <w:tcW w:w="4957" w:type="dxa"/>
          </w:tcPr>
          <w:p w14:paraId="196AE22C" w14:textId="77777777" w:rsidR="00857F87" w:rsidRDefault="00857F87" w:rsidP="00B038AF">
            <w:pPr>
              <w:rPr>
                <w:noProof/>
              </w:rPr>
            </w:pPr>
          </w:p>
        </w:tc>
      </w:tr>
      <w:tr w:rsidR="00857F87" w14:paraId="300704DE" w14:textId="77777777" w:rsidTr="00857F87">
        <w:trPr>
          <w:trHeight w:val="2256"/>
        </w:trPr>
        <w:tc>
          <w:tcPr>
            <w:tcW w:w="3887" w:type="dxa"/>
          </w:tcPr>
          <w:p w14:paraId="458B77F5" w14:textId="77777777" w:rsidR="00857F87" w:rsidRDefault="00857F87" w:rsidP="00B038AF">
            <w:pPr>
              <w:rPr>
                <w:noProof/>
              </w:rPr>
            </w:pPr>
          </w:p>
        </w:tc>
        <w:tc>
          <w:tcPr>
            <w:tcW w:w="4957" w:type="dxa"/>
          </w:tcPr>
          <w:p w14:paraId="1285BF42" w14:textId="00F14781" w:rsidR="00857F87" w:rsidRDefault="00F640B9" w:rsidP="00B038A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431402E2" wp14:editId="576DD6D7">
                      <wp:simplePos x="0" y="0"/>
                      <wp:positionH relativeFrom="column">
                        <wp:posOffset>374015</wp:posOffset>
                      </wp:positionH>
                      <wp:positionV relativeFrom="paragraph">
                        <wp:posOffset>332105</wp:posOffset>
                      </wp:positionV>
                      <wp:extent cx="2537460" cy="1737360"/>
                      <wp:effectExtent l="0" t="0" r="15240" b="15240"/>
                      <wp:wrapNone/>
                      <wp:docPr id="108" name="椭圆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37460" cy="173736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6F0CD48" id="椭圆 108" o:spid="_x0000_s1026" style="position:absolute;left:0;text-align:left;margin-left:29.45pt;margin-top:26.15pt;width:199.8pt;height:136.8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AD77894" wp14:editId="39EE7DA1">
                  <wp:extent cx="3805744" cy="2652967"/>
                  <wp:effectExtent l="0" t="0" r="4445" b="0"/>
                  <wp:docPr id="107" name="图片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2076" cy="2671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F87" w14:paraId="6AD3551D" w14:textId="77777777" w:rsidTr="00857F87">
        <w:trPr>
          <w:trHeight w:val="431"/>
        </w:trPr>
        <w:tc>
          <w:tcPr>
            <w:tcW w:w="3887" w:type="dxa"/>
          </w:tcPr>
          <w:p w14:paraId="2A98EF13" w14:textId="6F8728D3" w:rsidR="00857F87" w:rsidRPr="00857F87" w:rsidRDefault="00857F87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170505</w:t>
            </w:r>
          </w:p>
        </w:tc>
        <w:tc>
          <w:tcPr>
            <w:tcW w:w="4957" w:type="dxa"/>
          </w:tcPr>
          <w:p w14:paraId="48186479" w14:textId="7D92B9DD" w:rsidR="00857F87" w:rsidRDefault="00857F87" w:rsidP="00B038AF">
            <w:pPr>
              <w:rPr>
                <w:noProof/>
              </w:rPr>
            </w:pPr>
          </w:p>
        </w:tc>
      </w:tr>
      <w:tr w:rsidR="00857F87" w14:paraId="11E7836D" w14:textId="77777777" w:rsidTr="00994088">
        <w:trPr>
          <w:trHeight w:val="3323"/>
        </w:trPr>
        <w:tc>
          <w:tcPr>
            <w:tcW w:w="3887" w:type="dxa"/>
          </w:tcPr>
          <w:p w14:paraId="41F648DA" w14:textId="77777777" w:rsidR="00857F87" w:rsidRDefault="00857F87" w:rsidP="00B038AF">
            <w:pPr>
              <w:rPr>
                <w:noProof/>
              </w:rPr>
            </w:pPr>
          </w:p>
        </w:tc>
        <w:tc>
          <w:tcPr>
            <w:tcW w:w="4957" w:type="dxa"/>
          </w:tcPr>
          <w:p w14:paraId="2055AD56" w14:textId="49F3C418" w:rsidR="00857F87" w:rsidRDefault="00F640B9" w:rsidP="00B038A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4BE757C1" wp14:editId="5783B069">
                      <wp:simplePos x="0" y="0"/>
                      <wp:positionH relativeFrom="column">
                        <wp:posOffset>953135</wp:posOffset>
                      </wp:positionH>
                      <wp:positionV relativeFrom="paragraph">
                        <wp:posOffset>214630</wp:posOffset>
                      </wp:positionV>
                      <wp:extent cx="1280160" cy="2849880"/>
                      <wp:effectExtent l="228600" t="0" r="243840" b="0"/>
                      <wp:wrapNone/>
                      <wp:docPr id="111" name="椭圆 1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999824">
                                <a:off x="0" y="0"/>
                                <a:ext cx="1280160" cy="284988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7DC953D" id="椭圆 111" o:spid="_x0000_s1026" style="position:absolute;left:0;text-align:left;margin-left:75.05pt;margin-top:16.9pt;width:100.8pt;height:224.4pt;rotation:-1747819fd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0C0F3AA" wp14:editId="0703EAC5">
                  <wp:extent cx="3324225" cy="3486150"/>
                  <wp:effectExtent l="0" t="0" r="9525" b="0"/>
                  <wp:docPr id="109" name="图片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4225" cy="3486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6E7DD7" w14:textId="77777777" w:rsidR="00B038AF" w:rsidRDefault="00B038AF" w:rsidP="00B038AF"/>
    <w:p w14:paraId="6BDE758C" w14:textId="77777777" w:rsidR="00B038AF" w:rsidRPr="004A17DD" w:rsidRDefault="00B038AF" w:rsidP="00B038AF">
      <w:r w:rsidRPr="004A17DD">
        <w:t>ADM_CDT_LN_1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14"/>
        <w:gridCol w:w="4616"/>
      </w:tblGrid>
      <w:tr w:rsidR="000E79C7" w14:paraId="0197E379" w14:textId="77777777" w:rsidTr="00B038AF">
        <w:tc>
          <w:tcPr>
            <w:tcW w:w="4315" w:type="dxa"/>
          </w:tcPr>
          <w:p w14:paraId="505070E6" w14:textId="77777777" w:rsidR="00B038AF" w:rsidRDefault="00B038AF" w:rsidP="00B038AF">
            <w:r w:rsidRPr="00B038AF">
              <w:t>12697104</w:t>
            </w:r>
          </w:p>
        </w:tc>
        <w:tc>
          <w:tcPr>
            <w:tcW w:w="4315" w:type="dxa"/>
          </w:tcPr>
          <w:p w14:paraId="3907F6E8" w14:textId="77777777" w:rsidR="00B038AF" w:rsidRDefault="00B038AF" w:rsidP="00B038AF"/>
        </w:tc>
      </w:tr>
      <w:tr w:rsidR="000E79C7" w14:paraId="1F9758F6" w14:textId="77777777" w:rsidTr="00B038AF">
        <w:tc>
          <w:tcPr>
            <w:tcW w:w="4315" w:type="dxa"/>
          </w:tcPr>
          <w:p w14:paraId="3AFE4D7B" w14:textId="77777777" w:rsidR="00B038AF" w:rsidRDefault="000E79C7" w:rsidP="00B038AF">
            <w:r w:rsidRPr="000E79C7">
              <w:rPr>
                <w:noProof/>
              </w:rPr>
              <w:lastRenderedPageBreak/>
              <w:drawing>
                <wp:inline distT="0" distB="0" distL="0" distR="0" wp14:anchorId="66DCADF1" wp14:editId="3B09EB71">
                  <wp:extent cx="1819529" cy="4782217"/>
                  <wp:effectExtent l="0" t="0" r="952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529" cy="4782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48EF4E30" w14:textId="677AC3C0" w:rsidR="00B038AF" w:rsidRDefault="00EC3914" w:rsidP="00B038AF">
            <w:r>
              <w:rPr>
                <w:noProof/>
              </w:rPr>
              <w:drawing>
                <wp:inline distT="0" distB="0" distL="0" distR="0" wp14:anchorId="6BB4813A" wp14:editId="06CE7E2B">
                  <wp:extent cx="2847975" cy="3933825"/>
                  <wp:effectExtent l="0" t="0" r="9525" b="9525"/>
                  <wp:docPr id="112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7975" cy="393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79C7" w14:paraId="4B8FD37B" w14:textId="77777777" w:rsidTr="00B038AF">
        <w:tc>
          <w:tcPr>
            <w:tcW w:w="4315" w:type="dxa"/>
          </w:tcPr>
          <w:p w14:paraId="0C3CA0D3" w14:textId="77777777" w:rsidR="00B038AF" w:rsidRDefault="00B038AF" w:rsidP="00B038AF">
            <w:r w:rsidRPr="00B038AF">
              <w:t>12696708</w:t>
            </w:r>
          </w:p>
        </w:tc>
        <w:tc>
          <w:tcPr>
            <w:tcW w:w="4315" w:type="dxa"/>
          </w:tcPr>
          <w:p w14:paraId="0CF26EC2" w14:textId="77777777" w:rsidR="00B038AF" w:rsidRDefault="00B038AF" w:rsidP="00B038AF"/>
        </w:tc>
      </w:tr>
      <w:tr w:rsidR="000E79C7" w14:paraId="0088E70A" w14:textId="77777777" w:rsidTr="00B038AF">
        <w:tc>
          <w:tcPr>
            <w:tcW w:w="4315" w:type="dxa"/>
          </w:tcPr>
          <w:p w14:paraId="67B0E8B4" w14:textId="77777777" w:rsidR="00B038AF" w:rsidRDefault="000E79C7" w:rsidP="00B038AF">
            <w:r w:rsidRPr="000E79C7">
              <w:rPr>
                <w:noProof/>
              </w:rPr>
              <w:lastRenderedPageBreak/>
              <w:drawing>
                <wp:inline distT="0" distB="0" distL="0" distR="0" wp14:anchorId="069A0F51" wp14:editId="5F4A51EB">
                  <wp:extent cx="1552792" cy="4829849"/>
                  <wp:effectExtent l="0" t="0" r="952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2792" cy="4829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08DC2520" w14:textId="6F735725" w:rsidR="00B038AF" w:rsidRDefault="00EC3914" w:rsidP="00B038AF">
            <w:r>
              <w:rPr>
                <w:noProof/>
              </w:rPr>
              <w:drawing>
                <wp:inline distT="0" distB="0" distL="0" distR="0" wp14:anchorId="36E327D8" wp14:editId="6A34B78D">
                  <wp:extent cx="2194560" cy="4725851"/>
                  <wp:effectExtent l="0" t="0" r="0" b="0"/>
                  <wp:docPr id="113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8994" cy="4735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79C7" w14:paraId="62CA5F13" w14:textId="77777777" w:rsidTr="00B038AF">
        <w:tc>
          <w:tcPr>
            <w:tcW w:w="4315" w:type="dxa"/>
          </w:tcPr>
          <w:p w14:paraId="1F1416C5" w14:textId="77777777" w:rsidR="00B038AF" w:rsidRDefault="00B038AF" w:rsidP="00B038AF">
            <w:r w:rsidRPr="00B038AF">
              <w:t>6820466</w:t>
            </w:r>
          </w:p>
        </w:tc>
        <w:tc>
          <w:tcPr>
            <w:tcW w:w="4315" w:type="dxa"/>
          </w:tcPr>
          <w:p w14:paraId="60BA3684" w14:textId="77777777" w:rsidR="00B038AF" w:rsidRDefault="00B038AF" w:rsidP="00B038AF"/>
        </w:tc>
      </w:tr>
      <w:tr w:rsidR="000E79C7" w14:paraId="3660142B" w14:textId="77777777" w:rsidTr="00B038AF">
        <w:tc>
          <w:tcPr>
            <w:tcW w:w="4315" w:type="dxa"/>
          </w:tcPr>
          <w:p w14:paraId="08AE3A77" w14:textId="77777777" w:rsidR="00B038AF" w:rsidRDefault="000E79C7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13586C1" wp14:editId="3D7F608C">
                      <wp:simplePos x="0" y="0"/>
                      <wp:positionH relativeFrom="column">
                        <wp:posOffset>604202</wp:posOffset>
                      </wp:positionH>
                      <wp:positionV relativeFrom="paragraph">
                        <wp:posOffset>414338</wp:posOffset>
                      </wp:positionV>
                      <wp:extent cx="771525" cy="800100"/>
                      <wp:effectExtent l="57150" t="38100" r="85725" b="95250"/>
                      <wp:wrapNone/>
                      <wp:docPr id="18" name="Oval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1525" cy="800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32780FD" id="Oval 18" o:spid="_x0000_s1026" style="position:absolute;margin-left:47.55pt;margin-top:32.65pt;width:60.75pt;height:6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0E79C7">
              <w:rPr>
                <w:noProof/>
              </w:rPr>
              <w:drawing>
                <wp:inline distT="0" distB="0" distL="0" distR="0" wp14:anchorId="5AA7AACE" wp14:editId="6D5099C5">
                  <wp:extent cx="2466975" cy="1662638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5179" cy="1708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F05A38D" w14:textId="62541148" w:rsidR="00B038AF" w:rsidRDefault="00EC3914" w:rsidP="00B038AF">
            <w:r>
              <w:rPr>
                <w:noProof/>
              </w:rPr>
              <w:drawing>
                <wp:inline distT="0" distB="0" distL="0" distR="0" wp14:anchorId="4E27D471" wp14:editId="4F47FEC4">
                  <wp:extent cx="2847975" cy="1688721"/>
                  <wp:effectExtent l="0" t="0" r="0" b="6985"/>
                  <wp:docPr id="114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3667" cy="1703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3914" w14:paraId="4D997F5D" w14:textId="77777777" w:rsidTr="00B038AF">
        <w:tc>
          <w:tcPr>
            <w:tcW w:w="4315" w:type="dxa"/>
          </w:tcPr>
          <w:p w14:paraId="62446199" w14:textId="75560533" w:rsidR="00EC3914" w:rsidRPr="00D63130" w:rsidRDefault="00D63130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823779</w:t>
            </w:r>
          </w:p>
        </w:tc>
        <w:tc>
          <w:tcPr>
            <w:tcW w:w="4315" w:type="dxa"/>
          </w:tcPr>
          <w:p w14:paraId="74612370" w14:textId="77777777" w:rsidR="00EC3914" w:rsidRDefault="00EC3914" w:rsidP="00B038AF">
            <w:pPr>
              <w:rPr>
                <w:noProof/>
              </w:rPr>
            </w:pPr>
          </w:p>
        </w:tc>
      </w:tr>
      <w:tr w:rsidR="00EC3914" w14:paraId="4491D69C" w14:textId="77777777" w:rsidTr="00D63130">
        <w:trPr>
          <w:trHeight w:val="1543"/>
        </w:trPr>
        <w:tc>
          <w:tcPr>
            <w:tcW w:w="4315" w:type="dxa"/>
          </w:tcPr>
          <w:p w14:paraId="47ECA9A2" w14:textId="77777777" w:rsidR="00EC3914" w:rsidRDefault="00EC3914" w:rsidP="00B038AF">
            <w:pPr>
              <w:rPr>
                <w:noProof/>
              </w:rPr>
            </w:pPr>
          </w:p>
        </w:tc>
        <w:tc>
          <w:tcPr>
            <w:tcW w:w="4315" w:type="dxa"/>
          </w:tcPr>
          <w:p w14:paraId="5D349054" w14:textId="703DF520" w:rsidR="00EC3914" w:rsidRDefault="004C6618" w:rsidP="00B038AF">
            <w:pPr>
              <w:rPr>
                <w:noProof/>
              </w:rPr>
            </w:pPr>
            <w:r>
              <w:rPr>
                <w:rFonts w:ascii="等线" w:eastAsia="等线" w:hAnsi="等线"/>
                <w:noProof/>
                <w:lang w:eastAsia="zh-CN"/>
              </w:rPr>
              <w:t>N</w:t>
            </w:r>
            <w:r>
              <w:rPr>
                <w:rFonts w:ascii="等线" w:eastAsia="等线" w:hAnsi="等线" w:hint="eastAsia"/>
                <w:noProof/>
                <w:lang w:eastAsia="zh-CN"/>
              </w:rPr>
              <w:t>ot</w:t>
            </w:r>
            <w:r>
              <w:rPr>
                <w:noProof/>
              </w:rPr>
              <w:t xml:space="preserve"> </w:t>
            </w:r>
            <w:r>
              <w:rPr>
                <w:rFonts w:ascii="等线" w:eastAsia="等线" w:hAnsi="等线" w:hint="eastAsia"/>
                <w:noProof/>
                <w:lang w:eastAsia="zh-CN"/>
              </w:rPr>
              <w:t>find</w:t>
            </w:r>
          </w:p>
        </w:tc>
      </w:tr>
      <w:tr w:rsidR="00D63130" w14:paraId="25B510D9" w14:textId="77777777" w:rsidTr="00D63130">
        <w:trPr>
          <w:trHeight w:val="346"/>
        </w:trPr>
        <w:tc>
          <w:tcPr>
            <w:tcW w:w="4315" w:type="dxa"/>
          </w:tcPr>
          <w:p w14:paraId="78E8FFCC" w14:textId="0853A6D2" w:rsidR="00D63130" w:rsidRPr="00D63130" w:rsidRDefault="00D63130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773652</w:t>
            </w:r>
          </w:p>
        </w:tc>
        <w:tc>
          <w:tcPr>
            <w:tcW w:w="4315" w:type="dxa"/>
          </w:tcPr>
          <w:p w14:paraId="1DAA34B7" w14:textId="77777777" w:rsidR="00D63130" w:rsidRDefault="00D63130" w:rsidP="00B038AF">
            <w:pPr>
              <w:rPr>
                <w:noProof/>
              </w:rPr>
            </w:pPr>
          </w:p>
        </w:tc>
      </w:tr>
      <w:tr w:rsidR="00D63130" w14:paraId="3F137ECE" w14:textId="77777777" w:rsidTr="00D63130">
        <w:trPr>
          <w:trHeight w:val="1543"/>
        </w:trPr>
        <w:tc>
          <w:tcPr>
            <w:tcW w:w="4315" w:type="dxa"/>
          </w:tcPr>
          <w:p w14:paraId="74029A42" w14:textId="77777777" w:rsidR="00D63130" w:rsidRDefault="00D63130" w:rsidP="00B038AF">
            <w:pPr>
              <w:rPr>
                <w:noProof/>
              </w:rPr>
            </w:pPr>
          </w:p>
        </w:tc>
        <w:tc>
          <w:tcPr>
            <w:tcW w:w="4315" w:type="dxa"/>
          </w:tcPr>
          <w:p w14:paraId="22E4D030" w14:textId="30CB6B6B" w:rsidR="00D63130" w:rsidRDefault="004C6618" w:rsidP="00B038AF">
            <w:pPr>
              <w:rPr>
                <w:noProof/>
              </w:rPr>
            </w:pPr>
            <w:r>
              <w:rPr>
                <w:rFonts w:ascii="等线" w:eastAsia="等线" w:hAnsi="等线"/>
                <w:noProof/>
                <w:lang w:eastAsia="zh-CN"/>
              </w:rPr>
              <w:t>N</w:t>
            </w:r>
            <w:r>
              <w:rPr>
                <w:rFonts w:ascii="等线" w:eastAsia="等线" w:hAnsi="等线" w:hint="eastAsia"/>
                <w:noProof/>
                <w:lang w:eastAsia="zh-CN"/>
              </w:rPr>
              <w:t>ot</w:t>
            </w:r>
            <w:r>
              <w:rPr>
                <w:noProof/>
              </w:rPr>
              <w:t xml:space="preserve"> </w:t>
            </w:r>
            <w:r>
              <w:rPr>
                <w:rFonts w:ascii="等线" w:eastAsia="等线" w:hAnsi="等线" w:hint="eastAsia"/>
                <w:noProof/>
                <w:lang w:eastAsia="zh-CN"/>
              </w:rPr>
              <w:t>find</w:t>
            </w:r>
          </w:p>
        </w:tc>
      </w:tr>
    </w:tbl>
    <w:p w14:paraId="1EF27516" w14:textId="77777777" w:rsidR="00B038AF" w:rsidRDefault="00B038AF" w:rsidP="00B038AF"/>
    <w:p w14:paraId="5682A110" w14:textId="77777777" w:rsidR="00B038AF" w:rsidRDefault="00B038AF" w:rsidP="00B038AF">
      <w:r>
        <w:t>ADM_CDT_DEPTH_SYM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18ABC626" w14:textId="77777777" w:rsidTr="00B038AF">
        <w:tc>
          <w:tcPr>
            <w:tcW w:w="4315" w:type="dxa"/>
          </w:tcPr>
          <w:p w14:paraId="6C69B502" w14:textId="77777777" w:rsidR="00B038AF" w:rsidRDefault="00B038AF" w:rsidP="00B038AF">
            <w:r w:rsidRPr="00B038AF">
              <w:t>8038841</w:t>
            </w:r>
          </w:p>
        </w:tc>
        <w:tc>
          <w:tcPr>
            <w:tcW w:w="4315" w:type="dxa"/>
          </w:tcPr>
          <w:p w14:paraId="2E51F188" w14:textId="77777777" w:rsidR="00B038AF" w:rsidRDefault="00B038AF" w:rsidP="00B038AF"/>
        </w:tc>
      </w:tr>
      <w:tr w:rsidR="00B038AF" w14:paraId="298D9728" w14:textId="77777777" w:rsidTr="00B038AF">
        <w:tc>
          <w:tcPr>
            <w:tcW w:w="4315" w:type="dxa"/>
          </w:tcPr>
          <w:p w14:paraId="10DD6E2F" w14:textId="77777777" w:rsidR="00B038AF" w:rsidRDefault="000E79C7" w:rsidP="00B038AF">
            <w:r w:rsidRPr="000E79C7">
              <w:rPr>
                <w:noProof/>
              </w:rPr>
              <w:drawing>
                <wp:inline distT="0" distB="0" distL="0" distR="0" wp14:anchorId="4827FAD9" wp14:editId="40CF4068">
                  <wp:extent cx="1733792" cy="2095792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3792" cy="2095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9D8B467" w14:textId="2C8642EE" w:rsidR="00B038AF" w:rsidRDefault="00B73969" w:rsidP="00B038AF">
            <w:r>
              <w:rPr>
                <w:rFonts w:ascii="等线" w:eastAsia="等线" w:hAnsi="等线"/>
                <w:lang w:eastAsia="zh-CN"/>
              </w:rPr>
              <w:t>N</w:t>
            </w:r>
            <w:r>
              <w:rPr>
                <w:rFonts w:ascii="等线" w:eastAsia="等线" w:hAnsi="等线" w:hint="eastAsia"/>
                <w:lang w:eastAsia="zh-CN"/>
              </w:rPr>
              <w:t>ot</w:t>
            </w:r>
            <w:r>
              <w:t xml:space="preserve"> </w:t>
            </w:r>
            <w:r>
              <w:rPr>
                <w:rFonts w:ascii="等线" w:eastAsia="等线" w:hAnsi="等线" w:hint="eastAsia"/>
                <w:lang w:eastAsia="zh-CN"/>
              </w:rPr>
              <w:t>find</w:t>
            </w:r>
          </w:p>
        </w:tc>
      </w:tr>
    </w:tbl>
    <w:p w14:paraId="37EC94CD" w14:textId="77777777" w:rsidR="00B038AF" w:rsidRDefault="00B038AF" w:rsidP="00B038AF"/>
    <w:p w14:paraId="0A1549F4" w14:textId="4B0A8E0A" w:rsidR="00B038AF" w:rsidRDefault="00B038AF" w:rsidP="00B038AF">
      <w:r>
        <w:t>ADM_HEC_SHP_1</w:t>
      </w:r>
    </w:p>
    <w:p w14:paraId="6EF7E175" w14:textId="7D238E65" w:rsidR="002318E0" w:rsidRDefault="002318E0" w:rsidP="00B038AF">
      <w:r w:rsidRPr="002318E0">
        <w:t>HEC Maintenance Asse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77C6B9B4" w14:textId="77777777" w:rsidTr="00B038AF">
        <w:tc>
          <w:tcPr>
            <w:tcW w:w="4315" w:type="dxa"/>
          </w:tcPr>
          <w:p w14:paraId="6DC2C212" w14:textId="5323D124" w:rsidR="00B038AF" w:rsidRDefault="00B038AF" w:rsidP="00B038AF">
            <w:r w:rsidRPr="00B038AF">
              <w:t>11879107</w:t>
            </w:r>
          </w:p>
        </w:tc>
        <w:tc>
          <w:tcPr>
            <w:tcW w:w="4315" w:type="dxa"/>
          </w:tcPr>
          <w:p w14:paraId="639C21BA" w14:textId="77777777" w:rsidR="00B038AF" w:rsidRDefault="00B038AF" w:rsidP="00B038AF"/>
        </w:tc>
      </w:tr>
      <w:tr w:rsidR="00B038AF" w14:paraId="413F5C50" w14:textId="77777777" w:rsidTr="00B038AF">
        <w:tc>
          <w:tcPr>
            <w:tcW w:w="4315" w:type="dxa"/>
          </w:tcPr>
          <w:p w14:paraId="1DCF2621" w14:textId="33DBC052" w:rsidR="00B038AF" w:rsidRDefault="000E79C7" w:rsidP="00B038AF">
            <w:r w:rsidRPr="000E79C7">
              <w:rPr>
                <w:noProof/>
              </w:rPr>
              <w:drawing>
                <wp:inline distT="0" distB="0" distL="0" distR="0" wp14:anchorId="69E6ACFF" wp14:editId="5EFC949D">
                  <wp:extent cx="2197289" cy="1627808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7061" cy="1649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EF67DA8" w14:textId="201B313D" w:rsidR="00B038AF" w:rsidRDefault="003B0C48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06400" behindDoc="0" locked="0" layoutInCell="1" allowOverlap="1" wp14:anchorId="08AD5545" wp14:editId="00BDDBED">
                      <wp:simplePos x="0" y="0"/>
                      <wp:positionH relativeFrom="column">
                        <wp:posOffset>1634491</wp:posOffset>
                      </wp:positionH>
                      <wp:positionV relativeFrom="paragraph">
                        <wp:posOffset>643255</wp:posOffset>
                      </wp:positionV>
                      <wp:extent cx="514350" cy="525780"/>
                      <wp:effectExtent l="57150" t="38100" r="76200" b="102870"/>
                      <wp:wrapNone/>
                      <wp:docPr id="419" name="Oval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4350" cy="5257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7EACFB0" id="Oval 18" o:spid="_x0000_s1026" style="position:absolute;left:0;text-align:left;margin-left:128.7pt;margin-top:50.65pt;width:40.5pt;height:41.4pt;z-index:25200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E96B9BA" wp14:editId="166183ED">
                  <wp:extent cx="2510790" cy="2071112"/>
                  <wp:effectExtent l="0" t="0" r="3810" b="5715"/>
                  <wp:docPr id="408" name="图片 4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2765" cy="2080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C55170" w14:textId="77777777" w:rsidR="00B038AF" w:rsidRDefault="00B038AF" w:rsidP="00B038AF"/>
    <w:p w14:paraId="4AD21080" w14:textId="106F1A15" w:rsidR="00B038AF" w:rsidRDefault="00B038AF" w:rsidP="00B038AF">
      <w:r>
        <w:t>ADM_GPS_SYM_1</w:t>
      </w:r>
    </w:p>
    <w:p w14:paraId="11485A65" w14:textId="4AF931F6" w:rsidR="00B12619" w:rsidRDefault="00B12619" w:rsidP="00B038AF">
      <w:r>
        <w:rPr>
          <w:rFonts w:ascii="等线" w:eastAsia="等线" w:hAnsi="等线" w:hint="eastAsia"/>
          <w:lang w:eastAsia="zh-CN"/>
        </w:rPr>
        <w:t>GPS</w:t>
      </w:r>
      <w:r>
        <w:rPr>
          <w:rFonts w:ascii="等线" w:eastAsia="等线" w:hAnsi="等线"/>
          <w:lang w:eastAsia="zh-CN"/>
        </w:rPr>
        <w:t xml:space="preserve"> </w:t>
      </w:r>
      <w:r>
        <w:rPr>
          <w:rFonts w:ascii="等线" w:eastAsia="等线" w:hAnsi="等线" w:hint="eastAsia"/>
          <w:lang w:eastAsia="zh-CN"/>
        </w:rPr>
        <w:t>Poin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32"/>
        <w:gridCol w:w="5798"/>
      </w:tblGrid>
      <w:tr w:rsidR="000E79C7" w14:paraId="338E1406" w14:textId="77777777" w:rsidTr="00B038AF">
        <w:tc>
          <w:tcPr>
            <w:tcW w:w="4315" w:type="dxa"/>
          </w:tcPr>
          <w:p w14:paraId="77CFDE08" w14:textId="77777777" w:rsidR="00B038AF" w:rsidRDefault="00B038AF" w:rsidP="00B038AF">
            <w:r w:rsidRPr="00B038AF">
              <w:t>12540748</w:t>
            </w:r>
          </w:p>
        </w:tc>
        <w:tc>
          <w:tcPr>
            <w:tcW w:w="4315" w:type="dxa"/>
          </w:tcPr>
          <w:p w14:paraId="7C85C972" w14:textId="77777777" w:rsidR="00B038AF" w:rsidRDefault="00B038AF" w:rsidP="00B038AF"/>
        </w:tc>
      </w:tr>
      <w:tr w:rsidR="000E79C7" w14:paraId="010408E3" w14:textId="77777777" w:rsidTr="00B038AF">
        <w:tc>
          <w:tcPr>
            <w:tcW w:w="4315" w:type="dxa"/>
          </w:tcPr>
          <w:p w14:paraId="6CA2FC86" w14:textId="77777777" w:rsidR="00B038AF" w:rsidRDefault="000E79C7" w:rsidP="00B038AF">
            <w:r w:rsidRPr="000E79C7">
              <w:rPr>
                <w:noProof/>
              </w:rPr>
              <w:lastRenderedPageBreak/>
              <w:drawing>
                <wp:inline distT="0" distB="0" distL="0" distR="0" wp14:anchorId="5A9D598A" wp14:editId="6180EA9B">
                  <wp:extent cx="2543601" cy="968991"/>
                  <wp:effectExtent l="0" t="0" r="0" b="317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0160" cy="9752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43BE926C" w14:textId="3B71FD8B" w:rsidR="00B038AF" w:rsidRDefault="00062346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761EE632" wp14:editId="54991C2F">
                      <wp:simplePos x="0" y="0"/>
                      <wp:positionH relativeFrom="column">
                        <wp:posOffset>412750</wp:posOffset>
                      </wp:positionH>
                      <wp:positionV relativeFrom="paragraph">
                        <wp:posOffset>595630</wp:posOffset>
                      </wp:positionV>
                      <wp:extent cx="437353" cy="470489"/>
                      <wp:effectExtent l="19050" t="19050" r="20320" b="6350"/>
                      <wp:wrapNone/>
                      <wp:docPr id="122" name="椭圆 1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999824">
                                <a:off x="0" y="0"/>
                                <a:ext cx="437353" cy="470489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6FDDCA" id="椭圆 122" o:spid="_x0000_s1026" style="position:absolute;left:0;text-align:left;margin-left:32.5pt;margin-top:46.9pt;width:34.45pt;height:37.05pt;rotation:-1747819fd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" filled="f" strokecolor="#ffc000 [3207]"/>
                  </w:pict>
                </mc:Fallback>
              </mc:AlternateContent>
            </w:r>
            <w:r w:rsidR="00B12619">
              <w:rPr>
                <w:noProof/>
              </w:rPr>
              <w:drawing>
                <wp:inline distT="0" distB="0" distL="0" distR="0" wp14:anchorId="00B4B90C" wp14:editId="17DE9948">
                  <wp:extent cx="2407920" cy="1538855"/>
                  <wp:effectExtent l="0" t="0" r="0" b="4445"/>
                  <wp:docPr id="117" name="图片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1080" cy="1547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79C7" w14:paraId="6646E2E5" w14:textId="77777777" w:rsidTr="00B038AF">
        <w:tc>
          <w:tcPr>
            <w:tcW w:w="4315" w:type="dxa"/>
          </w:tcPr>
          <w:p w14:paraId="12D5A32A" w14:textId="77777777" w:rsidR="00B038AF" w:rsidRDefault="00B038AF" w:rsidP="00B038AF">
            <w:r w:rsidRPr="00B038AF">
              <w:t>11533931</w:t>
            </w:r>
          </w:p>
        </w:tc>
        <w:tc>
          <w:tcPr>
            <w:tcW w:w="4315" w:type="dxa"/>
          </w:tcPr>
          <w:p w14:paraId="28E14CAA" w14:textId="77777777" w:rsidR="00B038AF" w:rsidRDefault="00B038AF" w:rsidP="00B038AF"/>
        </w:tc>
      </w:tr>
      <w:tr w:rsidR="000E79C7" w14:paraId="78D4C727" w14:textId="77777777" w:rsidTr="00B038AF">
        <w:tc>
          <w:tcPr>
            <w:tcW w:w="4315" w:type="dxa"/>
          </w:tcPr>
          <w:p w14:paraId="487B582D" w14:textId="77777777" w:rsidR="00B038AF" w:rsidRDefault="000E79C7" w:rsidP="00B038AF">
            <w:r w:rsidRPr="000E79C7">
              <w:rPr>
                <w:noProof/>
              </w:rPr>
              <w:drawing>
                <wp:inline distT="0" distB="0" distL="0" distR="0" wp14:anchorId="29B53698" wp14:editId="27FC297B">
                  <wp:extent cx="2558955" cy="1018843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6236" cy="1045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3EF28493" w14:textId="5EB1E4D7" w:rsidR="00B038AF" w:rsidRDefault="00062346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2DA89650" wp14:editId="5A4A6972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895350</wp:posOffset>
                      </wp:positionV>
                      <wp:extent cx="437353" cy="470489"/>
                      <wp:effectExtent l="19050" t="19050" r="20320" b="6350"/>
                      <wp:wrapNone/>
                      <wp:docPr id="121" name="椭圆 1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999824">
                                <a:off x="0" y="0"/>
                                <a:ext cx="437353" cy="470489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62108F3" id="椭圆 121" o:spid="_x0000_s1026" style="position:absolute;left:0;text-align:left;margin-left:48.1pt;margin-top:70.5pt;width:34.45pt;height:37.05pt;rotation:-1747819fd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" filled="f" strokecolor="#ffc000 [3207]"/>
                  </w:pict>
                </mc:Fallback>
              </mc:AlternateContent>
            </w:r>
            <w:r w:rsidR="00CE55EE">
              <w:rPr>
                <w:noProof/>
              </w:rPr>
              <w:drawing>
                <wp:inline distT="0" distB="0" distL="0" distR="0" wp14:anchorId="7E75C7D1" wp14:editId="1B012BE6">
                  <wp:extent cx="2331720" cy="1630228"/>
                  <wp:effectExtent l="0" t="0" r="0" b="8255"/>
                  <wp:docPr id="118" name="图片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0531" cy="1650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79C7" w14:paraId="3702AF6F" w14:textId="77777777" w:rsidTr="00B038AF">
        <w:tc>
          <w:tcPr>
            <w:tcW w:w="4315" w:type="dxa"/>
          </w:tcPr>
          <w:p w14:paraId="15E91583" w14:textId="77777777" w:rsidR="00B038AF" w:rsidRDefault="00B038AF" w:rsidP="00B038AF">
            <w:r w:rsidRPr="00B038AF">
              <w:t>6572103</w:t>
            </w:r>
          </w:p>
        </w:tc>
        <w:tc>
          <w:tcPr>
            <w:tcW w:w="4315" w:type="dxa"/>
          </w:tcPr>
          <w:p w14:paraId="29EAFD43" w14:textId="77777777" w:rsidR="00B038AF" w:rsidRDefault="00B038AF" w:rsidP="00B038AF"/>
        </w:tc>
      </w:tr>
      <w:tr w:rsidR="000E79C7" w14:paraId="4118CD00" w14:textId="77777777" w:rsidTr="00B038AF">
        <w:tc>
          <w:tcPr>
            <w:tcW w:w="4315" w:type="dxa"/>
          </w:tcPr>
          <w:p w14:paraId="7D1102B9" w14:textId="77777777" w:rsidR="00B038AF" w:rsidRDefault="000E79C7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FD0195F" wp14:editId="3D6A0224">
                      <wp:simplePos x="0" y="0"/>
                      <wp:positionH relativeFrom="column">
                        <wp:posOffset>1890002</wp:posOffset>
                      </wp:positionH>
                      <wp:positionV relativeFrom="paragraph">
                        <wp:posOffset>82029</wp:posOffset>
                      </wp:positionV>
                      <wp:extent cx="684155" cy="144566"/>
                      <wp:effectExtent l="57150" t="38100" r="20955" b="103505"/>
                      <wp:wrapNone/>
                      <wp:docPr id="26" name="Oval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4155" cy="144566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DCE5201" id="Oval 26" o:spid="_x0000_s1026" style="position:absolute;margin-left:148.8pt;margin-top:6.45pt;width:53.85pt;height:11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0E79C7">
              <w:rPr>
                <w:noProof/>
              </w:rPr>
              <w:drawing>
                <wp:inline distT="0" distB="0" distL="0" distR="0" wp14:anchorId="26E0F480" wp14:editId="1F1088AD">
                  <wp:extent cx="2565779" cy="883175"/>
                  <wp:effectExtent l="0" t="0" r="635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9187" cy="911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A562F67" w14:textId="1D657981" w:rsidR="00B038AF" w:rsidRDefault="00062346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343BED49" wp14:editId="3F7A24E2">
                      <wp:simplePos x="0" y="0"/>
                      <wp:positionH relativeFrom="column">
                        <wp:posOffset>2235588</wp:posOffset>
                      </wp:positionH>
                      <wp:positionV relativeFrom="paragraph">
                        <wp:posOffset>1348775</wp:posOffset>
                      </wp:positionV>
                      <wp:extent cx="437353" cy="470489"/>
                      <wp:effectExtent l="19050" t="19050" r="20320" b="6350"/>
                      <wp:wrapNone/>
                      <wp:docPr id="120" name="椭圆 1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999824">
                                <a:off x="0" y="0"/>
                                <a:ext cx="437353" cy="470489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81B51D9" id="椭圆 120" o:spid="_x0000_s1026" style="position:absolute;left:0;text-align:left;margin-left:176.05pt;margin-top:106.2pt;width:34.45pt;height:37.05pt;rotation:-1747819fd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DB9A51C" wp14:editId="25FFDDD8">
                  <wp:extent cx="5486400" cy="2985135"/>
                  <wp:effectExtent l="0" t="0" r="0" b="5715"/>
                  <wp:docPr id="119" name="图片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2985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A26567" w14:textId="429D08C0" w:rsidR="00194DDD" w:rsidRPr="00194DDD" w:rsidRDefault="00194DDD" w:rsidP="00194DDD">
            <w:pPr>
              <w:jc w:val="center"/>
            </w:pPr>
          </w:p>
        </w:tc>
      </w:tr>
    </w:tbl>
    <w:p w14:paraId="6F7D55C2" w14:textId="01818D84" w:rsidR="00B038AF" w:rsidRDefault="00B038AF" w:rsidP="00B038AF"/>
    <w:p w14:paraId="364FEEBC" w14:textId="14819786" w:rsidR="00B038AF" w:rsidRPr="00715C66" w:rsidRDefault="00B038AF" w:rsidP="002318E0">
      <w:pPr>
        <w:tabs>
          <w:tab w:val="left" w:pos="2328"/>
        </w:tabs>
      </w:pPr>
      <w:r w:rsidRPr="00715C66">
        <w:t>ADM_MPA_SHP_1</w:t>
      </w:r>
      <w:r w:rsidR="002318E0" w:rsidRPr="00715C66">
        <w:tab/>
      </w:r>
    </w:p>
    <w:p w14:paraId="4A9EB477" w14:textId="0E920A39" w:rsidR="002318E0" w:rsidRPr="00715C66" w:rsidRDefault="002318E0" w:rsidP="002318E0">
      <w:pPr>
        <w:tabs>
          <w:tab w:val="left" w:pos="2328"/>
        </w:tabs>
      </w:pPr>
      <w:r w:rsidRPr="00715C66">
        <w:t>Mark Plant Alignmen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7120AA81" w14:textId="77777777" w:rsidTr="00B038AF">
        <w:tc>
          <w:tcPr>
            <w:tcW w:w="4315" w:type="dxa"/>
          </w:tcPr>
          <w:p w14:paraId="3386747F" w14:textId="77777777" w:rsidR="00B038AF" w:rsidRDefault="00B038AF" w:rsidP="00B038AF">
            <w:r w:rsidRPr="00B038AF">
              <w:t>12987766</w:t>
            </w:r>
          </w:p>
        </w:tc>
        <w:tc>
          <w:tcPr>
            <w:tcW w:w="4315" w:type="dxa"/>
          </w:tcPr>
          <w:p w14:paraId="482FE994" w14:textId="77777777" w:rsidR="00B038AF" w:rsidRDefault="00B038AF" w:rsidP="00B038AF"/>
        </w:tc>
      </w:tr>
      <w:tr w:rsidR="00B038AF" w14:paraId="3E17ACB1" w14:textId="77777777" w:rsidTr="00B038AF">
        <w:tc>
          <w:tcPr>
            <w:tcW w:w="4315" w:type="dxa"/>
          </w:tcPr>
          <w:p w14:paraId="0D3A0B9B" w14:textId="053FB2E4" w:rsidR="00B038AF" w:rsidRDefault="00B038AF" w:rsidP="00B038AF"/>
        </w:tc>
        <w:tc>
          <w:tcPr>
            <w:tcW w:w="4315" w:type="dxa"/>
          </w:tcPr>
          <w:p w14:paraId="65B54348" w14:textId="5A2B3D30" w:rsidR="00B038AF" w:rsidRDefault="003B0C48" w:rsidP="00B038AF">
            <w:r>
              <w:rPr>
                <w:noProof/>
              </w:rPr>
              <w:drawing>
                <wp:inline distT="0" distB="0" distL="0" distR="0" wp14:anchorId="1559CE23" wp14:editId="2A97E471">
                  <wp:extent cx="2423079" cy="1661160"/>
                  <wp:effectExtent l="0" t="0" r="0" b="0"/>
                  <wp:docPr id="420" name="图片 4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3442" cy="1668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DBECCA" w14:textId="77BE842E" w:rsidR="003B0C48" w:rsidRDefault="003B0C48" w:rsidP="00B038AF">
            <w:pPr>
              <w:rPr>
                <w:rFonts w:hint="eastAsia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08448" behindDoc="0" locked="0" layoutInCell="1" allowOverlap="1" wp14:anchorId="5F857FE1" wp14:editId="39534B4C">
                      <wp:simplePos x="0" y="0"/>
                      <wp:positionH relativeFrom="column">
                        <wp:posOffset>373380</wp:posOffset>
                      </wp:positionH>
                      <wp:positionV relativeFrom="paragraph">
                        <wp:posOffset>1158239</wp:posOffset>
                      </wp:positionV>
                      <wp:extent cx="416133" cy="212024"/>
                      <wp:effectExtent l="0" t="57150" r="0" b="74295"/>
                      <wp:wrapNone/>
                      <wp:docPr id="422" name="椭圆 4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326056">
                                <a:off x="0" y="0"/>
                                <a:ext cx="416133" cy="212024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51672EE" id="椭圆 422" o:spid="_x0000_s1026" style="position:absolute;left:0;text-align:left;margin-left:29.4pt;margin-top:91.2pt;width:32.75pt;height:16.7pt;rotation:-2483753fd;z-index:25200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40AB316" wp14:editId="3A4A15ED">
                  <wp:extent cx="2436063" cy="1798320"/>
                  <wp:effectExtent l="0" t="0" r="2540" b="0"/>
                  <wp:docPr id="421" name="图片 4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3532" cy="18038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48DBB1" w14:textId="77777777" w:rsidR="00B038AF" w:rsidRDefault="00B038AF" w:rsidP="00B038AF"/>
    <w:p w14:paraId="5F20E386" w14:textId="77777777" w:rsidR="00B038AF" w:rsidRDefault="00B038AF" w:rsidP="00B038AF">
      <w:r>
        <w:t>ADM_ADR_LN_1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2"/>
        <w:gridCol w:w="4318"/>
      </w:tblGrid>
      <w:tr w:rsidR="000E79C7" w14:paraId="381D77E0" w14:textId="77777777" w:rsidTr="00B038AF">
        <w:tc>
          <w:tcPr>
            <w:tcW w:w="4315" w:type="dxa"/>
          </w:tcPr>
          <w:p w14:paraId="0BC57DCD" w14:textId="77777777" w:rsidR="00B038AF" w:rsidRDefault="00B038AF" w:rsidP="00B038AF">
            <w:r w:rsidRPr="00B038AF">
              <w:t>12987578</w:t>
            </w:r>
          </w:p>
        </w:tc>
        <w:tc>
          <w:tcPr>
            <w:tcW w:w="4315" w:type="dxa"/>
          </w:tcPr>
          <w:p w14:paraId="3277C716" w14:textId="77777777" w:rsidR="00B038AF" w:rsidRDefault="00B038AF" w:rsidP="00B038AF"/>
        </w:tc>
      </w:tr>
      <w:tr w:rsidR="000E79C7" w14:paraId="207B4AD3" w14:textId="77777777" w:rsidTr="00B038AF">
        <w:tc>
          <w:tcPr>
            <w:tcW w:w="4315" w:type="dxa"/>
          </w:tcPr>
          <w:p w14:paraId="5D8CA0E5" w14:textId="77777777" w:rsidR="00B038AF" w:rsidRDefault="000E79C7" w:rsidP="00B038AF">
            <w:r w:rsidRPr="000E79C7">
              <w:rPr>
                <w:noProof/>
              </w:rPr>
              <w:drawing>
                <wp:inline distT="0" distB="0" distL="0" distR="0" wp14:anchorId="585814D6" wp14:editId="4624343A">
                  <wp:extent cx="2565400" cy="826332"/>
                  <wp:effectExtent l="0" t="0" r="635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0927" cy="8409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70546D5" w14:textId="79262C75" w:rsidR="00B038AF" w:rsidRDefault="004C6618" w:rsidP="00B038AF">
            <w:r>
              <w:rPr>
                <w:rFonts w:ascii="等线" w:eastAsia="等线" w:hAnsi="等线"/>
                <w:lang w:eastAsia="zh-CN"/>
              </w:rPr>
              <w:t>N</w:t>
            </w:r>
            <w:r>
              <w:rPr>
                <w:rFonts w:ascii="等线" w:eastAsia="等线" w:hAnsi="等线" w:hint="eastAsia"/>
                <w:lang w:eastAsia="zh-CN"/>
              </w:rPr>
              <w:t>ot</w:t>
            </w:r>
            <w:r>
              <w:t xml:space="preserve"> </w:t>
            </w:r>
            <w:r>
              <w:rPr>
                <w:rFonts w:ascii="等线" w:eastAsia="等线" w:hAnsi="等线" w:hint="eastAsia"/>
                <w:lang w:eastAsia="zh-CN"/>
              </w:rPr>
              <w:t>find</w:t>
            </w:r>
          </w:p>
        </w:tc>
      </w:tr>
      <w:tr w:rsidR="000E79C7" w14:paraId="7B347F58" w14:textId="77777777" w:rsidTr="00B038AF">
        <w:tc>
          <w:tcPr>
            <w:tcW w:w="4315" w:type="dxa"/>
          </w:tcPr>
          <w:p w14:paraId="34F2346E" w14:textId="77777777" w:rsidR="00B038AF" w:rsidRDefault="00B038AF" w:rsidP="00B038AF">
            <w:r w:rsidRPr="00B038AF">
              <w:t>12987446</w:t>
            </w:r>
          </w:p>
        </w:tc>
        <w:tc>
          <w:tcPr>
            <w:tcW w:w="4315" w:type="dxa"/>
          </w:tcPr>
          <w:p w14:paraId="4AD22724" w14:textId="77777777" w:rsidR="00B038AF" w:rsidRDefault="00B038AF" w:rsidP="00B038AF"/>
        </w:tc>
      </w:tr>
      <w:tr w:rsidR="000E79C7" w14:paraId="30E57F2F" w14:textId="77777777" w:rsidTr="00B038AF">
        <w:tc>
          <w:tcPr>
            <w:tcW w:w="4315" w:type="dxa"/>
          </w:tcPr>
          <w:p w14:paraId="2806490F" w14:textId="77777777" w:rsidR="00B038AF" w:rsidRDefault="006E5235" w:rsidP="00B038AF">
            <w:r w:rsidRPr="006E5235">
              <w:rPr>
                <w:noProof/>
              </w:rPr>
              <w:drawing>
                <wp:inline distT="0" distB="0" distL="0" distR="0" wp14:anchorId="75F470C8" wp14:editId="3D978F15">
                  <wp:extent cx="1089965" cy="1140368"/>
                  <wp:effectExtent l="0" t="0" r="0" b="317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1130" cy="1152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42D821E" w14:textId="3B6A6B3A" w:rsidR="00B038AF" w:rsidRDefault="004C6618" w:rsidP="00B038AF">
            <w:r>
              <w:rPr>
                <w:rFonts w:ascii="等线" w:eastAsia="等线" w:hAnsi="等线"/>
                <w:lang w:eastAsia="zh-CN"/>
              </w:rPr>
              <w:t>N</w:t>
            </w:r>
            <w:r>
              <w:rPr>
                <w:rFonts w:ascii="等线" w:eastAsia="等线" w:hAnsi="等线" w:hint="eastAsia"/>
                <w:lang w:eastAsia="zh-CN"/>
              </w:rPr>
              <w:t>ot</w:t>
            </w:r>
            <w:r>
              <w:rPr>
                <w:rFonts w:ascii="等线" w:eastAsia="等线" w:hAnsi="等线"/>
                <w:lang w:eastAsia="zh-CN"/>
              </w:rPr>
              <w:t xml:space="preserve"> </w:t>
            </w:r>
            <w:r>
              <w:rPr>
                <w:rFonts w:ascii="等线" w:eastAsia="等线" w:hAnsi="等线" w:hint="eastAsia"/>
                <w:lang w:eastAsia="zh-CN"/>
              </w:rPr>
              <w:t>find</w:t>
            </w:r>
          </w:p>
        </w:tc>
      </w:tr>
      <w:tr w:rsidR="000E79C7" w14:paraId="1645FC5F" w14:textId="77777777" w:rsidTr="00B038AF">
        <w:tc>
          <w:tcPr>
            <w:tcW w:w="4315" w:type="dxa"/>
          </w:tcPr>
          <w:p w14:paraId="6F4CF015" w14:textId="77777777" w:rsidR="00B038AF" w:rsidRDefault="00B038AF" w:rsidP="00B038AF">
            <w:r w:rsidRPr="00B038AF">
              <w:t>11147259</w:t>
            </w:r>
          </w:p>
        </w:tc>
        <w:tc>
          <w:tcPr>
            <w:tcW w:w="4315" w:type="dxa"/>
          </w:tcPr>
          <w:p w14:paraId="75A356CD" w14:textId="77777777" w:rsidR="00B038AF" w:rsidRDefault="00B038AF" w:rsidP="00B038AF"/>
        </w:tc>
      </w:tr>
      <w:tr w:rsidR="000E79C7" w14:paraId="43C76E48" w14:textId="77777777" w:rsidTr="00B038AF">
        <w:tc>
          <w:tcPr>
            <w:tcW w:w="4315" w:type="dxa"/>
          </w:tcPr>
          <w:p w14:paraId="15EF92C5" w14:textId="77777777" w:rsidR="00B038AF" w:rsidRDefault="006E5235" w:rsidP="00B038AF">
            <w:r w:rsidRPr="006E5235">
              <w:rPr>
                <w:noProof/>
              </w:rPr>
              <w:lastRenderedPageBreak/>
              <w:drawing>
                <wp:inline distT="0" distB="0" distL="0" distR="0" wp14:anchorId="7A58FE27" wp14:editId="431B2317">
                  <wp:extent cx="2629267" cy="1800476"/>
                  <wp:effectExtent l="0" t="0" r="0" b="952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9267" cy="1800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2DE4345" w14:textId="36E9DFE0" w:rsidR="00B038AF" w:rsidRDefault="00280B3E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33790DAD" wp14:editId="0B387EBC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1275</wp:posOffset>
                      </wp:positionV>
                      <wp:extent cx="1657350" cy="1356360"/>
                      <wp:effectExtent l="57150" t="38100" r="76200" b="91440"/>
                      <wp:wrapNone/>
                      <wp:docPr id="124" name="Oval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7350" cy="13563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2C9001D" id="Oval 39" o:spid="_x0000_s1026" style="position:absolute;left:0;text-align:left;margin-left:-.15pt;margin-top:3.25pt;width:130.5pt;height:106.8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74E0CC7" wp14:editId="2F815B0A">
                  <wp:extent cx="2633472" cy="1645920"/>
                  <wp:effectExtent l="0" t="0" r="0" b="0"/>
                  <wp:docPr id="123" name="图片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7401" cy="1648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DE8D2E" w14:textId="77777777" w:rsidR="00B038AF" w:rsidRDefault="00B038AF" w:rsidP="00B038AF"/>
    <w:p w14:paraId="78DB136C" w14:textId="77777777" w:rsidR="00B038AF" w:rsidRDefault="00B038AF" w:rsidP="00B038AF">
      <w:r>
        <w:t>ADM_OPG_SYM_1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33FB8487" w14:textId="77777777" w:rsidTr="00B038AF">
        <w:tc>
          <w:tcPr>
            <w:tcW w:w="4315" w:type="dxa"/>
          </w:tcPr>
          <w:p w14:paraId="0784FDCA" w14:textId="77777777" w:rsidR="00B038AF" w:rsidRDefault="006E5235" w:rsidP="00B038AF">
            <w:r w:rsidRPr="006E5235">
              <w:t>12958047</w:t>
            </w:r>
          </w:p>
        </w:tc>
        <w:tc>
          <w:tcPr>
            <w:tcW w:w="4315" w:type="dxa"/>
          </w:tcPr>
          <w:p w14:paraId="1408E30F" w14:textId="77777777" w:rsidR="00B038AF" w:rsidRDefault="00B038AF" w:rsidP="00B038AF"/>
        </w:tc>
      </w:tr>
      <w:tr w:rsidR="00B038AF" w14:paraId="4201AD36" w14:textId="77777777" w:rsidTr="00B038AF">
        <w:tc>
          <w:tcPr>
            <w:tcW w:w="4315" w:type="dxa"/>
          </w:tcPr>
          <w:p w14:paraId="5317ECDC" w14:textId="77777777" w:rsidR="00B038AF" w:rsidRDefault="006E5235" w:rsidP="00B038AF">
            <w:r w:rsidRPr="006E5235">
              <w:rPr>
                <w:noProof/>
              </w:rPr>
              <w:drawing>
                <wp:inline distT="0" distB="0" distL="0" distR="0" wp14:anchorId="031E0C31" wp14:editId="32C65751">
                  <wp:extent cx="2324424" cy="2114845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4424" cy="2114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57E68824" w14:textId="0939047A" w:rsidR="00B038AF" w:rsidRDefault="00754B9D" w:rsidP="00B038AF">
            <w:r>
              <w:rPr>
                <w:rFonts w:ascii="等线" w:eastAsia="等线" w:hAnsi="等线"/>
                <w:lang w:eastAsia="zh-CN"/>
              </w:rPr>
              <w:t>N</w:t>
            </w:r>
            <w:r>
              <w:rPr>
                <w:rFonts w:ascii="等线" w:eastAsia="等线" w:hAnsi="等线" w:hint="eastAsia"/>
                <w:lang w:eastAsia="zh-CN"/>
              </w:rPr>
              <w:t>ot</w:t>
            </w:r>
            <w:r>
              <w:t xml:space="preserve"> </w:t>
            </w:r>
            <w:r>
              <w:rPr>
                <w:rFonts w:ascii="等线" w:eastAsia="等线" w:hAnsi="等线" w:hint="eastAsia"/>
                <w:lang w:eastAsia="zh-CN"/>
              </w:rPr>
              <w:t>find</w:t>
            </w:r>
          </w:p>
        </w:tc>
      </w:tr>
      <w:tr w:rsidR="00B038AF" w14:paraId="1758673A" w14:textId="77777777" w:rsidTr="00B038AF">
        <w:tc>
          <w:tcPr>
            <w:tcW w:w="4315" w:type="dxa"/>
          </w:tcPr>
          <w:p w14:paraId="555ECC2E" w14:textId="77777777" w:rsidR="00B038AF" w:rsidRDefault="006E5235" w:rsidP="00B038AF">
            <w:r w:rsidRPr="006E5235">
              <w:t>12984470</w:t>
            </w:r>
          </w:p>
        </w:tc>
        <w:tc>
          <w:tcPr>
            <w:tcW w:w="4315" w:type="dxa"/>
          </w:tcPr>
          <w:p w14:paraId="30CBD934" w14:textId="77777777" w:rsidR="00B038AF" w:rsidRDefault="00B038AF" w:rsidP="00B038AF"/>
        </w:tc>
      </w:tr>
      <w:tr w:rsidR="00B038AF" w14:paraId="5481522B" w14:textId="77777777" w:rsidTr="00B038AF">
        <w:tc>
          <w:tcPr>
            <w:tcW w:w="4315" w:type="dxa"/>
          </w:tcPr>
          <w:p w14:paraId="357CCC8D" w14:textId="77777777" w:rsidR="00B038AF" w:rsidRDefault="006E5235" w:rsidP="00B038AF">
            <w:r w:rsidRPr="006E5235">
              <w:rPr>
                <w:noProof/>
              </w:rPr>
              <w:drawing>
                <wp:inline distT="0" distB="0" distL="0" distR="0" wp14:anchorId="7E109C03" wp14:editId="5E3E0AE9">
                  <wp:extent cx="2375065" cy="1992778"/>
                  <wp:effectExtent l="0" t="0" r="6350" b="762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4137" cy="2000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0FC004B5" w14:textId="4D18B1C5" w:rsidR="00B038AF" w:rsidRDefault="00754B9D" w:rsidP="00B038AF">
            <w:r>
              <w:rPr>
                <w:rFonts w:ascii="等线" w:eastAsia="等线" w:hAnsi="等线"/>
                <w:lang w:eastAsia="zh-CN"/>
              </w:rPr>
              <w:t>N</w:t>
            </w:r>
            <w:r>
              <w:rPr>
                <w:rFonts w:ascii="等线" w:eastAsia="等线" w:hAnsi="等线" w:hint="eastAsia"/>
                <w:lang w:eastAsia="zh-CN"/>
              </w:rPr>
              <w:t>ot</w:t>
            </w:r>
            <w:r>
              <w:t xml:space="preserve"> </w:t>
            </w:r>
            <w:r>
              <w:rPr>
                <w:rFonts w:ascii="等线" w:eastAsia="等线" w:hAnsi="等线" w:hint="eastAsia"/>
                <w:lang w:eastAsia="zh-CN"/>
              </w:rPr>
              <w:t>find</w:t>
            </w:r>
          </w:p>
        </w:tc>
      </w:tr>
      <w:tr w:rsidR="00B038AF" w14:paraId="5780755B" w14:textId="77777777" w:rsidTr="00B038AF">
        <w:tc>
          <w:tcPr>
            <w:tcW w:w="4315" w:type="dxa"/>
          </w:tcPr>
          <w:p w14:paraId="003A213A" w14:textId="77777777" w:rsidR="00B038AF" w:rsidRDefault="006E5235" w:rsidP="00B038AF">
            <w:r w:rsidRPr="006E5235">
              <w:t>12980125</w:t>
            </w:r>
          </w:p>
        </w:tc>
        <w:tc>
          <w:tcPr>
            <w:tcW w:w="4315" w:type="dxa"/>
          </w:tcPr>
          <w:p w14:paraId="51196D3C" w14:textId="77777777" w:rsidR="00B038AF" w:rsidRDefault="00B038AF" w:rsidP="00B038AF"/>
        </w:tc>
      </w:tr>
      <w:tr w:rsidR="00B038AF" w14:paraId="0632FFF4" w14:textId="77777777" w:rsidTr="00B038AF">
        <w:tc>
          <w:tcPr>
            <w:tcW w:w="4315" w:type="dxa"/>
          </w:tcPr>
          <w:p w14:paraId="7623151F" w14:textId="77777777" w:rsidR="00B038AF" w:rsidRDefault="006E5235" w:rsidP="00B038AF">
            <w:r w:rsidRPr="006E5235">
              <w:rPr>
                <w:noProof/>
              </w:rPr>
              <w:lastRenderedPageBreak/>
              <w:drawing>
                <wp:inline distT="0" distB="0" distL="0" distR="0" wp14:anchorId="0D35752C" wp14:editId="56DCDB5F">
                  <wp:extent cx="2410691" cy="2112846"/>
                  <wp:effectExtent l="0" t="0" r="8890" b="190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6524" cy="2117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EE4A23" w14:textId="77777777" w:rsidR="000F6F2E" w:rsidRDefault="000F6F2E" w:rsidP="00B038AF">
            <w:r w:rsidRPr="000F6F2E">
              <w:rPr>
                <w:noProof/>
              </w:rPr>
              <w:drawing>
                <wp:inline distT="0" distB="0" distL="0" distR="0" wp14:anchorId="71D8A2CD" wp14:editId="1EEA83C4">
                  <wp:extent cx="1991003" cy="1552792"/>
                  <wp:effectExtent l="0" t="0" r="9525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1003" cy="1552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29EEE90" w14:textId="70EF42D1" w:rsidR="00B038AF" w:rsidRDefault="00754B9D" w:rsidP="00B038AF">
            <w:r>
              <w:rPr>
                <w:rFonts w:ascii="等线" w:eastAsia="等线" w:hAnsi="等线"/>
                <w:lang w:eastAsia="zh-CN"/>
              </w:rPr>
              <w:t>N</w:t>
            </w:r>
            <w:r>
              <w:rPr>
                <w:rFonts w:ascii="等线" w:eastAsia="等线" w:hAnsi="等线" w:hint="eastAsia"/>
                <w:lang w:eastAsia="zh-CN"/>
              </w:rPr>
              <w:t>ot</w:t>
            </w:r>
            <w:r>
              <w:t xml:space="preserve"> </w:t>
            </w:r>
            <w:r>
              <w:rPr>
                <w:rFonts w:ascii="等线" w:eastAsia="等线" w:hAnsi="等线" w:hint="eastAsia"/>
                <w:lang w:eastAsia="zh-CN"/>
              </w:rPr>
              <w:t>find</w:t>
            </w:r>
          </w:p>
        </w:tc>
      </w:tr>
    </w:tbl>
    <w:p w14:paraId="6D91EDDC" w14:textId="77777777" w:rsidR="00B038AF" w:rsidRDefault="00B038AF" w:rsidP="00B038AF"/>
    <w:p w14:paraId="125EEFEF" w14:textId="139EF098" w:rsidR="00B038AF" w:rsidRDefault="00B038AF" w:rsidP="00B038AF">
      <w:r>
        <w:t>ADM_CUT_SYM_1</w:t>
      </w:r>
    </w:p>
    <w:p w14:paraId="5380C06C" w14:textId="42347BE1" w:rsidR="002318E0" w:rsidRDefault="002318E0" w:rsidP="00B038AF">
      <w:r w:rsidRPr="002318E0">
        <w:t>Cable Cu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5FBAC766" w14:textId="77777777" w:rsidTr="00B038AF">
        <w:tc>
          <w:tcPr>
            <w:tcW w:w="4315" w:type="dxa"/>
          </w:tcPr>
          <w:p w14:paraId="5F276396" w14:textId="77777777" w:rsidR="00B038AF" w:rsidRDefault="006E5235" w:rsidP="00B038AF">
            <w:r w:rsidRPr="006E5235">
              <w:t>12987417</w:t>
            </w:r>
          </w:p>
        </w:tc>
        <w:tc>
          <w:tcPr>
            <w:tcW w:w="4315" w:type="dxa"/>
          </w:tcPr>
          <w:p w14:paraId="05246170" w14:textId="77777777" w:rsidR="00B038AF" w:rsidRDefault="00B038AF" w:rsidP="00B038AF"/>
        </w:tc>
      </w:tr>
      <w:tr w:rsidR="00B038AF" w14:paraId="1DBD2FF3" w14:textId="77777777" w:rsidTr="00B038AF">
        <w:tc>
          <w:tcPr>
            <w:tcW w:w="4315" w:type="dxa"/>
          </w:tcPr>
          <w:p w14:paraId="1B80795C" w14:textId="77777777" w:rsidR="00B038AF" w:rsidRDefault="000F6F2E" w:rsidP="00B038AF">
            <w:r w:rsidRPr="000F6F2E">
              <w:rPr>
                <w:noProof/>
              </w:rPr>
              <w:drawing>
                <wp:inline distT="0" distB="0" distL="0" distR="0" wp14:anchorId="25CDC242" wp14:editId="61A21F76">
                  <wp:extent cx="1341911" cy="2127135"/>
                  <wp:effectExtent l="0" t="0" r="0" b="698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5207" cy="2148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ABC8814" w14:textId="77777777" w:rsidR="00B038AF" w:rsidRDefault="00B038AF" w:rsidP="00B038AF"/>
        </w:tc>
      </w:tr>
      <w:tr w:rsidR="00B038AF" w14:paraId="3FB9DAB2" w14:textId="77777777" w:rsidTr="00B038AF">
        <w:tc>
          <w:tcPr>
            <w:tcW w:w="4315" w:type="dxa"/>
          </w:tcPr>
          <w:p w14:paraId="7DE53818" w14:textId="77777777" w:rsidR="00B038AF" w:rsidRDefault="006E5235" w:rsidP="00B038AF">
            <w:r w:rsidRPr="006E5235">
              <w:t>12669935</w:t>
            </w:r>
          </w:p>
        </w:tc>
        <w:tc>
          <w:tcPr>
            <w:tcW w:w="4315" w:type="dxa"/>
          </w:tcPr>
          <w:p w14:paraId="5DA5E11C" w14:textId="77777777" w:rsidR="00B038AF" w:rsidRDefault="00B038AF" w:rsidP="00B038AF"/>
        </w:tc>
      </w:tr>
      <w:tr w:rsidR="00B038AF" w14:paraId="6D082A3A" w14:textId="77777777" w:rsidTr="00B038AF">
        <w:tc>
          <w:tcPr>
            <w:tcW w:w="4315" w:type="dxa"/>
          </w:tcPr>
          <w:p w14:paraId="5807AB3D" w14:textId="77777777" w:rsidR="00B038AF" w:rsidRDefault="000F6F2E" w:rsidP="00B038AF">
            <w:r w:rsidRPr="000F6F2E">
              <w:rPr>
                <w:noProof/>
              </w:rPr>
              <w:lastRenderedPageBreak/>
              <w:drawing>
                <wp:inline distT="0" distB="0" distL="0" distR="0" wp14:anchorId="239DE8A1" wp14:editId="7BF23E81">
                  <wp:extent cx="2400635" cy="3124636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635" cy="3124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41356D" w14:textId="77777777" w:rsidR="000F6F2E" w:rsidRDefault="000F6F2E" w:rsidP="00B038AF">
            <w:r w:rsidRPr="000F6F2E">
              <w:rPr>
                <w:noProof/>
              </w:rPr>
              <w:drawing>
                <wp:inline distT="0" distB="0" distL="0" distR="0" wp14:anchorId="1754C8C9" wp14:editId="2AA78C7B">
                  <wp:extent cx="2172003" cy="3019846"/>
                  <wp:effectExtent l="0" t="0" r="0" b="952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2003" cy="3019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5AB7084" w14:textId="77777777" w:rsidR="00B038AF" w:rsidRDefault="00B038AF" w:rsidP="00B038AF"/>
        </w:tc>
      </w:tr>
      <w:tr w:rsidR="00B038AF" w14:paraId="182EC153" w14:textId="77777777" w:rsidTr="00B038AF">
        <w:tc>
          <w:tcPr>
            <w:tcW w:w="4315" w:type="dxa"/>
          </w:tcPr>
          <w:p w14:paraId="6D48EEB3" w14:textId="77777777" w:rsidR="00B038AF" w:rsidRDefault="006E5235" w:rsidP="006E5235">
            <w:r w:rsidRPr="006E5235">
              <w:t>12833040</w:t>
            </w:r>
          </w:p>
        </w:tc>
        <w:tc>
          <w:tcPr>
            <w:tcW w:w="4315" w:type="dxa"/>
          </w:tcPr>
          <w:p w14:paraId="21FA3E24" w14:textId="77777777" w:rsidR="00B038AF" w:rsidRDefault="00B038AF" w:rsidP="00B038AF"/>
        </w:tc>
      </w:tr>
      <w:tr w:rsidR="00B038AF" w14:paraId="0C50A276" w14:textId="77777777" w:rsidTr="00B038AF">
        <w:tc>
          <w:tcPr>
            <w:tcW w:w="4315" w:type="dxa"/>
          </w:tcPr>
          <w:p w14:paraId="54BB4340" w14:textId="77777777" w:rsidR="00B038AF" w:rsidRDefault="000F6F2E" w:rsidP="00B038AF">
            <w:r w:rsidRPr="000F6F2E">
              <w:rPr>
                <w:noProof/>
              </w:rPr>
              <w:drawing>
                <wp:inline distT="0" distB="0" distL="0" distR="0" wp14:anchorId="78C50CC4" wp14:editId="3A87C359">
                  <wp:extent cx="2457793" cy="1705213"/>
                  <wp:effectExtent l="0" t="0" r="0" b="952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7793" cy="1705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F0FCDA3" w14:textId="77777777" w:rsidR="00B038AF" w:rsidRDefault="00B038AF" w:rsidP="00B038AF"/>
        </w:tc>
      </w:tr>
    </w:tbl>
    <w:p w14:paraId="0C753DD8" w14:textId="77777777" w:rsidR="00B038AF" w:rsidRDefault="00B038AF" w:rsidP="00B038AF"/>
    <w:p w14:paraId="08D24B0F" w14:textId="72814106" w:rsidR="00B038AF" w:rsidRDefault="00B038AF" w:rsidP="00B038AF">
      <w:r>
        <w:t>ADM_PLAN_SHP_1</w:t>
      </w:r>
    </w:p>
    <w:p w14:paraId="63A87EA9" w14:textId="011A9FBE" w:rsidR="002318E0" w:rsidRDefault="002318E0" w:rsidP="00B038AF">
      <w:r w:rsidRPr="002318E0">
        <w:t>Planning Boundary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72E2CDEB" w14:textId="77777777" w:rsidTr="00B038AF">
        <w:tc>
          <w:tcPr>
            <w:tcW w:w="4315" w:type="dxa"/>
          </w:tcPr>
          <w:p w14:paraId="06962BC9" w14:textId="77777777" w:rsidR="00B038AF" w:rsidRDefault="006E5235" w:rsidP="00B038AF">
            <w:r w:rsidRPr="006E5235">
              <w:t>12987436</w:t>
            </w:r>
          </w:p>
        </w:tc>
        <w:tc>
          <w:tcPr>
            <w:tcW w:w="4315" w:type="dxa"/>
          </w:tcPr>
          <w:p w14:paraId="4A1A6D60" w14:textId="77777777" w:rsidR="00B038AF" w:rsidRDefault="00B038AF" w:rsidP="00B038AF"/>
        </w:tc>
      </w:tr>
      <w:tr w:rsidR="00B038AF" w14:paraId="2E6C8AD5" w14:textId="77777777" w:rsidTr="00B038AF">
        <w:tc>
          <w:tcPr>
            <w:tcW w:w="4315" w:type="dxa"/>
          </w:tcPr>
          <w:p w14:paraId="0202AC9B" w14:textId="77777777" w:rsidR="00B038AF" w:rsidRDefault="000F6F2E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55E08D3" wp14:editId="038531D1">
                      <wp:simplePos x="0" y="0"/>
                      <wp:positionH relativeFrom="column">
                        <wp:posOffset>-163789</wp:posOffset>
                      </wp:positionH>
                      <wp:positionV relativeFrom="paragraph">
                        <wp:posOffset>-267607</wp:posOffset>
                      </wp:positionV>
                      <wp:extent cx="1240576" cy="1123950"/>
                      <wp:effectExtent l="57150" t="38100" r="74295" b="95250"/>
                      <wp:wrapNone/>
                      <wp:docPr id="39" name="Oval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0576" cy="11239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12E1C4D" id="Oval 39" o:spid="_x0000_s1026" style="position:absolute;margin-left:-12.9pt;margin-top:-21.05pt;width:97.7pt;height:8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0F6F2E">
              <w:rPr>
                <w:noProof/>
              </w:rPr>
              <w:drawing>
                <wp:inline distT="0" distB="0" distL="0" distR="0" wp14:anchorId="27D4C404" wp14:editId="2870A3EC">
                  <wp:extent cx="1000265" cy="3658111"/>
                  <wp:effectExtent l="0" t="0" r="9525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0265" cy="3658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3BA47014" w14:textId="77777777" w:rsidR="00B038AF" w:rsidRDefault="00B038AF" w:rsidP="00B038AF"/>
        </w:tc>
      </w:tr>
    </w:tbl>
    <w:p w14:paraId="1516D683" w14:textId="77777777" w:rsidR="00B038AF" w:rsidRDefault="00B038AF" w:rsidP="00B038AF"/>
    <w:p w14:paraId="28301DDB" w14:textId="756EFF75" w:rsidR="00B038AF" w:rsidRDefault="00B038AF" w:rsidP="00B038AF">
      <w:r>
        <w:t>ADM_GMIX_REQ_SYM</w:t>
      </w:r>
    </w:p>
    <w:p w14:paraId="3E4B17A1" w14:textId="1AB7A4D9" w:rsidR="002318E0" w:rsidRDefault="002318E0" w:rsidP="00B038AF">
      <w:r w:rsidRPr="002318E0">
        <w:t>Misc. Graphic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0BF30022" w14:textId="77777777" w:rsidTr="00B038AF">
        <w:tc>
          <w:tcPr>
            <w:tcW w:w="4315" w:type="dxa"/>
          </w:tcPr>
          <w:p w14:paraId="58F63239" w14:textId="77777777" w:rsidR="00B038AF" w:rsidRDefault="006E5235" w:rsidP="00B038AF">
            <w:r w:rsidRPr="006E5235">
              <w:t>12987781</w:t>
            </w:r>
          </w:p>
        </w:tc>
        <w:tc>
          <w:tcPr>
            <w:tcW w:w="4315" w:type="dxa"/>
          </w:tcPr>
          <w:p w14:paraId="77F1A279" w14:textId="77777777" w:rsidR="00B038AF" w:rsidRDefault="00B038AF" w:rsidP="00B038AF"/>
        </w:tc>
      </w:tr>
      <w:tr w:rsidR="00B038AF" w14:paraId="5783CB25" w14:textId="77777777" w:rsidTr="00B038AF">
        <w:tc>
          <w:tcPr>
            <w:tcW w:w="4315" w:type="dxa"/>
          </w:tcPr>
          <w:p w14:paraId="0458DBB7" w14:textId="77777777" w:rsidR="00B038AF" w:rsidRDefault="000F6F2E" w:rsidP="00B038AF">
            <w:r w:rsidRPr="000F6F2E">
              <w:rPr>
                <w:noProof/>
              </w:rPr>
              <w:drawing>
                <wp:inline distT="0" distB="0" distL="0" distR="0" wp14:anchorId="044D5FBE" wp14:editId="275EA8AF">
                  <wp:extent cx="1381318" cy="1543265"/>
                  <wp:effectExtent l="0" t="0" r="9525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1318" cy="1543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5FF1BA45" w14:textId="77777777" w:rsidR="00B038AF" w:rsidRDefault="00B038AF" w:rsidP="00B038AF"/>
        </w:tc>
      </w:tr>
    </w:tbl>
    <w:p w14:paraId="761541B9" w14:textId="77777777" w:rsidR="00B038AF" w:rsidRDefault="00B038AF" w:rsidP="00B038AF"/>
    <w:p w14:paraId="28875D01" w14:textId="41D84725" w:rsidR="00B038AF" w:rsidRDefault="00B038AF" w:rsidP="00B038AF">
      <w:r>
        <w:t>ADM_GDRI_SYM_1</w:t>
      </w:r>
    </w:p>
    <w:p w14:paraId="212E1D40" w14:textId="776CD980" w:rsidR="00FC2ED8" w:rsidRDefault="00FC2ED8" w:rsidP="00B038AF">
      <w:r w:rsidRPr="00FC2ED8">
        <w:t>Detail Drawing Indicator</w:t>
      </w:r>
    </w:p>
    <w:tbl>
      <w:tblPr>
        <w:tblStyle w:val="a3"/>
        <w:tblW w:w="8635" w:type="dxa"/>
        <w:tblLook w:val="04A0" w:firstRow="1" w:lastRow="0" w:firstColumn="1" w:lastColumn="0" w:noHBand="0" w:noVBand="1"/>
      </w:tblPr>
      <w:tblGrid>
        <w:gridCol w:w="4315"/>
        <w:gridCol w:w="4320"/>
      </w:tblGrid>
      <w:tr w:rsidR="000F6F2E" w14:paraId="1160EF8A" w14:textId="77777777" w:rsidTr="000F6F2E">
        <w:trPr>
          <w:trHeight w:val="235"/>
        </w:trPr>
        <w:tc>
          <w:tcPr>
            <w:tcW w:w="4315" w:type="dxa"/>
          </w:tcPr>
          <w:p w14:paraId="6C07C082" w14:textId="77777777" w:rsidR="00B038AF" w:rsidRDefault="006E5235" w:rsidP="00B038AF">
            <w:r w:rsidRPr="006E5235">
              <w:lastRenderedPageBreak/>
              <w:t>12987348</w:t>
            </w:r>
          </w:p>
        </w:tc>
        <w:tc>
          <w:tcPr>
            <w:tcW w:w="4320" w:type="dxa"/>
          </w:tcPr>
          <w:p w14:paraId="00713092" w14:textId="77777777" w:rsidR="00B038AF" w:rsidRDefault="00B038AF" w:rsidP="00B038AF"/>
        </w:tc>
      </w:tr>
      <w:tr w:rsidR="000F6F2E" w14:paraId="47A6F597" w14:textId="77777777" w:rsidTr="000F6F2E">
        <w:trPr>
          <w:trHeight w:val="1435"/>
        </w:trPr>
        <w:tc>
          <w:tcPr>
            <w:tcW w:w="4315" w:type="dxa"/>
          </w:tcPr>
          <w:p w14:paraId="4ED231D6" w14:textId="77777777" w:rsidR="00B038AF" w:rsidRDefault="000F6F2E" w:rsidP="00B038AF">
            <w:r w:rsidRPr="000F6F2E">
              <w:rPr>
                <w:noProof/>
              </w:rPr>
              <w:drawing>
                <wp:inline distT="0" distB="0" distL="0" distR="0" wp14:anchorId="7579FEF0" wp14:editId="64363452">
                  <wp:extent cx="1086002" cy="1019317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6002" cy="10193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</w:tcPr>
          <w:p w14:paraId="70CEC6A1" w14:textId="77777777" w:rsidR="00B038AF" w:rsidRDefault="00B038AF" w:rsidP="00B038AF"/>
        </w:tc>
      </w:tr>
      <w:tr w:rsidR="000F6F2E" w14:paraId="56F0D947" w14:textId="77777777" w:rsidTr="000F6F2E">
        <w:trPr>
          <w:trHeight w:val="235"/>
        </w:trPr>
        <w:tc>
          <w:tcPr>
            <w:tcW w:w="4315" w:type="dxa"/>
          </w:tcPr>
          <w:p w14:paraId="6B28794B" w14:textId="77777777" w:rsidR="00B038AF" w:rsidRDefault="006E5235" w:rsidP="00B038AF">
            <w:r w:rsidRPr="006E5235">
              <w:t>12911316</w:t>
            </w:r>
          </w:p>
        </w:tc>
        <w:tc>
          <w:tcPr>
            <w:tcW w:w="4320" w:type="dxa"/>
          </w:tcPr>
          <w:p w14:paraId="0AC2317A" w14:textId="77777777" w:rsidR="00B038AF" w:rsidRDefault="00B038AF" w:rsidP="00B038AF"/>
        </w:tc>
      </w:tr>
      <w:tr w:rsidR="000F6F2E" w14:paraId="0B797446" w14:textId="77777777" w:rsidTr="000F6F2E">
        <w:trPr>
          <w:trHeight w:val="3082"/>
        </w:trPr>
        <w:tc>
          <w:tcPr>
            <w:tcW w:w="4315" w:type="dxa"/>
          </w:tcPr>
          <w:p w14:paraId="70CC6F54" w14:textId="77777777" w:rsidR="00B038AF" w:rsidRDefault="000F6F2E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E8226CD" wp14:editId="3217475D">
                      <wp:simplePos x="0" y="0"/>
                      <wp:positionH relativeFrom="column">
                        <wp:posOffset>-221366</wp:posOffset>
                      </wp:positionH>
                      <wp:positionV relativeFrom="paragraph">
                        <wp:posOffset>40971</wp:posOffset>
                      </wp:positionV>
                      <wp:extent cx="1049572" cy="866692"/>
                      <wp:effectExtent l="57150" t="38100" r="74930" b="86360"/>
                      <wp:wrapNone/>
                      <wp:docPr id="45" name="Oval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9572" cy="86669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C60A18B" id="Oval 45" o:spid="_x0000_s1026" style="position:absolute;margin-left:-17.45pt;margin-top:3.25pt;width:82.65pt;height:68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0F6F2E">
              <w:rPr>
                <w:noProof/>
              </w:rPr>
              <w:drawing>
                <wp:inline distT="0" distB="0" distL="0" distR="0" wp14:anchorId="421979CD" wp14:editId="66627E18">
                  <wp:extent cx="2472855" cy="985135"/>
                  <wp:effectExtent l="0" t="0" r="3810" b="571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7422" cy="1038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</w:tcPr>
          <w:p w14:paraId="6DD7D0FD" w14:textId="77777777" w:rsidR="00B038AF" w:rsidRDefault="00B038AF" w:rsidP="00B038AF"/>
        </w:tc>
      </w:tr>
    </w:tbl>
    <w:p w14:paraId="4D6E465E" w14:textId="77777777" w:rsidR="00B038AF" w:rsidRDefault="00B038AF" w:rsidP="00B038AF"/>
    <w:p w14:paraId="1A8E730B" w14:textId="45C64A9C" w:rsidR="00B038AF" w:rsidRDefault="00B038AF" w:rsidP="00FC2ED8">
      <w:pPr>
        <w:tabs>
          <w:tab w:val="left" w:pos="2088"/>
        </w:tabs>
      </w:pPr>
      <w:r>
        <w:t>ADM_DIM_TX_1</w:t>
      </w:r>
      <w:r w:rsidR="00FC2ED8">
        <w:tab/>
      </w:r>
    </w:p>
    <w:p w14:paraId="63290DE6" w14:textId="05190AA0" w:rsidR="00FC2ED8" w:rsidRDefault="00FC2ED8" w:rsidP="00FC2ED8">
      <w:pPr>
        <w:tabs>
          <w:tab w:val="left" w:pos="2088"/>
        </w:tabs>
      </w:pPr>
      <w:r w:rsidRPr="00FC2ED8">
        <w:t>Dimension G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6042D4" w14:paraId="06ADC286" w14:textId="77777777" w:rsidTr="006042D4">
        <w:tc>
          <w:tcPr>
            <w:tcW w:w="4315" w:type="dxa"/>
          </w:tcPr>
          <w:p w14:paraId="65E0403D" w14:textId="77777777" w:rsidR="006042D4" w:rsidRDefault="006E5235" w:rsidP="00B038AF">
            <w:r w:rsidRPr="006E5235">
              <w:t>12987584</w:t>
            </w:r>
          </w:p>
        </w:tc>
        <w:tc>
          <w:tcPr>
            <w:tcW w:w="4315" w:type="dxa"/>
          </w:tcPr>
          <w:p w14:paraId="670D5CCB" w14:textId="77777777" w:rsidR="006042D4" w:rsidRDefault="006042D4" w:rsidP="00B038AF"/>
        </w:tc>
      </w:tr>
      <w:tr w:rsidR="006042D4" w14:paraId="7A4FB15A" w14:textId="77777777" w:rsidTr="006042D4">
        <w:tc>
          <w:tcPr>
            <w:tcW w:w="4315" w:type="dxa"/>
          </w:tcPr>
          <w:p w14:paraId="530C3BEF" w14:textId="77777777" w:rsidR="006042D4" w:rsidRDefault="000F6F2E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B8C49A4" wp14:editId="7FF1FA22">
                      <wp:simplePos x="0" y="0"/>
                      <wp:positionH relativeFrom="column">
                        <wp:posOffset>248092</wp:posOffset>
                      </wp:positionH>
                      <wp:positionV relativeFrom="paragraph">
                        <wp:posOffset>965255</wp:posOffset>
                      </wp:positionV>
                      <wp:extent cx="588259" cy="691763"/>
                      <wp:effectExtent l="57150" t="38100" r="78740" b="89535"/>
                      <wp:wrapNone/>
                      <wp:docPr id="49" name="Oval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8259" cy="691763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75280FB" id="Oval 49" o:spid="_x0000_s1026" style="position:absolute;margin-left:19.55pt;margin-top:76pt;width:46.3pt;height:54.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0F6F2E">
              <w:rPr>
                <w:noProof/>
              </w:rPr>
              <w:drawing>
                <wp:inline distT="0" distB="0" distL="0" distR="0" wp14:anchorId="0115D760" wp14:editId="3DF43C71">
                  <wp:extent cx="2497752" cy="2274073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7668" cy="2283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76434F1" w14:textId="77777777" w:rsidR="006042D4" w:rsidRDefault="006042D4" w:rsidP="00B038AF"/>
        </w:tc>
      </w:tr>
      <w:tr w:rsidR="006042D4" w14:paraId="6655C2AC" w14:textId="77777777" w:rsidTr="006042D4">
        <w:tc>
          <w:tcPr>
            <w:tcW w:w="4315" w:type="dxa"/>
          </w:tcPr>
          <w:p w14:paraId="5E53C58D" w14:textId="77777777" w:rsidR="006042D4" w:rsidRDefault="006E5235" w:rsidP="00B038AF">
            <w:r w:rsidRPr="006E5235">
              <w:t>12987877</w:t>
            </w:r>
          </w:p>
        </w:tc>
        <w:tc>
          <w:tcPr>
            <w:tcW w:w="4315" w:type="dxa"/>
          </w:tcPr>
          <w:p w14:paraId="4ECE95CD" w14:textId="77777777" w:rsidR="006042D4" w:rsidRDefault="006042D4" w:rsidP="00B038AF"/>
        </w:tc>
      </w:tr>
      <w:tr w:rsidR="006042D4" w14:paraId="78FC75BB" w14:textId="77777777" w:rsidTr="006042D4">
        <w:tc>
          <w:tcPr>
            <w:tcW w:w="4315" w:type="dxa"/>
          </w:tcPr>
          <w:p w14:paraId="031A1B3A" w14:textId="77777777" w:rsidR="006042D4" w:rsidRDefault="000F6F2E" w:rsidP="00B038AF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DBF883A" wp14:editId="17DA01D3">
                      <wp:simplePos x="0" y="0"/>
                      <wp:positionH relativeFrom="column">
                        <wp:posOffset>1602</wp:posOffset>
                      </wp:positionH>
                      <wp:positionV relativeFrom="paragraph">
                        <wp:posOffset>216204</wp:posOffset>
                      </wp:positionV>
                      <wp:extent cx="588259" cy="548640"/>
                      <wp:effectExtent l="57150" t="38100" r="78740" b="99060"/>
                      <wp:wrapNone/>
                      <wp:docPr id="52" name="Oval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8259" cy="5486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E50A496" id="Oval 52" o:spid="_x0000_s1026" style="position:absolute;margin-left:.15pt;margin-top:17pt;width:46.3pt;height:43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2184AC95" wp14:editId="79DD9B0E">
                      <wp:simplePos x="0" y="0"/>
                      <wp:positionH relativeFrom="column">
                        <wp:posOffset>1798596</wp:posOffset>
                      </wp:positionH>
                      <wp:positionV relativeFrom="paragraph">
                        <wp:posOffset>1067766</wp:posOffset>
                      </wp:positionV>
                      <wp:extent cx="588259" cy="548640"/>
                      <wp:effectExtent l="57150" t="38100" r="78740" b="99060"/>
                      <wp:wrapNone/>
                      <wp:docPr id="51" name="Oval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8259" cy="5486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D7E9151" id="Oval 51" o:spid="_x0000_s1026" style="position:absolute;margin-left:141.6pt;margin-top:84.1pt;width:46.3pt;height:43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0F6F2E">
              <w:rPr>
                <w:noProof/>
              </w:rPr>
              <w:drawing>
                <wp:inline distT="0" distB="0" distL="0" distR="0" wp14:anchorId="45925A80" wp14:editId="1AA6C86E">
                  <wp:extent cx="2488758" cy="1793927"/>
                  <wp:effectExtent l="0" t="0" r="6985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287" cy="18159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B933246" w14:textId="77777777" w:rsidR="006042D4" w:rsidRDefault="006042D4" w:rsidP="00B038AF"/>
        </w:tc>
      </w:tr>
      <w:tr w:rsidR="006042D4" w14:paraId="02844708" w14:textId="77777777" w:rsidTr="006042D4">
        <w:tc>
          <w:tcPr>
            <w:tcW w:w="4315" w:type="dxa"/>
          </w:tcPr>
          <w:p w14:paraId="083D70A9" w14:textId="77777777" w:rsidR="006042D4" w:rsidRDefault="006E5235" w:rsidP="00B038AF">
            <w:r w:rsidRPr="006E5235">
              <w:t>12984640</w:t>
            </w:r>
          </w:p>
        </w:tc>
        <w:tc>
          <w:tcPr>
            <w:tcW w:w="4315" w:type="dxa"/>
          </w:tcPr>
          <w:p w14:paraId="3817C243" w14:textId="77777777" w:rsidR="006042D4" w:rsidRDefault="006042D4" w:rsidP="00B038AF"/>
        </w:tc>
      </w:tr>
      <w:tr w:rsidR="006042D4" w14:paraId="19244AD9" w14:textId="77777777" w:rsidTr="006042D4">
        <w:tc>
          <w:tcPr>
            <w:tcW w:w="4315" w:type="dxa"/>
          </w:tcPr>
          <w:p w14:paraId="27A5A459" w14:textId="77777777" w:rsidR="006042D4" w:rsidRDefault="000F6F2E" w:rsidP="00B038AF">
            <w:r w:rsidRPr="000F6F2E">
              <w:rPr>
                <w:noProof/>
              </w:rPr>
              <w:drawing>
                <wp:inline distT="0" distB="0" distL="0" distR="0" wp14:anchorId="0B63D4F8" wp14:editId="0FEDD9A1">
                  <wp:extent cx="600159" cy="1886213"/>
                  <wp:effectExtent l="0" t="0" r="9525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159" cy="1886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89EA4C8" w14:textId="77777777" w:rsidR="006042D4" w:rsidRDefault="006042D4" w:rsidP="00B038AF"/>
        </w:tc>
      </w:tr>
    </w:tbl>
    <w:p w14:paraId="20583788" w14:textId="77777777" w:rsidR="00B038AF" w:rsidRDefault="00B038AF" w:rsidP="00B038AF"/>
    <w:p w14:paraId="735727EE" w14:textId="2CB93DB2" w:rsidR="00B038AF" w:rsidRDefault="00B038AF" w:rsidP="00B038AF">
      <w:r>
        <w:t>ADM_GPB_SHP_1</w:t>
      </w:r>
    </w:p>
    <w:p w14:paraId="59809786" w14:textId="32BC303C" w:rsidR="00FC2ED8" w:rsidRDefault="00FC2ED8" w:rsidP="00B038AF">
      <w:r w:rsidRPr="00FC2ED8">
        <w:t>GPB Boundary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4A17DD" w14:paraId="6D428C0C" w14:textId="77777777" w:rsidTr="006E5235">
        <w:tc>
          <w:tcPr>
            <w:tcW w:w="4315" w:type="dxa"/>
          </w:tcPr>
          <w:p w14:paraId="71A3D942" w14:textId="77777777" w:rsidR="006E5235" w:rsidRDefault="006E5235" w:rsidP="00B038AF">
            <w:r w:rsidRPr="006E5235">
              <w:t>6801153</w:t>
            </w:r>
          </w:p>
        </w:tc>
        <w:tc>
          <w:tcPr>
            <w:tcW w:w="4315" w:type="dxa"/>
          </w:tcPr>
          <w:p w14:paraId="35D2A64C" w14:textId="77777777" w:rsidR="006E5235" w:rsidRDefault="006E5235" w:rsidP="00B038AF"/>
        </w:tc>
      </w:tr>
      <w:tr w:rsidR="004A17DD" w14:paraId="1B36FB78" w14:textId="77777777" w:rsidTr="006E5235">
        <w:tc>
          <w:tcPr>
            <w:tcW w:w="4315" w:type="dxa"/>
          </w:tcPr>
          <w:p w14:paraId="2D038B6B" w14:textId="77777777" w:rsidR="006E5235" w:rsidRDefault="000F6F2E" w:rsidP="00B038AF">
            <w:r w:rsidRPr="000F6F2E">
              <w:rPr>
                <w:noProof/>
              </w:rPr>
              <w:lastRenderedPageBreak/>
              <w:drawing>
                <wp:inline distT="0" distB="0" distL="0" distR="0" wp14:anchorId="32C2BD6C" wp14:editId="73E99A18">
                  <wp:extent cx="2469260" cy="3697357"/>
                  <wp:effectExtent l="0" t="0" r="762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8309" cy="3725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084070" w14:textId="77777777" w:rsidR="000F6F2E" w:rsidRDefault="000F6F2E" w:rsidP="00B038AF">
            <w:r w:rsidRPr="000F6F2E">
              <w:rPr>
                <w:noProof/>
              </w:rPr>
              <w:drawing>
                <wp:inline distT="0" distB="0" distL="0" distR="0" wp14:anchorId="63C97DF5" wp14:editId="43F207EE">
                  <wp:extent cx="2516763" cy="310896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6363" cy="31208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39D0E35" w14:textId="77777777" w:rsidR="006E5235" w:rsidRDefault="006E5235" w:rsidP="00B038AF"/>
        </w:tc>
      </w:tr>
      <w:tr w:rsidR="004A17DD" w14:paraId="6DD0A871" w14:textId="77777777" w:rsidTr="006E5235">
        <w:tc>
          <w:tcPr>
            <w:tcW w:w="4315" w:type="dxa"/>
          </w:tcPr>
          <w:p w14:paraId="2759F9DF" w14:textId="77777777" w:rsidR="006E5235" w:rsidRDefault="006E5235" w:rsidP="00B038AF">
            <w:r w:rsidRPr="006E5235">
              <w:t>6819360</w:t>
            </w:r>
          </w:p>
        </w:tc>
        <w:tc>
          <w:tcPr>
            <w:tcW w:w="4315" w:type="dxa"/>
          </w:tcPr>
          <w:p w14:paraId="41D39A3B" w14:textId="77777777" w:rsidR="006E5235" w:rsidRDefault="006E5235" w:rsidP="00B038AF"/>
        </w:tc>
      </w:tr>
      <w:tr w:rsidR="004A17DD" w14:paraId="0CBE1B26" w14:textId="77777777" w:rsidTr="006E5235">
        <w:tc>
          <w:tcPr>
            <w:tcW w:w="4315" w:type="dxa"/>
          </w:tcPr>
          <w:p w14:paraId="78DADD2D" w14:textId="77777777" w:rsidR="006E5235" w:rsidRDefault="009C2DBE" w:rsidP="00B038AF">
            <w:r w:rsidRPr="009C2DBE">
              <w:rPr>
                <w:noProof/>
              </w:rPr>
              <w:lastRenderedPageBreak/>
              <w:drawing>
                <wp:inline distT="0" distB="0" distL="0" distR="0" wp14:anchorId="37270CD4" wp14:editId="7023F2E9">
                  <wp:extent cx="2516505" cy="1916796"/>
                  <wp:effectExtent l="0" t="0" r="0" b="762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8560" cy="1933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63F75D" w14:textId="77777777" w:rsidR="009C2DBE" w:rsidRDefault="009C2DBE" w:rsidP="00B038AF">
            <w:r w:rsidRPr="009C2DBE">
              <w:rPr>
                <w:noProof/>
              </w:rPr>
              <w:drawing>
                <wp:inline distT="0" distB="0" distL="0" distR="0" wp14:anchorId="2E2AC2F1" wp14:editId="3985596A">
                  <wp:extent cx="2520563" cy="2117098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4952" cy="2129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391599E8" w14:textId="77777777" w:rsidR="006E5235" w:rsidRDefault="006E5235" w:rsidP="00B038AF"/>
        </w:tc>
      </w:tr>
      <w:tr w:rsidR="004A17DD" w14:paraId="24FD3266" w14:textId="77777777" w:rsidTr="006E5235">
        <w:tc>
          <w:tcPr>
            <w:tcW w:w="4315" w:type="dxa"/>
          </w:tcPr>
          <w:p w14:paraId="74242751" w14:textId="77777777" w:rsidR="006E5235" w:rsidRDefault="006E5235" w:rsidP="00B038AF">
            <w:r w:rsidRPr="006E5235">
              <w:t>6816378</w:t>
            </w:r>
          </w:p>
        </w:tc>
        <w:tc>
          <w:tcPr>
            <w:tcW w:w="4315" w:type="dxa"/>
          </w:tcPr>
          <w:p w14:paraId="2A053634" w14:textId="77777777" w:rsidR="006E5235" w:rsidRDefault="006E5235" w:rsidP="00B038AF"/>
        </w:tc>
      </w:tr>
      <w:tr w:rsidR="004A17DD" w14:paraId="6066550C" w14:textId="77777777" w:rsidTr="006E5235">
        <w:tc>
          <w:tcPr>
            <w:tcW w:w="4315" w:type="dxa"/>
          </w:tcPr>
          <w:p w14:paraId="20832DCD" w14:textId="77777777" w:rsidR="006E5235" w:rsidRDefault="004A17DD" w:rsidP="00B038AF">
            <w:r w:rsidRPr="004A17DD">
              <w:rPr>
                <w:noProof/>
              </w:rPr>
              <w:drawing>
                <wp:inline distT="0" distB="0" distL="0" distR="0" wp14:anchorId="4BC40462" wp14:editId="39E90B61">
                  <wp:extent cx="2484677" cy="2878372"/>
                  <wp:effectExtent l="0" t="0" r="0" b="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5309" cy="29254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380D488" w14:textId="77777777" w:rsidR="006E5235" w:rsidRDefault="006E5235" w:rsidP="00B038AF"/>
        </w:tc>
      </w:tr>
    </w:tbl>
    <w:p w14:paraId="50D99FED" w14:textId="77777777" w:rsidR="006E5235" w:rsidRDefault="006E5235" w:rsidP="00B038AF"/>
    <w:p w14:paraId="47D91686" w14:textId="789347EF" w:rsidR="00B038AF" w:rsidRDefault="00B038AF" w:rsidP="00B038AF">
      <w:r>
        <w:t>DT_PIT_DEPTH_SYM</w:t>
      </w:r>
    </w:p>
    <w:p w14:paraId="453B895F" w14:textId="46017A62" w:rsidR="00FC2ED8" w:rsidRDefault="00FC2ED8" w:rsidP="00B038AF">
      <w:r w:rsidRPr="00FC2ED8">
        <w:t xml:space="preserve">Survey </w:t>
      </w:r>
      <w:proofErr w:type="gramStart"/>
      <w:r w:rsidRPr="00FC2ED8">
        <w:t>point</w:t>
      </w:r>
      <w:r>
        <w:t xml:space="preserve">  </w:t>
      </w:r>
      <w:r w:rsidRPr="00FC2ED8">
        <w:t>Structure</w:t>
      </w:r>
      <w:proofErr w:type="gram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6E5235" w14:paraId="7A86D440" w14:textId="77777777" w:rsidTr="006E5235">
        <w:tc>
          <w:tcPr>
            <w:tcW w:w="4315" w:type="dxa"/>
          </w:tcPr>
          <w:p w14:paraId="6E41DAD5" w14:textId="77777777" w:rsidR="006E5235" w:rsidRDefault="006E5235" w:rsidP="00B038AF">
            <w:r w:rsidRPr="006E5235">
              <w:t>8191040</w:t>
            </w:r>
          </w:p>
        </w:tc>
        <w:tc>
          <w:tcPr>
            <w:tcW w:w="4315" w:type="dxa"/>
          </w:tcPr>
          <w:p w14:paraId="6F751A82" w14:textId="77777777" w:rsidR="006E5235" w:rsidRDefault="006E5235" w:rsidP="00B038AF"/>
        </w:tc>
      </w:tr>
      <w:tr w:rsidR="006E5235" w14:paraId="1817D462" w14:textId="77777777" w:rsidTr="006E5235">
        <w:tc>
          <w:tcPr>
            <w:tcW w:w="4315" w:type="dxa"/>
          </w:tcPr>
          <w:p w14:paraId="2189922A" w14:textId="77777777" w:rsidR="006E5235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3C6651AB" wp14:editId="3C57E743">
                  <wp:extent cx="1019317" cy="1200318"/>
                  <wp:effectExtent l="0" t="0" r="0" b="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317" cy="1200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35B912ED" w14:textId="77777777" w:rsidR="006E5235" w:rsidRDefault="006E5235" w:rsidP="00B038AF"/>
        </w:tc>
      </w:tr>
    </w:tbl>
    <w:p w14:paraId="653B759D" w14:textId="77777777" w:rsidR="006E5235" w:rsidRDefault="006E5235" w:rsidP="00B038AF"/>
    <w:p w14:paraId="1E33B549" w14:textId="54A0DE4E" w:rsidR="00FC2ED8" w:rsidRDefault="00B038AF" w:rsidP="00B038AF">
      <w:r>
        <w:t>DT_SEG_DEPTH_SYM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6E5235" w14:paraId="7EAFB79C" w14:textId="77777777" w:rsidTr="006E5235">
        <w:tc>
          <w:tcPr>
            <w:tcW w:w="4315" w:type="dxa"/>
          </w:tcPr>
          <w:p w14:paraId="09DA7E5F" w14:textId="77777777" w:rsidR="006E5235" w:rsidRDefault="006E5235" w:rsidP="006E5235">
            <w:pPr>
              <w:tabs>
                <w:tab w:val="left" w:pos="1198"/>
              </w:tabs>
            </w:pPr>
            <w:r w:rsidRPr="006E5235">
              <w:t>12983898</w:t>
            </w:r>
            <w:r>
              <w:tab/>
            </w:r>
          </w:p>
        </w:tc>
        <w:tc>
          <w:tcPr>
            <w:tcW w:w="4315" w:type="dxa"/>
          </w:tcPr>
          <w:p w14:paraId="1E2EA654" w14:textId="77777777" w:rsidR="006E5235" w:rsidRDefault="006E5235" w:rsidP="00B038AF"/>
        </w:tc>
      </w:tr>
      <w:tr w:rsidR="006E5235" w14:paraId="1C7FD922" w14:textId="77777777" w:rsidTr="006E5235">
        <w:tc>
          <w:tcPr>
            <w:tcW w:w="4315" w:type="dxa"/>
          </w:tcPr>
          <w:p w14:paraId="3623C65F" w14:textId="77777777" w:rsidR="006E5235" w:rsidRDefault="009C2DBE" w:rsidP="00B038AF">
            <w:r w:rsidRPr="009C2DBE">
              <w:rPr>
                <w:noProof/>
              </w:rPr>
              <w:drawing>
                <wp:inline distT="0" distB="0" distL="0" distR="0" wp14:anchorId="134FBC86" wp14:editId="75002995">
                  <wp:extent cx="1448002" cy="2191056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002" cy="21910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57DF72B" w14:textId="64937583" w:rsidR="006E5235" w:rsidRPr="00EE15D0" w:rsidRDefault="00EE15D0" w:rsidP="00B038AF">
            <w:pPr>
              <w:rPr>
                <w:rFonts w:eastAsia="等线"/>
                <w:lang w:val="en-GB" w:eastAsia="zh-CN"/>
              </w:rPr>
            </w:pPr>
            <w:r>
              <w:rPr>
                <w:rFonts w:eastAsia="等线"/>
                <w:lang w:val="en-GB" w:eastAsia="zh-CN"/>
              </w:rPr>
              <w:t>Not find</w:t>
            </w:r>
          </w:p>
        </w:tc>
      </w:tr>
    </w:tbl>
    <w:p w14:paraId="6FB99CC7" w14:textId="77777777" w:rsidR="006E5235" w:rsidRDefault="006E5235" w:rsidP="00B038AF"/>
    <w:p w14:paraId="3EC07DAC" w14:textId="2ABA3553" w:rsidR="00B038AF" w:rsidRDefault="00B038AF" w:rsidP="00B038AF">
      <w:r>
        <w:t>DT_SEG_SHP_1</w:t>
      </w:r>
    </w:p>
    <w:tbl>
      <w:tblPr>
        <w:tblW w:w="4960" w:type="dxa"/>
        <w:tblLook w:val="04A0" w:firstRow="1" w:lastRow="0" w:firstColumn="1" w:lastColumn="0" w:noHBand="0" w:noVBand="1"/>
      </w:tblPr>
      <w:tblGrid>
        <w:gridCol w:w="4960"/>
      </w:tblGrid>
      <w:tr w:rsidR="00CA44C6" w:rsidRPr="00CA44C6" w14:paraId="610AA224" w14:textId="77777777" w:rsidTr="00CA44C6">
        <w:trPr>
          <w:trHeight w:val="288"/>
        </w:trPr>
        <w:tc>
          <w:tcPr>
            <w:tcW w:w="496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bottom"/>
            <w:hideMark/>
          </w:tcPr>
          <w:p w14:paraId="078A55CF" w14:textId="77777777" w:rsidR="00CA44C6" w:rsidRPr="00CA44C6" w:rsidRDefault="00CA44C6" w:rsidP="00CA44C6">
            <w:pPr>
              <w:spacing w:after="0" w:line="240" w:lineRule="auto"/>
              <w:rPr>
                <w:rFonts w:ascii="Calibri" w:eastAsia="等线" w:hAnsi="Calibri" w:cs="Calibri"/>
                <w:color w:val="000000"/>
                <w:lang w:eastAsia="zh-CN"/>
              </w:rPr>
            </w:pPr>
            <w:r w:rsidRPr="00CA44C6">
              <w:rPr>
                <w:rFonts w:ascii="Calibri" w:eastAsia="等线" w:hAnsi="Calibri" w:cs="Calibri"/>
                <w:color w:val="000000"/>
                <w:lang w:eastAsia="zh-CN"/>
              </w:rPr>
              <w:t>Duct boundary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6E5235" w14:paraId="05287A01" w14:textId="77777777" w:rsidTr="006E5235">
        <w:tc>
          <w:tcPr>
            <w:tcW w:w="4315" w:type="dxa"/>
          </w:tcPr>
          <w:p w14:paraId="79A2013A" w14:textId="77777777" w:rsidR="006E5235" w:rsidRDefault="006E5235" w:rsidP="00B038AF">
            <w:r w:rsidRPr="006E5235">
              <w:t>12984850</w:t>
            </w:r>
          </w:p>
        </w:tc>
        <w:tc>
          <w:tcPr>
            <w:tcW w:w="4315" w:type="dxa"/>
          </w:tcPr>
          <w:p w14:paraId="571614CA" w14:textId="77777777" w:rsidR="006E5235" w:rsidRDefault="006E5235" w:rsidP="00B038AF"/>
        </w:tc>
      </w:tr>
      <w:tr w:rsidR="006E5235" w14:paraId="5C15F16E" w14:textId="77777777" w:rsidTr="006E5235">
        <w:tc>
          <w:tcPr>
            <w:tcW w:w="4315" w:type="dxa"/>
          </w:tcPr>
          <w:p w14:paraId="7CDD2C0F" w14:textId="77777777" w:rsidR="006E5235" w:rsidRDefault="009C2DBE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2482F38" wp14:editId="46483502">
                      <wp:simplePos x="0" y="0"/>
                      <wp:positionH relativeFrom="column">
                        <wp:posOffset>741073</wp:posOffset>
                      </wp:positionH>
                      <wp:positionV relativeFrom="paragraph">
                        <wp:posOffset>782651</wp:posOffset>
                      </wp:positionV>
                      <wp:extent cx="1009650" cy="1123950"/>
                      <wp:effectExtent l="57150" t="38100" r="76200" b="95250"/>
                      <wp:wrapNone/>
                      <wp:docPr id="64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9650" cy="11239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5906A13" id="Oval 64" o:spid="_x0000_s1026" style="position:absolute;margin-left:58.35pt;margin-top:61.65pt;width:79.5pt;height:88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9C2DBE">
              <w:rPr>
                <w:noProof/>
              </w:rPr>
              <w:drawing>
                <wp:inline distT="0" distB="0" distL="0" distR="0" wp14:anchorId="5B267A5F" wp14:editId="6E3176E2">
                  <wp:extent cx="2122998" cy="2363630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3269" cy="23861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4BF04864" w14:textId="6A05E965" w:rsidR="006E5235" w:rsidRDefault="00EE15D0" w:rsidP="00B038AF">
            <w:r>
              <w:t>Not find</w:t>
            </w:r>
          </w:p>
        </w:tc>
      </w:tr>
      <w:tr w:rsidR="006E5235" w14:paraId="21F087F9" w14:textId="77777777" w:rsidTr="006E5235">
        <w:tc>
          <w:tcPr>
            <w:tcW w:w="4315" w:type="dxa"/>
          </w:tcPr>
          <w:p w14:paraId="50DBDF47" w14:textId="77777777" w:rsidR="006E5235" w:rsidRDefault="009C2DBE" w:rsidP="00B038AF">
            <w:r w:rsidRPr="009C2DBE">
              <w:rPr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7AAABD46" wp14:editId="032C2C55">
                      <wp:simplePos x="0" y="0"/>
                      <wp:positionH relativeFrom="column">
                        <wp:posOffset>541158</wp:posOffset>
                      </wp:positionH>
                      <wp:positionV relativeFrom="paragraph">
                        <wp:posOffset>144365</wp:posOffset>
                      </wp:positionV>
                      <wp:extent cx="524786" cy="556591"/>
                      <wp:effectExtent l="57150" t="38100" r="85090" b="91440"/>
                      <wp:wrapNone/>
                      <wp:docPr id="66" name="Oval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4786" cy="556591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DEFAC0A" id="Oval 66" o:spid="_x0000_s1026" style="position:absolute;margin-left:42.6pt;margin-top:11.35pt;width:41.3pt;height:43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6E5235" w:rsidRPr="006E5235">
              <w:t>12971884</w:t>
            </w:r>
          </w:p>
        </w:tc>
        <w:tc>
          <w:tcPr>
            <w:tcW w:w="4315" w:type="dxa"/>
          </w:tcPr>
          <w:p w14:paraId="1E118A3A" w14:textId="77777777" w:rsidR="006E5235" w:rsidRDefault="006E5235" w:rsidP="00B038AF"/>
        </w:tc>
      </w:tr>
      <w:tr w:rsidR="006E5235" w14:paraId="1D0B3031" w14:textId="77777777" w:rsidTr="006E5235">
        <w:tc>
          <w:tcPr>
            <w:tcW w:w="4315" w:type="dxa"/>
          </w:tcPr>
          <w:p w14:paraId="239D1813" w14:textId="77777777" w:rsidR="006E5235" w:rsidRDefault="009C2DBE" w:rsidP="00B038AF">
            <w:r w:rsidRPr="009C2DBE">
              <w:rPr>
                <w:noProof/>
              </w:rPr>
              <w:lastRenderedPageBreak/>
              <w:drawing>
                <wp:inline distT="0" distB="0" distL="0" distR="0" wp14:anchorId="50AD5CC5" wp14:editId="25CCCBA2">
                  <wp:extent cx="2472855" cy="1693818"/>
                  <wp:effectExtent l="0" t="0" r="3810" b="1905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0895" cy="1713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5CB168B8" w14:textId="5159734C" w:rsidR="006E5235" w:rsidRDefault="00EE15D0" w:rsidP="00B038AF">
            <w:r>
              <w:t>Not find</w:t>
            </w:r>
          </w:p>
        </w:tc>
      </w:tr>
    </w:tbl>
    <w:p w14:paraId="51447701" w14:textId="77777777" w:rsidR="006E5235" w:rsidRDefault="006E5235" w:rsidP="00B038AF"/>
    <w:p w14:paraId="4A964BD6" w14:textId="6665AD97" w:rsidR="006E5235" w:rsidRDefault="00B038AF" w:rsidP="00B038AF">
      <w:r>
        <w:t>DT_PIT_SHP_1</w:t>
      </w:r>
    </w:p>
    <w:tbl>
      <w:tblPr>
        <w:tblW w:w="7460" w:type="dxa"/>
        <w:tblLook w:val="04A0" w:firstRow="1" w:lastRow="0" w:firstColumn="1" w:lastColumn="0" w:noHBand="0" w:noVBand="1"/>
      </w:tblPr>
      <w:tblGrid>
        <w:gridCol w:w="6200"/>
        <w:gridCol w:w="1260"/>
      </w:tblGrid>
      <w:tr w:rsidR="00FC2ED8" w:rsidRPr="00FC2ED8" w14:paraId="10F2820A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2CDB2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Manhole boundar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A03DA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Map</w:t>
            </w:r>
          </w:p>
        </w:tc>
      </w:tr>
    </w:tbl>
    <w:p w14:paraId="65C157E3" w14:textId="45559E18" w:rsidR="00FC2ED8" w:rsidRDefault="00FC2ED8" w:rsidP="00B038AF"/>
    <w:p w14:paraId="009ED783" w14:textId="77777777" w:rsidR="00FC2ED8" w:rsidRDefault="00FC2ED8" w:rsidP="00B038AF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6E5235" w14:paraId="416690A2" w14:textId="77777777" w:rsidTr="006E5235">
        <w:tc>
          <w:tcPr>
            <w:tcW w:w="4315" w:type="dxa"/>
          </w:tcPr>
          <w:p w14:paraId="02E82EDB" w14:textId="77777777" w:rsidR="006E5235" w:rsidRDefault="006E5235" w:rsidP="006E5235">
            <w:r w:rsidRPr="006E5235">
              <w:t>12879599</w:t>
            </w:r>
          </w:p>
        </w:tc>
        <w:tc>
          <w:tcPr>
            <w:tcW w:w="4315" w:type="dxa"/>
          </w:tcPr>
          <w:p w14:paraId="205A406E" w14:textId="77777777" w:rsidR="006E5235" w:rsidRDefault="006E5235" w:rsidP="00B038AF"/>
        </w:tc>
      </w:tr>
      <w:tr w:rsidR="006E5235" w14:paraId="310CAF0C" w14:textId="77777777" w:rsidTr="006E5235">
        <w:tc>
          <w:tcPr>
            <w:tcW w:w="4315" w:type="dxa"/>
          </w:tcPr>
          <w:p w14:paraId="16C76B13" w14:textId="77777777" w:rsidR="006E5235" w:rsidRDefault="000E1D93" w:rsidP="00B038AF">
            <w:r w:rsidRPr="000E1D93">
              <w:rPr>
                <w:noProof/>
              </w:rPr>
              <w:drawing>
                <wp:inline distT="0" distB="0" distL="0" distR="0" wp14:anchorId="3CACDD12" wp14:editId="4EA9BF80">
                  <wp:extent cx="2095792" cy="2162477"/>
                  <wp:effectExtent l="0" t="0" r="0" b="9525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792" cy="21624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B6371AB" w14:textId="07420DE2" w:rsidR="006E5235" w:rsidRDefault="006E5235" w:rsidP="00B038AF"/>
        </w:tc>
      </w:tr>
    </w:tbl>
    <w:p w14:paraId="4EA43800" w14:textId="77777777" w:rsidR="00B038AF" w:rsidRDefault="00B038AF" w:rsidP="00B038AF"/>
    <w:p w14:paraId="0D052D46" w14:textId="7CD6DA3C" w:rsidR="00B038AF" w:rsidRDefault="00B038AF" w:rsidP="00B038AF">
      <w:r>
        <w:t>ADM_SEC_LN_1</w:t>
      </w:r>
    </w:p>
    <w:p w14:paraId="597F36BE" w14:textId="15E556E8" w:rsidR="00496ADF" w:rsidRDefault="00496ADF" w:rsidP="00B038AF">
      <w:r w:rsidRPr="00496ADF">
        <w:t>Low voltage Conductor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63"/>
        <w:gridCol w:w="4567"/>
      </w:tblGrid>
      <w:tr w:rsidR="006E5235" w14:paraId="053D106F" w14:textId="77777777" w:rsidTr="006E5235">
        <w:tc>
          <w:tcPr>
            <w:tcW w:w="4315" w:type="dxa"/>
          </w:tcPr>
          <w:p w14:paraId="1AA67EAB" w14:textId="77777777" w:rsidR="006E5235" w:rsidRDefault="006E5235" w:rsidP="00B038AF">
            <w:r w:rsidRPr="006E5235">
              <w:t>7834431</w:t>
            </w:r>
          </w:p>
        </w:tc>
        <w:tc>
          <w:tcPr>
            <w:tcW w:w="4315" w:type="dxa"/>
          </w:tcPr>
          <w:p w14:paraId="00562E5B" w14:textId="77777777" w:rsidR="006E5235" w:rsidRDefault="006E5235" w:rsidP="00B038AF"/>
        </w:tc>
      </w:tr>
      <w:tr w:rsidR="006E5235" w14:paraId="10BC2A03" w14:textId="77777777" w:rsidTr="006E5235">
        <w:tc>
          <w:tcPr>
            <w:tcW w:w="4315" w:type="dxa"/>
          </w:tcPr>
          <w:p w14:paraId="12AC2EB9" w14:textId="77777777" w:rsidR="006E5235" w:rsidRDefault="000E1D93" w:rsidP="00B038AF">
            <w:r w:rsidRPr="000E1D93">
              <w:rPr>
                <w:noProof/>
              </w:rPr>
              <w:drawing>
                <wp:inline distT="0" distB="0" distL="0" distR="0" wp14:anchorId="612461AC" wp14:editId="4BC3EAF6">
                  <wp:extent cx="1733792" cy="1428949"/>
                  <wp:effectExtent l="0" t="0" r="0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3792" cy="14289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2891A20" w14:textId="0C1B4603" w:rsidR="006E5235" w:rsidRDefault="00100732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09AB4132" wp14:editId="65B5789D">
                      <wp:simplePos x="0" y="0"/>
                      <wp:positionH relativeFrom="column">
                        <wp:posOffset>362585</wp:posOffset>
                      </wp:positionH>
                      <wp:positionV relativeFrom="paragraph">
                        <wp:posOffset>-12065</wp:posOffset>
                      </wp:positionV>
                      <wp:extent cx="1009650" cy="1123950"/>
                      <wp:effectExtent l="57150" t="38100" r="76200" b="95250"/>
                      <wp:wrapNone/>
                      <wp:docPr id="126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9650" cy="11239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B7B758" id="Oval 64" o:spid="_x0000_s1026" style="position:absolute;left:0;text-align:left;margin-left:28.55pt;margin-top:-.95pt;width:79.5pt;height:88.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096AD5E" wp14:editId="49854B67">
                  <wp:extent cx="2763287" cy="1394460"/>
                  <wp:effectExtent l="0" t="0" r="0" b="0"/>
                  <wp:docPr id="125" name="图片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4735" cy="14002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A47202" w14:textId="7E04FFC0" w:rsidR="006E5235" w:rsidRDefault="006E5235" w:rsidP="00B038AF"/>
    <w:p w14:paraId="48B6840D" w14:textId="5FC92CE1" w:rsidR="00B038AF" w:rsidRDefault="00B038AF" w:rsidP="00FC2ED8">
      <w:pPr>
        <w:tabs>
          <w:tab w:val="left" w:pos="3000"/>
        </w:tabs>
      </w:pPr>
      <w:r>
        <w:lastRenderedPageBreak/>
        <w:t>ADM_XP_LN_1</w:t>
      </w:r>
      <w:r w:rsidR="00FC2ED8">
        <w:tab/>
      </w:r>
    </w:p>
    <w:tbl>
      <w:tblPr>
        <w:tblW w:w="6200" w:type="dxa"/>
        <w:tblLook w:val="04A0" w:firstRow="1" w:lastRow="0" w:firstColumn="1" w:lastColumn="0" w:noHBand="0" w:noVBand="1"/>
      </w:tblPr>
      <w:tblGrid>
        <w:gridCol w:w="6200"/>
      </w:tblGrid>
      <w:tr w:rsidR="00FC2ED8" w:rsidRPr="00FC2ED8" w14:paraId="42118C1E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49CD6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XP Alignment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4A17DD" w14:paraId="2F6A0492" w14:textId="77777777" w:rsidTr="006E5235">
        <w:tc>
          <w:tcPr>
            <w:tcW w:w="4315" w:type="dxa"/>
          </w:tcPr>
          <w:p w14:paraId="1CF4D1F3" w14:textId="77777777" w:rsidR="006E5235" w:rsidRDefault="006E5235" w:rsidP="00B038AF">
            <w:r w:rsidRPr="006E5235">
              <w:t>12769363</w:t>
            </w:r>
          </w:p>
        </w:tc>
        <w:tc>
          <w:tcPr>
            <w:tcW w:w="4315" w:type="dxa"/>
          </w:tcPr>
          <w:p w14:paraId="772707FA" w14:textId="77777777" w:rsidR="006E5235" w:rsidRDefault="006E5235" w:rsidP="00B038AF"/>
        </w:tc>
      </w:tr>
      <w:tr w:rsidR="004A17DD" w14:paraId="35194A59" w14:textId="77777777" w:rsidTr="006E5235">
        <w:tc>
          <w:tcPr>
            <w:tcW w:w="4315" w:type="dxa"/>
          </w:tcPr>
          <w:p w14:paraId="113E2D88" w14:textId="77777777" w:rsidR="006E5235" w:rsidRDefault="004A17DD" w:rsidP="00B038AF">
            <w:r w:rsidRPr="004A17DD">
              <w:rPr>
                <w:noProof/>
              </w:rPr>
              <w:drawing>
                <wp:inline distT="0" distB="0" distL="0" distR="0" wp14:anchorId="3619B34A" wp14:editId="12FFE225">
                  <wp:extent cx="2105319" cy="4172532"/>
                  <wp:effectExtent l="0" t="0" r="9525" b="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5319" cy="4172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6581BE" w14:textId="77777777" w:rsidR="004A17DD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7D936B1F" wp14:editId="1B81819F">
                  <wp:extent cx="2124371" cy="3467584"/>
                  <wp:effectExtent l="0" t="0" r="0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4371" cy="3467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62F0680" w14:textId="77777777" w:rsidR="006E5235" w:rsidRDefault="006E5235" w:rsidP="00B038AF"/>
        </w:tc>
      </w:tr>
      <w:tr w:rsidR="004A17DD" w14:paraId="606BE970" w14:textId="77777777" w:rsidTr="006E5235">
        <w:tc>
          <w:tcPr>
            <w:tcW w:w="4315" w:type="dxa"/>
          </w:tcPr>
          <w:p w14:paraId="2645F6C0" w14:textId="77777777" w:rsidR="006E5235" w:rsidRDefault="006E5235" w:rsidP="00B038AF">
            <w:r w:rsidRPr="006E5235">
              <w:t>12987801</w:t>
            </w:r>
          </w:p>
        </w:tc>
        <w:tc>
          <w:tcPr>
            <w:tcW w:w="4315" w:type="dxa"/>
          </w:tcPr>
          <w:p w14:paraId="6517E2FD" w14:textId="77777777" w:rsidR="006E5235" w:rsidRDefault="006E5235" w:rsidP="00B038AF"/>
        </w:tc>
      </w:tr>
      <w:tr w:rsidR="004A17DD" w14:paraId="45476FFB" w14:textId="77777777" w:rsidTr="006E5235">
        <w:tc>
          <w:tcPr>
            <w:tcW w:w="4315" w:type="dxa"/>
          </w:tcPr>
          <w:p w14:paraId="26E74C40" w14:textId="77777777" w:rsidR="006E5235" w:rsidRDefault="004A17DD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52565FE4" wp14:editId="56A99155">
                      <wp:simplePos x="0" y="0"/>
                      <wp:positionH relativeFrom="column">
                        <wp:posOffset>470728</wp:posOffset>
                      </wp:positionH>
                      <wp:positionV relativeFrom="paragraph">
                        <wp:posOffset>56211</wp:posOffset>
                      </wp:positionV>
                      <wp:extent cx="707666" cy="683812"/>
                      <wp:effectExtent l="57150" t="38100" r="73660" b="97790"/>
                      <wp:wrapNone/>
                      <wp:docPr id="73" name="Oval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7666" cy="68381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CA28702" id="Oval 73" o:spid="_x0000_s1026" style="position:absolute;margin-left:37.05pt;margin-top:4.45pt;width:55.7pt;height:53.8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4A17DD">
              <w:rPr>
                <w:noProof/>
              </w:rPr>
              <w:drawing>
                <wp:inline distT="0" distB="0" distL="0" distR="0" wp14:anchorId="42394C1C" wp14:editId="2B29AD08">
                  <wp:extent cx="2541533" cy="2075291"/>
                  <wp:effectExtent l="0" t="0" r="0" b="127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992" cy="21001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264EF92" w14:textId="77777777" w:rsidR="006E5235" w:rsidRDefault="006E5235" w:rsidP="00B038AF"/>
        </w:tc>
      </w:tr>
      <w:tr w:rsidR="004A17DD" w14:paraId="6FECC817" w14:textId="77777777" w:rsidTr="006E5235">
        <w:tc>
          <w:tcPr>
            <w:tcW w:w="4315" w:type="dxa"/>
          </w:tcPr>
          <w:p w14:paraId="609FD602" w14:textId="77777777" w:rsidR="006E5235" w:rsidRDefault="006E5235" w:rsidP="00B038AF">
            <w:r w:rsidRPr="006E5235">
              <w:t>12769664</w:t>
            </w:r>
          </w:p>
        </w:tc>
        <w:tc>
          <w:tcPr>
            <w:tcW w:w="4315" w:type="dxa"/>
          </w:tcPr>
          <w:p w14:paraId="6EE20528" w14:textId="77777777" w:rsidR="006E5235" w:rsidRDefault="006E5235" w:rsidP="00B038AF"/>
        </w:tc>
      </w:tr>
      <w:tr w:rsidR="004A17DD" w14:paraId="0B3B75A4" w14:textId="77777777" w:rsidTr="006E5235">
        <w:tc>
          <w:tcPr>
            <w:tcW w:w="4315" w:type="dxa"/>
          </w:tcPr>
          <w:p w14:paraId="69C4FE3C" w14:textId="77777777" w:rsidR="006E5235" w:rsidRDefault="004A17DD" w:rsidP="00B038AF">
            <w:r w:rsidRPr="004A17DD">
              <w:rPr>
                <w:noProof/>
              </w:rPr>
              <w:drawing>
                <wp:inline distT="0" distB="0" distL="0" distR="0" wp14:anchorId="78DFE418" wp14:editId="403E64E7">
                  <wp:extent cx="2467134" cy="1598212"/>
                  <wp:effectExtent l="0" t="0" r="0" b="254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6750" cy="16368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5A2295" w14:textId="77777777" w:rsidR="004A17DD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34B1D93F" wp14:editId="25E80BDF">
                  <wp:extent cx="2480807" cy="1301234"/>
                  <wp:effectExtent l="0" t="0" r="0" b="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766" cy="1331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DED7F5A" w14:textId="77777777" w:rsidR="006E5235" w:rsidRDefault="006E5235" w:rsidP="00B038AF"/>
        </w:tc>
      </w:tr>
    </w:tbl>
    <w:p w14:paraId="031CD52C" w14:textId="77777777" w:rsidR="006E5235" w:rsidRDefault="006E5235" w:rsidP="00B038AF"/>
    <w:p w14:paraId="042A9C21" w14:textId="5224AA7C" w:rsidR="00B038AF" w:rsidRDefault="00B038AF" w:rsidP="00B038AF">
      <w:r>
        <w:t>ADM_MTR_SHP_1</w:t>
      </w:r>
    </w:p>
    <w:tbl>
      <w:tblPr>
        <w:tblW w:w="6200" w:type="dxa"/>
        <w:tblLook w:val="04A0" w:firstRow="1" w:lastRow="0" w:firstColumn="1" w:lastColumn="0" w:noHBand="0" w:noVBand="1"/>
      </w:tblPr>
      <w:tblGrid>
        <w:gridCol w:w="6200"/>
      </w:tblGrid>
      <w:tr w:rsidR="00FC2ED8" w:rsidRPr="00FC2ED8" w14:paraId="0DFC1C7F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CF3A7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MTR Protection Zone Boundary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4A17DD" w14:paraId="23769A24" w14:textId="77777777" w:rsidTr="004A17DD">
        <w:tc>
          <w:tcPr>
            <w:tcW w:w="4315" w:type="dxa"/>
          </w:tcPr>
          <w:p w14:paraId="71B458BB" w14:textId="77777777" w:rsidR="004A17DD" w:rsidRDefault="004A17DD" w:rsidP="00B038AF">
            <w:r w:rsidRPr="004A17DD">
              <w:t>12019513</w:t>
            </w:r>
          </w:p>
        </w:tc>
        <w:tc>
          <w:tcPr>
            <w:tcW w:w="4315" w:type="dxa"/>
          </w:tcPr>
          <w:p w14:paraId="2EBCFE5A" w14:textId="77777777" w:rsidR="004A17DD" w:rsidRDefault="004A17DD" w:rsidP="00B038AF"/>
        </w:tc>
      </w:tr>
      <w:tr w:rsidR="004A17DD" w14:paraId="392A4BCA" w14:textId="77777777" w:rsidTr="004A17DD">
        <w:tc>
          <w:tcPr>
            <w:tcW w:w="4315" w:type="dxa"/>
          </w:tcPr>
          <w:p w14:paraId="18040995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521C3683" wp14:editId="1F642AE4">
                  <wp:extent cx="2505902" cy="2759103"/>
                  <wp:effectExtent l="0" t="0" r="8890" b="3175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9964" cy="2796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DF05CF0" w14:textId="77777777" w:rsidR="004A17DD" w:rsidRDefault="004A17DD" w:rsidP="00B038AF"/>
        </w:tc>
      </w:tr>
    </w:tbl>
    <w:p w14:paraId="26AA4DBD" w14:textId="77777777" w:rsidR="004A17DD" w:rsidRDefault="004A17DD" w:rsidP="00B038AF"/>
    <w:p w14:paraId="6E751ED4" w14:textId="5E4B8355" w:rsidR="00B038AF" w:rsidRDefault="00B038AF" w:rsidP="00B038AF">
      <w:pPr>
        <w:rPr>
          <w:color w:val="FF0000"/>
        </w:rPr>
      </w:pPr>
      <w:r w:rsidRPr="004A17DD">
        <w:rPr>
          <w:color w:val="FF0000"/>
        </w:rPr>
        <w:t>ACP_AZN_SHP_1</w:t>
      </w:r>
    </w:p>
    <w:tbl>
      <w:tblPr>
        <w:tblW w:w="6200" w:type="dxa"/>
        <w:tblLook w:val="04A0" w:firstRow="1" w:lastRow="0" w:firstColumn="1" w:lastColumn="0" w:noHBand="0" w:noVBand="1"/>
      </w:tblPr>
      <w:tblGrid>
        <w:gridCol w:w="6200"/>
      </w:tblGrid>
      <w:tr w:rsidR="00FC2ED8" w:rsidRPr="00FC2ED8" w14:paraId="576F229F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987E5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ACUPS Analysis Zone Boundary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4A17DD" w14:paraId="46BDF4ED" w14:textId="77777777" w:rsidTr="004A17DD">
        <w:tc>
          <w:tcPr>
            <w:tcW w:w="4315" w:type="dxa"/>
          </w:tcPr>
          <w:p w14:paraId="1E2C9CAF" w14:textId="77777777" w:rsidR="004A17DD" w:rsidRDefault="004A17DD" w:rsidP="00B038AF">
            <w:r w:rsidRPr="004A17DD">
              <w:t>12948480</w:t>
            </w:r>
          </w:p>
        </w:tc>
        <w:tc>
          <w:tcPr>
            <w:tcW w:w="4315" w:type="dxa"/>
          </w:tcPr>
          <w:p w14:paraId="3083AE2E" w14:textId="77777777" w:rsidR="004A17DD" w:rsidRDefault="004A17DD" w:rsidP="00B038AF"/>
        </w:tc>
      </w:tr>
      <w:tr w:rsidR="004A17DD" w14:paraId="5BA5BB5E" w14:textId="77777777" w:rsidTr="004A17DD">
        <w:tc>
          <w:tcPr>
            <w:tcW w:w="4315" w:type="dxa"/>
          </w:tcPr>
          <w:p w14:paraId="0069F641" w14:textId="77777777" w:rsidR="004A17DD" w:rsidRDefault="004A17DD" w:rsidP="00B038AF"/>
        </w:tc>
        <w:tc>
          <w:tcPr>
            <w:tcW w:w="4315" w:type="dxa"/>
          </w:tcPr>
          <w:p w14:paraId="7C18BA08" w14:textId="77777777" w:rsidR="004A17DD" w:rsidRDefault="004A17DD" w:rsidP="00B038AF"/>
        </w:tc>
      </w:tr>
    </w:tbl>
    <w:p w14:paraId="0011F41F" w14:textId="77777777" w:rsidR="004A17DD" w:rsidRDefault="004A17DD" w:rsidP="00B038AF"/>
    <w:p w14:paraId="433A3524" w14:textId="1EF3A8A5" w:rsidR="002F6191" w:rsidRDefault="00B038AF" w:rsidP="00B038AF">
      <w:r>
        <w:t>HV_BKR_BKRSYM</w:t>
      </w:r>
    </w:p>
    <w:p w14:paraId="04998468" w14:textId="2FB7C73F" w:rsidR="002F6191" w:rsidRDefault="002F6191" w:rsidP="00B038AF">
      <w:r w:rsidRPr="002F6191">
        <w:t>Medium voltage Circuit breaker</w:t>
      </w:r>
    </w:p>
    <w:p w14:paraId="7D54F100" w14:textId="1C9E5295" w:rsidR="002F6191" w:rsidRDefault="002F6191" w:rsidP="00B038AF">
      <w:pPr>
        <w:rPr>
          <w:b/>
          <w:bCs/>
        </w:rPr>
      </w:pPr>
      <w:r w:rsidRPr="002F6191">
        <w:rPr>
          <w:b/>
          <w:bCs/>
        </w:rPr>
        <w:t>Medium voltage Circuit breaker primary</w:t>
      </w:r>
    </w:p>
    <w:p w14:paraId="00D2D6DB" w14:textId="7BAB6552" w:rsidR="002F6191" w:rsidRPr="002F6191" w:rsidRDefault="002F6191" w:rsidP="00B038AF">
      <w:pPr>
        <w:rPr>
          <w:b/>
          <w:bCs/>
        </w:rPr>
      </w:pPr>
      <w:r w:rsidRPr="002F6191">
        <w:rPr>
          <w:b/>
          <w:bCs/>
        </w:rPr>
        <w:t>Medium voltage Connector line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085D57" w14:paraId="44FB8CC5" w14:textId="77777777" w:rsidTr="004A17DD">
        <w:tc>
          <w:tcPr>
            <w:tcW w:w="4315" w:type="dxa"/>
          </w:tcPr>
          <w:p w14:paraId="5ED10FAF" w14:textId="77777777" w:rsidR="004A17DD" w:rsidRDefault="004A17DD" w:rsidP="004A17DD">
            <w:pPr>
              <w:tabs>
                <w:tab w:val="left" w:pos="964"/>
              </w:tabs>
            </w:pPr>
            <w:r w:rsidRPr="004A17DD">
              <w:t>12902844</w:t>
            </w:r>
          </w:p>
        </w:tc>
        <w:tc>
          <w:tcPr>
            <w:tcW w:w="4315" w:type="dxa"/>
          </w:tcPr>
          <w:p w14:paraId="1553A55D" w14:textId="77777777" w:rsidR="004A17DD" w:rsidRDefault="004A17DD" w:rsidP="00B038AF"/>
        </w:tc>
      </w:tr>
      <w:tr w:rsidR="00085D57" w14:paraId="485524A2" w14:textId="77777777" w:rsidTr="004A17DD">
        <w:tc>
          <w:tcPr>
            <w:tcW w:w="4315" w:type="dxa"/>
          </w:tcPr>
          <w:p w14:paraId="01542CF3" w14:textId="77777777" w:rsidR="004A17DD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60CE2480" wp14:editId="5F5B1AC4">
                  <wp:extent cx="1991003" cy="2934109"/>
                  <wp:effectExtent l="0" t="0" r="9525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1003" cy="2934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54D0F6A" w14:textId="642FA160" w:rsidR="00100732" w:rsidRDefault="00085D57" w:rsidP="00B038AF">
            <w:r>
              <w:rPr>
                <w:noProof/>
              </w:rPr>
              <w:drawing>
                <wp:inline distT="0" distB="0" distL="0" distR="0" wp14:anchorId="124ECA5A" wp14:editId="000095F5">
                  <wp:extent cx="2438400" cy="2974680"/>
                  <wp:effectExtent l="0" t="0" r="0" b="0"/>
                  <wp:docPr id="261" name="图片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9000" cy="2987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5D57" w14:paraId="46C8D17F" w14:textId="77777777" w:rsidTr="004A17DD">
        <w:tc>
          <w:tcPr>
            <w:tcW w:w="4315" w:type="dxa"/>
          </w:tcPr>
          <w:p w14:paraId="056B3901" w14:textId="77777777" w:rsidR="004A17DD" w:rsidRDefault="004A17DD" w:rsidP="00B038AF">
            <w:r w:rsidRPr="004A17DD">
              <w:t>12971837</w:t>
            </w:r>
          </w:p>
        </w:tc>
        <w:tc>
          <w:tcPr>
            <w:tcW w:w="4315" w:type="dxa"/>
          </w:tcPr>
          <w:p w14:paraId="7D768492" w14:textId="77777777" w:rsidR="004A17DD" w:rsidRDefault="004A17DD" w:rsidP="00B038AF"/>
        </w:tc>
      </w:tr>
      <w:tr w:rsidR="00085D57" w14:paraId="122A9591" w14:textId="77777777" w:rsidTr="004A17DD">
        <w:tc>
          <w:tcPr>
            <w:tcW w:w="4315" w:type="dxa"/>
          </w:tcPr>
          <w:p w14:paraId="2119C3BD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451EA9FE" wp14:editId="446C587B">
                  <wp:extent cx="2067700" cy="1637968"/>
                  <wp:effectExtent l="0" t="0" r="8890" b="635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8884" cy="16547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476F1E3" w14:textId="7CFB7983" w:rsidR="004A17DD" w:rsidRDefault="00085D57" w:rsidP="00B038AF">
            <w:r>
              <w:rPr>
                <w:noProof/>
              </w:rPr>
              <w:drawing>
                <wp:inline distT="0" distB="0" distL="0" distR="0" wp14:anchorId="567188B4" wp14:editId="47531870">
                  <wp:extent cx="2407920" cy="1882463"/>
                  <wp:effectExtent l="0" t="0" r="0" b="3810"/>
                  <wp:docPr id="262" name="图片 2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3310" cy="18866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5D57" w14:paraId="20876060" w14:textId="77777777" w:rsidTr="004A17DD">
        <w:tc>
          <w:tcPr>
            <w:tcW w:w="4315" w:type="dxa"/>
          </w:tcPr>
          <w:p w14:paraId="06B89826" w14:textId="77777777" w:rsidR="004A17DD" w:rsidRDefault="004A17DD" w:rsidP="00B038AF">
            <w:r w:rsidRPr="004A17DD">
              <w:t>12972341</w:t>
            </w:r>
          </w:p>
        </w:tc>
        <w:tc>
          <w:tcPr>
            <w:tcW w:w="4315" w:type="dxa"/>
          </w:tcPr>
          <w:p w14:paraId="72B18D51" w14:textId="77777777" w:rsidR="004A17DD" w:rsidRDefault="004A17DD" w:rsidP="00B038AF"/>
        </w:tc>
      </w:tr>
      <w:tr w:rsidR="00085D57" w14:paraId="707215CA" w14:textId="77777777" w:rsidTr="004A17DD">
        <w:tc>
          <w:tcPr>
            <w:tcW w:w="4315" w:type="dxa"/>
          </w:tcPr>
          <w:p w14:paraId="048917C6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0B8B2D0B" wp14:editId="754BC7F9">
                  <wp:extent cx="2162754" cy="1779704"/>
                  <wp:effectExtent l="0" t="0" r="9525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5768" cy="17904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61B2B1" w14:textId="77777777" w:rsidR="004A17DD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77439882" wp14:editId="773EB992">
                  <wp:extent cx="2154803" cy="1923665"/>
                  <wp:effectExtent l="0" t="0" r="0" b="635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891" cy="1938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3110E6C6" w14:textId="0A758640" w:rsidR="00100732" w:rsidRPr="00085D57" w:rsidRDefault="00085D57" w:rsidP="00085D57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9ABE8D7" wp14:editId="728AE8B5">
                  <wp:extent cx="1752600" cy="2100392"/>
                  <wp:effectExtent l="0" t="0" r="0" b="0"/>
                  <wp:docPr id="263" name="图片 2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8390" cy="2107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ADABF" w14:textId="77777777" w:rsidR="004A17DD" w:rsidRDefault="004A17DD" w:rsidP="00B038AF"/>
    <w:p w14:paraId="1266AEAD" w14:textId="3F911E96" w:rsidR="00B038AF" w:rsidRDefault="00B038AF" w:rsidP="00B038AF">
      <w:r>
        <w:t>HV_BUS_LN</w:t>
      </w:r>
    </w:p>
    <w:p w14:paraId="3D4F3516" w14:textId="0A3C3F38" w:rsidR="002F6191" w:rsidRDefault="002F6191" w:rsidP="00B038AF">
      <w:pPr>
        <w:rPr>
          <w:color w:val="FF0000"/>
        </w:rPr>
      </w:pPr>
      <w:r w:rsidRPr="00CC50F9">
        <w:rPr>
          <w:color w:val="FF0000"/>
        </w:rPr>
        <w:t>Medium voltage Busbar</w:t>
      </w:r>
    </w:p>
    <w:p w14:paraId="44520276" w14:textId="319C0581" w:rsidR="003207D1" w:rsidRPr="003207D1" w:rsidRDefault="003207D1" w:rsidP="00B038AF">
      <w:r w:rsidRPr="003207D1">
        <w:rPr>
          <w:rFonts w:ascii="等线" w:eastAsia="等线" w:hAnsi="等线" w:hint="eastAsia"/>
          <w:lang w:eastAsia="zh-CN"/>
        </w:rPr>
        <w:t>MV</w:t>
      </w:r>
      <w:r w:rsidRPr="003207D1">
        <w:t xml:space="preserve"> </w:t>
      </w:r>
      <w:r w:rsidRPr="003207D1">
        <w:rPr>
          <w:rFonts w:ascii="等线" w:eastAsia="等线" w:hAnsi="等线" w:hint="eastAsia"/>
          <w:lang w:eastAsia="zh-CN"/>
        </w:rPr>
        <w:t>sch</w:t>
      </w:r>
      <w:r w:rsidRPr="003207D1">
        <w:t xml:space="preserve"> </w:t>
      </w:r>
      <w:r w:rsidRPr="003207D1">
        <w:rPr>
          <w:rFonts w:ascii="等线" w:eastAsia="等线" w:hAnsi="等线" w:hint="eastAsia"/>
          <w:lang w:eastAsia="zh-CN"/>
        </w:rPr>
        <w:t>switchgear</w:t>
      </w:r>
      <w:r w:rsidRPr="003207D1">
        <w:rPr>
          <w:rFonts w:ascii="等线" w:eastAsia="等线" w:hAnsi="等线"/>
        </w:rPr>
        <w:t xml:space="preserve"> busbar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0"/>
        <w:gridCol w:w="4320"/>
      </w:tblGrid>
      <w:tr w:rsidR="004A17DD" w14:paraId="58784D0F" w14:textId="77777777" w:rsidTr="002318E0">
        <w:tc>
          <w:tcPr>
            <w:tcW w:w="4315" w:type="dxa"/>
          </w:tcPr>
          <w:p w14:paraId="0847DBCC" w14:textId="77777777" w:rsidR="004A17DD" w:rsidRPr="004A17DD" w:rsidRDefault="004A17DD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17DD">
              <w:rPr>
                <w:rFonts w:ascii="Arial" w:hAnsi="Arial" w:cs="Arial"/>
                <w:color w:val="000000"/>
                <w:sz w:val="20"/>
                <w:szCs w:val="20"/>
              </w:rPr>
              <w:t>12981039</w:t>
            </w:r>
          </w:p>
        </w:tc>
        <w:tc>
          <w:tcPr>
            <w:tcW w:w="4315" w:type="dxa"/>
          </w:tcPr>
          <w:p w14:paraId="47C7D662" w14:textId="77777777" w:rsidR="004A17DD" w:rsidRDefault="004A17DD" w:rsidP="00B038AF"/>
        </w:tc>
      </w:tr>
      <w:tr w:rsidR="004A17DD" w14:paraId="2DD56804" w14:textId="77777777" w:rsidTr="002318E0">
        <w:tc>
          <w:tcPr>
            <w:tcW w:w="4315" w:type="dxa"/>
          </w:tcPr>
          <w:p w14:paraId="1A312207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3C620A1B" wp14:editId="182A6F39">
                  <wp:extent cx="2314898" cy="4077269"/>
                  <wp:effectExtent l="0" t="0" r="9525" b="0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898" cy="4077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9F31765" w14:textId="43AE1756" w:rsidR="004A17DD" w:rsidRPr="00D11138" w:rsidRDefault="00085D57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08C20AE6" wp14:editId="50F7CAA8">
                  <wp:extent cx="2578003" cy="2278380"/>
                  <wp:effectExtent l="0" t="0" r="0" b="7620"/>
                  <wp:docPr id="264" name="图片 2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2695" cy="2282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17DD" w14:paraId="42671DF1" w14:textId="77777777" w:rsidTr="002318E0">
        <w:tc>
          <w:tcPr>
            <w:tcW w:w="4315" w:type="dxa"/>
          </w:tcPr>
          <w:p w14:paraId="6F0431A0" w14:textId="77777777" w:rsidR="004A17DD" w:rsidRPr="004A17DD" w:rsidRDefault="004A17DD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17DD">
              <w:rPr>
                <w:rFonts w:ascii="Arial" w:hAnsi="Arial" w:cs="Arial"/>
                <w:color w:val="000000"/>
                <w:sz w:val="20"/>
                <w:szCs w:val="20"/>
              </w:rPr>
              <w:t>12987404</w:t>
            </w:r>
          </w:p>
        </w:tc>
        <w:tc>
          <w:tcPr>
            <w:tcW w:w="4315" w:type="dxa"/>
          </w:tcPr>
          <w:p w14:paraId="0EF0AE9B" w14:textId="77777777" w:rsidR="004A17DD" w:rsidRDefault="004A17DD" w:rsidP="00B038AF"/>
        </w:tc>
      </w:tr>
      <w:tr w:rsidR="004A17DD" w14:paraId="1F9086B6" w14:textId="77777777" w:rsidTr="002318E0">
        <w:tc>
          <w:tcPr>
            <w:tcW w:w="4315" w:type="dxa"/>
          </w:tcPr>
          <w:p w14:paraId="08F471C8" w14:textId="77777777" w:rsidR="004A17DD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2EF9A723" wp14:editId="3A8DC3DB">
                  <wp:extent cx="2514951" cy="3096057"/>
                  <wp:effectExtent l="0" t="0" r="0" b="9525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4951" cy="3096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4BDC738" w14:textId="6FC478B2" w:rsidR="004A17DD" w:rsidRDefault="00085D57" w:rsidP="00B038AF">
            <w:r>
              <w:rPr>
                <w:noProof/>
              </w:rPr>
              <w:drawing>
                <wp:inline distT="0" distB="0" distL="0" distR="0" wp14:anchorId="5F57332F" wp14:editId="2F5368EB">
                  <wp:extent cx="2390775" cy="2524125"/>
                  <wp:effectExtent l="0" t="0" r="9525" b="9525"/>
                  <wp:docPr id="265" name="图片 2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0775" cy="2524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17DD" w14:paraId="38134AD4" w14:textId="77777777" w:rsidTr="002318E0">
        <w:tc>
          <w:tcPr>
            <w:tcW w:w="4315" w:type="dxa"/>
          </w:tcPr>
          <w:p w14:paraId="068CC605" w14:textId="77777777" w:rsidR="004A17DD" w:rsidRPr="004A17DD" w:rsidRDefault="004A17DD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17DD">
              <w:rPr>
                <w:rFonts w:ascii="Arial" w:hAnsi="Arial" w:cs="Arial"/>
                <w:color w:val="000000"/>
                <w:sz w:val="20"/>
                <w:szCs w:val="20"/>
              </w:rPr>
              <w:t>12987785</w:t>
            </w:r>
          </w:p>
        </w:tc>
        <w:tc>
          <w:tcPr>
            <w:tcW w:w="4315" w:type="dxa"/>
          </w:tcPr>
          <w:p w14:paraId="61954F62" w14:textId="77777777" w:rsidR="004A17DD" w:rsidRDefault="004A17DD" w:rsidP="00B038AF"/>
        </w:tc>
      </w:tr>
      <w:tr w:rsidR="004A17DD" w14:paraId="7A0E13A7" w14:textId="77777777" w:rsidTr="002318E0">
        <w:tc>
          <w:tcPr>
            <w:tcW w:w="4315" w:type="dxa"/>
          </w:tcPr>
          <w:p w14:paraId="572A73E4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6B9F6FBD" wp14:editId="5E8E94ED">
                  <wp:extent cx="2472855" cy="919021"/>
                  <wp:effectExtent l="0" t="0" r="3810" b="0"/>
                  <wp:docPr id="86" name="Picture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6625" cy="942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ACD99B" w14:textId="77777777" w:rsidR="004A17DD" w:rsidRDefault="004A17DD" w:rsidP="00B038AF"/>
          <w:p w14:paraId="0C24D8BE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1EF43E43" wp14:editId="1B0554FA">
                  <wp:extent cx="2456953" cy="979569"/>
                  <wp:effectExtent l="0" t="0" r="635" b="0"/>
                  <wp:docPr id="87" name="Picture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6722" cy="995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C9BA4CC" w14:textId="1E086B25" w:rsidR="004A17DD" w:rsidRDefault="00E75FF9" w:rsidP="00B038AF">
            <w:r>
              <w:rPr>
                <w:noProof/>
              </w:rPr>
              <w:drawing>
                <wp:inline distT="0" distB="0" distL="0" distR="0" wp14:anchorId="54C730C3" wp14:editId="26C1C6B7">
                  <wp:extent cx="2606040" cy="1653508"/>
                  <wp:effectExtent l="0" t="0" r="3810" b="4445"/>
                  <wp:docPr id="266" name="图片 2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1475" cy="16633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</w:p>
        </w:tc>
      </w:tr>
      <w:tr w:rsidR="00085D57" w:rsidRPr="002318E0" w14:paraId="6B6CA8F5" w14:textId="77777777" w:rsidTr="002318E0">
        <w:trPr>
          <w:trHeight w:val="264"/>
        </w:trPr>
        <w:tc>
          <w:tcPr>
            <w:tcW w:w="4315" w:type="dxa"/>
            <w:noWrap/>
            <w:hideMark/>
          </w:tcPr>
          <w:p w14:paraId="3FAFC273" w14:textId="77777777" w:rsidR="002318E0" w:rsidRPr="002318E0" w:rsidRDefault="002318E0" w:rsidP="002318E0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2318E0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6192219</w:t>
            </w:r>
          </w:p>
        </w:tc>
        <w:tc>
          <w:tcPr>
            <w:tcW w:w="4315" w:type="dxa"/>
            <w:noWrap/>
            <w:hideMark/>
          </w:tcPr>
          <w:p w14:paraId="54C3825A" w14:textId="77777777" w:rsidR="002318E0" w:rsidRPr="002318E0" w:rsidRDefault="002318E0" w:rsidP="002318E0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085D57" w:rsidRPr="002318E0" w14:paraId="00503862" w14:textId="77777777" w:rsidTr="002318E0">
        <w:trPr>
          <w:trHeight w:val="264"/>
        </w:trPr>
        <w:tc>
          <w:tcPr>
            <w:tcW w:w="4315" w:type="dxa"/>
            <w:noWrap/>
            <w:hideMark/>
          </w:tcPr>
          <w:p w14:paraId="429ABF48" w14:textId="77777777" w:rsidR="002318E0" w:rsidRPr="002318E0" w:rsidRDefault="002318E0" w:rsidP="002318E0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4315" w:type="dxa"/>
            <w:noWrap/>
            <w:hideMark/>
          </w:tcPr>
          <w:p w14:paraId="45A905CC" w14:textId="387A4ACE" w:rsidR="002318E0" w:rsidRPr="002318E0" w:rsidRDefault="00E75FF9" w:rsidP="002318E0">
            <w:pPr>
              <w:rPr>
                <w:rFonts w:ascii="Times New Roman" w:eastAsia="等线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eastAsia="等线" w:hAnsi="Times New Roman" w:cs="Times New Roman"/>
                <w:sz w:val="20"/>
                <w:szCs w:val="20"/>
                <w:lang w:eastAsia="zh-CN"/>
              </w:rPr>
              <w:t>Not find</w:t>
            </w:r>
          </w:p>
        </w:tc>
      </w:tr>
    </w:tbl>
    <w:p w14:paraId="0914DD17" w14:textId="77777777" w:rsidR="004A17DD" w:rsidRDefault="004A17DD" w:rsidP="00B038AF"/>
    <w:p w14:paraId="007272BB" w14:textId="7D99F1D5" w:rsidR="00B038AF" w:rsidRDefault="00B038AF" w:rsidP="00B038AF">
      <w:r>
        <w:t>HV_CAB_LN_1</w:t>
      </w:r>
    </w:p>
    <w:tbl>
      <w:tblPr>
        <w:tblW w:w="4960" w:type="dxa"/>
        <w:tblLook w:val="04A0" w:firstRow="1" w:lastRow="0" w:firstColumn="1" w:lastColumn="0" w:noHBand="0" w:noVBand="1"/>
      </w:tblPr>
      <w:tblGrid>
        <w:gridCol w:w="4960"/>
      </w:tblGrid>
      <w:tr w:rsidR="001342F3" w:rsidRPr="001342F3" w14:paraId="63D1FDAD" w14:textId="77777777" w:rsidTr="001342F3">
        <w:trPr>
          <w:trHeight w:val="288"/>
        </w:trPr>
        <w:tc>
          <w:tcPr>
            <w:tcW w:w="496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bottom"/>
            <w:hideMark/>
          </w:tcPr>
          <w:p w14:paraId="779680A4" w14:textId="31061308" w:rsidR="001342F3" w:rsidRPr="002304F7" w:rsidRDefault="001342F3" w:rsidP="001342F3">
            <w:pPr>
              <w:spacing w:after="0" w:line="240" w:lineRule="auto"/>
              <w:rPr>
                <w:rFonts w:ascii="Calibri" w:eastAsia="等线" w:hAnsi="Calibri" w:cs="Calibri"/>
                <w:color w:val="FF0000"/>
                <w:lang w:eastAsia="zh-CN"/>
              </w:rPr>
            </w:pPr>
            <w:r w:rsidRPr="002304F7">
              <w:rPr>
                <w:rFonts w:ascii="Calibri" w:eastAsia="等线" w:hAnsi="Calibri" w:cs="Calibri"/>
                <w:color w:val="FF0000"/>
                <w:lang w:eastAsia="zh-CN"/>
              </w:rPr>
              <w:t xml:space="preserve">Medium voltage </w:t>
            </w:r>
            <w:proofErr w:type="gramStart"/>
            <w:r w:rsidRPr="002304F7">
              <w:rPr>
                <w:rFonts w:ascii="Calibri" w:eastAsia="等线" w:hAnsi="Calibri" w:cs="Calibri"/>
                <w:color w:val="FF0000"/>
                <w:lang w:eastAsia="zh-CN"/>
              </w:rPr>
              <w:t>Conductor</w:t>
            </w:r>
            <w:r w:rsidR="002304F7">
              <w:rPr>
                <w:rFonts w:ascii="Calibri" w:eastAsia="等线" w:hAnsi="Calibri" w:cs="Calibri"/>
                <w:color w:val="FF0000"/>
                <w:lang w:eastAsia="zh-CN"/>
              </w:rPr>
              <w:t xml:space="preserve">  </w:t>
            </w:r>
            <w:r w:rsidR="002304F7">
              <w:rPr>
                <w:rFonts w:ascii="Calibri" w:eastAsia="等线" w:hAnsi="Calibri" w:cs="Calibri" w:hint="eastAsia"/>
                <w:color w:val="FF0000"/>
                <w:lang w:eastAsia="zh-CN"/>
              </w:rPr>
              <w:t>f</w:t>
            </w:r>
            <w:r w:rsidR="002304F7">
              <w:rPr>
                <w:rFonts w:ascii="Calibri" w:eastAsia="等线" w:hAnsi="Calibri" w:cs="Calibri"/>
                <w:color w:val="FF0000"/>
                <w:lang w:eastAsia="zh-CN"/>
              </w:rPr>
              <w:t>s</w:t>
            </w:r>
            <w:proofErr w:type="gramEnd"/>
            <w:r w:rsidR="002304F7">
              <w:rPr>
                <w:rFonts w:ascii="Calibri" w:eastAsia="等线" w:hAnsi="Calibri" w:cs="Calibri"/>
                <w:color w:val="FF0000"/>
                <w:lang w:eastAsia="zh-CN"/>
              </w:rPr>
              <w:t xml:space="preserve"> name problem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86"/>
        <w:gridCol w:w="4244"/>
      </w:tblGrid>
      <w:tr w:rsidR="004A17DD" w14:paraId="400F23C5" w14:textId="77777777" w:rsidTr="00635923">
        <w:tc>
          <w:tcPr>
            <w:tcW w:w="4386" w:type="dxa"/>
          </w:tcPr>
          <w:p w14:paraId="41A82C53" w14:textId="77777777" w:rsidR="004A17DD" w:rsidRDefault="004A17DD" w:rsidP="00B038AF">
            <w:r w:rsidRPr="004A17DD">
              <w:t>12987688</w:t>
            </w:r>
          </w:p>
        </w:tc>
        <w:tc>
          <w:tcPr>
            <w:tcW w:w="4244" w:type="dxa"/>
          </w:tcPr>
          <w:p w14:paraId="6BB9556D" w14:textId="77777777" w:rsidR="004A17DD" w:rsidRDefault="004A17DD" w:rsidP="00B038AF"/>
        </w:tc>
      </w:tr>
      <w:tr w:rsidR="004A17DD" w14:paraId="68CF4BFD" w14:textId="77777777" w:rsidTr="00635923">
        <w:tc>
          <w:tcPr>
            <w:tcW w:w="4386" w:type="dxa"/>
          </w:tcPr>
          <w:p w14:paraId="1FDC0912" w14:textId="77777777" w:rsidR="004A17DD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3699BCFC" wp14:editId="42F3D1EF">
                  <wp:extent cx="1495634" cy="2286319"/>
                  <wp:effectExtent l="0" t="0" r="9525" b="0"/>
                  <wp:docPr id="89" name="Picture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634" cy="2286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4" w:type="dxa"/>
          </w:tcPr>
          <w:p w14:paraId="5754BC79" w14:textId="5171928F" w:rsidR="004A17DD" w:rsidRPr="00496ADF" w:rsidRDefault="00496ADF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4A17DD" w14:paraId="48268E04" w14:textId="77777777" w:rsidTr="00635923">
        <w:tc>
          <w:tcPr>
            <w:tcW w:w="4386" w:type="dxa"/>
          </w:tcPr>
          <w:p w14:paraId="73A32789" w14:textId="77777777" w:rsidR="004A17DD" w:rsidRDefault="004A17DD" w:rsidP="00B038AF">
            <w:r w:rsidRPr="004A17DD">
              <w:t>12987415</w:t>
            </w:r>
          </w:p>
        </w:tc>
        <w:tc>
          <w:tcPr>
            <w:tcW w:w="4244" w:type="dxa"/>
          </w:tcPr>
          <w:p w14:paraId="5530B1EC" w14:textId="77777777" w:rsidR="004A17DD" w:rsidRDefault="004A17DD" w:rsidP="00B038AF"/>
        </w:tc>
      </w:tr>
      <w:tr w:rsidR="004A17DD" w14:paraId="1F392406" w14:textId="77777777" w:rsidTr="00635923">
        <w:tc>
          <w:tcPr>
            <w:tcW w:w="4386" w:type="dxa"/>
          </w:tcPr>
          <w:p w14:paraId="0A22FCC8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1EC9951E" wp14:editId="366A6AD4">
                  <wp:extent cx="2638793" cy="1943371"/>
                  <wp:effectExtent l="0" t="0" r="9525" b="0"/>
                  <wp:docPr id="90" name="Picture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793" cy="1943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4" w:type="dxa"/>
          </w:tcPr>
          <w:p w14:paraId="7B484983" w14:textId="3DCCA786" w:rsidR="004A17DD" w:rsidRPr="00496ADF" w:rsidRDefault="00496ADF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4A17DD" w14:paraId="786FD1FE" w14:textId="77777777" w:rsidTr="00635923">
        <w:tc>
          <w:tcPr>
            <w:tcW w:w="4386" w:type="dxa"/>
          </w:tcPr>
          <w:p w14:paraId="6E27B05A" w14:textId="77777777" w:rsidR="004A17DD" w:rsidRDefault="004A17DD" w:rsidP="00B038AF">
            <w:r w:rsidRPr="004A17DD">
              <w:t>12987409</w:t>
            </w:r>
          </w:p>
        </w:tc>
        <w:tc>
          <w:tcPr>
            <w:tcW w:w="4244" w:type="dxa"/>
          </w:tcPr>
          <w:p w14:paraId="03A5530D" w14:textId="77777777" w:rsidR="004A17DD" w:rsidRDefault="004A17DD" w:rsidP="00B038AF"/>
        </w:tc>
      </w:tr>
      <w:tr w:rsidR="004A17DD" w14:paraId="60CEE263" w14:textId="77777777" w:rsidTr="00635923">
        <w:tc>
          <w:tcPr>
            <w:tcW w:w="4386" w:type="dxa"/>
          </w:tcPr>
          <w:p w14:paraId="74D7E6EB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2B911312" wp14:editId="77955B06">
                  <wp:extent cx="2400635" cy="2819794"/>
                  <wp:effectExtent l="0" t="0" r="0" b="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635" cy="2819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4" w:type="dxa"/>
          </w:tcPr>
          <w:p w14:paraId="19C2CA12" w14:textId="1083F33C" w:rsidR="004A17DD" w:rsidRPr="00C60936" w:rsidRDefault="00C60936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29C57C63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2E0A87BA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87795</w:t>
            </w:r>
          </w:p>
        </w:tc>
        <w:tc>
          <w:tcPr>
            <w:tcW w:w="4244" w:type="dxa"/>
            <w:noWrap/>
            <w:hideMark/>
          </w:tcPr>
          <w:p w14:paraId="6505C78E" w14:textId="0175078F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599EFE59" w14:textId="77777777" w:rsidTr="00635923">
        <w:trPr>
          <w:trHeight w:val="264"/>
        </w:trPr>
        <w:tc>
          <w:tcPr>
            <w:tcW w:w="4386" w:type="dxa"/>
            <w:noWrap/>
          </w:tcPr>
          <w:p w14:paraId="3BBE3BFB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0C0FEA5F" w14:textId="2E3C2D93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1C133CEC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1841A7BA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58045</w:t>
            </w:r>
          </w:p>
        </w:tc>
        <w:tc>
          <w:tcPr>
            <w:tcW w:w="4244" w:type="dxa"/>
            <w:noWrap/>
            <w:hideMark/>
          </w:tcPr>
          <w:p w14:paraId="29CC422B" w14:textId="01AF9859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7016E7CA" w14:textId="77777777" w:rsidTr="00635923">
        <w:trPr>
          <w:trHeight w:val="264"/>
        </w:trPr>
        <w:tc>
          <w:tcPr>
            <w:tcW w:w="4386" w:type="dxa"/>
            <w:noWrap/>
          </w:tcPr>
          <w:p w14:paraId="330C4F00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7A3F7921" w14:textId="55AD3D03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41180FCA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2914E049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lastRenderedPageBreak/>
              <w:t>12987760</w:t>
            </w:r>
          </w:p>
        </w:tc>
        <w:tc>
          <w:tcPr>
            <w:tcW w:w="4244" w:type="dxa"/>
            <w:noWrap/>
            <w:hideMark/>
          </w:tcPr>
          <w:p w14:paraId="20ED0CFD" w14:textId="487445EE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55C53831" w14:textId="77777777" w:rsidTr="00635923">
        <w:trPr>
          <w:trHeight w:val="264"/>
        </w:trPr>
        <w:tc>
          <w:tcPr>
            <w:tcW w:w="4386" w:type="dxa"/>
            <w:noWrap/>
          </w:tcPr>
          <w:p w14:paraId="4D4CD2F1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174539C0" w14:textId="720A8968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61351F29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532295F8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84434</w:t>
            </w:r>
          </w:p>
        </w:tc>
        <w:tc>
          <w:tcPr>
            <w:tcW w:w="4244" w:type="dxa"/>
            <w:noWrap/>
            <w:hideMark/>
          </w:tcPr>
          <w:p w14:paraId="70E01FE9" w14:textId="2FAB9842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55671B41" w14:textId="77777777" w:rsidTr="00635923">
        <w:trPr>
          <w:trHeight w:val="264"/>
        </w:trPr>
        <w:tc>
          <w:tcPr>
            <w:tcW w:w="4386" w:type="dxa"/>
            <w:noWrap/>
          </w:tcPr>
          <w:p w14:paraId="17981DB4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41B84620" w14:textId="19465B83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25BCAAFD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4DF948ED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87780</w:t>
            </w:r>
          </w:p>
        </w:tc>
        <w:tc>
          <w:tcPr>
            <w:tcW w:w="4244" w:type="dxa"/>
            <w:noWrap/>
            <w:hideMark/>
          </w:tcPr>
          <w:p w14:paraId="6F6F8E8D" w14:textId="64FCF092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69C7F655" w14:textId="77777777" w:rsidTr="00635923">
        <w:trPr>
          <w:trHeight w:val="264"/>
        </w:trPr>
        <w:tc>
          <w:tcPr>
            <w:tcW w:w="4386" w:type="dxa"/>
            <w:noWrap/>
          </w:tcPr>
          <w:p w14:paraId="7E7B2A15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560A7218" w14:textId="3B3166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17CB60F7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51F877D0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62643</w:t>
            </w:r>
          </w:p>
        </w:tc>
        <w:tc>
          <w:tcPr>
            <w:tcW w:w="4244" w:type="dxa"/>
            <w:noWrap/>
            <w:hideMark/>
          </w:tcPr>
          <w:p w14:paraId="4419407A" w14:textId="56A5EDA6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12F81149" w14:textId="77777777" w:rsidTr="00635923">
        <w:trPr>
          <w:trHeight w:val="264"/>
        </w:trPr>
        <w:tc>
          <w:tcPr>
            <w:tcW w:w="4386" w:type="dxa"/>
            <w:noWrap/>
          </w:tcPr>
          <w:p w14:paraId="77CD0824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0FBE4F62" w14:textId="7134ADB5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50DC2B3B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705392A2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899670</w:t>
            </w:r>
          </w:p>
        </w:tc>
        <w:tc>
          <w:tcPr>
            <w:tcW w:w="4244" w:type="dxa"/>
            <w:noWrap/>
            <w:hideMark/>
          </w:tcPr>
          <w:p w14:paraId="512D45D0" w14:textId="369AE6A0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03ACF30E" w14:textId="77777777" w:rsidTr="00635923">
        <w:trPr>
          <w:trHeight w:val="264"/>
        </w:trPr>
        <w:tc>
          <w:tcPr>
            <w:tcW w:w="4386" w:type="dxa"/>
            <w:noWrap/>
          </w:tcPr>
          <w:p w14:paraId="49A7A341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3F2EDBA4" w14:textId="1CF516B6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7BCFE599" w14:textId="77777777" w:rsidR="004A17DD" w:rsidRDefault="004A17DD" w:rsidP="00B038AF"/>
    <w:p w14:paraId="71A82586" w14:textId="46FE1384" w:rsidR="004A17DD" w:rsidRDefault="00B038AF" w:rsidP="00B038AF">
      <w:r>
        <w:t>HV_FDG_TX_1</w:t>
      </w:r>
    </w:p>
    <w:p w14:paraId="1C3F892B" w14:textId="1718A785" w:rsidR="002F6191" w:rsidRPr="000D5190" w:rsidRDefault="000D5190" w:rsidP="00B038AF">
      <w:r w:rsidRPr="000D5190">
        <w:rPr>
          <w:rFonts w:ascii="等线" w:eastAsia="等线" w:hAnsi="等线" w:hint="eastAsia"/>
          <w:lang w:eastAsia="zh-CN"/>
        </w:rPr>
        <w:t>M</w:t>
      </w:r>
      <w:r w:rsidR="002F6191" w:rsidRPr="000D5190">
        <w:t>V Sch Feeder Group</w:t>
      </w:r>
      <w:r w:rsidR="00D10E50">
        <w:t xml:space="preserve"> </w:t>
      </w:r>
      <w:r w:rsidR="00D10E50">
        <w:rPr>
          <w:rFonts w:ascii="Calibri" w:eastAsia="等线" w:hAnsi="Calibri" w:cs="Calibri" w:hint="eastAsia"/>
          <w:color w:val="FF0000"/>
          <w:lang w:eastAsia="zh-CN"/>
        </w:rPr>
        <w:t>f</w:t>
      </w:r>
      <w:r w:rsidR="00D10E50">
        <w:rPr>
          <w:rFonts w:ascii="Calibri" w:eastAsia="等线" w:hAnsi="Calibri" w:cs="Calibri"/>
          <w:color w:val="FF0000"/>
          <w:lang w:eastAsia="zh-CN"/>
        </w:rPr>
        <w:t>s name problem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4A17DD" w14:paraId="494B5989" w14:textId="77777777" w:rsidTr="004A17DD">
        <w:tc>
          <w:tcPr>
            <w:tcW w:w="4315" w:type="dxa"/>
          </w:tcPr>
          <w:p w14:paraId="5AB48B20" w14:textId="77777777" w:rsidR="004A17DD" w:rsidRDefault="00332E39" w:rsidP="00B038AF">
            <w:r w:rsidRPr="00332E39">
              <w:t>12939775</w:t>
            </w:r>
          </w:p>
        </w:tc>
        <w:tc>
          <w:tcPr>
            <w:tcW w:w="4315" w:type="dxa"/>
          </w:tcPr>
          <w:p w14:paraId="5B4A37CB" w14:textId="77777777" w:rsidR="004A17DD" w:rsidRDefault="004A17DD" w:rsidP="00B038AF"/>
        </w:tc>
      </w:tr>
      <w:tr w:rsidR="004A17DD" w14:paraId="1D01020E" w14:textId="77777777" w:rsidTr="004A17DD">
        <w:tc>
          <w:tcPr>
            <w:tcW w:w="4315" w:type="dxa"/>
          </w:tcPr>
          <w:p w14:paraId="6AB6C119" w14:textId="77777777" w:rsidR="004A17DD" w:rsidRDefault="00332E39" w:rsidP="00B038AF">
            <w:r w:rsidRPr="00332E39">
              <w:rPr>
                <w:noProof/>
              </w:rPr>
              <w:drawing>
                <wp:inline distT="0" distB="0" distL="0" distR="0" wp14:anchorId="37D1EBF1" wp14:editId="0B5552A6">
                  <wp:extent cx="2324424" cy="85737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4424" cy="857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001ABE3E" w14:textId="082493E2" w:rsidR="004A17DD" w:rsidRPr="00E75FF9" w:rsidRDefault="00E75FF9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4A17DD" w14:paraId="2ABA1180" w14:textId="77777777" w:rsidTr="004A17DD">
        <w:tc>
          <w:tcPr>
            <w:tcW w:w="4315" w:type="dxa"/>
          </w:tcPr>
          <w:p w14:paraId="4AB88909" w14:textId="77777777" w:rsidR="004A17DD" w:rsidRDefault="00332E39" w:rsidP="00B038AF">
            <w:r w:rsidRPr="00332E39">
              <w:t>12969000</w:t>
            </w:r>
          </w:p>
        </w:tc>
        <w:tc>
          <w:tcPr>
            <w:tcW w:w="4315" w:type="dxa"/>
          </w:tcPr>
          <w:p w14:paraId="246DFE1B" w14:textId="77777777" w:rsidR="004A17DD" w:rsidRDefault="004A17DD" w:rsidP="00B038AF"/>
        </w:tc>
      </w:tr>
      <w:tr w:rsidR="004A17DD" w14:paraId="60B26F13" w14:textId="77777777" w:rsidTr="004A17DD">
        <w:tc>
          <w:tcPr>
            <w:tcW w:w="4315" w:type="dxa"/>
          </w:tcPr>
          <w:p w14:paraId="3F3E1E1D" w14:textId="77777777" w:rsidR="004A17DD" w:rsidRDefault="00332E39" w:rsidP="00B038AF">
            <w:r w:rsidRPr="00332E39">
              <w:rPr>
                <w:noProof/>
              </w:rPr>
              <w:drawing>
                <wp:inline distT="0" distB="0" distL="0" distR="0" wp14:anchorId="63505277" wp14:editId="1B7886DC">
                  <wp:extent cx="2438740" cy="981212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740" cy="98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4D16045E" w14:textId="2A2D344A" w:rsidR="004A17DD" w:rsidRPr="00E75FF9" w:rsidRDefault="00E75FF9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4A17DD" w14:paraId="456C358D" w14:textId="77777777" w:rsidTr="004A17DD">
        <w:tc>
          <w:tcPr>
            <w:tcW w:w="4315" w:type="dxa"/>
          </w:tcPr>
          <w:p w14:paraId="385C1F71" w14:textId="77777777" w:rsidR="004A17DD" w:rsidRDefault="00332E39" w:rsidP="00B038AF">
            <w:r w:rsidRPr="00332E39">
              <w:t>12910441</w:t>
            </w:r>
          </w:p>
        </w:tc>
        <w:tc>
          <w:tcPr>
            <w:tcW w:w="4315" w:type="dxa"/>
          </w:tcPr>
          <w:p w14:paraId="412F0F56" w14:textId="77777777" w:rsidR="004A17DD" w:rsidRDefault="004A17DD" w:rsidP="00B038AF"/>
        </w:tc>
      </w:tr>
      <w:tr w:rsidR="004A17DD" w14:paraId="3DFD6CDB" w14:textId="77777777" w:rsidTr="004A17DD">
        <w:tc>
          <w:tcPr>
            <w:tcW w:w="4315" w:type="dxa"/>
          </w:tcPr>
          <w:p w14:paraId="634F3DDC" w14:textId="77777777" w:rsidR="004A17DD" w:rsidRDefault="00332E39" w:rsidP="00B038AF">
            <w:r w:rsidRPr="00332E39">
              <w:rPr>
                <w:noProof/>
              </w:rPr>
              <w:drawing>
                <wp:inline distT="0" distB="0" distL="0" distR="0" wp14:anchorId="79DA6169" wp14:editId="49D801E3">
                  <wp:extent cx="2425147" cy="905239"/>
                  <wp:effectExtent l="0" t="0" r="0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0962" cy="9111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050061" w14:textId="77777777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7ECD4E55" wp14:editId="25431029">
                  <wp:extent cx="2369488" cy="568677"/>
                  <wp:effectExtent l="0" t="0" r="0" b="31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5416" cy="584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44EC72D0" w14:textId="6BDA28B9" w:rsidR="004A17DD" w:rsidRPr="00E75FF9" w:rsidRDefault="00E75FF9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3E45D87D" w14:textId="77777777" w:rsidR="00B038AF" w:rsidRDefault="00B038AF" w:rsidP="00B038AF"/>
    <w:p w14:paraId="188EFF77" w14:textId="74F338C5" w:rsidR="00B038AF" w:rsidRDefault="00B038AF" w:rsidP="00B038AF">
      <w:r>
        <w:t>HV_JNT_SYM_1</w:t>
      </w:r>
    </w:p>
    <w:p w14:paraId="31D5E616" w14:textId="7B02C727" w:rsidR="007401B5" w:rsidRDefault="007401B5" w:rsidP="00B038AF">
      <w:r w:rsidRPr="007401B5">
        <w:t>Medium voltage Cable join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51"/>
        <w:gridCol w:w="4479"/>
      </w:tblGrid>
      <w:tr w:rsidR="00CE10D8" w14:paraId="2038D88B" w14:textId="77777777" w:rsidTr="002318E0">
        <w:tc>
          <w:tcPr>
            <w:tcW w:w="4315" w:type="dxa"/>
          </w:tcPr>
          <w:p w14:paraId="40EB39B8" w14:textId="77777777" w:rsidR="00332E39" w:rsidRDefault="00332E39" w:rsidP="00B038AF">
            <w:r w:rsidRPr="00332E39">
              <w:t>12987756</w:t>
            </w:r>
          </w:p>
        </w:tc>
        <w:tc>
          <w:tcPr>
            <w:tcW w:w="4315" w:type="dxa"/>
          </w:tcPr>
          <w:p w14:paraId="1B12183F" w14:textId="77777777" w:rsidR="00332E39" w:rsidRDefault="00332E39" w:rsidP="00B038AF"/>
        </w:tc>
      </w:tr>
      <w:tr w:rsidR="00CE10D8" w14:paraId="37E53714" w14:textId="77777777" w:rsidTr="002318E0">
        <w:tc>
          <w:tcPr>
            <w:tcW w:w="4315" w:type="dxa"/>
          </w:tcPr>
          <w:p w14:paraId="3FD8140E" w14:textId="305354DC" w:rsidR="00332E39" w:rsidRDefault="00332E39" w:rsidP="00B038AF">
            <w:r w:rsidRPr="00332E39">
              <w:rPr>
                <w:noProof/>
              </w:rPr>
              <w:lastRenderedPageBreak/>
              <w:drawing>
                <wp:inline distT="0" distB="0" distL="0" distR="0" wp14:anchorId="18CFC359" wp14:editId="24481562">
                  <wp:extent cx="2133600" cy="1993692"/>
                  <wp:effectExtent l="0" t="0" r="0" b="698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3213" cy="2002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5F862278" w14:textId="6919EA1D" w:rsidR="00332E39" w:rsidRDefault="00CE10D8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1360" behindDoc="0" locked="0" layoutInCell="1" allowOverlap="1" wp14:anchorId="7724976E" wp14:editId="67F4B3A2">
                      <wp:simplePos x="0" y="0"/>
                      <wp:positionH relativeFrom="column">
                        <wp:posOffset>991870</wp:posOffset>
                      </wp:positionH>
                      <wp:positionV relativeFrom="paragraph">
                        <wp:posOffset>770890</wp:posOffset>
                      </wp:positionV>
                      <wp:extent cx="537210" cy="518160"/>
                      <wp:effectExtent l="57150" t="38100" r="72390" b="91440"/>
                      <wp:wrapNone/>
                      <wp:docPr id="201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7210" cy="5181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F780AAA" id="Oval 64" o:spid="_x0000_s1026" style="position:absolute;left:0;text-align:left;margin-left:78.1pt;margin-top:60.7pt;width:42.3pt;height:40.8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E43C480" wp14:editId="4FFF9158">
                  <wp:extent cx="2817495" cy="2096034"/>
                  <wp:effectExtent l="0" t="0" r="1905" b="0"/>
                  <wp:docPr id="199" name="图片 1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7441" cy="21034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10D8" w14:paraId="179AD587" w14:textId="77777777" w:rsidTr="002318E0">
        <w:tc>
          <w:tcPr>
            <w:tcW w:w="4315" w:type="dxa"/>
          </w:tcPr>
          <w:p w14:paraId="6F7EB9CD" w14:textId="77777777" w:rsidR="00332E39" w:rsidRDefault="00332E39" w:rsidP="00B038AF">
            <w:r w:rsidRPr="00332E39">
              <w:t>12958199</w:t>
            </w:r>
          </w:p>
        </w:tc>
        <w:tc>
          <w:tcPr>
            <w:tcW w:w="4315" w:type="dxa"/>
          </w:tcPr>
          <w:p w14:paraId="6BAAEEDF" w14:textId="77777777" w:rsidR="00332E39" w:rsidRDefault="00332E39" w:rsidP="00B038AF"/>
        </w:tc>
      </w:tr>
      <w:tr w:rsidR="00CE10D8" w14:paraId="6C4123EE" w14:textId="77777777" w:rsidTr="002318E0">
        <w:tc>
          <w:tcPr>
            <w:tcW w:w="4315" w:type="dxa"/>
          </w:tcPr>
          <w:p w14:paraId="29FE60E7" w14:textId="77777777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2D13CB1B" wp14:editId="4BA0F9BB">
                  <wp:extent cx="2232660" cy="1280267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9748" cy="1284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ED854FD" w14:textId="07EB58E9" w:rsidR="007401B5" w:rsidRPr="007401B5" w:rsidRDefault="00CE10D8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515D63EF" wp14:editId="59D23C40">
                      <wp:simplePos x="0" y="0"/>
                      <wp:positionH relativeFrom="column">
                        <wp:posOffset>862330</wp:posOffset>
                      </wp:positionH>
                      <wp:positionV relativeFrom="paragraph">
                        <wp:posOffset>678815</wp:posOffset>
                      </wp:positionV>
                      <wp:extent cx="529590" cy="434340"/>
                      <wp:effectExtent l="57150" t="38100" r="80010" b="99060"/>
                      <wp:wrapNone/>
                      <wp:docPr id="202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9590" cy="4343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C74AD8E" id="Oval 64" o:spid="_x0000_s1026" style="position:absolute;left:0;text-align:left;margin-left:67.9pt;margin-top:53.45pt;width:41.7pt;height:34.2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5ED65C6" wp14:editId="5DA2DDA0">
                  <wp:extent cx="2301240" cy="1886602"/>
                  <wp:effectExtent l="0" t="0" r="3810" b="0"/>
                  <wp:docPr id="200" name="图片 2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922" cy="18978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401B5">
              <w:rPr>
                <w:rFonts w:eastAsia="等线"/>
                <w:lang w:eastAsia="zh-CN"/>
              </w:rPr>
              <w:t xml:space="preserve"> </w:t>
            </w:r>
          </w:p>
        </w:tc>
      </w:tr>
      <w:tr w:rsidR="00CE10D8" w14:paraId="6E43E16D" w14:textId="77777777" w:rsidTr="002318E0">
        <w:tc>
          <w:tcPr>
            <w:tcW w:w="4315" w:type="dxa"/>
          </w:tcPr>
          <w:p w14:paraId="1A0C603E" w14:textId="77777777" w:rsidR="00332E39" w:rsidRDefault="00332E39" w:rsidP="00B038AF">
            <w:r w:rsidRPr="00332E39">
              <w:t>12987635</w:t>
            </w:r>
          </w:p>
        </w:tc>
        <w:tc>
          <w:tcPr>
            <w:tcW w:w="4315" w:type="dxa"/>
          </w:tcPr>
          <w:p w14:paraId="67D4EAE2" w14:textId="77777777" w:rsidR="00332E39" w:rsidRDefault="00332E39" w:rsidP="00B038AF"/>
        </w:tc>
      </w:tr>
      <w:tr w:rsidR="00CE10D8" w14:paraId="3E832009" w14:textId="77777777" w:rsidTr="002318E0">
        <w:tc>
          <w:tcPr>
            <w:tcW w:w="4315" w:type="dxa"/>
          </w:tcPr>
          <w:p w14:paraId="3D2C0012" w14:textId="2D4546B9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642CB9F7" wp14:editId="5020CBF4">
                  <wp:extent cx="2225040" cy="2342147"/>
                  <wp:effectExtent l="0" t="0" r="3810" b="127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0201" cy="2347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5C0B748D" w14:textId="17473155" w:rsidR="007401B5" w:rsidRPr="007401B5" w:rsidRDefault="00CE10D8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5456" behindDoc="0" locked="0" layoutInCell="1" allowOverlap="1" wp14:anchorId="616D28E3" wp14:editId="452D6395">
                      <wp:simplePos x="0" y="0"/>
                      <wp:positionH relativeFrom="column">
                        <wp:posOffset>839470</wp:posOffset>
                      </wp:positionH>
                      <wp:positionV relativeFrom="paragraph">
                        <wp:posOffset>1238250</wp:posOffset>
                      </wp:positionV>
                      <wp:extent cx="438150" cy="320040"/>
                      <wp:effectExtent l="57150" t="38100" r="76200" b="99060"/>
                      <wp:wrapNone/>
                      <wp:docPr id="204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150" cy="3200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C3DF67E" id="Oval 64" o:spid="_x0000_s1026" style="position:absolute;left:0;text-align:left;margin-left:66.1pt;margin-top:97.5pt;width:34.5pt;height:25.2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682216">
              <w:rPr>
                <w:noProof/>
              </w:rPr>
              <w:drawing>
                <wp:inline distT="0" distB="0" distL="0" distR="0" wp14:anchorId="213C546F" wp14:editId="28363F2E">
                  <wp:extent cx="1916430" cy="2325350"/>
                  <wp:effectExtent l="0" t="0" r="7620" b="0"/>
                  <wp:docPr id="296" name="图片 2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1765" cy="23439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82216" w:rsidRPr="007401B5">
              <w:rPr>
                <w:rFonts w:eastAsia="等线"/>
                <w:lang w:eastAsia="zh-CN"/>
              </w:rPr>
              <w:t xml:space="preserve"> </w:t>
            </w:r>
          </w:p>
        </w:tc>
      </w:tr>
      <w:tr w:rsidR="00CE10D8" w:rsidRPr="002318E0" w14:paraId="6FC6B266" w14:textId="77777777" w:rsidTr="002318E0">
        <w:trPr>
          <w:trHeight w:val="264"/>
        </w:trPr>
        <w:tc>
          <w:tcPr>
            <w:tcW w:w="4315" w:type="dxa"/>
            <w:noWrap/>
            <w:hideMark/>
          </w:tcPr>
          <w:p w14:paraId="56D088DF" w14:textId="77777777" w:rsidR="002318E0" w:rsidRPr="002318E0" w:rsidRDefault="002318E0" w:rsidP="002318E0">
            <w:pPr>
              <w:jc w:val="right"/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2318E0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80193</w:t>
            </w:r>
          </w:p>
        </w:tc>
        <w:tc>
          <w:tcPr>
            <w:tcW w:w="4315" w:type="dxa"/>
            <w:noWrap/>
            <w:hideMark/>
          </w:tcPr>
          <w:p w14:paraId="191FB09A" w14:textId="6F4AD00D" w:rsidR="002318E0" w:rsidRPr="002318E0" w:rsidRDefault="002318E0" w:rsidP="002318E0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CE10D8" w:rsidRPr="002318E0" w14:paraId="256912FF" w14:textId="77777777" w:rsidTr="002318E0">
        <w:trPr>
          <w:trHeight w:val="264"/>
        </w:trPr>
        <w:tc>
          <w:tcPr>
            <w:tcW w:w="4315" w:type="dxa"/>
            <w:noWrap/>
            <w:hideMark/>
          </w:tcPr>
          <w:p w14:paraId="34B6E492" w14:textId="0467BEDC" w:rsidR="002318E0" w:rsidRPr="002318E0" w:rsidRDefault="002318E0" w:rsidP="002318E0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315" w:type="dxa"/>
            <w:noWrap/>
            <w:hideMark/>
          </w:tcPr>
          <w:p w14:paraId="676B9612" w14:textId="1B11A111" w:rsidR="002318E0" w:rsidRPr="002318E0" w:rsidRDefault="00B8262A" w:rsidP="002318E0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9424" behindDoc="0" locked="0" layoutInCell="1" allowOverlap="1" wp14:anchorId="312E3A77" wp14:editId="6FEBFB5A">
                      <wp:simplePos x="0" y="0"/>
                      <wp:positionH relativeFrom="column">
                        <wp:posOffset>1213485</wp:posOffset>
                      </wp:positionH>
                      <wp:positionV relativeFrom="paragraph">
                        <wp:posOffset>439420</wp:posOffset>
                      </wp:positionV>
                      <wp:extent cx="438150" cy="320040"/>
                      <wp:effectExtent l="57150" t="38100" r="76200" b="99060"/>
                      <wp:wrapNone/>
                      <wp:docPr id="298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150" cy="3200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9E38235" id="Oval 64" o:spid="_x0000_s1026" style="position:absolute;left:0;text-align:left;margin-left:95.55pt;margin-top:34.6pt;width:34.5pt;height:25.2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762706E" wp14:editId="3C97B14B">
                  <wp:extent cx="2586990" cy="1816255"/>
                  <wp:effectExtent l="0" t="0" r="3810" b="0"/>
                  <wp:docPr id="297" name="图片 2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4490" cy="182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70D8CE" w14:textId="77777777" w:rsidR="00332E39" w:rsidRDefault="00332E39" w:rsidP="00B038AF"/>
    <w:p w14:paraId="4F3A2104" w14:textId="5A181094" w:rsidR="00B038AF" w:rsidRDefault="00B038AF" w:rsidP="00B038AF">
      <w:r>
        <w:t>HV_JNTS_SYM_1</w:t>
      </w:r>
    </w:p>
    <w:p w14:paraId="6840DE45" w14:textId="4C14F212" w:rsidR="002F6191" w:rsidRDefault="002F6191" w:rsidP="00B038AF">
      <w:r w:rsidRPr="002F6191">
        <w:t xml:space="preserve">Medium voltage </w:t>
      </w:r>
      <w:r w:rsidR="0059386F">
        <w:t xml:space="preserve">Sch </w:t>
      </w:r>
      <w:r w:rsidRPr="002F6191">
        <w:t>Cable join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332E39" w14:paraId="61A0DC99" w14:textId="77777777" w:rsidTr="00332E39">
        <w:tc>
          <w:tcPr>
            <w:tcW w:w="4315" w:type="dxa"/>
          </w:tcPr>
          <w:p w14:paraId="0411698D" w14:textId="77777777" w:rsidR="00332E39" w:rsidRDefault="00332E39" w:rsidP="00B038AF">
            <w:r w:rsidRPr="00332E39">
              <w:t>12987410</w:t>
            </w:r>
          </w:p>
        </w:tc>
        <w:tc>
          <w:tcPr>
            <w:tcW w:w="4315" w:type="dxa"/>
          </w:tcPr>
          <w:p w14:paraId="2B0B0A8F" w14:textId="77777777" w:rsidR="00332E39" w:rsidRDefault="00332E39" w:rsidP="00B038AF"/>
        </w:tc>
      </w:tr>
      <w:tr w:rsidR="00332E39" w14:paraId="59FE78EF" w14:textId="77777777" w:rsidTr="00332E39">
        <w:tc>
          <w:tcPr>
            <w:tcW w:w="4315" w:type="dxa"/>
          </w:tcPr>
          <w:p w14:paraId="733BD2D0" w14:textId="2EF21196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16BD3155" wp14:editId="269F9303">
                  <wp:extent cx="2512612" cy="2142163"/>
                  <wp:effectExtent l="0" t="0" r="254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468" cy="2165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591371B8" w14:textId="179960BD" w:rsidR="00332E39" w:rsidRPr="00CE10D8" w:rsidRDefault="00A709CA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7856" behindDoc="0" locked="0" layoutInCell="1" allowOverlap="1" wp14:anchorId="1A702671" wp14:editId="4672BF3F">
                      <wp:simplePos x="0" y="0"/>
                      <wp:positionH relativeFrom="column">
                        <wp:posOffset>803910</wp:posOffset>
                      </wp:positionH>
                      <wp:positionV relativeFrom="paragraph">
                        <wp:posOffset>415290</wp:posOffset>
                      </wp:positionV>
                      <wp:extent cx="666750" cy="647700"/>
                      <wp:effectExtent l="57150" t="38100" r="76200" b="95250"/>
                      <wp:wrapNone/>
                      <wp:docPr id="320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6750" cy="6477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BFAC248" id="Oval 64" o:spid="_x0000_s1026" style="position:absolute;left:0;text-align:left;margin-left:63.3pt;margin-top:32.7pt;width:52.5pt;height:51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BD387F3" wp14:editId="4906BBA0">
                  <wp:extent cx="2545292" cy="1409700"/>
                  <wp:effectExtent l="0" t="0" r="7620" b="0"/>
                  <wp:docPr id="319" name="图片 3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8395" cy="14169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2E39" w14:paraId="457831FE" w14:textId="77777777" w:rsidTr="00332E39">
        <w:tc>
          <w:tcPr>
            <w:tcW w:w="4315" w:type="dxa"/>
          </w:tcPr>
          <w:p w14:paraId="1272418B" w14:textId="77777777" w:rsidR="00332E39" w:rsidRDefault="00332E39" w:rsidP="00B038AF">
            <w:r w:rsidRPr="00332E39">
              <w:t>12987761</w:t>
            </w:r>
          </w:p>
        </w:tc>
        <w:tc>
          <w:tcPr>
            <w:tcW w:w="4315" w:type="dxa"/>
          </w:tcPr>
          <w:p w14:paraId="4449275F" w14:textId="77777777" w:rsidR="00332E39" w:rsidRDefault="00332E39" w:rsidP="00B038AF"/>
        </w:tc>
      </w:tr>
      <w:tr w:rsidR="00332E39" w14:paraId="33406888" w14:textId="77777777" w:rsidTr="00332E39">
        <w:tc>
          <w:tcPr>
            <w:tcW w:w="4315" w:type="dxa"/>
          </w:tcPr>
          <w:p w14:paraId="2F22A5E1" w14:textId="5A20AA61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53C43A4B" wp14:editId="15C024E1">
                  <wp:extent cx="1667108" cy="1171739"/>
                  <wp:effectExtent l="0" t="0" r="9525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7108" cy="1171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4282F3" w14:textId="77777777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734E5DEF" wp14:editId="20768619">
                  <wp:extent cx="1019317" cy="762106"/>
                  <wp:effectExtent l="0" t="0" r="9525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317" cy="762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5A698CB" w14:textId="32353A95" w:rsidR="00332E39" w:rsidRPr="00CE10D8" w:rsidRDefault="00A709CA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9904" behindDoc="0" locked="0" layoutInCell="1" allowOverlap="1" wp14:anchorId="59F065BC" wp14:editId="36CDD69F">
                      <wp:simplePos x="0" y="0"/>
                      <wp:positionH relativeFrom="column">
                        <wp:posOffset>895985</wp:posOffset>
                      </wp:positionH>
                      <wp:positionV relativeFrom="paragraph">
                        <wp:posOffset>535305</wp:posOffset>
                      </wp:positionV>
                      <wp:extent cx="666750" cy="647700"/>
                      <wp:effectExtent l="57150" t="38100" r="76200" b="95250"/>
                      <wp:wrapNone/>
                      <wp:docPr id="322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6750" cy="6477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14A9951" id="Oval 64" o:spid="_x0000_s1026" style="position:absolute;left:0;text-align:left;margin-left:70.55pt;margin-top:42.15pt;width:52.5pt;height:51pt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4F4C354" wp14:editId="39DCB3EE">
                  <wp:extent cx="2560320" cy="1727650"/>
                  <wp:effectExtent l="0" t="0" r="0" b="6350"/>
                  <wp:docPr id="321" name="图片 3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4540" cy="17439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F6F981" w14:textId="77777777" w:rsidR="00332E39" w:rsidRDefault="00332E39" w:rsidP="00B038AF"/>
    <w:p w14:paraId="45CEAA5F" w14:textId="788EAD67" w:rsidR="00B038AF" w:rsidRDefault="00B038AF" w:rsidP="00B038AF">
      <w:r>
        <w:t>HV_SEC_LN_1</w:t>
      </w:r>
    </w:p>
    <w:tbl>
      <w:tblPr>
        <w:tblW w:w="4960" w:type="dxa"/>
        <w:tblLook w:val="04A0" w:firstRow="1" w:lastRow="0" w:firstColumn="1" w:lastColumn="0" w:noHBand="0" w:noVBand="1"/>
      </w:tblPr>
      <w:tblGrid>
        <w:gridCol w:w="4960"/>
      </w:tblGrid>
      <w:tr w:rsidR="001342F3" w:rsidRPr="001342F3" w14:paraId="0CBEE6BD" w14:textId="77777777" w:rsidTr="001342F3">
        <w:trPr>
          <w:trHeight w:val="288"/>
        </w:trPr>
        <w:tc>
          <w:tcPr>
            <w:tcW w:w="496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bottom"/>
            <w:hideMark/>
          </w:tcPr>
          <w:p w14:paraId="07E58F80" w14:textId="77777777" w:rsidR="001342F3" w:rsidRPr="001342F3" w:rsidRDefault="001342F3" w:rsidP="001342F3">
            <w:pPr>
              <w:spacing w:after="0" w:line="240" w:lineRule="auto"/>
              <w:rPr>
                <w:rFonts w:ascii="Calibri" w:eastAsia="等线" w:hAnsi="Calibri" w:cs="Calibri"/>
                <w:color w:val="000000"/>
                <w:lang w:eastAsia="zh-CN"/>
              </w:rPr>
            </w:pPr>
            <w:r w:rsidRPr="001342F3">
              <w:rPr>
                <w:rFonts w:ascii="Calibri" w:eastAsia="等线" w:hAnsi="Calibri" w:cs="Calibri"/>
                <w:color w:val="000000"/>
                <w:lang w:eastAsia="zh-CN"/>
              </w:rPr>
              <w:t>Medium voltage Conductor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02"/>
        <w:gridCol w:w="3828"/>
      </w:tblGrid>
      <w:tr w:rsidR="00682216" w14:paraId="25FEF02A" w14:textId="77777777" w:rsidTr="00635923">
        <w:tc>
          <w:tcPr>
            <w:tcW w:w="8064" w:type="dxa"/>
          </w:tcPr>
          <w:p w14:paraId="246AD68E" w14:textId="77777777" w:rsidR="00332E39" w:rsidRDefault="00332E39" w:rsidP="00B038AF">
            <w:r w:rsidRPr="00332E39">
              <w:t>12987625</w:t>
            </w:r>
          </w:p>
        </w:tc>
        <w:tc>
          <w:tcPr>
            <w:tcW w:w="566" w:type="dxa"/>
          </w:tcPr>
          <w:p w14:paraId="31B5C979" w14:textId="0C518AEB" w:rsidR="00332E39" w:rsidRDefault="00332E39" w:rsidP="00B038AF"/>
        </w:tc>
      </w:tr>
      <w:tr w:rsidR="00682216" w14:paraId="28BE1292" w14:textId="77777777" w:rsidTr="00635923">
        <w:tc>
          <w:tcPr>
            <w:tcW w:w="8064" w:type="dxa"/>
          </w:tcPr>
          <w:p w14:paraId="4050407E" w14:textId="77777777" w:rsidR="00332E39" w:rsidRDefault="00332E39" w:rsidP="00B038AF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E0332B0" wp14:editId="5BBC8053">
                      <wp:simplePos x="0" y="0"/>
                      <wp:positionH relativeFrom="column">
                        <wp:posOffset>884831</wp:posOffset>
                      </wp:positionH>
                      <wp:positionV relativeFrom="paragraph">
                        <wp:posOffset>37134</wp:posOffset>
                      </wp:positionV>
                      <wp:extent cx="445273" cy="445274"/>
                      <wp:effectExtent l="57150" t="38100" r="69215" b="88265"/>
                      <wp:wrapNone/>
                      <wp:docPr id="4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5273" cy="445274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295C4C" id="Oval 47" o:spid="_x0000_s1026" style="position:absolute;margin-left:69.65pt;margin-top:2.9pt;width:35.05pt;height:35.0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332E39">
              <w:rPr>
                <w:noProof/>
              </w:rPr>
              <w:drawing>
                <wp:inline distT="0" distB="0" distL="0" distR="0" wp14:anchorId="6993C9B0" wp14:editId="39E2C89C">
                  <wp:extent cx="2681590" cy="1630680"/>
                  <wp:effectExtent l="0" t="0" r="5080" b="762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0015" cy="1684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" w:type="dxa"/>
          </w:tcPr>
          <w:p w14:paraId="728E37F2" w14:textId="77777777" w:rsidR="00332E39" w:rsidRDefault="00857E68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7504" behindDoc="0" locked="0" layoutInCell="1" allowOverlap="1" wp14:anchorId="1A494FF5" wp14:editId="5AB54BF2">
                      <wp:simplePos x="0" y="0"/>
                      <wp:positionH relativeFrom="column">
                        <wp:posOffset>889000</wp:posOffset>
                      </wp:positionH>
                      <wp:positionV relativeFrom="paragraph">
                        <wp:posOffset>183515</wp:posOffset>
                      </wp:positionV>
                      <wp:extent cx="194310" cy="76200"/>
                      <wp:effectExtent l="57150" t="38100" r="34290" b="95250"/>
                      <wp:wrapNone/>
                      <wp:docPr id="20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4310" cy="762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3F25EED" id="Oval 47" o:spid="_x0000_s1026" style="position:absolute;left:0;text-align:left;margin-left:70pt;margin-top:14.45pt;width:15.3pt;height:6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1AA1F39" wp14:editId="08123F77">
                  <wp:extent cx="2773680" cy="1622796"/>
                  <wp:effectExtent l="0" t="0" r="7620" b="0"/>
                  <wp:docPr id="206" name="图片 2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1982" cy="1645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C6F551" w14:textId="756CB0DF" w:rsidR="00857E68" w:rsidRPr="00CE2DBE" w:rsidRDefault="00857E68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3648" behindDoc="0" locked="0" layoutInCell="1" allowOverlap="1" wp14:anchorId="24C62616" wp14:editId="57849B0C">
                      <wp:simplePos x="0" y="0"/>
                      <wp:positionH relativeFrom="column">
                        <wp:posOffset>1010920</wp:posOffset>
                      </wp:positionH>
                      <wp:positionV relativeFrom="paragraph">
                        <wp:posOffset>504190</wp:posOffset>
                      </wp:positionV>
                      <wp:extent cx="285750" cy="167640"/>
                      <wp:effectExtent l="57150" t="38100" r="38100" b="99060"/>
                      <wp:wrapNone/>
                      <wp:docPr id="21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1676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0C65749" id="Oval 47" o:spid="_x0000_s1026" style="position:absolute;left:0;text-align:left;margin-left:79.6pt;margin-top:39.7pt;width:22.5pt;height:13.2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DE4D2D8" wp14:editId="5218F545">
                  <wp:extent cx="2682240" cy="1551601"/>
                  <wp:effectExtent l="0" t="0" r="3810" b="0"/>
                  <wp:docPr id="214" name="图片 2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7196" cy="1560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14:paraId="505D39E1" w14:textId="77777777" w:rsidTr="00635923">
        <w:tc>
          <w:tcPr>
            <w:tcW w:w="8064" w:type="dxa"/>
          </w:tcPr>
          <w:p w14:paraId="1EDB4554" w14:textId="77777777" w:rsidR="00332E39" w:rsidRDefault="00332E39" w:rsidP="00B038AF">
            <w:r w:rsidRPr="00332E39">
              <w:t>12987802</w:t>
            </w:r>
          </w:p>
        </w:tc>
        <w:tc>
          <w:tcPr>
            <w:tcW w:w="566" w:type="dxa"/>
          </w:tcPr>
          <w:p w14:paraId="5CFF7CA2" w14:textId="3D6561FB" w:rsidR="00332E39" w:rsidRDefault="00332E39" w:rsidP="00B038AF"/>
        </w:tc>
      </w:tr>
      <w:tr w:rsidR="00682216" w14:paraId="480C5067" w14:textId="77777777" w:rsidTr="00635923">
        <w:tc>
          <w:tcPr>
            <w:tcW w:w="8064" w:type="dxa"/>
          </w:tcPr>
          <w:p w14:paraId="23823D37" w14:textId="2E5F4C5B" w:rsidR="00332E39" w:rsidRDefault="00332E39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486703BE" wp14:editId="264357B7">
                      <wp:simplePos x="0" y="0"/>
                      <wp:positionH relativeFrom="column">
                        <wp:posOffset>1920879</wp:posOffset>
                      </wp:positionH>
                      <wp:positionV relativeFrom="paragraph">
                        <wp:posOffset>1513844</wp:posOffset>
                      </wp:positionV>
                      <wp:extent cx="173905" cy="168295"/>
                      <wp:effectExtent l="57150" t="38100" r="17145" b="98425"/>
                      <wp:wrapNone/>
                      <wp:docPr id="58" name="Oval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3905" cy="16829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AF54B2F" id="Oval 58" o:spid="_x0000_s1026" style="position:absolute;left:0;text-align:left;margin-left:151.25pt;margin-top:119.2pt;width:13.7pt;height:13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332E39">
              <w:rPr>
                <w:noProof/>
              </w:rPr>
              <w:drawing>
                <wp:inline distT="0" distB="0" distL="0" distR="0" wp14:anchorId="3C7E0B97" wp14:editId="792FE2EB">
                  <wp:extent cx="2541847" cy="2329732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9338" cy="23640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731D9A" w14:textId="77777777" w:rsidR="00332E39" w:rsidRDefault="00332E39" w:rsidP="00B038AF"/>
          <w:p w14:paraId="194386BF" w14:textId="55C078D9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7C03216E" wp14:editId="58C775C9">
                  <wp:extent cx="2333501" cy="2129320"/>
                  <wp:effectExtent l="0" t="0" r="0" b="4445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044" cy="2135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" w:type="dxa"/>
          </w:tcPr>
          <w:p w14:paraId="5F3E78E1" w14:textId="240684CE" w:rsidR="00332E39" w:rsidRDefault="00857E68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9552" behindDoc="0" locked="0" layoutInCell="1" allowOverlap="1" wp14:anchorId="6B688EAF" wp14:editId="3C3873A8">
                      <wp:simplePos x="0" y="0"/>
                      <wp:positionH relativeFrom="column">
                        <wp:posOffset>1738630</wp:posOffset>
                      </wp:positionH>
                      <wp:positionV relativeFrom="paragraph">
                        <wp:posOffset>1577975</wp:posOffset>
                      </wp:positionV>
                      <wp:extent cx="68580" cy="144780"/>
                      <wp:effectExtent l="57150" t="38100" r="64770" b="102870"/>
                      <wp:wrapNone/>
                      <wp:docPr id="210" name="Oval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580" cy="1447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23CC4AA" id="Oval 58" o:spid="_x0000_s1026" style="position:absolute;left:0;text-align:left;margin-left:136.9pt;margin-top:124.25pt;width:5.4pt;height:11.4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B13689E" wp14:editId="2C188067">
                  <wp:extent cx="2590800" cy="2522293"/>
                  <wp:effectExtent l="0" t="0" r="0" b="0"/>
                  <wp:docPr id="209" name="图片 2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0824" cy="2532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951325" w14:textId="53E8FBEA" w:rsidR="00857E68" w:rsidRDefault="00857E68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1600" behindDoc="0" locked="0" layoutInCell="1" allowOverlap="1" wp14:anchorId="0C7C3BCB" wp14:editId="61560F25">
                      <wp:simplePos x="0" y="0"/>
                      <wp:positionH relativeFrom="column">
                        <wp:posOffset>1811020</wp:posOffset>
                      </wp:positionH>
                      <wp:positionV relativeFrom="paragraph">
                        <wp:posOffset>975995</wp:posOffset>
                      </wp:positionV>
                      <wp:extent cx="232410" cy="320040"/>
                      <wp:effectExtent l="57150" t="38100" r="72390" b="99060"/>
                      <wp:wrapNone/>
                      <wp:docPr id="213" name="Oval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2410" cy="3200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8865DEC" id="Oval 58" o:spid="_x0000_s1026" style="position:absolute;left:0;text-align:left;margin-left:142.6pt;margin-top:76.85pt;width:18.3pt;height:25.2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E6F710C" wp14:editId="571E9E89">
                  <wp:extent cx="2628670" cy="1668780"/>
                  <wp:effectExtent l="0" t="0" r="635" b="7620"/>
                  <wp:docPr id="212" name="图片 2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0718" cy="16764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14:paraId="4EC03428" w14:textId="77777777" w:rsidTr="00635923">
        <w:tc>
          <w:tcPr>
            <w:tcW w:w="8064" w:type="dxa"/>
          </w:tcPr>
          <w:p w14:paraId="1B7550B8" w14:textId="77777777" w:rsidR="00332E39" w:rsidRDefault="00332E39" w:rsidP="00B038AF">
            <w:r w:rsidRPr="00332E39">
              <w:t>12987667</w:t>
            </w:r>
          </w:p>
        </w:tc>
        <w:tc>
          <w:tcPr>
            <w:tcW w:w="566" w:type="dxa"/>
          </w:tcPr>
          <w:p w14:paraId="7EA65963" w14:textId="77777777" w:rsidR="00332E39" w:rsidRDefault="00332E39" w:rsidP="00B038AF"/>
        </w:tc>
      </w:tr>
      <w:tr w:rsidR="00682216" w14:paraId="5E271E49" w14:textId="77777777" w:rsidTr="00635923">
        <w:tc>
          <w:tcPr>
            <w:tcW w:w="8064" w:type="dxa"/>
          </w:tcPr>
          <w:p w14:paraId="3E9DD2D9" w14:textId="77777777" w:rsidR="00332E39" w:rsidRDefault="00332E39" w:rsidP="00B038AF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04585FA" wp14:editId="263193CD">
                      <wp:simplePos x="0" y="0"/>
                      <wp:positionH relativeFrom="column">
                        <wp:posOffset>1044528</wp:posOffset>
                      </wp:positionH>
                      <wp:positionV relativeFrom="paragraph">
                        <wp:posOffset>1659805</wp:posOffset>
                      </wp:positionV>
                      <wp:extent cx="173905" cy="168295"/>
                      <wp:effectExtent l="57150" t="38100" r="17145" b="98425"/>
                      <wp:wrapNone/>
                      <wp:docPr id="63" name="Oval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3905" cy="16829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D5DBFB" id="Oval 63" o:spid="_x0000_s1026" style="position:absolute;margin-left:82.25pt;margin-top:130.7pt;width:13.7pt;height:13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332E39">
              <w:rPr>
                <w:noProof/>
              </w:rPr>
              <w:drawing>
                <wp:inline distT="0" distB="0" distL="0" distR="0" wp14:anchorId="56FFD9FE" wp14:editId="305AB9CB">
                  <wp:extent cx="1310185" cy="2935414"/>
                  <wp:effectExtent l="0" t="0" r="4445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9249" cy="3000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AEB363" w14:textId="77777777" w:rsidR="00332E39" w:rsidRDefault="00332E39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3967664" wp14:editId="5E48A568">
                      <wp:simplePos x="0" y="0"/>
                      <wp:positionH relativeFrom="column">
                        <wp:posOffset>634517</wp:posOffset>
                      </wp:positionH>
                      <wp:positionV relativeFrom="paragraph">
                        <wp:posOffset>553209</wp:posOffset>
                      </wp:positionV>
                      <wp:extent cx="361665" cy="375314"/>
                      <wp:effectExtent l="57150" t="38100" r="76835" b="100965"/>
                      <wp:wrapNone/>
                      <wp:docPr id="83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665" cy="375314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AA4AB8E" id="Oval 83" o:spid="_x0000_s1026" style="position:absolute;margin-left:49.95pt;margin-top:43.55pt;width:28.5pt;height:29.5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332E39">
              <w:rPr>
                <w:noProof/>
              </w:rPr>
              <w:drawing>
                <wp:inline distT="0" distB="0" distL="0" distR="0" wp14:anchorId="23FE60C6" wp14:editId="70D3452C">
                  <wp:extent cx="2531659" cy="2502615"/>
                  <wp:effectExtent l="0" t="0" r="2540" b="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830" cy="25334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" w:type="dxa"/>
          </w:tcPr>
          <w:p w14:paraId="172F8CBC" w14:textId="77777777" w:rsidR="00332E39" w:rsidRDefault="0002373A" w:rsidP="00B038AF">
            <w:r>
              <w:rPr>
                <w:noProof/>
              </w:rPr>
              <w:drawing>
                <wp:inline distT="0" distB="0" distL="0" distR="0" wp14:anchorId="59EB7FEB" wp14:editId="38F3CA52">
                  <wp:extent cx="2569845" cy="2657530"/>
                  <wp:effectExtent l="0" t="0" r="1905" b="9525"/>
                  <wp:docPr id="216" name="图片 2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2032" cy="26701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24ADAA" w14:textId="39770CB3" w:rsidR="0002373A" w:rsidRPr="00576CF1" w:rsidRDefault="003A0B6A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3280" behindDoc="0" locked="0" layoutInCell="1" allowOverlap="1" wp14:anchorId="0F5A6947" wp14:editId="0A66CD20">
                      <wp:simplePos x="0" y="0"/>
                      <wp:positionH relativeFrom="column">
                        <wp:posOffset>1906349</wp:posOffset>
                      </wp:positionH>
                      <wp:positionV relativeFrom="paragraph">
                        <wp:posOffset>548712</wp:posOffset>
                      </wp:positionV>
                      <wp:extent cx="63266" cy="185579"/>
                      <wp:effectExtent l="95250" t="38100" r="70485" b="81280"/>
                      <wp:wrapNone/>
                      <wp:docPr id="211" name="Oval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8831001">
                                <a:off x="0" y="0"/>
                                <a:ext cx="63266" cy="185579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6C6F959" id="Oval 58" o:spid="_x0000_s1026" style="position:absolute;left:0;text-align:left;margin-left:150.1pt;margin-top:43.2pt;width:5pt;height:14.6pt;rotation:9645808fd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576CF1">
              <w:rPr>
                <w:noProof/>
              </w:rPr>
              <w:drawing>
                <wp:inline distT="0" distB="0" distL="0" distR="0" wp14:anchorId="6830086F" wp14:editId="6CA95ACC">
                  <wp:extent cx="2320534" cy="1676400"/>
                  <wp:effectExtent l="0" t="0" r="3810" b="0"/>
                  <wp:docPr id="208" name="图片 2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1715" cy="16917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260AA0CB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78F5297A" w14:textId="77777777" w:rsidR="00CE2DBE" w:rsidRPr="00CE2DBE" w:rsidRDefault="00CE2DBE" w:rsidP="00CE2DBE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87767</w:t>
            </w:r>
          </w:p>
        </w:tc>
        <w:tc>
          <w:tcPr>
            <w:tcW w:w="566" w:type="dxa"/>
            <w:noWrap/>
            <w:hideMark/>
          </w:tcPr>
          <w:p w14:paraId="70451A30" w14:textId="49398ABD" w:rsidR="00CE2DBE" w:rsidRPr="00CE2DBE" w:rsidRDefault="00CE2DBE" w:rsidP="00CE2DBE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03BD27D8" w14:textId="77777777" w:rsidTr="00635923">
        <w:trPr>
          <w:trHeight w:val="264"/>
        </w:trPr>
        <w:tc>
          <w:tcPr>
            <w:tcW w:w="8064" w:type="dxa"/>
            <w:noWrap/>
          </w:tcPr>
          <w:p w14:paraId="058D347C" w14:textId="19D91E95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318F76C7" w14:textId="69C891FD" w:rsidR="00C60936" w:rsidRDefault="0002373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5696" behindDoc="0" locked="0" layoutInCell="1" allowOverlap="1" wp14:anchorId="70C5D280" wp14:editId="5ADA606E">
                      <wp:simplePos x="0" y="0"/>
                      <wp:positionH relativeFrom="column">
                        <wp:posOffset>1110615</wp:posOffset>
                      </wp:positionH>
                      <wp:positionV relativeFrom="paragraph">
                        <wp:posOffset>1727200</wp:posOffset>
                      </wp:positionV>
                      <wp:extent cx="361665" cy="375314"/>
                      <wp:effectExtent l="57150" t="38100" r="76835" b="100965"/>
                      <wp:wrapNone/>
                      <wp:docPr id="218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665" cy="375314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90D643" id="Oval 83" o:spid="_x0000_s1026" style="position:absolute;left:0;text-align:left;margin-left:87.45pt;margin-top:136pt;width:28.5pt;height:29.5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EB2D159" wp14:editId="6679209D">
                  <wp:extent cx="2562225" cy="3309891"/>
                  <wp:effectExtent l="0" t="0" r="0" b="5080"/>
                  <wp:docPr id="217" name="图片 2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4218" cy="33253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233BE3" w14:textId="77506D11" w:rsidR="0002373A" w:rsidRPr="00CE2DBE" w:rsidRDefault="0002373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7744" behindDoc="0" locked="0" layoutInCell="1" allowOverlap="1" wp14:anchorId="51098F2C" wp14:editId="64118E67">
                      <wp:simplePos x="0" y="0"/>
                      <wp:positionH relativeFrom="column">
                        <wp:posOffset>1060450</wp:posOffset>
                      </wp:positionH>
                      <wp:positionV relativeFrom="paragraph">
                        <wp:posOffset>930910</wp:posOffset>
                      </wp:positionV>
                      <wp:extent cx="106680" cy="327660"/>
                      <wp:effectExtent l="95250" t="57150" r="64770" b="91440"/>
                      <wp:wrapNone/>
                      <wp:docPr id="220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91197">
                                <a:off x="0" y="0"/>
                                <a:ext cx="106680" cy="3276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89A4290" id="Oval 83" o:spid="_x0000_s1026" style="position:absolute;left:0;text-align:left;margin-left:83.5pt;margin-top:73.3pt;width:8.4pt;height:25.8pt;rotation:1191878fd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19FE68C" wp14:editId="76553911">
                  <wp:extent cx="2644140" cy="2196166"/>
                  <wp:effectExtent l="0" t="0" r="3810" b="0"/>
                  <wp:docPr id="219" name="图片 2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451" cy="2203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65590FFD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00C7613E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44121</w:t>
            </w:r>
          </w:p>
        </w:tc>
        <w:tc>
          <w:tcPr>
            <w:tcW w:w="566" w:type="dxa"/>
            <w:noWrap/>
            <w:hideMark/>
          </w:tcPr>
          <w:p w14:paraId="7BEA44A9" w14:textId="3F8C5F95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49AB20FF" w14:textId="77777777" w:rsidTr="00635923">
        <w:trPr>
          <w:trHeight w:val="264"/>
        </w:trPr>
        <w:tc>
          <w:tcPr>
            <w:tcW w:w="8064" w:type="dxa"/>
            <w:noWrap/>
          </w:tcPr>
          <w:p w14:paraId="3B8208BE" w14:textId="3989AB1D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3D5E3EF5" w14:textId="6CDEA64F" w:rsidR="00C60936" w:rsidRDefault="0002373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9792" behindDoc="0" locked="0" layoutInCell="1" allowOverlap="1" wp14:anchorId="5065E648" wp14:editId="58EA1D25">
                      <wp:simplePos x="0" y="0"/>
                      <wp:positionH relativeFrom="column">
                        <wp:posOffset>708025</wp:posOffset>
                      </wp:positionH>
                      <wp:positionV relativeFrom="paragraph">
                        <wp:posOffset>3003550</wp:posOffset>
                      </wp:positionV>
                      <wp:extent cx="215207" cy="346355"/>
                      <wp:effectExtent l="76200" t="57150" r="71120" b="92075"/>
                      <wp:wrapNone/>
                      <wp:docPr id="222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425551">
                                <a:off x="0" y="0"/>
                                <a:ext cx="215207" cy="34635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C2773E1" id="Oval 83" o:spid="_x0000_s1026" style="position:absolute;left:0;text-align:left;margin-left:55.75pt;margin-top:236.5pt;width:16.95pt;height:27.25pt;rotation:-190545fd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0EA31E6" wp14:editId="2B70EB5E">
                  <wp:extent cx="2226945" cy="3626739"/>
                  <wp:effectExtent l="0" t="0" r="1905" b="0"/>
                  <wp:docPr id="221" name="图片 2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4616" cy="3639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9628E2" w14:textId="71764648" w:rsidR="0002373A" w:rsidRPr="00CE2DBE" w:rsidRDefault="0002373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1840" behindDoc="0" locked="0" layoutInCell="1" allowOverlap="1" wp14:anchorId="468625CC" wp14:editId="3F67DE3C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1205865</wp:posOffset>
                      </wp:positionV>
                      <wp:extent cx="215207" cy="346355"/>
                      <wp:effectExtent l="76200" t="57150" r="71120" b="92075"/>
                      <wp:wrapNone/>
                      <wp:docPr id="224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425551">
                                <a:off x="0" y="0"/>
                                <a:ext cx="215207" cy="34635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C2288A6" id="Oval 83" o:spid="_x0000_s1026" style="position:absolute;left:0;text-align:left;margin-left:22.65pt;margin-top:94.95pt;width:16.95pt;height:27.25pt;rotation:-190545fd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063D0C4" wp14:editId="767BA857">
                  <wp:extent cx="2329815" cy="2117531"/>
                  <wp:effectExtent l="0" t="0" r="0" b="0"/>
                  <wp:docPr id="223" name="图片 2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7080" cy="2124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03FA1D5B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24C74763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16204</w:t>
            </w:r>
          </w:p>
        </w:tc>
        <w:tc>
          <w:tcPr>
            <w:tcW w:w="566" w:type="dxa"/>
            <w:noWrap/>
            <w:hideMark/>
          </w:tcPr>
          <w:p w14:paraId="0C0A58B7" w14:textId="4A9ABC1B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4C155D48" w14:textId="77777777" w:rsidTr="00635923">
        <w:trPr>
          <w:trHeight w:val="264"/>
        </w:trPr>
        <w:tc>
          <w:tcPr>
            <w:tcW w:w="8064" w:type="dxa"/>
            <w:noWrap/>
          </w:tcPr>
          <w:p w14:paraId="090B31B5" w14:textId="609A64BA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2ED91A6C" w14:textId="5FAD6DFD" w:rsidR="00C60936" w:rsidRDefault="0002373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34E84C39" wp14:editId="72E7F9C5">
                  <wp:extent cx="2301240" cy="1575444"/>
                  <wp:effectExtent l="0" t="0" r="3810" b="5715"/>
                  <wp:docPr id="225" name="图片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416" cy="1597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6161B2" w14:textId="4A186104" w:rsidR="00CB7840" w:rsidRDefault="00CB7840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  <w:p w14:paraId="0D7E948B" w14:textId="1E17308E" w:rsidR="0002373A" w:rsidRPr="00CE2DBE" w:rsidRDefault="000D0AFD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813888" behindDoc="0" locked="0" layoutInCell="1" allowOverlap="1" wp14:anchorId="0CFA3872" wp14:editId="365382CD">
                      <wp:simplePos x="0" y="0"/>
                      <wp:positionH relativeFrom="column">
                        <wp:posOffset>1877378</wp:posOffset>
                      </wp:positionH>
                      <wp:positionV relativeFrom="paragraph">
                        <wp:posOffset>799147</wp:posOffset>
                      </wp:positionV>
                      <wp:extent cx="143533" cy="274975"/>
                      <wp:effectExtent l="67627" t="84773" r="19368" b="114617"/>
                      <wp:wrapNone/>
                      <wp:docPr id="227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307031">
                                <a:off x="0" y="0"/>
                                <a:ext cx="143533" cy="2749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054BF08" id="Oval 83" o:spid="_x0000_s1026" style="position:absolute;left:0;text-align:left;margin-left:147.85pt;margin-top:62.9pt;width:11.3pt;height:21.65pt;rotation:-3596800fd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C26D057" wp14:editId="4F39C908">
                  <wp:extent cx="2613660" cy="1576969"/>
                  <wp:effectExtent l="0" t="0" r="0" b="4445"/>
                  <wp:docPr id="226" name="图片 2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57" cy="1586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752CA9FB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2D44DA5E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lastRenderedPageBreak/>
              <w:t>12979528</w:t>
            </w:r>
          </w:p>
        </w:tc>
        <w:tc>
          <w:tcPr>
            <w:tcW w:w="566" w:type="dxa"/>
            <w:noWrap/>
            <w:hideMark/>
          </w:tcPr>
          <w:p w14:paraId="457A055D" w14:textId="3CCDC738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216285EA" w14:textId="77777777" w:rsidTr="00635923">
        <w:trPr>
          <w:trHeight w:val="264"/>
        </w:trPr>
        <w:tc>
          <w:tcPr>
            <w:tcW w:w="8064" w:type="dxa"/>
            <w:noWrap/>
          </w:tcPr>
          <w:p w14:paraId="3A099E4E" w14:textId="11717F3D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1E0ADA39" w14:textId="4A2AF1DE" w:rsidR="00C60936" w:rsidRPr="00CE2DBE" w:rsidRDefault="000D0AFD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5936" behindDoc="0" locked="0" layoutInCell="1" allowOverlap="1" wp14:anchorId="19A0AFD6" wp14:editId="2CDBCD61">
                      <wp:simplePos x="0" y="0"/>
                      <wp:positionH relativeFrom="column">
                        <wp:posOffset>813754</wp:posOffset>
                      </wp:positionH>
                      <wp:positionV relativeFrom="paragraph">
                        <wp:posOffset>994092</wp:posOffset>
                      </wp:positionV>
                      <wp:extent cx="143533" cy="274975"/>
                      <wp:effectExtent l="48577" t="84773" r="318" b="114617"/>
                      <wp:wrapNone/>
                      <wp:docPr id="229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3235613">
                                <a:off x="0" y="0"/>
                                <a:ext cx="143533" cy="2749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3ED1C7B" id="Oval 83" o:spid="_x0000_s1026" style="position:absolute;left:0;text-align:left;margin-left:64.1pt;margin-top:78.25pt;width:11.3pt;height:21.65pt;rotation:3534152fd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D8468CB" wp14:editId="71D9E398">
                  <wp:extent cx="2634615" cy="1903569"/>
                  <wp:effectExtent l="0" t="0" r="0" b="1905"/>
                  <wp:docPr id="228" name="图片 2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2984" cy="1909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0ED85A2B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4D820349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19026</w:t>
            </w:r>
          </w:p>
        </w:tc>
        <w:tc>
          <w:tcPr>
            <w:tcW w:w="566" w:type="dxa"/>
            <w:noWrap/>
            <w:hideMark/>
          </w:tcPr>
          <w:p w14:paraId="0FC4E02A" w14:textId="134BD110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42AA1F62" w14:textId="77777777" w:rsidTr="00635923">
        <w:trPr>
          <w:trHeight w:val="264"/>
        </w:trPr>
        <w:tc>
          <w:tcPr>
            <w:tcW w:w="8064" w:type="dxa"/>
            <w:noWrap/>
          </w:tcPr>
          <w:p w14:paraId="4BEDFF52" w14:textId="0E570AD6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0468C715" w14:textId="3C4762B9" w:rsidR="00C60936" w:rsidRPr="00CE2DBE" w:rsidRDefault="000D0AFD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7984" behindDoc="0" locked="0" layoutInCell="1" allowOverlap="1" wp14:anchorId="57560761" wp14:editId="2C04EEED">
                      <wp:simplePos x="0" y="0"/>
                      <wp:positionH relativeFrom="column">
                        <wp:posOffset>950913</wp:posOffset>
                      </wp:positionH>
                      <wp:positionV relativeFrom="paragraph">
                        <wp:posOffset>402273</wp:posOffset>
                      </wp:positionV>
                      <wp:extent cx="143533" cy="274975"/>
                      <wp:effectExtent l="48577" t="46673" r="19368" b="95567"/>
                      <wp:wrapNone/>
                      <wp:docPr id="231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143533" cy="2749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E2C86E1" id="Oval 83" o:spid="_x0000_s1026" style="position:absolute;left:0;text-align:left;margin-left:74.9pt;margin-top:31.7pt;width:11.3pt;height:21.65pt;rotation:90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DABC58F" wp14:editId="4D977A5B">
                  <wp:extent cx="2689860" cy="1389450"/>
                  <wp:effectExtent l="0" t="0" r="0" b="1270"/>
                  <wp:docPr id="230" name="图片 2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3437" cy="13964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462ED8E7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1D07CBDC" w14:textId="27CFFFC9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76360</w:t>
            </w:r>
          </w:p>
        </w:tc>
        <w:tc>
          <w:tcPr>
            <w:tcW w:w="566" w:type="dxa"/>
            <w:noWrap/>
            <w:hideMark/>
          </w:tcPr>
          <w:p w14:paraId="4F247F27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1B92BEE6" w14:textId="77777777" w:rsidTr="00635923">
        <w:trPr>
          <w:trHeight w:val="264"/>
        </w:trPr>
        <w:tc>
          <w:tcPr>
            <w:tcW w:w="8064" w:type="dxa"/>
            <w:noWrap/>
          </w:tcPr>
          <w:p w14:paraId="462E4B5A" w14:textId="1E17C094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790DA57E" w14:textId="1043AC56" w:rsidR="00C60936" w:rsidRPr="00CE2DBE" w:rsidRDefault="000D0AFD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0032" behindDoc="0" locked="0" layoutInCell="1" allowOverlap="1" wp14:anchorId="1AF76B06" wp14:editId="6A802D2D">
                      <wp:simplePos x="0" y="0"/>
                      <wp:positionH relativeFrom="column">
                        <wp:posOffset>922655</wp:posOffset>
                      </wp:positionH>
                      <wp:positionV relativeFrom="paragraph">
                        <wp:posOffset>975995</wp:posOffset>
                      </wp:positionV>
                      <wp:extent cx="88625" cy="230888"/>
                      <wp:effectExtent l="114300" t="38100" r="83185" b="74295"/>
                      <wp:wrapNone/>
                      <wp:docPr id="233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8516513">
                                <a:off x="0" y="0"/>
                                <a:ext cx="88625" cy="230888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026B9E8" id="Oval 83" o:spid="_x0000_s1026" style="position:absolute;left:0;text-align:left;margin-left:72.65pt;margin-top:76.85pt;width:7pt;height:18.2pt;rotation:9302303fd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C6E6B41" wp14:editId="142848D7">
                  <wp:extent cx="2606040" cy="1763300"/>
                  <wp:effectExtent l="0" t="0" r="3810" b="8890"/>
                  <wp:docPr id="232" name="图片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4962" cy="1769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1FA73F2F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0E43F8AD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674896</w:t>
            </w:r>
          </w:p>
        </w:tc>
        <w:tc>
          <w:tcPr>
            <w:tcW w:w="566" w:type="dxa"/>
            <w:noWrap/>
            <w:hideMark/>
          </w:tcPr>
          <w:p w14:paraId="60A7C7C2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52B7AAE4" w14:textId="77777777" w:rsidTr="00635923">
        <w:trPr>
          <w:trHeight w:val="264"/>
        </w:trPr>
        <w:tc>
          <w:tcPr>
            <w:tcW w:w="8064" w:type="dxa"/>
            <w:noWrap/>
          </w:tcPr>
          <w:p w14:paraId="2B4F1E09" w14:textId="230036D1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14F01070" w14:textId="0FC55584" w:rsidR="00C60936" w:rsidRDefault="00CB7840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67F09184" wp14:editId="45E57BA5">
                  <wp:extent cx="2263198" cy="2240280"/>
                  <wp:effectExtent l="0" t="0" r="3810" b="7620"/>
                  <wp:docPr id="96" name="图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0169" cy="2247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3FFC1D" w14:textId="5A43A858" w:rsidR="000D0AFD" w:rsidRPr="00CE2DBE" w:rsidRDefault="00CB7840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1232" behindDoc="0" locked="0" layoutInCell="1" allowOverlap="1" wp14:anchorId="174F348A" wp14:editId="7FA482D1">
                      <wp:simplePos x="0" y="0"/>
                      <wp:positionH relativeFrom="column">
                        <wp:posOffset>990599</wp:posOffset>
                      </wp:positionH>
                      <wp:positionV relativeFrom="paragraph">
                        <wp:posOffset>883285</wp:posOffset>
                      </wp:positionV>
                      <wp:extent cx="116765" cy="259395"/>
                      <wp:effectExtent l="76200" t="57150" r="74295" b="102870"/>
                      <wp:wrapNone/>
                      <wp:docPr id="116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147489">
                                <a:off x="0" y="0"/>
                                <a:ext cx="116765" cy="25939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39FE4FE" id="Oval 83" o:spid="_x0000_s1026" style="position:absolute;left:0;text-align:left;margin-left:78pt;margin-top:69.55pt;width:9.2pt;height:20.4pt;rotation:11083764fd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26C69DC" wp14:editId="525CD44A">
                  <wp:extent cx="2306299" cy="1310640"/>
                  <wp:effectExtent l="0" t="0" r="0" b="3810"/>
                  <wp:docPr id="110" name="图片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3702" cy="1320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55B87D9F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6E2FC284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899824</w:t>
            </w:r>
          </w:p>
        </w:tc>
        <w:tc>
          <w:tcPr>
            <w:tcW w:w="566" w:type="dxa"/>
            <w:noWrap/>
            <w:hideMark/>
          </w:tcPr>
          <w:p w14:paraId="394636FE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0CF02A19" w14:textId="77777777" w:rsidTr="00635923">
        <w:trPr>
          <w:trHeight w:val="264"/>
        </w:trPr>
        <w:tc>
          <w:tcPr>
            <w:tcW w:w="8064" w:type="dxa"/>
            <w:noWrap/>
          </w:tcPr>
          <w:p w14:paraId="101D7ED6" w14:textId="4590FDEA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56977F01" w14:textId="4D42E7B1" w:rsidR="00C60936" w:rsidRPr="00CE2DBE" w:rsidRDefault="006C1098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2080" behindDoc="0" locked="0" layoutInCell="1" allowOverlap="1" wp14:anchorId="47548D00" wp14:editId="3C94B161">
                      <wp:simplePos x="0" y="0"/>
                      <wp:positionH relativeFrom="column">
                        <wp:posOffset>1170305</wp:posOffset>
                      </wp:positionH>
                      <wp:positionV relativeFrom="paragraph">
                        <wp:posOffset>1342391</wp:posOffset>
                      </wp:positionV>
                      <wp:extent cx="156210" cy="259080"/>
                      <wp:effectExtent l="57150" t="38100" r="53340" b="102870"/>
                      <wp:wrapNone/>
                      <wp:docPr id="236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156210" cy="2590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9A33796" id="Oval 83" o:spid="_x0000_s1026" style="position:absolute;left:0;text-align:left;margin-left:92.15pt;margin-top:105.7pt;width:12.3pt;height:20.4pt;rotation:180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62C436D" wp14:editId="57CE0496">
                  <wp:extent cx="2543175" cy="1910920"/>
                  <wp:effectExtent l="0" t="0" r="0" b="0"/>
                  <wp:docPr id="235" name="图片 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1333" cy="1917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6B49AFC7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21B82451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899614</w:t>
            </w:r>
          </w:p>
        </w:tc>
        <w:tc>
          <w:tcPr>
            <w:tcW w:w="566" w:type="dxa"/>
            <w:noWrap/>
            <w:hideMark/>
          </w:tcPr>
          <w:p w14:paraId="3055EBF4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45E5316E" w14:textId="77777777" w:rsidTr="00635923">
        <w:trPr>
          <w:trHeight w:val="264"/>
        </w:trPr>
        <w:tc>
          <w:tcPr>
            <w:tcW w:w="8064" w:type="dxa"/>
            <w:noWrap/>
          </w:tcPr>
          <w:p w14:paraId="55A75E58" w14:textId="1CC3D7CE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10DB3DF9" w14:textId="542853B5" w:rsidR="00C60936" w:rsidRPr="00CE2DBE" w:rsidRDefault="006C1098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4128" behindDoc="0" locked="0" layoutInCell="1" allowOverlap="1" wp14:anchorId="16C1B7A3" wp14:editId="05B72F8E">
                      <wp:simplePos x="0" y="0"/>
                      <wp:positionH relativeFrom="column">
                        <wp:posOffset>668655</wp:posOffset>
                      </wp:positionH>
                      <wp:positionV relativeFrom="paragraph">
                        <wp:posOffset>992505</wp:posOffset>
                      </wp:positionV>
                      <wp:extent cx="156210" cy="259080"/>
                      <wp:effectExtent l="57150" t="38100" r="53340" b="102870"/>
                      <wp:wrapNone/>
                      <wp:docPr id="238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156210" cy="2590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0FC00D" id="Oval 83" o:spid="_x0000_s1026" style="position:absolute;left:0;text-align:left;margin-left:52.65pt;margin-top:78.15pt;width:12.3pt;height:20.4pt;rotation:180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8BE6548" wp14:editId="07874743">
                  <wp:extent cx="2526030" cy="2103263"/>
                  <wp:effectExtent l="0" t="0" r="7620" b="0"/>
                  <wp:docPr id="237" name="图片 2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3604" cy="21095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7D2AAD52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04E951B8" w14:textId="260EF640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881176</w:t>
            </w:r>
          </w:p>
        </w:tc>
        <w:tc>
          <w:tcPr>
            <w:tcW w:w="566" w:type="dxa"/>
            <w:noWrap/>
            <w:hideMark/>
          </w:tcPr>
          <w:p w14:paraId="05F0AD08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10EFC0A8" w14:textId="77777777" w:rsidTr="00635923">
        <w:trPr>
          <w:trHeight w:val="264"/>
        </w:trPr>
        <w:tc>
          <w:tcPr>
            <w:tcW w:w="8064" w:type="dxa"/>
            <w:noWrap/>
          </w:tcPr>
          <w:p w14:paraId="41A1A06F" w14:textId="1AF4605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7094A0F5" w14:textId="2C209C69" w:rsidR="00C60936" w:rsidRPr="00CE2DBE" w:rsidRDefault="006C1098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6176" behindDoc="0" locked="0" layoutInCell="1" allowOverlap="1" wp14:anchorId="06879086" wp14:editId="421DA13C">
                      <wp:simplePos x="0" y="0"/>
                      <wp:positionH relativeFrom="column">
                        <wp:posOffset>2172335</wp:posOffset>
                      </wp:positionH>
                      <wp:positionV relativeFrom="paragraph">
                        <wp:posOffset>412749</wp:posOffset>
                      </wp:positionV>
                      <wp:extent cx="99060" cy="175260"/>
                      <wp:effectExtent l="76200" t="57150" r="34290" b="91440"/>
                      <wp:wrapNone/>
                      <wp:docPr id="240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515327">
                                <a:off x="0" y="0"/>
                                <a:ext cx="99060" cy="1752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7C057C9" id="Oval 83" o:spid="_x0000_s1026" style="position:absolute;left:0;text-align:left;margin-left:171.05pt;margin-top:32.5pt;width:7.8pt;height:13.8pt;rotation:11485541fd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F8E7E20" wp14:editId="589D1E8F">
                  <wp:extent cx="2491740" cy="1232604"/>
                  <wp:effectExtent l="0" t="0" r="3810" b="5715"/>
                  <wp:docPr id="239" name="图片 2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2034" cy="1237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6878E784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69482370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24308</w:t>
            </w:r>
          </w:p>
        </w:tc>
        <w:tc>
          <w:tcPr>
            <w:tcW w:w="566" w:type="dxa"/>
            <w:noWrap/>
            <w:hideMark/>
          </w:tcPr>
          <w:p w14:paraId="0F847B3F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557C20F8" w14:textId="77777777" w:rsidTr="00635923">
        <w:trPr>
          <w:trHeight w:val="264"/>
        </w:trPr>
        <w:tc>
          <w:tcPr>
            <w:tcW w:w="8064" w:type="dxa"/>
            <w:noWrap/>
          </w:tcPr>
          <w:p w14:paraId="637F5E62" w14:textId="3FA2D16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2854BA4F" w14:textId="64484278" w:rsidR="00C60936" w:rsidRPr="00CE2DBE" w:rsidRDefault="006C1098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8224" behindDoc="0" locked="0" layoutInCell="1" allowOverlap="1" wp14:anchorId="6FDF12F8" wp14:editId="48928C15">
                      <wp:simplePos x="0" y="0"/>
                      <wp:positionH relativeFrom="column">
                        <wp:posOffset>1316355</wp:posOffset>
                      </wp:positionH>
                      <wp:positionV relativeFrom="paragraph">
                        <wp:posOffset>252730</wp:posOffset>
                      </wp:positionV>
                      <wp:extent cx="99060" cy="175260"/>
                      <wp:effectExtent l="76200" t="76200" r="34290" b="110490"/>
                      <wp:wrapNone/>
                      <wp:docPr id="242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4603982">
                                <a:off x="0" y="0"/>
                                <a:ext cx="99060" cy="1752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318BFBC" id="Oval 83" o:spid="_x0000_s1026" style="position:absolute;left:0;text-align:left;margin-left:103.65pt;margin-top:19.9pt;width:7.8pt;height:13.8pt;rotation:-7641517fd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B3EE448" wp14:editId="01BD3686">
                  <wp:extent cx="2590800" cy="1157164"/>
                  <wp:effectExtent l="0" t="0" r="0" b="5080"/>
                  <wp:docPr id="241" name="图片 2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0972" cy="11661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4E814AF6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0156A5AC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618698</w:t>
            </w:r>
          </w:p>
        </w:tc>
        <w:tc>
          <w:tcPr>
            <w:tcW w:w="566" w:type="dxa"/>
            <w:noWrap/>
            <w:hideMark/>
          </w:tcPr>
          <w:p w14:paraId="741E6E7B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5319D0AD" w14:textId="77777777" w:rsidTr="00635923">
        <w:trPr>
          <w:trHeight w:val="264"/>
        </w:trPr>
        <w:tc>
          <w:tcPr>
            <w:tcW w:w="8064" w:type="dxa"/>
            <w:noWrap/>
          </w:tcPr>
          <w:p w14:paraId="1FC7FD75" w14:textId="5A2CA820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5653420D" w14:textId="7E3AC07E" w:rsidR="00C60936" w:rsidRPr="00CE2DBE" w:rsidRDefault="006C1098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30272" behindDoc="0" locked="0" layoutInCell="1" allowOverlap="1" wp14:anchorId="319AF123" wp14:editId="4AE0D152">
                      <wp:simplePos x="0" y="0"/>
                      <wp:positionH relativeFrom="column">
                        <wp:posOffset>221010</wp:posOffset>
                      </wp:positionH>
                      <wp:positionV relativeFrom="paragraph">
                        <wp:posOffset>461022</wp:posOffset>
                      </wp:positionV>
                      <wp:extent cx="132019" cy="158756"/>
                      <wp:effectExtent l="81598" t="51752" r="26352" b="102553"/>
                      <wp:wrapNone/>
                      <wp:docPr id="244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4603982">
                                <a:off x="0" y="0"/>
                                <a:ext cx="132019" cy="158756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5ADCDF6" id="Oval 83" o:spid="_x0000_s1026" style="position:absolute;left:0;text-align:left;margin-left:17.4pt;margin-top:36.3pt;width:10.4pt;height:12.5pt;rotation:-7641517fd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535E8FF" wp14:editId="509EC4B3">
                  <wp:extent cx="2560320" cy="1555124"/>
                  <wp:effectExtent l="0" t="0" r="0" b="6985"/>
                  <wp:docPr id="243" name="图片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9609" cy="1560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101C42EF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5125A27F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80600</w:t>
            </w:r>
          </w:p>
        </w:tc>
        <w:tc>
          <w:tcPr>
            <w:tcW w:w="566" w:type="dxa"/>
            <w:noWrap/>
            <w:hideMark/>
          </w:tcPr>
          <w:p w14:paraId="2BD7C7E4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6DD7D0AF" w14:textId="77777777" w:rsidTr="00635923">
        <w:trPr>
          <w:trHeight w:val="264"/>
        </w:trPr>
        <w:tc>
          <w:tcPr>
            <w:tcW w:w="8064" w:type="dxa"/>
            <w:noWrap/>
          </w:tcPr>
          <w:p w14:paraId="3EBCE7C9" w14:textId="47E09F02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7014ED12" w14:textId="0F40DC9B" w:rsidR="00C60936" w:rsidRPr="00CE2DBE" w:rsidRDefault="0051761F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32320" behindDoc="0" locked="0" layoutInCell="1" allowOverlap="1" wp14:anchorId="73A0AA76" wp14:editId="1D905B20">
                      <wp:simplePos x="0" y="0"/>
                      <wp:positionH relativeFrom="column">
                        <wp:posOffset>1399858</wp:posOffset>
                      </wp:positionH>
                      <wp:positionV relativeFrom="paragraph">
                        <wp:posOffset>153987</wp:posOffset>
                      </wp:positionV>
                      <wp:extent cx="80048" cy="165849"/>
                      <wp:effectExtent l="71437" t="61913" r="48578" b="86677"/>
                      <wp:wrapNone/>
                      <wp:docPr id="246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504048">
                                <a:off x="0" y="0"/>
                                <a:ext cx="80048" cy="165849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929B538" id="Oval 83" o:spid="_x0000_s1026" style="position:absolute;left:0;text-align:left;margin-left:110.25pt;margin-top:12.1pt;width:6.3pt;height:13.05pt;rotation:-5566139fd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8BF01A4" wp14:editId="03B1FD82">
                  <wp:extent cx="2636401" cy="822960"/>
                  <wp:effectExtent l="0" t="0" r="0" b="0"/>
                  <wp:docPr id="245" name="图片 2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8702" cy="8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423C1F78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27407AC8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6821903</w:t>
            </w:r>
          </w:p>
        </w:tc>
        <w:tc>
          <w:tcPr>
            <w:tcW w:w="566" w:type="dxa"/>
            <w:noWrap/>
            <w:hideMark/>
          </w:tcPr>
          <w:p w14:paraId="6FB307B8" w14:textId="2995ABA8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f</w:t>
            </w:r>
          </w:p>
        </w:tc>
      </w:tr>
      <w:tr w:rsidR="00682216" w:rsidRPr="00CE2DBE" w14:paraId="7531834C" w14:textId="77777777" w:rsidTr="00635923">
        <w:trPr>
          <w:trHeight w:val="264"/>
        </w:trPr>
        <w:tc>
          <w:tcPr>
            <w:tcW w:w="8064" w:type="dxa"/>
            <w:noWrap/>
          </w:tcPr>
          <w:p w14:paraId="30209D75" w14:textId="0E9AAD10" w:rsidR="00C60936" w:rsidRPr="00CE2DBE" w:rsidRDefault="003D1A4C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EEDFA61" wp14:editId="552ADDA2">
                  <wp:extent cx="3212178" cy="2857500"/>
                  <wp:effectExtent l="0" t="0" r="7620" b="0"/>
                  <wp:docPr id="174" name="图片 1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4458" cy="2868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" w:type="dxa"/>
            <w:noWrap/>
          </w:tcPr>
          <w:p w14:paraId="6E455742" w14:textId="74D43180" w:rsidR="00C60936" w:rsidRPr="00CE2DBE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44155A70" wp14:editId="6356B669">
                      <wp:simplePos x="0" y="0"/>
                      <wp:positionH relativeFrom="column">
                        <wp:posOffset>1095375</wp:posOffset>
                      </wp:positionH>
                      <wp:positionV relativeFrom="paragraph">
                        <wp:posOffset>1557020</wp:posOffset>
                      </wp:positionV>
                      <wp:extent cx="445273" cy="445274"/>
                      <wp:effectExtent l="57150" t="38100" r="69215" b="88265"/>
                      <wp:wrapNone/>
                      <wp:docPr id="9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5273" cy="445274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B189BA6" id="Oval 47" o:spid="_x0000_s1026" style="position:absolute;left:0;text-align:left;margin-left:86.25pt;margin-top:122.6pt;width:35.05pt;height:35.0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51761F">
              <w:rPr>
                <w:noProof/>
              </w:rPr>
              <w:drawing>
                <wp:inline distT="0" distB="0" distL="0" distR="0" wp14:anchorId="0B7BEE38" wp14:editId="4C58FEA6">
                  <wp:extent cx="3922114" cy="2811780"/>
                  <wp:effectExtent l="0" t="0" r="2540" b="7620"/>
                  <wp:docPr id="247" name="图片 2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5578" cy="2835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07EDF979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179021BA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6187423</w:t>
            </w:r>
          </w:p>
        </w:tc>
        <w:tc>
          <w:tcPr>
            <w:tcW w:w="566" w:type="dxa"/>
            <w:noWrap/>
            <w:hideMark/>
          </w:tcPr>
          <w:p w14:paraId="0F6A9BF7" w14:textId="381DC32A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735ED962" w14:textId="77777777" w:rsidTr="00635923">
        <w:trPr>
          <w:trHeight w:val="264"/>
        </w:trPr>
        <w:tc>
          <w:tcPr>
            <w:tcW w:w="8064" w:type="dxa"/>
            <w:noWrap/>
          </w:tcPr>
          <w:p w14:paraId="585F964D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6ABBB4D8" w14:textId="0247BB41" w:rsidR="00C60936" w:rsidRDefault="003A0B6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3737B3E2" wp14:editId="036F6712">
                      <wp:simplePos x="0" y="0"/>
                      <wp:positionH relativeFrom="column">
                        <wp:posOffset>1311275</wp:posOffset>
                      </wp:positionH>
                      <wp:positionV relativeFrom="paragraph">
                        <wp:posOffset>687070</wp:posOffset>
                      </wp:positionV>
                      <wp:extent cx="567690" cy="175260"/>
                      <wp:effectExtent l="100965" t="51435" r="104775" b="85725"/>
                      <wp:wrapNone/>
                      <wp:docPr id="11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6328701">
                                <a:off x="0" y="0"/>
                                <a:ext cx="567690" cy="1752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E3B5416" id="Oval 47" o:spid="_x0000_s1026" style="position:absolute;left:0;text-align:left;margin-left:103.25pt;margin-top:54.1pt;width:44.7pt;height:13.8pt;rotation:6912629fd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991A49A" wp14:editId="76582EBD">
                  <wp:extent cx="2135744" cy="2560320"/>
                  <wp:effectExtent l="0" t="0" r="0" b="0"/>
                  <wp:docPr id="259" name="图片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2694" cy="25686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15F4D7" w14:textId="25A4936E" w:rsidR="0051761F" w:rsidRPr="00CE2DBE" w:rsidRDefault="0051761F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5BAE802A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4F8846E9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71661</w:t>
            </w:r>
          </w:p>
        </w:tc>
        <w:tc>
          <w:tcPr>
            <w:tcW w:w="566" w:type="dxa"/>
            <w:noWrap/>
            <w:hideMark/>
          </w:tcPr>
          <w:p w14:paraId="3A153C13" w14:textId="06F4B23B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1E620D12" w14:textId="77777777" w:rsidTr="00635923">
        <w:trPr>
          <w:trHeight w:val="264"/>
        </w:trPr>
        <w:tc>
          <w:tcPr>
            <w:tcW w:w="8064" w:type="dxa"/>
            <w:noWrap/>
          </w:tcPr>
          <w:p w14:paraId="7BA4E91A" w14:textId="139ED3F8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008F8EB3" w14:textId="4F367CED" w:rsidR="001342F3" w:rsidRPr="00CE2DBE" w:rsidRDefault="0068221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5328" behindDoc="0" locked="0" layoutInCell="1" allowOverlap="1" wp14:anchorId="668E0A31" wp14:editId="027B42C4">
                      <wp:simplePos x="0" y="0"/>
                      <wp:positionH relativeFrom="column">
                        <wp:posOffset>914887</wp:posOffset>
                      </wp:positionH>
                      <wp:positionV relativeFrom="paragraph">
                        <wp:posOffset>676910</wp:posOffset>
                      </wp:positionV>
                      <wp:extent cx="567690" cy="175260"/>
                      <wp:effectExtent l="81915" t="51435" r="85725" b="85725"/>
                      <wp:wrapNone/>
                      <wp:docPr id="29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207756">
                                <a:off x="0" y="0"/>
                                <a:ext cx="567690" cy="1752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FCDBF25" id="Oval 47" o:spid="_x0000_s1026" style="position:absolute;left:0;text-align:left;margin-left:72.05pt;margin-top:53.3pt;width:44.7pt;height:13.8pt;rotation:5688258fd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60B0B44" wp14:editId="394F0FE8">
                  <wp:extent cx="2260778" cy="1716933"/>
                  <wp:effectExtent l="0" t="0" r="6350" b="0"/>
                  <wp:docPr id="267" name="图片 2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4060" cy="1727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10DE192B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5077AE3D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6093096</w:t>
            </w:r>
          </w:p>
        </w:tc>
        <w:tc>
          <w:tcPr>
            <w:tcW w:w="566" w:type="dxa"/>
            <w:noWrap/>
            <w:hideMark/>
          </w:tcPr>
          <w:p w14:paraId="1A6431FB" w14:textId="7CF63CCD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23C554F1" w14:textId="77777777" w:rsidTr="00635923">
        <w:trPr>
          <w:trHeight w:val="264"/>
        </w:trPr>
        <w:tc>
          <w:tcPr>
            <w:tcW w:w="8064" w:type="dxa"/>
            <w:noWrap/>
          </w:tcPr>
          <w:p w14:paraId="7900447F" w14:textId="01C5B898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1A50AB38" w14:textId="19475000" w:rsidR="00C60936" w:rsidRPr="00CE2DBE" w:rsidRDefault="0002189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36416" behindDoc="0" locked="0" layoutInCell="1" allowOverlap="1" wp14:anchorId="276CC67A" wp14:editId="41EF299A">
                      <wp:simplePos x="0" y="0"/>
                      <wp:positionH relativeFrom="column">
                        <wp:posOffset>673735</wp:posOffset>
                      </wp:positionH>
                      <wp:positionV relativeFrom="paragraph">
                        <wp:posOffset>808990</wp:posOffset>
                      </wp:positionV>
                      <wp:extent cx="712470" cy="468630"/>
                      <wp:effectExtent l="64770" t="30480" r="76200" b="95250"/>
                      <wp:wrapNone/>
                      <wp:docPr id="25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712470" cy="46863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900F47" id="Oval 47" o:spid="_x0000_s1026" style="position:absolute;left:0;text-align:left;margin-left:53.05pt;margin-top:63.7pt;width:56.1pt;height:36.9pt;rotation:-90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C9135FA" wp14:editId="59D08C30">
                  <wp:extent cx="2124075" cy="3581400"/>
                  <wp:effectExtent l="0" t="0" r="9525" b="0"/>
                  <wp:docPr id="251" name="图片 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4075" cy="358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4A180BBC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337835D4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9872611</w:t>
            </w:r>
          </w:p>
        </w:tc>
        <w:tc>
          <w:tcPr>
            <w:tcW w:w="566" w:type="dxa"/>
            <w:noWrap/>
            <w:hideMark/>
          </w:tcPr>
          <w:p w14:paraId="25B5CA21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14:paraId="0CF55F98" w14:textId="77777777" w:rsidTr="00635923">
        <w:tc>
          <w:tcPr>
            <w:tcW w:w="8064" w:type="dxa"/>
          </w:tcPr>
          <w:p w14:paraId="2ACB7269" w14:textId="5908317B" w:rsidR="00C60936" w:rsidRDefault="003D1A4C" w:rsidP="00C6093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482C94" wp14:editId="22C28B91">
                  <wp:extent cx="1988820" cy="1865209"/>
                  <wp:effectExtent l="0" t="0" r="0" b="1905"/>
                  <wp:docPr id="175" name="图片 1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2944" cy="1869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" w:type="dxa"/>
          </w:tcPr>
          <w:p w14:paraId="225A5821" w14:textId="77777777" w:rsidR="00C60936" w:rsidRDefault="00B125BF" w:rsidP="00C60936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03711DEA" wp14:editId="2BE09504">
                      <wp:simplePos x="0" y="0"/>
                      <wp:positionH relativeFrom="column">
                        <wp:posOffset>1506220</wp:posOffset>
                      </wp:positionH>
                      <wp:positionV relativeFrom="paragraph">
                        <wp:posOffset>245110</wp:posOffset>
                      </wp:positionV>
                      <wp:extent cx="339090" cy="251460"/>
                      <wp:effectExtent l="57150" t="38100" r="41910" b="91440"/>
                      <wp:wrapNone/>
                      <wp:docPr id="12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9090" cy="2514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2B236B7" id="Oval 47" o:spid="_x0000_s1026" style="position:absolute;left:0;text-align:left;margin-left:118.6pt;margin-top:19.3pt;width:26.7pt;height:19.8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4F6B0C5" wp14:editId="6AB2216C">
                  <wp:extent cx="2652418" cy="1493520"/>
                  <wp:effectExtent l="0" t="0" r="0" b="0"/>
                  <wp:docPr id="127" name="图片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0240" cy="14979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F0FBB6" w14:textId="2A5F2569" w:rsidR="00682216" w:rsidRDefault="00682216" w:rsidP="00C60936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7376" behindDoc="0" locked="0" layoutInCell="1" allowOverlap="1" wp14:anchorId="496493C2" wp14:editId="451F0088">
                      <wp:simplePos x="0" y="0"/>
                      <wp:positionH relativeFrom="column">
                        <wp:posOffset>960120</wp:posOffset>
                      </wp:positionH>
                      <wp:positionV relativeFrom="paragraph">
                        <wp:posOffset>182245</wp:posOffset>
                      </wp:positionV>
                      <wp:extent cx="339090" cy="251460"/>
                      <wp:effectExtent l="57150" t="38100" r="41910" b="91440"/>
                      <wp:wrapNone/>
                      <wp:docPr id="29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9090" cy="2514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06D7E77" id="Oval 47" o:spid="_x0000_s1026" style="position:absolute;left:0;text-align:left;margin-left:75.6pt;margin-top:14.35pt;width:26.7pt;height:19.8p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287DF1E" wp14:editId="2447AE73">
                  <wp:extent cx="2266950" cy="1353745"/>
                  <wp:effectExtent l="0" t="0" r="0" b="0"/>
                  <wp:docPr id="294" name="图片 2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9006" cy="13788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C1B3F5" w14:textId="37980400" w:rsidR="00332E39" w:rsidRDefault="00332E39" w:rsidP="00B038AF"/>
    <w:p w14:paraId="2B2184E3" w14:textId="77C75F9E" w:rsidR="00B038AF" w:rsidRDefault="00B038AF" w:rsidP="00B038AF">
      <w:r>
        <w:t>HV_SEC_DEPTH_SYM</w:t>
      </w:r>
    </w:p>
    <w:tbl>
      <w:tblPr>
        <w:tblW w:w="4960" w:type="dxa"/>
        <w:tblLook w:val="04A0" w:firstRow="1" w:lastRow="0" w:firstColumn="1" w:lastColumn="0" w:noHBand="0" w:noVBand="1"/>
      </w:tblPr>
      <w:tblGrid>
        <w:gridCol w:w="4960"/>
      </w:tblGrid>
      <w:tr w:rsidR="001342F3" w:rsidRPr="001342F3" w14:paraId="2866E07A" w14:textId="77777777" w:rsidTr="001342F3">
        <w:trPr>
          <w:trHeight w:val="288"/>
        </w:trPr>
        <w:tc>
          <w:tcPr>
            <w:tcW w:w="496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bottom"/>
            <w:hideMark/>
          </w:tcPr>
          <w:p w14:paraId="32D82096" w14:textId="77777777" w:rsidR="001342F3" w:rsidRPr="001342F3" w:rsidRDefault="001342F3" w:rsidP="001342F3">
            <w:pPr>
              <w:spacing w:after="0" w:line="240" w:lineRule="auto"/>
              <w:rPr>
                <w:rFonts w:ascii="Calibri" w:eastAsia="等线" w:hAnsi="Calibri" w:cs="Calibri"/>
                <w:color w:val="000000"/>
                <w:lang w:eastAsia="zh-CN"/>
              </w:rPr>
            </w:pPr>
            <w:r w:rsidRPr="001342F3">
              <w:rPr>
                <w:rFonts w:ascii="Calibri" w:eastAsia="等线" w:hAnsi="Calibri" w:cs="Calibri"/>
                <w:color w:val="000000"/>
                <w:lang w:eastAsia="zh-CN"/>
              </w:rPr>
              <w:t>Medium voltage Conductor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332E39" w14:paraId="7112AF84" w14:textId="77777777" w:rsidTr="00332E39">
        <w:tc>
          <w:tcPr>
            <w:tcW w:w="4315" w:type="dxa"/>
          </w:tcPr>
          <w:p w14:paraId="3FF3CBDC" w14:textId="77777777" w:rsidR="00332E39" w:rsidRDefault="00332E39" w:rsidP="00B038AF">
            <w:r w:rsidRPr="00332E39">
              <w:t>12987844</w:t>
            </w:r>
          </w:p>
        </w:tc>
        <w:tc>
          <w:tcPr>
            <w:tcW w:w="4315" w:type="dxa"/>
          </w:tcPr>
          <w:p w14:paraId="06E09722" w14:textId="77777777" w:rsidR="00332E39" w:rsidRDefault="00332E39" w:rsidP="00B038AF"/>
        </w:tc>
      </w:tr>
      <w:tr w:rsidR="00332E39" w14:paraId="0D363515" w14:textId="77777777" w:rsidTr="00332E39">
        <w:tc>
          <w:tcPr>
            <w:tcW w:w="4315" w:type="dxa"/>
          </w:tcPr>
          <w:p w14:paraId="74E455AF" w14:textId="77777777" w:rsidR="00332E39" w:rsidRDefault="00332E39" w:rsidP="00B038AF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7411A07E" wp14:editId="6346F72F">
                      <wp:simplePos x="0" y="0"/>
                      <wp:positionH relativeFrom="column">
                        <wp:posOffset>422778</wp:posOffset>
                      </wp:positionH>
                      <wp:positionV relativeFrom="paragraph">
                        <wp:posOffset>803683</wp:posOffset>
                      </wp:positionV>
                      <wp:extent cx="661566" cy="627797"/>
                      <wp:effectExtent l="57150" t="38100" r="81915" b="96520"/>
                      <wp:wrapNone/>
                      <wp:docPr id="92" name="Oval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1566" cy="627797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2AF6609" id="Oval 92" o:spid="_x0000_s1026" style="position:absolute;margin-left:33.3pt;margin-top:63.3pt;width:52.1pt;height:49.4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332E39">
              <w:rPr>
                <w:noProof/>
              </w:rPr>
              <w:drawing>
                <wp:inline distT="0" distB="0" distL="0" distR="0" wp14:anchorId="3485B831" wp14:editId="08F7FBC8">
                  <wp:extent cx="1648543" cy="2122227"/>
                  <wp:effectExtent l="0" t="0" r="8890" b="0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6159" cy="21320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6B808CA" w14:textId="75C2C7DB" w:rsidR="00332E39" w:rsidRPr="00B125BF" w:rsidRDefault="00B125BF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 xml:space="preserve">Not find </w:t>
            </w:r>
          </w:p>
        </w:tc>
      </w:tr>
      <w:tr w:rsidR="00332E39" w14:paraId="3E910DD9" w14:textId="77777777" w:rsidTr="00332E39">
        <w:tc>
          <w:tcPr>
            <w:tcW w:w="4315" w:type="dxa"/>
          </w:tcPr>
          <w:p w14:paraId="739F184E" w14:textId="77777777" w:rsidR="00332E39" w:rsidRDefault="00332E39" w:rsidP="00B038AF">
            <w:r w:rsidRPr="00332E39">
              <w:t>12987675</w:t>
            </w:r>
          </w:p>
        </w:tc>
        <w:tc>
          <w:tcPr>
            <w:tcW w:w="4315" w:type="dxa"/>
          </w:tcPr>
          <w:p w14:paraId="39745296" w14:textId="77777777" w:rsidR="00332E39" w:rsidRDefault="00332E39" w:rsidP="00B038AF"/>
        </w:tc>
      </w:tr>
      <w:tr w:rsidR="00332E39" w14:paraId="152F4EA8" w14:textId="77777777" w:rsidTr="00332E39">
        <w:tc>
          <w:tcPr>
            <w:tcW w:w="4315" w:type="dxa"/>
          </w:tcPr>
          <w:p w14:paraId="5DCD1100" w14:textId="77777777" w:rsidR="00332E39" w:rsidRDefault="00332E39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2C82E22D" wp14:editId="342BACDE">
                      <wp:simplePos x="0" y="0"/>
                      <wp:positionH relativeFrom="column">
                        <wp:posOffset>553208</wp:posOffset>
                      </wp:positionH>
                      <wp:positionV relativeFrom="paragraph">
                        <wp:posOffset>84123</wp:posOffset>
                      </wp:positionV>
                      <wp:extent cx="661566" cy="627797"/>
                      <wp:effectExtent l="57150" t="38100" r="81915" b="96520"/>
                      <wp:wrapNone/>
                      <wp:docPr id="94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1566" cy="627797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446F324" id="Oval 94" o:spid="_x0000_s1026" style="position:absolute;margin-left:43.55pt;margin-top:6.6pt;width:52.1pt;height:49.4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332E39">
              <w:rPr>
                <w:noProof/>
              </w:rPr>
              <w:drawing>
                <wp:inline distT="0" distB="0" distL="0" distR="0" wp14:anchorId="0A93964C" wp14:editId="5AF98653">
                  <wp:extent cx="2090887" cy="1828800"/>
                  <wp:effectExtent l="0" t="0" r="5080" b="0"/>
                  <wp:docPr id="93" name="Picture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0062" cy="1845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F121EAB" w14:textId="6AADB122" w:rsidR="00332E39" w:rsidRPr="00B125BF" w:rsidRDefault="00B125BF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52E92FEA" w14:textId="77777777" w:rsidR="00332E39" w:rsidRDefault="00332E39" w:rsidP="00B038AF"/>
    <w:p w14:paraId="56DFF647" w14:textId="0B6B09E1" w:rsidR="00B038AF" w:rsidRDefault="00B038AF" w:rsidP="00B038AF">
      <w:r>
        <w:t>HV_SUBM_NOD_1</w:t>
      </w:r>
    </w:p>
    <w:p w14:paraId="2466A354" w14:textId="5FE8C1CC" w:rsidR="002F6191" w:rsidRDefault="002F6191" w:rsidP="00B038AF">
      <w:r w:rsidRPr="002F6191">
        <w:t xml:space="preserve">Electric substation </w:t>
      </w:r>
      <w:proofErr w:type="gramStart"/>
      <w:r w:rsidRPr="002F6191">
        <w:t>Medium</w:t>
      </w:r>
      <w:proofErr w:type="gramEnd"/>
      <w:r w:rsidRPr="002F6191">
        <w:t xml:space="preserve"> voltage</w:t>
      </w:r>
    </w:p>
    <w:p w14:paraId="2A308133" w14:textId="5709EAB7" w:rsidR="001F78B9" w:rsidRDefault="001F78B9" w:rsidP="00B038AF">
      <w:r>
        <w:fldChar w:fldCharType="begin"/>
      </w:r>
      <w:r>
        <w:instrText xml:space="preserve"> LINK Excel.Sheet.12 "F:\\work2\\Source\\feature_sample_check9_30.xlsx" "Sheet 1!R128C5:R130C6" \a \f 5 \h  \* MERGEFORMAT </w:instrText>
      </w:r>
      <w:r>
        <w:fldChar w:fldCharType="separate"/>
      </w:r>
    </w:p>
    <w:tbl>
      <w:tblPr>
        <w:tblStyle w:val="a3"/>
        <w:tblW w:w="8519" w:type="dxa"/>
        <w:tblLook w:val="04A0" w:firstRow="1" w:lastRow="0" w:firstColumn="1" w:lastColumn="0" w:noHBand="0" w:noVBand="1"/>
      </w:tblPr>
      <w:tblGrid>
        <w:gridCol w:w="4428"/>
        <w:gridCol w:w="4152"/>
      </w:tblGrid>
      <w:tr w:rsidR="0002189A" w:rsidRPr="001F78B9" w14:paraId="2AC53E89" w14:textId="77777777" w:rsidTr="001F78B9">
        <w:trPr>
          <w:trHeight w:val="286"/>
        </w:trPr>
        <w:tc>
          <w:tcPr>
            <w:tcW w:w="4428" w:type="dxa"/>
            <w:noWrap/>
            <w:hideMark/>
          </w:tcPr>
          <w:p w14:paraId="29E0B1B3" w14:textId="1CEF7A38" w:rsidR="001F78B9" w:rsidRPr="001F78B9" w:rsidRDefault="001F78B9" w:rsidP="001F78B9">
            <w:r w:rsidRPr="001F78B9">
              <w:t>12910265</w:t>
            </w:r>
          </w:p>
        </w:tc>
        <w:tc>
          <w:tcPr>
            <w:tcW w:w="4091" w:type="dxa"/>
            <w:noWrap/>
            <w:hideMark/>
          </w:tcPr>
          <w:p w14:paraId="2C0DDC32" w14:textId="77777777" w:rsidR="001F78B9" w:rsidRPr="001F78B9" w:rsidRDefault="001F78B9" w:rsidP="001F78B9"/>
        </w:tc>
      </w:tr>
      <w:tr w:rsidR="0002189A" w:rsidRPr="001F78B9" w14:paraId="148373E6" w14:textId="77777777" w:rsidTr="001F78B9">
        <w:trPr>
          <w:trHeight w:val="286"/>
        </w:trPr>
        <w:tc>
          <w:tcPr>
            <w:tcW w:w="4428" w:type="dxa"/>
            <w:noWrap/>
          </w:tcPr>
          <w:p w14:paraId="7B41D940" w14:textId="2F99E20C" w:rsidR="001F78B9" w:rsidRPr="001F78B9" w:rsidRDefault="001F78B9" w:rsidP="001F78B9"/>
        </w:tc>
        <w:tc>
          <w:tcPr>
            <w:tcW w:w="4091" w:type="dxa"/>
            <w:noWrap/>
          </w:tcPr>
          <w:p w14:paraId="2838578D" w14:textId="3D81BDE0" w:rsidR="001F78B9" w:rsidRPr="001F78B9" w:rsidRDefault="0002189A" w:rsidP="001F78B9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38464" behindDoc="0" locked="0" layoutInCell="1" allowOverlap="1" wp14:anchorId="160BCB85" wp14:editId="43F4D428">
                      <wp:simplePos x="0" y="0"/>
                      <wp:positionH relativeFrom="column">
                        <wp:posOffset>763270</wp:posOffset>
                      </wp:positionH>
                      <wp:positionV relativeFrom="paragraph">
                        <wp:posOffset>121285</wp:posOffset>
                      </wp:positionV>
                      <wp:extent cx="661566" cy="627797"/>
                      <wp:effectExtent l="57150" t="38100" r="81915" b="96520"/>
                      <wp:wrapNone/>
                      <wp:docPr id="254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1566" cy="627797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7D5A22A" id="Oval 94" o:spid="_x0000_s1026" style="position:absolute;left:0;text-align:left;margin-left:60.1pt;margin-top:9.55pt;width:52.1pt;height:49.45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639571A" wp14:editId="53F3FB0C">
                  <wp:extent cx="2298977" cy="2377440"/>
                  <wp:effectExtent l="0" t="0" r="6350" b="3810"/>
                  <wp:docPr id="253" name="图片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1317" cy="2379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2189A" w:rsidRPr="001F78B9" w14:paraId="713878D1" w14:textId="77777777" w:rsidTr="001F78B9">
        <w:trPr>
          <w:trHeight w:val="286"/>
        </w:trPr>
        <w:tc>
          <w:tcPr>
            <w:tcW w:w="4428" w:type="dxa"/>
            <w:noWrap/>
            <w:hideMark/>
          </w:tcPr>
          <w:p w14:paraId="6BFCD579" w14:textId="77777777" w:rsidR="001F78B9" w:rsidRPr="001F78B9" w:rsidRDefault="001F78B9" w:rsidP="001F78B9">
            <w:r w:rsidRPr="001F78B9">
              <w:t>11981448</w:t>
            </w:r>
          </w:p>
        </w:tc>
        <w:tc>
          <w:tcPr>
            <w:tcW w:w="4091" w:type="dxa"/>
            <w:noWrap/>
            <w:hideMark/>
          </w:tcPr>
          <w:p w14:paraId="5D967CA4" w14:textId="40C702B5" w:rsidR="001F78B9" w:rsidRPr="001F78B9" w:rsidRDefault="001F78B9" w:rsidP="001F78B9">
            <w:pPr>
              <w:rPr>
                <w:rFonts w:eastAsia="等线"/>
                <w:lang w:eastAsia="zh-CN"/>
              </w:rPr>
            </w:pPr>
          </w:p>
        </w:tc>
      </w:tr>
      <w:tr w:rsidR="0002189A" w:rsidRPr="001F78B9" w14:paraId="161A747C" w14:textId="77777777" w:rsidTr="001F78B9">
        <w:trPr>
          <w:trHeight w:val="286"/>
        </w:trPr>
        <w:tc>
          <w:tcPr>
            <w:tcW w:w="4428" w:type="dxa"/>
            <w:noWrap/>
          </w:tcPr>
          <w:p w14:paraId="193CCD74" w14:textId="1B3FDA90" w:rsidR="001F78B9" w:rsidRPr="001F78B9" w:rsidRDefault="001F78B9" w:rsidP="001F78B9"/>
        </w:tc>
        <w:tc>
          <w:tcPr>
            <w:tcW w:w="4091" w:type="dxa"/>
            <w:noWrap/>
          </w:tcPr>
          <w:p w14:paraId="4CA2A17F" w14:textId="7BB08792" w:rsidR="001F78B9" w:rsidRPr="001F78B9" w:rsidRDefault="0002189A" w:rsidP="001F78B9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0512" behindDoc="0" locked="0" layoutInCell="1" allowOverlap="1" wp14:anchorId="368643CC" wp14:editId="069041AF">
                      <wp:simplePos x="0" y="0"/>
                      <wp:positionH relativeFrom="column">
                        <wp:posOffset>854075</wp:posOffset>
                      </wp:positionH>
                      <wp:positionV relativeFrom="paragraph">
                        <wp:posOffset>849630</wp:posOffset>
                      </wp:positionV>
                      <wp:extent cx="308610" cy="297180"/>
                      <wp:effectExtent l="57150" t="38100" r="72390" b="102870"/>
                      <wp:wrapNone/>
                      <wp:docPr id="256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8610" cy="2971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8E34DDA" id="Oval 94" o:spid="_x0000_s1026" style="position:absolute;left:0;text-align:left;margin-left:67.25pt;margin-top:66.9pt;width:24.3pt;height:23.4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F7081B9" wp14:editId="628A398B">
                  <wp:extent cx="2404110" cy="1944338"/>
                  <wp:effectExtent l="0" t="0" r="0" b="0"/>
                  <wp:docPr id="255" name="图片 2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1939" cy="1950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2189A" w:rsidRPr="001F78B9" w14:paraId="27F770D0" w14:textId="77777777" w:rsidTr="001F78B9">
        <w:trPr>
          <w:trHeight w:val="286"/>
        </w:trPr>
        <w:tc>
          <w:tcPr>
            <w:tcW w:w="4428" w:type="dxa"/>
            <w:noWrap/>
            <w:hideMark/>
          </w:tcPr>
          <w:p w14:paraId="1E7FD094" w14:textId="77777777" w:rsidR="001F78B9" w:rsidRPr="001F78B9" w:rsidRDefault="001F78B9" w:rsidP="001F78B9">
            <w:r w:rsidRPr="001F78B9">
              <w:t>12971826</w:t>
            </w:r>
          </w:p>
        </w:tc>
        <w:tc>
          <w:tcPr>
            <w:tcW w:w="4091" w:type="dxa"/>
            <w:noWrap/>
            <w:hideMark/>
          </w:tcPr>
          <w:p w14:paraId="287191E9" w14:textId="77777777" w:rsidR="001F78B9" w:rsidRPr="001F78B9" w:rsidRDefault="001F78B9" w:rsidP="001F78B9"/>
        </w:tc>
      </w:tr>
      <w:tr w:rsidR="0002189A" w:rsidRPr="001F78B9" w14:paraId="64167C99" w14:textId="77777777" w:rsidTr="001F78B9">
        <w:trPr>
          <w:trHeight w:val="286"/>
        </w:trPr>
        <w:tc>
          <w:tcPr>
            <w:tcW w:w="4428" w:type="dxa"/>
            <w:noWrap/>
          </w:tcPr>
          <w:p w14:paraId="118050AE" w14:textId="78AD36A3" w:rsidR="001F78B9" w:rsidRPr="001F78B9" w:rsidRDefault="001F78B9" w:rsidP="001F78B9"/>
        </w:tc>
        <w:tc>
          <w:tcPr>
            <w:tcW w:w="4091" w:type="dxa"/>
            <w:noWrap/>
          </w:tcPr>
          <w:p w14:paraId="02A3E1B5" w14:textId="2815F192" w:rsidR="001F78B9" w:rsidRPr="001F78B9" w:rsidRDefault="00331881" w:rsidP="001F78B9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2560" behindDoc="0" locked="0" layoutInCell="1" allowOverlap="1" wp14:anchorId="1DD87A9B" wp14:editId="6E58EE4C">
                      <wp:simplePos x="0" y="0"/>
                      <wp:positionH relativeFrom="column">
                        <wp:posOffset>808355</wp:posOffset>
                      </wp:positionH>
                      <wp:positionV relativeFrom="paragraph">
                        <wp:posOffset>1287145</wp:posOffset>
                      </wp:positionV>
                      <wp:extent cx="430530" cy="411480"/>
                      <wp:effectExtent l="57150" t="38100" r="83820" b="102870"/>
                      <wp:wrapNone/>
                      <wp:docPr id="258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0530" cy="4114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02F9B41" id="Oval 94" o:spid="_x0000_s1026" style="position:absolute;left:0;text-align:left;margin-left:63.65pt;margin-top:101.35pt;width:33.9pt;height:32.4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02189A">
              <w:rPr>
                <w:noProof/>
              </w:rPr>
              <w:drawing>
                <wp:inline distT="0" distB="0" distL="0" distR="0" wp14:anchorId="317A47AF" wp14:editId="63550F75">
                  <wp:extent cx="2499360" cy="2103256"/>
                  <wp:effectExtent l="0" t="0" r="0" b="0"/>
                  <wp:docPr id="257" name="图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6092" cy="2108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F7EC90" w14:textId="5AAF94E2" w:rsidR="00332E39" w:rsidRDefault="001F78B9" w:rsidP="00B038AF">
      <w:r>
        <w:fldChar w:fldCharType="end"/>
      </w:r>
    </w:p>
    <w:p w14:paraId="0A3B4A4D" w14:textId="217F94DC" w:rsidR="00B038AF" w:rsidRDefault="00B038AF" w:rsidP="00B038AF">
      <w:r>
        <w:t>HV_SUB_TX_1</w:t>
      </w:r>
    </w:p>
    <w:p w14:paraId="367E7205" w14:textId="28192C54" w:rsidR="001342F3" w:rsidRPr="001342F3" w:rsidRDefault="001342F3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M</w:t>
      </w:r>
      <w:r>
        <w:rPr>
          <w:rFonts w:eastAsia="等线"/>
          <w:lang w:eastAsia="zh-CN"/>
        </w:rPr>
        <w:t>V Electric Sub</w:t>
      </w:r>
    </w:p>
    <w:tbl>
      <w:tblPr>
        <w:tblStyle w:val="a3"/>
        <w:tblW w:w="8662" w:type="dxa"/>
        <w:tblLook w:val="04A0" w:firstRow="1" w:lastRow="0" w:firstColumn="1" w:lastColumn="0" w:noHBand="0" w:noVBand="1"/>
      </w:tblPr>
      <w:tblGrid>
        <w:gridCol w:w="4502"/>
        <w:gridCol w:w="4160"/>
      </w:tblGrid>
      <w:tr w:rsidR="001F78B9" w:rsidRPr="001F78B9" w14:paraId="0937310A" w14:textId="77777777" w:rsidTr="001F78B9">
        <w:trPr>
          <w:trHeight w:val="252"/>
        </w:trPr>
        <w:tc>
          <w:tcPr>
            <w:tcW w:w="4502" w:type="dxa"/>
            <w:noWrap/>
            <w:hideMark/>
          </w:tcPr>
          <w:p w14:paraId="1F9F5C8A" w14:textId="77777777" w:rsidR="001F78B9" w:rsidRPr="001F78B9" w:rsidRDefault="001F78B9" w:rsidP="001F78B9">
            <w:r w:rsidRPr="001F78B9">
              <w:t>12944593</w:t>
            </w:r>
          </w:p>
        </w:tc>
        <w:tc>
          <w:tcPr>
            <w:tcW w:w="4160" w:type="dxa"/>
            <w:noWrap/>
            <w:hideMark/>
          </w:tcPr>
          <w:p w14:paraId="3FADCA50" w14:textId="77777777" w:rsidR="001F78B9" w:rsidRPr="001F78B9" w:rsidRDefault="001F78B9" w:rsidP="001F78B9"/>
        </w:tc>
      </w:tr>
      <w:tr w:rsidR="001F78B9" w:rsidRPr="001F78B9" w14:paraId="057EF198" w14:textId="77777777" w:rsidTr="001F78B9">
        <w:trPr>
          <w:trHeight w:val="252"/>
        </w:trPr>
        <w:tc>
          <w:tcPr>
            <w:tcW w:w="4502" w:type="dxa"/>
            <w:noWrap/>
          </w:tcPr>
          <w:p w14:paraId="325B1C59" w14:textId="77777777" w:rsidR="001F78B9" w:rsidRPr="001F78B9" w:rsidRDefault="001F78B9" w:rsidP="001F78B9"/>
        </w:tc>
        <w:tc>
          <w:tcPr>
            <w:tcW w:w="4160" w:type="dxa"/>
            <w:noWrap/>
          </w:tcPr>
          <w:p w14:paraId="6C5B4BFC" w14:textId="1C084E91" w:rsidR="001F78B9" w:rsidRPr="001342F3" w:rsidRDefault="001342F3" w:rsidP="001F78B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F78B9" w:rsidRPr="001F78B9" w14:paraId="08CDEAD3" w14:textId="77777777" w:rsidTr="001F78B9">
        <w:trPr>
          <w:trHeight w:val="252"/>
        </w:trPr>
        <w:tc>
          <w:tcPr>
            <w:tcW w:w="4502" w:type="dxa"/>
            <w:noWrap/>
            <w:hideMark/>
          </w:tcPr>
          <w:p w14:paraId="2560F52C" w14:textId="77777777" w:rsidR="001F78B9" w:rsidRPr="001F78B9" w:rsidRDefault="001F78B9" w:rsidP="001F78B9">
            <w:r w:rsidRPr="001F78B9">
              <w:t>12983734</w:t>
            </w:r>
          </w:p>
        </w:tc>
        <w:tc>
          <w:tcPr>
            <w:tcW w:w="4160" w:type="dxa"/>
            <w:noWrap/>
            <w:hideMark/>
          </w:tcPr>
          <w:p w14:paraId="13AA56BA" w14:textId="77777777" w:rsidR="001F78B9" w:rsidRPr="001F78B9" w:rsidRDefault="001F78B9" w:rsidP="001F78B9"/>
        </w:tc>
      </w:tr>
      <w:tr w:rsidR="001F78B9" w:rsidRPr="001F78B9" w14:paraId="7ECB29B2" w14:textId="77777777" w:rsidTr="001F78B9">
        <w:trPr>
          <w:trHeight w:val="252"/>
        </w:trPr>
        <w:tc>
          <w:tcPr>
            <w:tcW w:w="4502" w:type="dxa"/>
            <w:noWrap/>
          </w:tcPr>
          <w:p w14:paraId="59575ED9" w14:textId="77777777" w:rsidR="001F78B9" w:rsidRPr="001F78B9" w:rsidRDefault="001F78B9" w:rsidP="001F78B9"/>
        </w:tc>
        <w:tc>
          <w:tcPr>
            <w:tcW w:w="4160" w:type="dxa"/>
            <w:noWrap/>
          </w:tcPr>
          <w:p w14:paraId="07DE8619" w14:textId="10207B21" w:rsidR="001F78B9" w:rsidRPr="001342F3" w:rsidRDefault="001342F3" w:rsidP="001F78B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F78B9" w:rsidRPr="001F78B9" w14:paraId="18F37697" w14:textId="77777777" w:rsidTr="001F78B9">
        <w:trPr>
          <w:trHeight w:val="252"/>
        </w:trPr>
        <w:tc>
          <w:tcPr>
            <w:tcW w:w="4502" w:type="dxa"/>
            <w:noWrap/>
            <w:hideMark/>
          </w:tcPr>
          <w:p w14:paraId="5EB65E8B" w14:textId="77777777" w:rsidR="001F78B9" w:rsidRPr="001F78B9" w:rsidRDefault="001F78B9" w:rsidP="001F78B9">
            <w:r w:rsidRPr="001F78B9">
              <w:t>12987784</w:t>
            </w:r>
          </w:p>
        </w:tc>
        <w:tc>
          <w:tcPr>
            <w:tcW w:w="4160" w:type="dxa"/>
            <w:noWrap/>
            <w:hideMark/>
          </w:tcPr>
          <w:p w14:paraId="1555D5B0" w14:textId="77777777" w:rsidR="001F78B9" w:rsidRPr="001F78B9" w:rsidRDefault="001F78B9" w:rsidP="001F78B9"/>
        </w:tc>
      </w:tr>
      <w:tr w:rsidR="001F78B9" w:rsidRPr="001F78B9" w14:paraId="5C45BFB8" w14:textId="77777777" w:rsidTr="001F78B9">
        <w:trPr>
          <w:trHeight w:val="252"/>
        </w:trPr>
        <w:tc>
          <w:tcPr>
            <w:tcW w:w="4502" w:type="dxa"/>
            <w:noWrap/>
          </w:tcPr>
          <w:p w14:paraId="1DCFCF22" w14:textId="77777777" w:rsidR="001F78B9" w:rsidRPr="001F78B9" w:rsidRDefault="001F78B9" w:rsidP="001F78B9"/>
        </w:tc>
        <w:tc>
          <w:tcPr>
            <w:tcW w:w="4160" w:type="dxa"/>
            <w:noWrap/>
          </w:tcPr>
          <w:p w14:paraId="484A0F9C" w14:textId="5D30184E" w:rsidR="001F78B9" w:rsidRPr="001342F3" w:rsidRDefault="001342F3" w:rsidP="001F78B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0920319B" w14:textId="77777777" w:rsidR="001F78B9" w:rsidRDefault="001F78B9" w:rsidP="00B038AF"/>
    <w:p w14:paraId="1F9E145C" w14:textId="1C00DD98" w:rsidR="00B038AF" w:rsidRDefault="00B038AF" w:rsidP="00B038AF">
      <w:r>
        <w:t>HV_SWG_NOD3_SPT</w:t>
      </w:r>
    </w:p>
    <w:p w14:paraId="6841D3CD" w14:textId="7354D59F" w:rsidR="00B33D98" w:rsidRPr="00F21BC0" w:rsidRDefault="002F6191" w:rsidP="00B038AF">
      <w:pPr>
        <w:rPr>
          <w:rFonts w:eastAsia="等线"/>
          <w:lang w:eastAsia="zh-CN"/>
        </w:rPr>
      </w:pPr>
      <w:r w:rsidRPr="00F21BC0">
        <w:rPr>
          <w:rFonts w:eastAsia="等线"/>
          <w:lang w:eastAsia="zh-CN"/>
        </w:rPr>
        <w:t xml:space="preserve">Medium voltage </w:t>
      </w:r>
      <w:r w:rsidR="00F21BC0" w:rsidRPr="00F21BC0">
        <w:rPr>
          <w:rFonts w:eastAsia="等线"/>
          <w:lang w:eastAsia="zh-CN"/>
        </w:rPr>
        <w:t>switchgear</w:t>
      </w:r>
    </w:p>
    <w:tbl>
      <w:tblPr>
        <w:tblStyle w:val="a3"/>
        <w:tblW w:w="8937" w:type="dxa"/>
        <w:tblLook w:val="04A0" w:firstRow="1" w:lastRow="0" w:firstColumn="1" w:lastColumn="0" w:noHBand="0" w:noVBand="1"/>
      </w:tblPr>
      <w:tblGrid>
        <w:gridCol w:w="4645"/>
        <w:gridCol w:w="4292"/>
      </w:tblGrid>
      <w:tr w:rsidR="001342F3" w:rsidRPr="001342F3" w14:paraId="3ECF24E6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FEBD394" w14:textId="77777777" w:rsidR="001342F3" w:rsidRPr="001342F3" w:rsidRDefault="001342F3" w:rsidP="001342F3">
            <w:r w:rsidRPr="001342F3">
              <w:t>12907881</w:t>
            </w:r>
          </w:p>
        </w:tc>
        <w:tc>
          <w:tcPr>
            <w:tcW w:w="4292" w:type="dxa"/>
            <w:noWrap/>
            <w:hideMark/>
          </w:tcPr>
          <w:p w14:paraId="35209A60" w14:textId="77777777" w:rsidR="001342F3" w:rsidRPr="001342F3" w:rsidRDefault="001342F3" w:rsidP="001342F3"/>
        </w:tc>
      </w:tr>
      <w:tr w:rsidR="001342F3" w:rsidRPr="001342F3" w14:paraId="5180129C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2BC76518" w14:textId="0FCD58D2" w:rsidR="001342F3" w:rsidRPr="001342F3" w:rsidRDefault="001342F3"/>
        </w:tc>
        <w:tc>
          <w:tcPr>
            <w:tcW w:w="4292" w:type="dxa"/>
            <w:noWrap/>
            <w:hideMark/>
          </w:tcPr>
          <w:p w14:paraId="1B7E25E2" w14:textId="53D51D65" w:rsidR="001342F3" w:rsidRPr="001342F3" w:rsidRDefault="00F21BC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0992" behindDoc="0" locked="0" layoutInCell="1" allowOverlap="1" wp14:anchorId="138A1C71" wp14:editId="48CD782C">
                      <wp:simplePos x="0" y="0"/>
                      <wp:positionH relativeFrom="column">
                        <wp:posOffset>1524000</wp:posOffset>
                      </wp:positionH>
                      <wp:positionV relativeFrom="paragraph">
                        <wp:posOffset>560705</wp:posOffset>
                      </wp:positionV>
                      <wp:extent cx="361950" cy="281940"/>
                      <wp:effectExtent l="57150" t="38100" r="76200" b="99060"/>
                      <wp:wrapNone/>
                      <wp:docPr id="284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950" cy="2819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8A644E2" id="Oval 94" o:spid="_x0000_s1026" style="position:absolute;left:0;text-align:left;margin-left:120pt;margin-top:44.15pt;width:28.5pt;height:22.2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908B8DF" wp14:editId="69398F6F">
                  <wp:extent cx="2220249" cy="2766060"/>
                  <wp:effectExtent l="0" t="0" r="8890" b="0"/>
                  <wp:docPr id="283" name="图片 2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6284" cy="2773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42F3" w:rsidRPr="001342F3" w14:paraId="4177F3E2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956DDC3" w14:textId="77777777" w:rsidR="001342F3" w:rsidRPr="001342F3" w:rsidRDefault="001342F3" w:rsidP="001342F3">
            <w:r w:rsidRPr="001342F3">
              <w:t>12981043</w:t>
            </w:r>
          </w:p>
        </w:tc>
        <w:tc>
          <w:tcPr>
            <w:tcW w:w="4292" w:type="dxa"/>
            <w:noWrap/>
            <w:hideMark/>
          </w:tcPr>
          <w:p w14:paraId="54865BAE" w14:textId="77777777" w:rsidR="001342F3" w:rsidRPr="001342F3" w:rsidRDefault="001342F3" w:rsidP="001342F3"/>
        </w:tc>
      </w:tr>
      <w:tr w:rsidR="001342F3" w:rsidRPr="001342F3" w14:paraId="4DA829C1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1D3FE7E" w14:textId="57F82A7C" w:rsidR="001342F3" w:rsidRPr="001342F3" w:rsidRDefault="001342F3"/>
        </w:tc>
        <w:tc>
          <w:tcPr>
            <w:tcW w:w="4292" w:type="dxa"/>
            <w:noWrap/>
            <w:hideMark/>
          </w:tcPr>
          <w:p w14:paraId="2CD6F600" w14:textId="6682BF92" w:rsidR="001342F3" w:rsidRPr="001342F3" w:rsidRDefault="00F21BC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3040" behindDoc="0" locked="0" layoutInCell="1" allowOverlap="1" wp14:anchorId="4D0B38CC" wp14:editId="21C447CA">
                      <wp:simplePos x="0" y="0"/>
                      <wp:positionH relativeFrom="column">
                        <wp:posOffset>1165860</wp:posOffset>
                      </wp:positionH>
                      <wp:positionV relativeFrom="paragraph">
                        <wp:posOffset>575945</wp:posOffset>
                      </wp:positionV>
                      <wp:extent cx="544830" cy="472440"/>
                      <wp:effectExtent l="57150" t="38100" r="83820" b="99060"/>
                      <wp:wrapNone/>
                      <wp:docPr id="286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4830" cy="4724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BD74002" id="Oval 94" o:spid="_x0000_s1026" style="position:absolute;left:0;text-align:left;margin-left:91.8pt;margin-top:45.35pt;width:42.9pt;height:37.2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79F1549" wp14:editId="49961A6F">
                  <wp:extent cx="2522220" cy="2069075"/>
                  <wp:effectExtent l="0" t="0" r="0" b="7620"/>
                  <wp:docPr id="285" name="图片 2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0394" cy="20757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42F3" w:rsidRPr="001342F3" w14:paraId="744064AD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47569D17" w14:textId="77777777" w:rsidR="001342F3" w:rsidRPr="001342F3" w:rsidRDefault="001342F3" w:rsidP="001342F3">
            <w:r w:rsidRPr="001342F3">
              <w:t>12851668</w:t>
            </w:r>
          </w:p>
        </w:tc>
        <w:tc>
          <w:tcPr>
            <w:tcW w:w="4292" w:type="dxa"/>
            <w:noWrap/>
            <w:hideMark/>
          </w:tcPr>
          <w:p w14:paraId="60D55C3C" w14:textId="77777777" w:rsidR="001342F3" w:rsidRPr="001342F3" w:rsidRDefault="001342F3" w:rsidP="001342F3"/>
        </w:tc>
      </w:tr>
      <w:tr w:rsidR="001342F3" w:rsidRPr="001342F3" w14:paraId="6217EF13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65633CDA" w14:textId="08BC30F7" w:rsidR="001342F3" w:rsidRPr="001342F3" w:rsidRDefault="001342F3"/>
        </w:tc>
        <w:tc>
          <w:tcPr>
            <w:tcW w:w="4292" w:type="dxa"/>
            <w:noWrap/>
            <w:hideMark/>
          </w:tcPr>
          <w:p w14:paraId="2B2268B7" w14:textId="36AF3A04" w:rsidR="001342F3" w:rsidRPr="001342F3" w:rsidRDefault="00F21BC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5088" behindDoc="0" locked="0" layoutInCell="1" allowOverlap="1" wp14:anchorId="3D7FD9C0" wp14:editId="37125404">
                      <wp:simplePos x="0" y="0"/>
                      <wp:positionH relativeFrom="column">
                        <wp:posOffset>586740</wp:posOffset>
                      </wp:positionH>
                      <wp:positionV relativeFrom="paragraph">
                        <wp:posOffset>671830</wp:posOffset>
                      </wp:positionV>
                      <wp:extent cx="339090" cy="304800"/>
                      <wp:effectExtent l="57150" t="38100" r="60960" b="95250"/>
                      <wp:wrapNone/>
                      <wp:docPr id="288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9090" cy="3048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EB3D7D6" id="Oval 94" o:spid="_x0000_s1026" style="position:absolute;left:0;text-align:left;margin-left:46.2pt;margin-top:52.9pt;width:26.7pt;height:24pt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CEC9BD1" wp14:editId="6AF4B626">
                  <wp:extent cx="2495550" cy="1712533"/>
                  <wp:effectExtent l="0" t="0" r="0" b="2540"/>
                  <wp:docPr id="287" name="图片 2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6965" cy="17203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42F3" w:rsidRPr="001342F3" w14:paraId="521CEEA6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4B3B8764" w14:textId="77777777" w:rsidR="001342F3" w:rsidRPr="001342F3" w:rsidRDefault="001342F3" w:rsidP="001342F3">
            <w:r w:rsidRPr="001342F3">
              <w:t>10620356</w:t>
            </w:r>
          </w:p>
        </w:tc>
        <w:tc>
          <w:tcPr>
            <w:tcW w:w="4292" w:type="dxa"/>
            <w:noWrap/>
            <w:hideMark/>
          </w:tcPr>
          <w:p w14:paraId="45C5D8DA" w14:textId="77777777" w:rsidR="001342F3" w:rsidRPr="001342F3" w:rsidRDefault="001342F3" w:rsidP="001342F3"/>
        </w:tc>
      </w:tr>
      <w:tr w:rsidR="001342F3" w:rsidRPr="001342F3" w14:paraId="179C0DD9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AFC2CC6" w14:textId="6FDDDA8C" w:rsidR="001342F3" w:rsidRPr="001342F3" w:rsidRDefault="001342F3"/>
        </w:tc>
        <w:tc>
          <w:tcPr>
            <w:tcW w:w="4292" w:type="dxa"/>
            <w:noWrap/>
            <w:hideMark/>
          </w:tcPr>
          <w:p w14:paraId="774E72EE" w14:textId="2D161084" w:rsidR="001342F3" w:rsidRPr="001342F3" w:rsidRDefault="00F21BC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7136" behindDoc="0" locked="0" layoutInCell="1" allowOverlap="1" wp14:anchorId="2754F493" wp14:editId="6062A061">
                      <wp:simplePos x="0" y="0"/>
                      <wp:positionH relativeFrom="column">
                        <wp:posOffset>1021080</wp:posOffset>
                      </wp:positionH>
                      <wp:positionV relativeFrom="paragraph">
                        <wp:posOffset>1288415</wp:posOffset>
                      </wp:positionV>
                      <wp:extent cx="377190" cy="381000"/>
                      <wp:effectExtent l="57150" t="38100" r="80010" b="95250"/>
                      <wp:wrapNone/>
                      <wp:docPr id="290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7190" cy="3810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4396F3B" id="Oval 94" o:spid="_x0000_s1026" style="position:absolute;left:0;text-align:left;margin-left:80.4pt;margin-top:101.45pt;width:29.7pt;height:30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7044104" wp14:editId="1669AA32">
                  <wp:extent cx="2531745" cy="2866270"/>
                  <wp:effectExtent l="0" t="0" r="1905" b="0"/>
                  <wp:docPr id="289" name="图片 2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127" cy="2872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42F3" w:rsidRPr="001342F3" w14:paraId="105BF079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58CBFB32" w14:textId="77777777" w:rsidR="001342F3" w:rsidRPr="001342F3" w:rsidRDefault="001342F3" w:rsidP="001342F3">
            <w:r w:rsidRPr="001342F3">
              <w:t>12987406</w:t>
            </w:r>
          </w:p>
        </w:tc>
        <w:tc>
          <w:tcPr>
            <w:tcW w:w="4292" w:type="dxa"/>
            <w:noWrap/>
            <w:hideMark/>
          </w:tcPr>
          <w:p w14:paraId="2470A44D" w14:textId="77777777" w:rsidR="001342F3" w:rsidRPr="001342F3" w:rsidRDefault="001342F3" w:rsidP="001342F3"/>
        </w:tc>
      </w:tr>
      <w:tr w:rsidR="001342F3" w:rsidRPr="001342F3" w14:paraId="3ECCDECB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22504E9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513A25E7" w14:textId="2859FDE0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5F45AC6B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548BDD59" w14:textId="77777777" w:rsidR="001342F3" w:rsidRPr="001342F3" w:rsidRDefault="001342F3" w:rsidP="001342F3">
            <w:r w:rsidRPr="001342F3">
              <w:t>12987407</w:t>
            </w:r>
          </w:p>
        </w:tc>
        <w:tc>
          <w:tcPr>
            <w:tcW w:w="4292" w:type="dxa"/>
            <w:noWrap/>
            <w:hideMark/>
          </w:tcPr>
          <w:p w14:paraId="14B783BD" w14:textId="77777777" w:rsidR="001342F3" w:rsidRPr="001342F3" w:rsidRDefault="001342F3" w:rsidP="001342F3"/>
        </w:tc>
      </w:tr>
      <w:tr w:rsidR="001342F3" w:rsidRPr="001342F3" w14:paraId="5DF58EA6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EF47F02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54B9260C" w14:textId="6F345023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2503F02D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06E4C8C" w14:textId="77777777" w:rsidR="001342F3" w:rsidRPr="001342F3" w:rsidRDefault="001342F3" w:rsidP="001342F3">
            <w:r w:rsidRPr="001342F3">
              <w:t>12987789</w:t>
            </w:r>
          </w:p>
        </w:tc>
        <w:tc>
          <w:tcPr>
            <w:tcW w:w="4292" w:type="dxa"/>
            <w:noWrap/>
            <w:hideMark/>
          </w:tcPr>
          <w:p w14:paraId="127B7353" w14:textId="77777777" w:rsidR="001342F3" w:rsidRPr="001342F3" w:rsidRDefault="001342F3" w:rsidP="001342F3"/>
        </w:tc>
      </w:tr>
      <w:tr w:rsidR="001342F3" w:rsidRPr="001342F3" w14:paraId="0150C7C1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2321AA98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5D9A3E31" w14:textId="12A78D9F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3D7C58E6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30BE473" w14:textId="77777777" w:rsidR="001342F3" w:rsidRPr="001342F3" w:rsidRDefault="001342F3" w:rsidP="001342F3">
            <w:r w:rsidRPr="001342F3">
              <w:t>12972566</w:t>
            </w:r>
          </w:p>
        </w:tc>
        <w:tc>
          <w:tcPr>
            <w:tcW w:w="4292" w:type="dxa"/>
            <w:noWrap/>
            <w:hideMark/>
          </w:tcPr>
          <w:p w14:paraId="4A47BF22" w14:textId="77777777" w:rsidR="001342F3" w:rsidRPr="001342F3" w:rsidRDefault="001342F3" w:rsidP="001342F3"/>
        </w:tc>
      </w:tr>
      <w:tr w:rsidR="001342F3" w:rsidRPr="001342F3" w14:paraId="49F0E48A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666B541B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3E8686DF" w14:textId="0DFB1A40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715A7320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97C5F92" w14:textId="77777777" w:rsidR="001342F3" w:rsidRPr="001342F3" w:rsidRDefault="001342F3" w:rsidP="001342F3">
            <w:r w:rsidRPr="001342F3">
              <w:t>12781728</w:t>
            </w:r>
          </w:p>
        </w:tc>
        <w:tc>
          <w:tcPr>
            <w:tcW w:w="4292" w:type="dxa"/>
            <w:noWrap/>
            <w:hideMark/>
          </w:tcPr>
          <w:p w14:paraId="736B2AEB" w14:textId="77777777" w:rsidR="001342F3" w:rsidRPr="001342F3" w:rsidRDefault="001342F3" w:rsidP="001342F3"/>
        </w:tc>
      </w:tr>
      <w:tr w:rsidR="001342F3" w:rsidRPr="001342F3" w14:paraId="26BBCBCC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5FF9946" w14:textId="6ECCD5A9" w:rsidR="001342F3" w:rsidRPr="001342F3" w:rsidRDefault="001342F3"/>
        </w:tc>
        <w:tc>
          <w:tcPr>
            <w:tcW w:w="4292" w:type="dxa"/>
            <w:noWrap/>
            <w:hideMark/>
          </w:tcPr>
          <w:p w14:paraId="29A7D5A4" w14:textId="432DA2CD" w:rsidR="001342F3" w:rsidRPr="001342F3" w:rsidRDefault="009844D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9184" behindDoc="0" locked="0" layoutInCell="1" allowOverlap="1" wp14:anchorId="5B064FC0" wp14:editId="1D447486">
                      <wp:simplePos x="0" y="0"/>
                      <wp:positionH relativeFrom="column">
                        <wp:posOffset>38735</wp:posOffset>
                      </wp:positionH>
                      <wp:positionV relativeFrom="paragraph">
                        <wp:posOffset>685165</wp:posOffset>
                      </wp:positionV>
                      <wp:extent cx="377190" cy="381000"/>
                      <wp:effectExtent l="57150" t="38100" r="80010" b="95250"/>
                      <wp:wrapNone/>
                      <wp:docPr id="292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7190" cy="3810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54EE7E5" id="Oval 94" o:spid="_x0000_s1026" style="position:absolute;left:0;text-align:left;margin-left:3.05pt;margin-top:53.95pt;width:29.7pt;height:30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E770F31" wp14:editId="6542DF93">
                  <wp:extent cx="2537460" cy="1071666"/>
                  <wp:effectExtent l="0" t="0" r="0" b="0"/>
                  <wp:docPr id="291" name="图片 2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6368" cy="108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42F3" w:rsidRPr="001342F3" w14:paraId="03DDE499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D861513" w14:textId="77777777" w:rsidR="001342F3" w:rsidRPr="001342F3" w:rsidRDefault="001342F3" w:rsidP="001342F3">
            <w:r w:rsidRPr="001342F3">
              <w:t>12987400</w:t>
            </w:r>
          </w:p>
        </w:tc>
        <w:tc>
          <w:tcPr>
            <w:tcW w:w="4292" w:type="dxa"/>
            <w:noWrap/>
            <w:hideMark/>
          </w:tcPr>
          <w:p w14:paraId="6BE323B6" w14:textId="77777777" w:rsidR="001342F3" w:rsidRPr="001342F3" w:rsidRDefault="001342F3" w:rsidP="001342F3"/>
        </w:tc>
      </w:tr>
      <w:tr w:rsidR="001342F3" w:rsidRPr="001342F3" w14:paraId="27E8452E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72976F36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36925C36" w14:textId="0E5F0C2F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7D93F52F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4B2CD15" w14:textId="77777777" w:rsidR="001342F3" w:rsidRPr="001342F3" w:rsidRDefault="001342F3" w:rsidP="001342F3">
            <w:r w:rsidRPr="001342F3">
              <w:t>12980841</w:t>
            </w:r>
          </w:p>
        </w:tc>
        <w:tc>
          <w:tcPr>
            <w:tcW w:w="4292" w:type="dxa"/>
            <w:noWrap/>
            <w:hideMark/>
          </w:tcPr>
          <w:p w14:paraId="2A724A2A" w14:textId="77777777" w:rsidR="001342F3" w:rsidRPr="001342F3" w:rsidRDefault="001342F3" w:rsidP="001342F3"/>
        </w:tc>
      </w:tr>
      <w:tr w:rsidR="001342F3" w:rsidRPr="001342F3" w14:paraId="60FBE67F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0321AAA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0D35B8B6" w14:textId="551B264A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6F4A7C23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AC681CF" w14:textId="77777777" w:rsidR="001342F3" w:rsidRPr="001342F3" w:rsidRDefault="001342F3" w:rsidP="001342F3">
            <w:r w:rsidRPr="001342F3">
              <w:t>12980838</w:t>
            </w:r>
          </w:p>
        </w:tc>
        <w:tc>
          <w:tcPr>
            <w:tcW w:w="4292" w:type="dxa"/>
            <w:noWrap/>
            <w:hideMark/>
          </w:tcPr>
          <w:p w14:paraId="6C6EBCB6" w14:textId="77777777" w:rsidR="001342F3" w:rsidRPr="001342F3" w:rsidRDefault="001342F3" w:rsidP="001342F3"/>
        </w:tc>
      </w:tr>
      <w:tr w:rsidR="001342F3" w:rsidRPr="001342F3" w14:paraId="5494B4F1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7894BD2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092E6992" w14:textId="72A11443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7CA0DECE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67EE7683" w14:textId="77777777" w:rsidR="001342F3" w:rsidRPr="001342F3" w:rsidRDefault="001342F3" w:rsidP="001342F3">
            <w:r w:rsidRPr="001342F3">
              <w:t>10835646</w:t>
            </w:r>
          </w:p>
        </w:tc>
        <w:tc>
          <w:tcPr>
            <w:tcW w:w="4292" w:type="dxa"/>
            <w:noWrap/>
            <w:hideMark/>
          </w:tcPr>
          <w:p w14:paraId="42456E2F" w14:textId="77777777" w:rsidR="001342F3" w:rsidRPr="001342F3" w:rsidRDefault="001342F3" w:rsidP="001342F3"/>
        </w:tc>
      </w:tr>
      <w:tr w:rsidR="001342F3" w:rsidRPr="001342F3" w14:paraId="02BC5C76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42908DF4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3EA2B311" w14:textId="065BE9EF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4A7156DF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F33C0B6" w14:textId="77777777" w:rsidR="001342F3" w:rsidRPr="001342F3" w:rsidRDefault="001342F3" w:rsidP="001342F3">
            <w:r w:rsidRPr="001342F3">
              <w:t>12981017</w:t>
            </w:r>
          </w:p>
        </w:tc>
        <w:tc>
          <w:tcPr>
            <w:tcW w:w="4292" w:type="dxa"/>
            <w:noWrap/>
            <w:hideMark/>
          </w:tcPr>
          <w:p w14:paraId="4F74AF2E" w14:textId="77777777" w:rsidR="001342F3" w:rsidRPr="001342F3" w:rsidRDefault="001342F3" w:rsidP="001342F3"/>
        </w:tc>
      </w:tr>
      <w:tr w:rsidR="001342F3" w:rsidRPr="001342F3" w14:paraId="0F7B39C1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791E76B6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20BD0BD2" w14:textId="2DD16420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6028D9FB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5635904" w14:textId="77777777" w:rsidR="001342F3" w:rsidRPr="001342F3" w:rsidRDefault="001342F3" w:rsidP="001342F3">
            <w:r w:rsidRPr="001342F3">
              <w:t>10987117</w:t>
            </w:r>
          </w:p>
        </w:tc>
        <w:tc>
          <w:tcPr>
            <w:tcW w:w="4292" w:type="dxa"/>
            <w:noWrap/>
            <w:hideMark/>
          </w:tcPr>
          <w:p w14:paraId="4F5A8EE5" w14:textId="77777777" w:rsidR="001342F3" w:rsidRPr="001342F3" w:rsidRDefault="001342F3" w:rsidP="001342F3"/>
        </w:tc>
      </w:tr>
      <w:tr w:rsidR="001342F3" w:rsidRPr="001342F3" w14:paraId="51A39447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A3F5684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0AE6C1C0" w14:textId="5BBC1A2A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6FCA5575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B7C441C" w14:textId="77777777" w:rsidR="001342F3" w:rsidRPr="001342F3" w:rsidRDefault="001342F3" w:rsidP="001342F3">
            <w:r w:rsidRPr="001342F3">
              <w:t>12521908</w:t>
            </w:r>
          </w:p>
        </w:tc>
        <w:tc>
          <w:tcPr>
            <w:tcW w:w="4292" w:type="dxa"/>
            <w:noWrap/>
            <w:hideMark/>
          </w:tcPr>
          <w:p w14:paraId="394D9142" w14:textId="77777777" w:rsidR="001342F3" w:rsidRPr="001342F3" w:rsidRDefault="001342F3" w:rsidP="001342F3"/>
        </w:tc>
      </w:tr>
      <w:tr w:rsidR="001342F3" w:rsidRPr="001342F3" w14:paraId="52E52FC3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403D6A75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0F29D536" w14:textId="37E2C023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187D3202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D66400E" w14:textId="77777777" w:rsidR="001342F3" w:rsidRPr="001342F3" w:rsidRDefault="001342F3" w:rsidP="001342F3">
            <w:r w:rsidRPr="001342F3">
              <w:t>12899661</w:t>
            </w:r>
          </w:p>
        </w:tc>
        <w:tc>
          <w:tcPr>
            <w:tcW w:w="4292" w:type="dxa"/>
            <w:noWrap/>
            <w:hideMark/>
          </w:tcPr>
          <w:p w14:paraId="16B4285D" w14:textId="77777777" w:rsidR="001342F3" w:rsidRPr="001342F3" w:rsidRDefault="001342F3" w:rsidP="001342F3"/>
        </w:tc>
      </w:tr>
      <w:tr w:rsidR="001342F3" w:rsidRPr="001342F3" w14:paraId="0F789E29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5F42F60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53CA35A3" w14:textId="791663CD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664D3FB0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21584C9C" w14:textId="77777777" w:rsidR="001342F3" w:rsidRPr="001342F3" w:rsidRDefault="001342F3" w:rsidP="001342F3">
            <w:r w:rsidRPr="001342F3">
              <w:t>12966829</w:t>
            </w:r>
          </w:p>
        </w:tc>
        <w:tc>
          <w:tcPr>
            <w:tcW w:w="4292" w:type="dxa"/>
            <w:noWrap/>
            <w:hideMark/>
          </w:tcPr>
          <w:p w14:paraId="537FBB9C" w14:textId="77777777" w:rsidR="001342F3" w:rsidRPr="001342F3" w:rsidRDefault="001342F3" w:rsidP="001342F3"/>
        </w:tc>
      </w:tr>
      <w:tr w:rsidR="001342F3" w:rsidRPr="001342F3" w14:paraId="49531F2D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C9131FB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29374B5E" w14:textId="14969D67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2023B3C3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4DFECDF" w14:textId="77777777" w:rsidR="001342F3" w:rsidRPr="001342F3" w:rsidRDefault="001342F3" w:rsidP="001342F3">
            <w:r w:rsidRPr="001342F3">
              <w:t>12924122</w:t>
            </w:r>
          </w:p>
        </w:tc>
        <w:tc>
          <w:tcPr>
            <w:tcW w:w="4292" w:type="dxa"/>
            <w:noWrap/>
            <w:hideMark/>
          </w:tcPr>
          <w:p w14:paraId="6D8EF396" w14:textId="77777777" w:rsidR="001342F3" w:rsidRPr="001342F3" w:rsidRDefault="001342F3" w:rsidP="001342F3"/>
        </w:tc>
      </w:tr>
      <w:tr w:rsidR="001342F3" w:rsidRPr="001342F3" w14:paraId="6CBD3840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4B3F378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568FFBD7" w14:textId="01F12267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3183F88C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223E497" w14:textId="77777777" w:rsidR="001342F3" w:rsidRPr="001342F3" w:rsidRDefault="001342F3" w:rsidP="001342F3">
            <w:r w:rsidRPr="001342F3">
              <w:t>12975765</w:t>
            </w:r>
          </w:p>
        </w:tc>
        <w:tc>
          <w:tcPr>
            <w:tcW w:w="4292" w:type="dxa"/>
            <w:noWrap/>
            <w:hideMark/>
          </w:tcPr>
          <w:p w14:paraId="260539B7" w14:textId="77777777" w:rsidR="001342F3" w:rsidRPr="001342F3" w:rsidRDefault="001342F3" w:rsidP="001342F3"/>
        </w:tc>
      </w:tr>
      <w:tr w:rsidR="001342F3" w:rsidRPr="001342F3" w14:paraId="6CA79CB2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2EE2EF3F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53011C4D" w14:textId="2B4A26AD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5D892D5A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753359FD" w14:textId="77777777" w:rsidR="001342F3" w:rsidRPr="001342F3" w:rsidRDefault="001342F3" w:rsidP="001342F3">
            <w:r w:rsidRPr="001342F3">
              <w:t>12430990</w:t>
            </w:r>
          </w:p>
        </w:tc>
        <w:tc>
          <w:tcPr>
            <w:tcW w:w="4292" w:type="dxa"/>
            <w:noWrap/>
            <w:hideMark/>
          </w:tcPr>
          <w:p w14:paraId="4E102C88" w14:textId="77777777" w:rsidR="001342F3" w:rsidRPr="001342F3" w:rsidRDefault="001342F3" w:rsidP="001342F3"/>
        </w:tc>
      </w:tr>
      <w:tr w:rsidR="001342F3" w:rsidRPr="001342F3" w14:paraId="26982D24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729DCEA0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2B0CD6C6" w14:textId="2A7E37D9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3F70D936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708954C" w14:textId="77777777" w:rsidR="001342F3" w:rsidRPr="001342F3" w:rsidRDefault="001342F3" w:rsidP="001342F3">
            <w:r w:rsidRPr="001342F3">
              <w:t>12244177</w:t>
            </w:r>
          </w:p>
        </w:tc>
        <w:tc>
          <w:tcPr>
            <w:tcW w:w="4292" w:type="dxa"/>
            <w:noWrap/>
            <w:hideMark/>
          </w:tcPr>
          <w:p w14:paraId="5F544891" w14:textId="77777777" w:rsidR="001342F3" w:rsidRPr="001342F3" w:rsidRDefault="001342F3" w:rsidP="001342F3"/>
        </w:tc>
      </w:tr>
      <w:tr w:rsidR="001342F3" w:rsidRPr="001342F3" w14:paraId="26A007D7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6749D417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165A70A4" w14:textId="0161FA4F" w:rsidR="001342F3" w:rsidRPr="00B8262A" w:rsidRDefault="00B8262A" w:rsidP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3BA02C4B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645988C9" w14:textId="77777777" w:rsidR="001342F3" w:rsidRPr="001342F3" w:rsidRDefault="001342F3" w:rsidP="001342F3">
            <w:r w:rsidRPr="001342F3">
              <w:t>12876874</w:t>
            </w:r>
          </w:p>
        </w:tc>
        <w:tc>
          <w:tcPr>
            <w:tcW w:w="4292" w:type="dxa"/>
            <w:noWrap/>
            <w:hideMark/>
          </w:tcPr>
          <w:p w14:paraId="59E18460" w14:textId="77777777" w:rsidR="001342F3" w:rsidRPr="001342F3" w:rsidRDefault="001342F3" w:rsidP="001342F3"/>
        </w:tc>
      </w:tr>
      <w:tr w:rsidR="001342F3" w:rsidRPr="001342F3" w14:paraId="1E9BAB37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AD015C9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6BE08002" w14:textId="7D0C6391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599D9AE5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55041267" w14:textId="77777777" w:rsidR="001342F3" w:rsidRPr="001342F3" w:rsidRDefault="001342F3" w:rsidP="001342F3">
            <w:r w:rsidRPr="001342F3">
              <w:t>12244187</w:t>
            </w:r>
          </w:p>
        </w:tc>
        <w:tc>
          <w:tcPr>
            <w:tcW w:w="4292" w:type="dxa"/>
            <w:noWrap/>
            <w:hideMark/>
          </w:tcPr>
          <w:p w14:paraId="1842E6D1" w14:textId="77777777" w:rsidR="001342F3" w:rsidRPr="001342F3" w:rsidRDefault="001342F3" w:rsidP="001342F3"/>
        </w:tc>
      </w:tr>
      <w:tr w:rsidR="001342F3" w:rsidRPr="001342F3" w14:paraId="4D1DE8E3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E4C1B29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18BAB0D0" w14:textId="363C2A9E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30982CC0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F7C37B1" w14:textId="77777777" w:rsidR="001342F3" w:rsidRPr="001342F3" w:rsidRDefault="001342F3" w:rsidP="001342F3">
            <w:r w:rsidRPr="001342F3">
              <w:t>10945770</w:t>
            </w:r>
          </w:p>
        </w:tc>
        <w:tc>
          <w:tcPr>
            <w:tcW w:w="4292" w:type="dxa"/>
            <w:noWrap/>
            <w:hideMark/>
          </w:tcPr>
          <w:p w14:paraId="2B713201" w14:textId="77777777" w:rsidR="001342F3" w:rsidRPr="001342F3" w:rsidRDefault="001342F3" w:rsidP="001342F3"/>
        </w:tc>
      </w:tr>
      <w:tr w:rsidR="001342F3" w:rsidRPr="001342F3" w14:paraId="531D5582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58F99A2A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7A9C23FB" w14:textId="27A5B023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1F4BC05C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276649D9" w14:textId="77777777" w:rsidR="001342F3" w:rsidRPr="001342F3" w:rsidRDefault="001342F3" w:rsidP="001342F3">
            <w:r w:rsidRPr="001342F3">
              <w:t>6155290</w:t>
            </w:r>
          </w:p>
        </w:tc>
        <w:tc>
          <w:tcPr>
            <w:tcW w:w="4292" w:type="dxa"/>
            <w:noWrap/>
            <w:hideMark/>
          </w:tcPr>
          <w:p w14:paraId="1A2BD9B5" w14:textId="77777777" w:rsidR="001342F3" w:rsidRPr="001342F3" w:rsidRDefault="001342F3" w:rsidP="001342F3"/>
        </w:tc>
      </w:tr>
      <w:tr w:rsidR="001342F3" w:rsidRPr="001342F3" w14:paraId="20B37E0C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81F4777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230562FE" w14:textId="63D4E798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02931A51" w14:textId="77777777" w:rsidR="001F78B9" w:rsidRDefault="001F78B9" w:rsidP="00B038AF"/>
    <w:p w14:paraId="0E7FE398" w14:textId="744EB499" w:rsidR="00B038AF" w:rsidRDefault="00B038AF" w:rsidP="00B038AF">
      <w:r>
        <w:t>HV_DIR_SYM_1</w:t>
      </w:r>
    </w:p>
    <w:p w14:paraId="206933C8" w14:textId="77777777" w:rsidR="002318E0" w:rsidRDefault="002318E0" w:rsidP="002318E0">
      <w:r>
        <w:t>Medium voltage Customer service point</w:t>
      </w:r>
    </w:p>
    <w:p w14:paraId="0A733970" w14:textId="7EF44260" w:rsidR="002318E0" w:rsidRPr="00331881" w:rsidRDefault="002318E0" w:rsidP="002318E0">
      <w:pPr>
        <w:rPr>
          <w:color w:val="FF0000"/>
        </w:rPr>
      </w:pPr>
      <w:r w:rsidRPr="00331881">
        <w:rPr>
          <w:color w:val="FF0000"/>
        </w:rPr>
        <w:t>Medium voltage Source point</w:t>
      </w:r>
    </w:p>
    <w:tbl>
      <w:tblPr>
        <w:tblStyle w:val="a3"/>
        <w:tblW w:w="8926" w:type="dxa"/>
        <w:tblLook w:val="04A0" w:firstRow="1" w:lastRow="0" w:firstColumn="1" w:lastColumn="0" w:noHBand="0" w:noVBand="1"/>
      </w:tblPr>
      <w:tblGrid>
        <w:gridCol w:w="4639"/>
        <w:gridCol w:w="4287"/>
      </w:tblGrid>
      <w:tr w:rsidR="00B33D98" w:rsidRPr="00B33D98" w14:paraId="6A2323D0" w14:textId="77777777" w:rsidTr="00B33D98">
        <w:trPr>
          <w:trHeight w:val="252"/>
        </w:trPr>
        <w:tc>
          <w:tcPr>
            <w:tcW w:w="4639" w:type="dxa"/>
            <w:noWrap/>
            <w:hideMark/>
          </w:tcPr>
          <w:p w14:paraId="1DE28629" w14:textId="77777777" w:rsidR="00B33D98" w:rsidRPr="00B33D98" w:rsidRDefault="00B33D98" w:rsidP="00B33D98">
            <w:r w:rsidRPr="00B33D98">
              <w:t>12531794</w:t>
            </w:r>
          </w:p>
        </w:tc>
        <w:tc>
          <w:tcPr>
            <w:tcW w:w="4287" w:type="dxa"/>
            <w:noWrap/>
            <w:hideMark/>
          </w:tcPr>
          <w:p w14:paraId="164181F4" w14:textId="77777777" w:rsidR="00B33D98" w:rsidRPr="00B33D98" w:rsidRDefault="00B33D98" w:rsidP="00B33D98"/>
        </w:tc>
      </w:tr>
      <w:tr w:rsidR="00B33D98" w:rsidRPr="00B33D98" w14:paraId="0531987D" w14:textId="77777777" w:rsidTr="00B33D98">
        <w:trPr>
          <w:trHeight w:val="252"/>
        </w:trPr>
        <w:tc>
          <w:tcPr>
            <w:tcW w:w="4639" w:type="dxa"/>
            <w:noWrap/>
            <w:hideMark/>
          </w:tcPr>
          <w:p w14:paraId="6121C8EA" w14:textId="1195FC7F" w:rsidR="00B33D98" w:rsidRPr="00B33D98" w:rsidRDefault="00B33D98"/>
        </w:tc>
        <w:tc>
          <w:tcPr>
            <w:tcW w:w="4287" w:type="dxa"/>
            <w:noWrap/>
            <w:hideMark/>
          </w:tcPr>
          <w:p w14:paraId="6825977E" w14:textId="091477FB" w:rsidR="00B33D98" w:rsidRPr="00B33D98" w:rsidRDefault="0033188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4608" behindDoc="0" locked="0" layoutInCell="1" allowOverlap="1" wp14:anchorId="13B631CA" wp14:editId="7C07290F">
                      <wp:simplePos x="0" y="0"/>
                      <wp:positionH relativeFrom="column">
                        <wp:posOffset>1466850</wp:posOffset>
                      </wp:positionH>
                      <wp:positionV relativeFrom="paragraph">
                        <wp:posOffset>-21590</wp:posOffset>
                      </wp:positionV>
                      <wp:extent cx="323850" cy="297180"/>
                      <wp:effectExtent l="57150" t="38100" r="57150" b="102870"/>
                      <wp:wrapNone/>
                      <wp:docPr id="260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971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6359B33" id="Oval 94" o:spid="_x0000_s1026" style="position:absolute;left:0;text-align:left;margin-left:115.5pt;margin-top:-1.7pt;width:25.5pt;height:23.4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255CE6">
              <w:rPr>
                <w:noProof/>
              </w:rPr>
              <w:t xml:space="preserve"> </w:t>
            </w:r>
            <w:r w:rsidR="00255CE6">
              <w:rPr>
                <w:noProof/>
              </w:rPr>
              <w:drawing>
                <wp:inline distT="0" distB="0" distL="0" distR="0" wp14:anchorId="5623DFA5" wp14:editId="3868C13B">
                  <wp:extent cx="2542912" cy="1181100"/>
                  <wp:effectExtent l="0" t="0" r="0" b="0"/>
                  <wp:docPr id="268" name="图片 2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4437" cy="11910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3D98" w:rsidRPr="00B33D98" w14:paraId="7FAAA9BB" w14:textId="77777777" w:rsidTr="00B33D98">
        <w:trPr>
          <w:trHeight w:val="252"/>
        </w:trPr>
        <w:tc>
          <w:tcPr>
            <w:tcW w:w="4639" w:type="dxa"/>
            <w:noWrap/>
            <w:hideMark/>
          </w:tcPr>
          <w:p w14:paraId="5AB3B379" w14:textId="77777777" w:rsidR="00B33D98" w:rsidRPr="00B33D98" w:rsidRDefault="00B33D98" w:rsidP="00B33D98">
            <w:r w:rsidRPr="00B33D98">
              <w:t>11330425</w:t>
            </w:r>
          </w:p>
        </w:tc>
        <w:tc>
          <w:tcPr>
            <w:tcW w:w="4287" w:type="dxa"/>
            <w:noWrap/>
            <w:hideMark/>
          </w:tcPr>
          <w:p w14:paraId="3AF90E69" w14:textId="77777777" w:rsidR="00B33D98" w:rsidRPr="00B33D98" w:rsidRDefault="00B33D98" w:rsidP="00B33D98"/>
        </w:tc>
      </w:tr>
      <w:tr w:rsidR="00B33D98" w:rsidRPr="00B33D98" w14:paraId="58A21170" w14:textId="77777777" w:rsidTr="00B33D98">
        <w:trPr>
          <w:trHeight w:val="252"/>
        </w:trPr>
        <w:tc>
          <w:tcPr>
            <w:tcW w:w="4639" w:type="dxa"/>
            <w:noWrap/>
            <w:hideMark/>
          </w:tcPr>
          <w:p w14:paraId="513E7819" w14:textId="7135B582" w:rsidR="00B33D98" w:rsidRPr="00B33D98" w:rsidRDefault="00B33D98"/>
        </w:tc>
        <w:tc>
          <w:tcPr>
            <w:tcW w:w="4287" w:type="dxa"/>
            <w:noWrap/>
            <w:hideMark/>
          </w:tcPr>
          <w:p w14:paraId="64923903" w14:textId="348121D5" w:rsidR="00B33D98" w:rsidRPr="00B33D98" w:rsidRDefault="00255CE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6656" behindDoc="0" locked="0" layoutInCell="1" allowOverlap="1" wp14:anchorId="5AA55FBA" wp14:editId="0B8BD98A">
                      <wp:simplePos x="0" y="0"/>
                      <wp:positionH relativeFrom="column">
                        <wp:posOffset>1155065</wp:posOffset>
                      </wp:positionH>
                      <wp:positionV relativeFrom="paragraph">
                        <wp:posOffset>254000</wp:posOffset>
                      </wp:positionV>
                      <wp:extent cx="323850" cy="297180"/>
                      <wp:effectExtent l="57150" t="38100" r="57150" b="102870"/>
                      <wp:wrapNone/>
                      <wp:docPr id="270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971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ED04AD0" id="Oval 94" o:spid="_x0000_s1026" style="position:absolute;left:0;text-align:left;margin-left:90.95pt;margin-top:20pt;width:25.5pt;height:23.4pt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36C9302" wp14:editId="1C3F4B46">
                  <wp:extent cx="2558415" cy="1382324"/>
                  <wp:effectExtent l="0" t="0" r="0" b="8890"/>
                  <wp:docPr id="269" name="图片 2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7405" cy="1392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2B4CCE" w14:textId="77777777" w:rsidR="00B33D98" w:rsidRDefault="00B33D98" w:rsidP="00B038AF"/>
    <w:p w14:paraId="5B4AED59" w14:textId="7BA366B4" w:rsidR="00B038AF" w:rsidRDefault="00B038AF" w:rsidP="00B038AF">
      <w:r>
        <w:t>HV_DIRS_SYM_1</w:t>
      </w:r>
    </w:p>
    <w:p w14:paraId="017D21E4" w14:textId="2909A871" w:rsidR="002318E0" w:rsidRDefault="002318E0" w:rsidP="002318E0">
      <w:r>
        <w:t xml:space="preserve">Medium voltage Customer </w:t>
      </w:r>
      <w:r w:rsidR="004D6704">
        <w:t>service</w:t>
      </w:r>
      <w:r>
        <w:t xml:space="preserve"> point</w:t>
      </w:r>
    </w:p>
    <w:p w14:paraId="46A7F95B" w14:textId="3889CBDF" w:rsidR="002318E0" w:rsidRPr="00331881" w:rsidRDefault="002318E0" w:rsidP="002318E0">
      <w:pPr>
        <w:rPr>
          <w:color w:val="FF0000"/>
        </w:rPr>
      </w:pPr>
      <w:r w:rsidRPr="00331881">
        <w:rPr>
          <w:color w:val="FF0000"/>
        </w:rPr>
        <w:lastRenderedPageBreak/>
        <w:t>Medium voltage Source point</w:t>
      </w:r>
    </w:p>
    <w:tbl>
      <w:tblPr>
        <w:tblStyle w:val="a3"/>
        <w:tblW w:w="8914" w:type="dxa"/>
        <w:tblLook w:val="04A0" w:firstRow="1" w:lastRow="0" w:firstColumn="1" w:lastColumn="0" w:noHBand="0" w:noVBand="1"/>
      </w:tblPr>
      <w:tblGrid>
        <w:gridCol w:w="4633"/>
        <w:gridCol w:w="4281"/>
      </w:tblGrid>
      <w:tr w:rsidR="00DE7E75" w:rsidRPr="00B33D98" w14:paraId="43966222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34CD5D84" w14:textId="77777777" w:rsidR="00B33D98" w:rsidRPr="00B33D98" w:rsidRDefault="00B33D98" w:rsidP="00B33D98">
            <w:r w:rsidRPr="00B33D98">
              <w:t>11142520</w:t>
            </w:r>
          </w:p>
        </w:tc>
        <w:tc>
          <w:tcPr>
            <w:tcW w:w="4281" w:type="dxa"/>
            <w:noWrap/>
            <w:hideMark/>
          </w:tcPr>
          <w:p w14:paraId="45896938" w14:textId="77777777" w:rsidR="00B33D98" w:rsidRPr="00B33D98" w:rsidRDefault="00B33D98" w:rsidP="00B33D98"/>
        </w:tc>
      </w:tr>
      <w:tr w:rsidR="00DE7E75" w:rsidRPr="00B33D98" w14:paraId="6B2A80C1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7B3F958E" w14:textId="61237422" w:rsidR="00B33D98" w:rsidRPr="00B33D98" w:rsidRDefault="00B33D98"/>
        </w:tc>
        <w:tc>
          <w:tcPr>
            <w:tcW w:w="4281" w:type="dxa"/>
            <w:noWrap/>
            <w:hideMark/>
          </w:tcPr>
          <w:p w14:paraId="5159554E" w14:textId="7C809B65" w:rsidR="00B33D98" w:rsidRPr="00255CE6" w:rsidRDefault="00DE7E75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1472" behindDoc="0" locked="0" layoutInCell="1" allowOverlap="1" wp14:anchorId="75F3CC21" wp14:editId="765B5849">
                      <wp:simplePos x="0" y="0"/>
                      <wp:positionH relativeFrom="column">
                        <wp:posOffset>640080</wp:posOffset>
                      </wp:positionH>
                      <wp:positionV relativeFrom="paragraph">
                        <wp:posOffset>1230630</wp:posOffset>
                      </wp:positionV>
                      <wp:extent cx="392430" cy="388620"/>
                      <wp:effectExtent l="57150" t="38100" r="83820" b="87630"/>
                      <wp:wrapNone/>
                      <wp:docPr id="304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2430" cy="3886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840795D" id="Oval 94" o:spid="_x0000_s1026" style="position:absolute;left:0;text-align:left;margin-left:50.4pt;margin-top:96.9pt;width:30.9pt;height:30.6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99493F1" wp14:editId="478E6A3C">
                  <wp:extent cx="2522220" cy="1636035"/>
                  <wp:effectExtent l="0" t="0" r="0" b="2540"/>
                  <wp:docPr id="303" name="图片 3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3087" cy="1649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39B3759E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589A49C6" w14:textId="77777777" w:rsidR="00B33D98" w:rsidRPr="00B33D98" w:rsidRDefault="00B33D98" w:rsidP="00B33D98">
            <w:r w:rsidRPr="00B33D98">
              <w:t>11880290</w:t>
            </w:r>
          </w:p>
        </w:tc>
        <w:tc>
          <w:tcPr>
            <w:tcW w:w="4281" w:type="dxa"/>
            <w:noWrap/>
            <w:hideMark/>
          </w:tcPr>
          <w:p w14:paraId="320D0CDE" w14:textId="4B4DA35A" w:rsidR="00B33D98" w:rsidRPr="00B33D98" w:rsidRDefault="00B33D98" w:rsidP="00B33D98"/>
        </w:tc>
      </w:tr>
      <w:tr w:rsidR="00DE7E75" w:rsidRPr="00B33D98" w14:paraId="2906EADD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34B4077D" w14:textId="11C432B6" w:rsidR="00B33D98" w:rsidRPr="00B33D98" w:rsidRDefault="00B33D98"/>
        </w:tc>
        <w:tc>
          <w:tcPr>
            <w:tcW w:w="4281" w:type="dxa"/>
            <w:noWrap/>
            <w:hideMark/>
          </w:tcPr>
          <w:p w14:paraId="79901F1F" w14:textId="2EDA294A" w:rsidR="00B33D98" w:rsidRPr="00255CE6" w:rsidRDefault="00DE7E75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3520" behindDoc="0" locked="0" layoutInCell="1" allowOverlap="1" wp14:anchorId="5B4888E5" wp14:editId="4CA8AD53">
                      <wp:simplePos x="0" y="0"/>
                      <wp:positionH relativeFrom="column">
                        <wp:posOffset>144780</wp:posOffset>
                      </wp:positionH>
                      <wp:positionV relativeFrom="paragraph">
                        <wp:posOffset>376555</wp:posOffset>
                      </wp:positionV>
                      <wp:extent cx="598170" cy="563880"/>
                      <wp:effectExtent l="57150" t="38100" r="68580" b="102870"/>
                      <wp:wrapNone/>
                      <wp:docPr id="306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170" cy="5638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7CAEB00" id="Oval 94" o:spid="_x0000_s1026" style="position:absolute;left:0;text-align:left;margin-left:11.4pt;margin-top:29.65pt;width:47.1pt;height:44.4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F4C2E94" wp14:editId="59201E09">
                  <wp:extent cx="2575560" cy="1358797"/>
                  <wp:effectExtent l="0" t="0" r="0" b="0"/>
                  <wp:docPr id="305" name="图片 3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5174" cy="1369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0ED22E4F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096CEAD8" w14:textId="77777777" w:rsidR="00B33D98" w:rsidRPr="00B33D98" w:rsidRDefault="00B33D98" w:rsidP="00B33D98">
            <w:r w:rsidRPr="00B33D98">
              <w:t>12840813</w:t>
            </w:r>
          </w:p>
        </w:tc>
        <w:tc>
          <w:tcPr>
            <w:tcW w:w="4281" w:type="dxa"/>
            <w:noWrap/>
            <w:hideMark/>
          </w:tcPr>
          <w:p w14:paraId="327A09AE" w14:textId="77777777" w:rsidR="00B33D98" w:rsidRPr="00B33D98" w:rsidRDefault="00B33D98" w:rsidP="00B33D98"/>
        </w:tc>
      </w:tr>
      <w:tr w:rsidR="00DE7E75" w:rsidRPr="00B33D98" w14:paraId="0F31B3B8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304734DD" w14:textId="32450896" w:rsidR="00B33D98" w:rsidRPr="00B33D98" w:rsidRDefault="00B33D98"/>
        </w:tc>
        <w:tc>
          <w:tcPr>
            <w:tcW w:w="4281" w:type="dxa"/>
            <w:noWrap/>
            <w:hideMark/>
          </w:tcPr>
          <w:p w14:paraId="36C3C38C" w14:textId="1D67282E" w:rsidR="00B33D98" w:rsidRPr="00255CE6" w:rsidRDefault="00DE7E75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5568" behindDoc="0" locked="0" layoutInCell="1" allowOverlap="1" wp14:anchorId="7A9D5CE4" wp14:editId="17E8E442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74015</wp:posOffset>
                      </wp:positionV>
                      <wp:extent cx="598170" cy="563880"/>
                      <wp:effectExtent l="57150" t="38100" r="68580" b="102870"/>
                      <wp:wrapNone/>
                      <wp:docPr id="308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170" cy="5638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D2DCCAC" id="Oval 94" o:spid="_x0000_s1026" style="position:absolute;left:0;text-align:left;margin-left:27.65pt;margin-top:29.45pt;width:47.1pt;height:44.4pt;z-index:2518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CD23ABB" wp14:editId="5F5FAE70">
                  <wp:extent cx="2506923" cy="1135659"/>
                  <wp:effectExtent l="0" t="0" r="8255" b="7620"/>
                  <wp:docPr id="307" name="图片 3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4340" cy="1166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39B7F3CB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00C855DE" w14:textId="77777777" w:rsidR="00B33D98" w:rsidRPr="00B33D98" w:rsidRDefault="00B33D98" w:rsidP="00B33D98">
            <w:r w:rsidRPr="00B33D98">
              <w:t>12975749</w:t>
            </w:r>
          </w:p>
        </w:tc>
        <w:tc>
          <w:tcPr>
            <w:tcW w:w="4281" w:type="dxa"/>
            <w:noWrap/>
            <w:hideMark/>
          </w:tcPr>
          <w:p w14:paraId="2092C5B8" w14:textId="77777777" w:rsidR="00B33D98" w:rsidRPr="00B33D98" w:rsidRDefault="00B33D98" w:rsidP="00B33D98"/>
        </w:tc>
      </w:tr>
      <w:tr w:rsidR="00DE7E75" w:rsidRPr="00B33D98" w14:paraId="6C109B88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611090D1" w14:textId="527405B8" w:rsidR="00B33D98" w:rsidRPr="00B33D98" w:rsidRDefault="00B33D98"/>
        </w:tc>
        <w:tc>
          <w:tcPr>
            <w:tcW w:w="4281" w:type="dxa"/>
            <w:noWrap/>
            <w:hideMark/>
          </w:tcPr>
          <w:p w14:paraId="539090D2" w14:textId="480C3AAF" w:rsidR="00B33D98" w:rsidRPr="00255CE6" w:rsidRDefault="0059386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7616" behindDoc="0" locked="0" layoutInCell="1" allowOverlap="1" wp14:anchorId="6F04E549" wp14:editId="14BEA1E6">
                      <wp:simplePos x="0" y="0"/>
                      <wp:positionH relativeFrom="column">
                        <wp:posOffset>297815</wp:posOffset>
                      </wp:positionH>
                      <wp:positionV relativeFrom="paragraph">
                        <wp:posOffset>601980</wp:posOffset>
                      </wp:positionV>
                      <wp:extent cx="598170" cy="563880"/>
                      <wp:effectExtent l="57150" t="38100" r="68580" b="102870"/>
                      <wp:wrapNone/>
                      <wp:docPr id="310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170" cy="5638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3C91E49" id="Oval 94" o:spid="_x0000_s1026" style="position:absolute;left:0;text-align:left;margin-left:23.45pt;margin-top:47.4pt;width:47.1pt;height:44.4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8C5E72F" wp14:editId="681B6D63">
                  <wp:extent cx="2522220" cy="1350439"/>
                  <wp:effectExtent l="0" t="0" r="0" b="2540"/>
                  <wp:docPr id="309" name="图片 3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8531" cy="1364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7C275C24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542BA90A" w14:textId="77777777" w:rsidR="00B33D98" w:rsidRPr="00B33D98" w:rsidRDefault="00B33D98" w:rsidP="00B33D98">
            <w:r w:rsidRPr="00B33D98">
              <w:t>6193839</w:t>
            </w:r>
          </w:p>
        </w:tc>
        <w:tc>
          <w:tcPr>
            <w:tcW w:w="4281" w:type="dxa"/>
            <w:noWrap/>
            <w:hideMark/>
          </w:tcPr>
          <w:p w14:paraId="2A00CF8F" w14:textId="77777777" w:rsidR="00B33D98" w:rsidRPr="00B33D98" w:rsidRDefault="00B33D98" w:rsidP="00B33D98"/>
        </w:tc>
      </w:tr>
      <w:tr w:rsidR="00DE7E75" w:rsidRPr="00B33D98" w14:paraId="02752E7D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0D06BDF4" w14:textId="17EBA824" w:rsidR="00B33D98" w:rsidRPr="00B33D98" w:rsidRDefault="00B33D98"/>
        </w:tc>
        <w:tc>
          <w:tcPr>
            <w:tcW w:w="4281" w:type="dxa"/>
            <w:noWrap/>
            <w:hideMark/>
          </w:tcPr>
          <w:p w14:paraId="56B1EA45" w14:textId="469E3BAE" w:rsidR="00B33D98" w:rsidRPr="00255CE6" w:rsidRDefault="0059386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9664" behindDoc="0" locked="0" layoutInCell="1" allowOverlap="1" wp14:anchorId="08F7F26F" wp14:editId="222C45E7">
                      <wp:simplePos x="0" y="0"/>
                      <wp:positionH relativeFrom="column">
                        <wp:posOffset>175895</wp:posOffset>
                      </wp:positionH>
                      <wp:positionV relativeFrom="paragraph">
                        <wp:posOffset>668020</wp:posOffset>
                      </wp:positionV>
                      <wp:extent cx="598170" cy="563880"/>
                      <wp:effectExtent l="57150" t="38100" r="68580" b="102870"/>
                      <wp:wrapNone/>
                      <wp:docPr id="312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170" cy="5638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1BDA38F" id="Oval 94" o:spid="_x0000_s1026" style="position:absolute;left:0;text-align:left;margin-left:13.85pt;margin-top:52.6pt;width:47.1pt;height:44.4pt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F92987E" wp14:editId="192A16D3">
                  <wp:extent cx="2312670" cy="1995245"/>
                  <wp:effectExtent l="0" t="0" r="0" b="5080"/>
                  <wp:docPr id="311" name="图片 3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5949" cy="20067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BABB34" w14:textId="77777777" w:rsidR="00B33D98" w:rsidRDefault="00B33D98" w:rsidP="00B038AF"/>
    <w:p w14:paraId="648052D6" w14:textId="00441341" w:rsidR="00B038AF" w:rsidRDefault="00B038AF" w:rsidP="00B038AF">
      <w:r>
        <w:t>HV_TER_SYM_1</w:t>
      </w:r>
    </w:p>
    <w:p w14:paraId="4EA35311" w14:textId="7C882335" w:rsidR="00B33D98" w:rsidRDefault="00B33D98" w:rsidP="00B038AF">
      <w:r>
        <w:t>MV</w:t>
      </w:r>
      <w:r w:rsidRPr="00B33D98">
        <w:t xml:space="preserve"> Line end</w:t>
      </w:r>
    </w:p>
    <w:tbl>
      <w:tblPr>
        <w:tblStyle w:val="a3"/>
        <w:tblW w:w="8878" w:type="dxa"/>
        <w:tblLook w:val="04A0" w:firstRow="1" w:lastRow="0" w:firstColumn="1" w:lastColumn="0" w:noHBand="0" w:noVBand="1"/>
      </w:tblPr>
      <w:tblGrid>
        <w:gridCol w:w="4614"/>
        <w:gridCol w:w="4264"/>
      </w:tblGrid>
      <w:tr w:rsidR="00DE7E75" w:rsidRPr="00B33D98" w14:paraId="0A3CB76C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334A8762" w14:textId="77777777" w:rsidR="00B33D98" w:rsidRPr="00B33D98" w:rsidRDefault="00B33D98" w:rsidP="00B33D98">
            <w:r w:rsidRPr="00B33D98">
              <w:t>12987610</w:t>
            </w:r>
          </w:p>
        </w:tc>
        <w:tc>
          <w:tcPr>
            <w:tcW w:w="4264" w:type="dxa"/>
            <w:noWrap/>
            <w:hideMark/>
          </w:tcPr>
          <w:p w14:paraId="4D387711" w14:textId="77777777" w:rsidR="00B33D98" w:rsidRPr="00B33D98" w:rsidRDefault="00B33D98" w:rsidP="00B33D98"/>
        </w:tc>
      </w:tr>
      <w:tr w:rsidR="00DE7E75" w:rsidRPr="00B33D98" w14:paraId="27952D4F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56556175" w14:textId="36CB7269" w:rsidR="00B33D98" w:rsidRPr="00B33D98" w:rsidRDefault="00B33D98"/>
        </w:tc>
        <w:tc>
          <w:tcPr>
            <w:tcW w:w="4264" w:type="dxa"/>
            <w:noWrap/>
            <w:hideMark/>
          </w:tcPr>
          <w:p w14:paraId="24889A53" w14:textId="5CAE925C" w:rsidR="00B33D98" w:rsidRPr="00B33D98" w:rsidRDefault="00255CE6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8704" behindDoc="0" locked="0" layoutInCell="1" allowOverlap="1" wp14:anchorId="1ACD094F" wp14:editId="447CD797">
                      <wp:simplePos x="0" y="0"/>
                      <wp:positionH relativeFrom="column">
                        <wp:posOffset>415925</wp:posOffset>
                      </wp:positionH>
                      <wp:positionV relativeFrom="paragraph">
                        <wp:posOffset>282575</wp:posOffset>
                      </wp:positionV>
                      <wp:extent cx="537210" cy="563880"/>
                      <wp:effectExtent l="57150" t="38100" r="72390" b="102870"/>
                      <wp:wrapNone/>
                      <wp:docPr id="272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7210" cy="5638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4566A53" id="Oval 94" o:spid="_x0000_s1026" style="position:absolute;left:0;text-align:left;margin-left:32.75pt;margin-top:22.25pt;width:42.3pt;height:44.4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EC2D5D">
              <w:rPr>
                <w:noProof/>
              </w:rPr>
              <w:drawing>
                <wp:inline distT="0" distB="0" distL="0" distR="0" wp14:anchorId="3031ABB0" wp14:editId="0296132F">
                  <wp:extent cx="2505557" cy="1158240"/>
                  <wp:effectExtent l="0" t="0" r="9525" b="3810"/>
                  <wp:docPr id="299" name="图片 2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6724" cy="11726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06E26FD3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20F7EA4C" w14:textId="77777777" w:rsidR="00B33D98" w:rsidRPr="00B33D98" w:rsidRDefault="00B33D98" w:rsidP="00B33D98">
            <w:r w:rsidRPr="00B33D98">
              <w:t>12987663</w:t>
            </w:r>
          </w:p>
        </w:tc>
        <w:tc>
          <w:tcPr>
            <w:tcW w:w="4264" w:type="dxa"/>
            <w:noWrap/>
            <w:hideMark/>
          </w:tcPr>
          <w:p w14:paraId="61E41ABB" w14:textId="77777777" w:rsidR="00B33D98" w:rsidRPr="00B33D98" w:rsidRDefault="00B33D98" w:rsidP="00B33D98"/>
        </w:tc>
      </w:tr>
      <w:tr w:rsidR="00DE7E75" w:rsidRPr="00B33D98" w14:paraId="213725C7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37E896BE" w14:textId="48C046A2" w:rsidR="00B33D98" w:rsidRPr="00B33D98" w:rsidRDefault="00B33D98"/>
        </w:tc>
        <w:tc>
          <w:tcPr>
            <w:tcW w:w="4264" w:type="dxa"/>
            <w:noWrap/>
            <w:hideMark/>
          </w:tcPr>
          <w:p w14:paraId="70EBCD7D" w14:textId="5F31476D" w:rsidR="00B33D98" w:rsidRPr="00B33D98" w:rsidRDefault="00B55721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0752" behindDoc="0" locked="0" layoutInCell="1" allowOverlap="1" wp14:anchorId="3148C8B4" wp14:editId="36FAD014">
                      <wp:simplePos x="0" y="0"/>
                      <wp:positionH relativeFrom="column">
                        <wp:posOffset>857885</wp:posOffset>
                      </wp:positionH>
                      <wp:positionV relativeFrom="paragraph">
                        <wp:posOffset>767715</wp:posOffset>
                      </wp:positionV>
                      <wp:extent cx="666750" cy="685800"/>
                      <wp:effectExtent l="57150" t="38100" r="76200" b="95250"/>
                      <wp:wrapNone/>
                      <wp:docPr id="274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6750" cy="6858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3ABADF5" id="Oval 94" o:spid="_x0000_s1026" style="position:absolute;left:0;text-align:left;margin-left:67.55pt;margin-top:60.45pt;width:52.5pt;height:54pt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EC2D5D">
              <w:rPr>
                <w:noProof/>
              </w:rPr>
              <w:drawing>
                <wp:inline distT="0" distB="0" distL="0" distR="0" wp14:anchorId="008E1005" wp14:editId="750A6BC9">
                  <wp:extent cx="2466636" cy="1853487"/>
                  <wp:effectExtent l="0" t="0" r="0" b="0"/>
                  <wp:docPr id="300" name="图片 3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9348" cy="18705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38034C69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5BB11663" w14:textId="77777777" w:rsidR="00B33D98" w:rsidRPr="00B33D98" w:rsidRDefault="00B33D98" w:rsidP="00B33D98">
            <w:r w:rsidRPr="00B33D98">
              <w:t>12924539</w:t>
            </w:r>
          </w:p>
        </w:tc>
        <w:tc>
          <w:tcPr>
            <w:tcW w:w="4264" w:type="dxa"/>
            <w:noWrap/>
            <w:hideMark/>
          </w:tcPr>
          <w:p w14:paraId="33B4BEAA" w14:textId="77777777" w:rsidR="00B33D98" w:rsidRPr="00B33D98" w:rsidRDefault="00B33D98" w:rsidP="00B33D98"/>
        </w:tc>
      </w:tr>
      <w:tr w:rsidR="00DE7E75" w:rsidRPr="00B33D98" w14:paraId="4CE15FFA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71972B03" w14:textId="403B749A" w:rsidR="00B33D98" w:rsidRPr="00B33D98" w:rsidRDefault="00B33D98"/>
        </w:tc>
        <w:tc>
          <w:tcPr>
            <w:tcW w:w="4264" w:type="dxa"/>
            <w:noWrap/>
            <w:hideMark/>
          </w:tcPr>
          <w:p w14:paraId="4F5A0E3F" w14:textId="079C3AE6" w:rsidR="00B33D98" w:rsidRPr="00B33D98" w:rsidRDefault="00B55721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2800" behindDoc="0" locked="0" layoutInCell="1" allowOverlap="1" wp14:anchorId="35F79330" wp14:editId="736F74F9">
                      <wp:simplePos x="0" y="0"/>
                      <wp:positionH relativeFrom="column">
                        <wp:posOffset>583565</wp:posOffset>
                      </wp:positionH>
                      <wp:positionV relativeFrom="paragraph">
                        <wp:posOffset>391160</wp:posOffset>
                      </wp:positionV>
                      <wp:extent cx="773430" cy="906780"/>
                      <wp:effectExtent l="57150" t="38100" r="83820" b="102870"/>
                      <wp:wrapNone/>
                      <wp:docPr id="276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3430" cy="9067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8727CF3" id="Oval 94" o:spid="_x0000_s1026" style="position:absolute;left:0;text-align:left;margin-left:45.95pt;margin-top:30.8pt;width:60.9pt;height:71.4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DE7E75">
              <w:rPr>
                <w:noProof/>
              </w:rPr>
              <w:drawing>
                <wp:inline distT="0" distB="0" distL="0" distR="0" wp14:anchorId="0F8C3085" wp14:editId="1DE0D20F">
                  <wp:extent cx="2415540" cy="1614274"/>
                  <wp:effectExtent l="0" t="0" r="3810" b="5080"/>
                  <wp:docPr id="301" name="图片 3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3035" cy="16393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3A784D48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7D2BD288" w14:textId="77777777" w:rsidR="00B33D98" w:rsidRPr="00B33D98" w:rsidRDefault="00B33D98" w:rsidP="00B33D98">
            <w:r w:rsidRPr="00B33D98">
              <w:lastRenderedPageBreak/>
              <w:t>12987648</w:t>
            </w:r>
          </w:p>
        </w:tc>
        <w:tc>
          <w:tcPr>
            <w:tcW w:w="4264" w:type="dxa"/>
            <w:noWrap/>
            <w:hideMark/>
          </w:tcPr>
          <w:p w14:paraId="1538AE02" w14:textId="77777777" w:rsidR="00B33D98" w:rsidRPr="00B33D98" w:rsidRDefault="00B33D98" w:rsidP="00B33D98"/>
        </w:tc>
      </w:tr>
      <w:tr w:rsidR="00DE7E75" w:rsidRPr="00B33D98" w14:paraId="798B6911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343992BB" w14:textId="21F45C97" w:rsidR="00B33D98" w:rsidRPr="00B33D98" w:rsidRDefault="00B33D98"/>
        </w:tc>
        <w:tc>
          <w:tcPr>
            <w:tcW w:w="4264" w:type="dxa"/>
            <w:noWrap/>
            <w:hideMark/>
          </w:tcPr>
          <w:p w14:paraId="1FBEE607" w14:textId="50CA52E9" w:rsidR="00B33D98" w:rsidRPr="00B33D98" w:rsidRDefault="00B55721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4848" behindDoc="0" locked="0" layoutInCell="1" allowOverlap="1" wp14:anchorId="438C56D0" wp14:editId="027CE377">
                      <wp:simplePos x="0" y="0"/>
                      <wp:positionH relativeFrom="column">
                        <wp:posOffset>583565</wp:posOffset>
                      </wp:positionH>
                      <wp:positionV relativeFrom="paragraph">
                        <wp:posOffset>349885</wp:posOffset>
                      </wp:positionV>
                      <wp:extent cx="613410" cy="586740"/>
                      <wp:effectExtent l="57150" t="38100" r="72390" b="99060"/>
                      <wp:wrapNone/>
                      <wp:docPr id="278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3410" cy="5867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E437195" id="Oval 94" o:spid="_x0000_s1026" style="position:absolute;left:0;text-align:left;margin-left:45.95pt;margin-top:27.55pt;width:48.3pt;height:46.2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DE7E75">
              <w:rPr>
                <w:noProof/>
              </w:rPr>
              <w:drawing>
                <wp:inline distT="0" distB="0" distL="0" distR="0" wp14:anchorId="7CDB9DC4" wp14:editId="533FC24A">
                  <wp:extent cx="2532151" cy="1623060"/>
                  <wp:effectExtent l="0" t="0" r="1905" b="0"/>
                  <wp:docPr id="302" name="图片 3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6911" cy="16325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BB9594" w14:textId="77777777" w:rsidR="00B33D98" w:rsidRDefault="00B33D98" w:rsidP="00B038AF"/>
    <w:p w14:paraId="29F6BDFA" w14:textId="195EEBA7" w:rsidR="00B038AF" w:rsidRDefault="00B038AF" w:rsidP="00B038AF">
      <w:r>
        <w:t>HV_TERS_SYM_1</w:t>
      </w:r>
    </w:p>
    <w:p w14:paraId="6983291A" w14:textId="449361A7" w:rsidR="002318E0" w:rsidRDefault="002318E0" w:rsidP="00B038AF">
      <w:r w:rsidRPr="002318E0">
        <w:t xml:space="preserve">Medium voltage </w:t>
      </w:r>
      <w:r w:rsidR="0059386F">
        <w:t xml:space="preserve">sch </w:t>
      </w:r>
      <w:r w:rsidRPr="002318E0">
        <w:t>Line end</w:t>
      </w:r>
    </w:p>
    <w:tbl>
      <w:tblPr>
        <w:tblStyle w:val="a3"/>
        <w:tblW w:w="8889" w:type="dxa"/>
        <w:tblLook w:val="04A0" w:firstRow="1" w:lastRow="0" w:firstColumn="1" w:lastColumn="0" w:noHBand="0" w:noVBand="1"/>
      </w:tblPr>
      <w:tblGrid>
        <w:gridCol w:w="4620"/>
        <w:gridCol w:w="4269"/>
      </w:tblGrid>
      <w:tr w:rsidR="00B33D98" w:rsidRPr="00B33D98" w14:paraId="3099EE63" w14:textId="77777777" w:rsidTr="00B33D98">
        <w:trPr>
          <w:trHeight w:val="262"/>
        </w:trPr>
        <w:tc>
          <w:tcPr>
            <w:tcW w:w="4620" w:type="dxa"/>
            <w:noWrap/>
            <w:hideMark/>
          </w:tcPr>
          <w:p w14:paraId="55373454" w14:textId="77777777" w:rsidR="00B33D98" w:rsidRPr="00B33D98" w:rsidRDefault="00B33D98" w:rsidP="00B33D98">
            <w:r w:rsidRPr="00B33D98">
              <w:t>12987697</w:t>
            </w:r>
          </w:p>
        </w:tc>
        <w:tc>
          <w:tcPr>
            <w:tcW w:w="4269" w:type="dxa"/>
            <w:noWrap/>
            <w:hideMark/>
          </w:tcPr>
          <w:p w14:paraId="41DF5A59" w14:textId="77777777" w:rsidR="00B33D98" w:rsidRPr="00B33D98" w:rsidRDefault="00B33D98" w:rsidP="00B33D98"/>
        </w:tc>
      </w:tr>
      <w:tr w:rsidR="00B33D98" w:rsidRPr="00B33D98" w14:paraId="15BC1783" w14:textId="77777777" w:rsidTr="00B33D98">
        <w:trPr>
          <w:trHeight w:val="262"/>
        </w:trPr>
        <w:tc>
          <w:tcPr>
            <w:tcW w:w="4620" w:type="dxa"/>
            <w:noWrap/>
            <w:hideMark/>
          </w:tcPr>
          <w:p w14:paraId="1C5B0E94" w14:textId="212A1254" w:rsidR="00B33D98" w:rsidRPr="00B33D98" w:rsidRDefault="00B33D98"/>
        </w:tc>
        <w:tc>
          <w:tcPr>
            <w:tcW w:w="4269" w:type="dxa"/>
            <w:noWrap/>
            <w:hideMark/>
          </w:tcPr>
          <w:p w14:paraId="6C4B0999" w14:textId="660DE0BA" w:rsidR="00B33D98" w:rsidRPr="00B55721" w:rsidRDefault="0059386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1712" behindDoc="0" locked="0" layoutInCell="1" allowOverlap="1" wp14:anchorId="1BA3FAB3" wp14:editId="3D421474">
                      <wp:simplePos x="0" y="0"/>
                      <wp:positionH relativeFrom="column">
                        <wp:posOffset>839470</wp:posOffset>
                      </wp:positionH>
                      <wp:positionV relativeFrom="paragraph">
                        <wp:posOffset>596900</wp:posOffset>
                      </wp:positionV>
                      <wp:extent cx="613410" cy="586740"/>
                      <wp:effectExtent l="57150" t="38100" r="72390" b="99060"/>
                      <wp:wrapNone/>
                      <wp:docPr id="314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3410" cy="5867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B244343" id="Oval 94" o:spid="_x0000_s1026" style="position:absolute;left:0;text-align:left;margin-left:66.1pt;margin-top:47pt;width:48.3pt;height:46.2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226082C" wp14:editId="123CFF2C">
                  <wp:extent cx="2497455" cy="1399485"/>
                  <wp:effectExtent l="0" t="0" r="0" b="0"/>
                  <wp:docPr id="313" name="图片 3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5717" cy="1409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3D98" w:rsidRPr="00B33D98" w14:paraId="4FF6A1C2" w14:textId="77777777" w:rsidTr="00B33D98">
        <w:trPr>
          <w:trHeight w:val="262"/>
        </w:trPr>
        <w:tc>
          <w:tcPr>
            <w:tcW w:w="4620" w:type="dxa"/>
            <w:noWrap/>
            <w:hideMark/>
          </w:tcPr>
          <w:p w14:paraId="6BDEC9D7" w14:textId="77777777" w:rsidR="00B33D98" w:rsidRPr="00B33D98" w:rsidRDefault="00B33D98" w:rsidP="00B33D98">
            <w:r w:rsidRPr="00B33D98">
              <w:t>12984466</w:t>
            </w:r>
          </w:p>
        </w:tc>
        <w:tc>
          <w:tcPr>
            <w:tcW w:w="4269" w:type="dxa"/>
            <w:noWrap/>
            <w:hideMark/>
          </w:tcPr>
          <w:p w14:paraId="5CF2215C" w14:textId="77777777" w:rsidR="00B33D98" w:rsidRPr="00B33D98" w:rsidRDefault="00B33D98" w:rsidP="00B33D98"/>
        </w:tc>
      </w:tr>
      <w:tr w:rsidR="00B33D98" w:rsidRPr="00B33D98" w14:paraId="1061F8F8" w14:textId="77777777" w:rsidTr="00B33D98">
        <w:trPr>
          <w:trHeight w:val="262"/>
        </w:trPr>
        <w:tc>
          <w:tcPr>
            <w:tcW w:w="4620" w:type="dxa"/>
            <w:noWrap/>
            <w:hideMark/>
          </w:tcPr>
          <w:p w14:paraId="43A8796D" w14:textId="080911E0" w:rsidR="00B33D98" w:rsidRPr="00B33D98" w:rsidRDefault="00B33D98"/>
        </w:tc>
        <w:tc>
          <w:tcPr>
            <w:tcW w:w="4269" w:type="dxa"/>
            <w:noWrap/>
            <w:hideMark/>
          </w:tcPr>
          <w:p w14:paraId="31471E4B" w14:textId="5EFF7D50" w:rsidR="00B33D98" w:rsidRPr="00DE7E75" w:rsidRDefault="0059386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3760" behindDoc="0" locked="0" layoutInCell="1" allowOverlap="1" wp14:anchorId="3755A131" wp14:editId="7C3D324D">
                      <wp:simplePos x="0" y="0"/>
                      <wp:positionH relativeFrom="column">
                        <wp:posOffset>686435</wp:posOffset>
                      </wp:positionH>
                      <wp:positionV relativeFrom="paragraph">
                        <wp:posOffset>533400</wp:posOffset>
                      </wp:positionV>
                      <wp:extent cx="407670" cy="396240"/>
                      <wp:effectExtent l="57150" t="38100" r="68580" b="99060"/>
                      <wp:wrapNone/>
                      <wp:docPr id="316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7670" cy="3962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7932FF6" id="Oval 94" o:spid="_x0000_s1026" style="position:absolute;left:0;text-align:left;margin-left:54.05pt;margin-top:42pt;width:32.1pt;height:31.2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E3A14D8" wp14:editId="1CB98B0B">
                  <wp:extent cx="2545080" cy="1587326"/>
                  <wp:effectExtent l="0" t="0" r="7620" b="0"/>
                  <wp:docPr id="315" name="图片 3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0778" cy="15971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3D98" w:rsidRPr="00B33D98" w14:paraId="218D21E1" w14:textId="77777777" w:rsidTr="00B33D98">
        <w:trPr>
          <w:trHeight w:val="262"/>
        </w:trPr>
        <w:tc>
          <w:tcPr>
            <w:tcW w:w="4620" w:type="dxa"/>
            <w:noWrap/>
            <w:hideMark/>
          </w:tcPr>
          <w:p w14:paraId="1998EDC8" w14:textId="77777777" w:rsidR="00B33D98" w:rsidRPr="00B33D98" w:rsidRDefault="00B33D98" w:rsidP="00B33D98">
            <w:r w:rsidRPr="00B33D98">
              <w:t>12987521</w:t>
            </w:r>
          </w:p>
        </w:tc>
        <w:tc>
          <w:tcPr>
            <w:tcW w:w="4269" w:type="dxa"/>
            <w:noWrap/>
            <w:hideMark/>
          </w:tcPr>
          <w:p w14:paraId="1AE6C12A" w14:textId="77777777" w:rsidR="00B33D98" w:rsidRPr="00B33D98" w:rsidRDefault="00B33D98" w:rsidP="00B33D98"/>
        </w:tc>
      </w:tr>
      <w:tr w:rsidR="00B33D98" w:rsidRPr="00B33D98" w14:paraId="75FF56E5" w14:textId="77777777" w:rsidTr="00B33D98">
        <w:trPr>
          <w:trHeight w:val="262"/>
        </w:trPr>
        <w:tc>
          <w:tcPr>
            <w:tcW w:w="4620" w:type="dxa"/>
            <w:noWrap/>
            <w:hideMark/>
          </w:tcPr>
          <w:p w14:paraId="3E59825D" w14:textId="53A14480" w:rsidR="00B33D98" w:rsidRPr="00B33D98" w:rsidRDefault="00B33D98"/>
        </w:tc>
        <w:tc>
          <w:tcPr>
            <w:tcW w:w="4269" w:type="dxa"/>
            <w:noWrap/>
            <w:hideMark/>
          </w:tcPr>
          <w:p w14:paraId="0AEB0A85" w14:textId="6CCDD55D" w:rsidR="00B33D98" w:rsidRPr="00DE7E75" w:rsidRDefault="0059386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5808" behindDoc="0" locked="0" layoutInCell="1" allowOverlap="1" wp14:anchorId="666B2E4A" wp14:editId="597F86DF">
                      <wp:simplePos x="0" y="0"/>
                      <wp:positionH relativeFrom="column">
                        <wp:posOffset>846455</wp:posOffset>
                      </wp:positionH>
                      <wp:positionV relativeFrom="paragraph">
                        <wp:posOffset>622300</wp:posOffset>
                      </wp:positionV>
                      <wp:extent cx="552450" cy="449580"/>
                      <wp:effectExtent l="57150" t="38100" r="76200" b="102870"/>
                      <wp:wrapNone/>
                      <wp:docPr id="318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2450" cy="4495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8DB5C08" id="Oval 94" o:spid="_x0000_s1026" style="position:absolute;left:0;text-align:left;margin-left:66.65pt;margin-top:49pt;width:43.5pt;height:35.4pt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7C159FD" wp14:editId="2832E47B">
                  <wp:extent cx="2449830" cy="1848271"/>
                  <wp:effectExtent l="0" t="0" r="7620" b="0"/>
                  <wp:docPr id="317" name="图片 3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6227" cy="18606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838D20" w14:textId="77777777" w:rsidR="00B33D98" w:rsidRDefault="00B33D98" w:rsidP="00B038AF"/>
    <w:p w14:paraId="79E2D850" w14:textId="716AD64E" w:rsidR="00B038AF" w:rsidRDefault="00B038AF" w:rsidP="00B038AF">
      <w:r>
        <w:t>HV_TRF_SYM_1</w:t>
      </w:r>
    </w:p>
    <w:p w14:paraId="2AAC6FAA" w14:textId="77373D18" w:rsidR="001C20AE" w:rsidRDefault="001C20AE" w:rsidP="00B038AF">
      <w:r>
        <w:t>MV</w:t>
      </w:r>
      <w:r w:rsidRPr="001C20AE">
        <w:t xml:space="preserve"> Connector line</w:t>
      </w:r>
    </w:p>
    <w:tbl>
      <w:tblPr>
        <w:tblStyle w:val="a3"/>
        <w:tblW w:w="8841" w:type="dxa"/>
        <w:tblLook w:val="04A0" w:firstRow="1" w:lastRow="0" w:firstColumn="1" w:lastColumn="0" w:noHBand="0" w:noVBand="1"/>
      </w:tblPr>
      <w:tblGrid>
        <w:gridCol w:w="4595"/>
        <w:gridCol w:w="4246"/>
      </w:tblGrid>
      <w:tr w:rsidR="00B33D98" w:rsidRPr="00B33D98" w14:paraId="30322660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396AEEA7" w14:textId="77777777" w:rsidR="00B33D98" w:rsidRPr="00B33D98" w:rsidRDefault="00B33D98" w:rsidP="00B33D98">
            <w:r w:rsidRPr="00B33D98">
              <w:t>12871944</w:t>
            </w:r>
          </w:p>
        </w:tc>
        <w:tc>
          <w:tcPr>
            <w:tcW w:w="4246" w:type="dxa"/>
            <w:noWrap/>
            <w:hideMark/>
          </w:tcPr>
          <w:p w14:paraId="56525921" w14:textId="77777777" w:rsidR="00B33D98" w:rsidRPr="00B33D98" w:rsidRDefault="00B33D98" w:rsidP="00B33D98"/>
        </w:tc>
      </w:tr>
      <w:tr w:rsidR="00B33D98" w:rsidRPr="00B33D98" w14:paraId="6398AEBE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0EF6ED1F" w14:textId="77777777" w:rsidR="00B33D98" w:rsidRPr="00B33D98" w:rsidRDefault="00B33D98"/>
        </w:tc>
        <w:tc>
          <w:tcPr>
            <w:tcW w:w="4246" w:type="dxa"/>
            <w:noWrap/>
            <w:hideMark/>
          </w:tcPr>
          <w:p w14:paraId="31F3733D" w14:textId="77328E46" w:rsidR="00B33D98" w:rsidRPr="001C20AE" w:rsidRDefault="001C20AE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B33D98" w:rsidRPr="00B33D98" w14:paraId="2D880861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7374A914" w14:textId="77777777" w:rsidR="00B33D98" w:rsidRPr="00B33D98" w:rsidRDefault="00B33D98" w:rsidP="00B33D98">
            <w:r w:rsidRPr="00B33D98">
              <w:t>12980630</w:t>
            </w:r>
          </w:p>
        </w:tc>
        <w:tc>
          <w:tcPr>
            <w:tcW w:w="4246" w:type="dxa"/>
            <w:noWrap/>
            <w:hideMark/>
          </w:tcPr>
          <w:p w14:paraId="5D876058" w14:textId="77777777" w:rsidR="00B33D98" w:rsidRPr="00B33D98" w:rsidRDefault="00B33D98" w:rsidP="00B33D98"/>
        </w:tc>
      </w:tr>
      <w:tr w:rsidR="00B33D98" w:rsidRPr="00B33D98" w14:paraId="13BB5760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56B6471B" w14:textId="77777777" w:rsidR="00B33D98" w:rsidRPr="00B33D98" w:rsidRDefault="00B33D98"/>
        </w:tc>
        <w:tc>
          <w:tcPr>
            <w:tcW w:w="4246" w:type="dxa"/>
            <w:noWrap/>
            <w:hideMark/>
          </w:tcPr>
          <w:p w14:paraId="29D2B6CB" w14:textId="1FF209BD" w:rsidR="00B33D98" w:rsidRPr="001C20AE" w:rsidRDefault="001C20AE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N</w:t>
            </w:r>
            <w:r>
              <w:rPr>
                <w:rFonts w:eastAsia="等线"/>
                <w:lang w:eastAsia="zh-CN"/>
              </w:rPr>
              <w:t>ot find</w:t>
            </w:r>
          </w:p>
        </w:tc>
      </w:tr>
      <w:tr w:rsidR="00B33D98" w:rsidRPr="00B33D98" w14:paraId="21AE4C7B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1513B83F" w14:textId="77777777" w:rsidR="00B33D98" w:rsidRPr="00B33D98" w:rsidRDefault="00B33D98" w:rsidP="00B33D98">
            <w:r w:rsidRPr="00B33D98">
              <w:t>12987790</w:t>
            </w:r>
          </w:p>
        </w:tc>
        <w:tc>
          <w:tcPr>
            <w:tcW w:w="4246" w:type="dxa"/>
            <w:noWrap/>
            <w:hideMark/>
          </w:tcPr>
          <w:p w14:paraId="30900F78" w14:textId="77777777" w:rsidR="00B33D98" w:rsidRPr="00B33D98" w:rsidRDefault="00B33D98" w:rsidP="00B33D98"/>
        </w:tc>
      </w:tr>
      <w:tr w:rsidR="00B33D98" w:rsidRPr="00B33D98" w14:paraId="40C148B8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36B8D503" w14:textId="77777777" w:rsidR="00B33D98" w:rsidRPr="00B33D98" w:rsidRDefault="00B33D98"/>
        </w:tc>
        <w:tc>
          <w:tcPr>
            <w:tcW w:w="4246" w:type="dxa"/>
            <w:noWrap/>
            <w:hideMark/>
          </w:tcPr>
          <w:p w14:paraId="6BD0B51F" w14:textId="7DDBBE6D" w:rsidR="00B33D98" w:rsidRPr="001C20AE" w:rsidRDefault="001C20AE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B33D98" w:rsidRPr="00B33D98" w14:paraId="794AA734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520F8865" w14:textId="77777777" w:rsidR="00B33D98" w:rsidRPr="00B33D98" w:rsidRDefault="00B33D98" w:rsidP="00B33D98">
            <w:r w:rsidRPr="00B33D98">
              <w:t>11117320</w:t>
            </w:r>
          </w:p>
        </w:tc>
        <w:tc>
          <w:tcPr>
            <w:tcW w:w="4246" w:type="dxa"/>
            <w:noWrap/>
            <w:hideMark/>
          </w:tcPr>
          <w:p w14:paraId="38F06475" w14:textId="77777777" w:rsidR="00B33D98" w:rsidRPr="00B33D98" w:rsidRDefault="00B33D98" w:rsidP="00B33D98"/>
        </w:tc>
      </w:tr>
      <w:tr w:rsidR="00B33D98" w:rsidRPr="00B33D98" w14:paraId="6368425C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3FFD79C4" w14:textId="77777777" w:rsidR="00B33D98" w:rsidRPr="00B33D98" w:rsidRDefault="00B33D98"/>
        </w:tc>
        <w:tc>
          <w:tcPr>
            <w:tcW w:w="4246" w:type="dxa"/>
            <w:noWrap/>
            <w:hideMark/>
          </w:tcPr>
          <w:p w14:paraId="7A35220D" w14:textId="1D1AD901" w:rsidR="00B33D98" w:rsidRPr="001C20AE" w:rsidRDefault="001C20AE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0EEBAC08" w14:textId="77777777" w:rsidR="00B33D98" w:rsidRDefault="00B33D98" w:rsidP="00B038AF"/>
    <w:p w14:paraId="0E91739F" w14:textId="2B5587FE" w:rsidR="00B038AF" w:rsidRDefault="00B038AF" w:rsidP="00B038AF">
      <w:r>
        <w:t>SK_SEC_LN_1</w:t>
      </w:r>
    </w:p>
    <w:tbl>
      <w:tblPr>
        <w:tblW w:w="4960" w:type="dxa"/>
        <w:tblLook w:val="04A0" w:firstRow="1" w:lastRow="0" w:firstColumn="1" w:lastColumn="0" w:noHBand="0" w:noVBand="1"/>
      </w:tblPr>
      <w:tblGrid>
        <w:gridCol w:w="4960"/>
      </w:tblGrid>
      <w:tr w:rsidR="001C20AE" w:rsidRPr="001C20AE" w14:paraId="2CBD366B" w14:textId="77777777" w:rsidTr="001C20AE">
        <w:trPr>
          <w:trHeight w:val="288"/>
        </w:trPr>
        <w:tc>
          <w:tcPr>
            <w:tcW w:w="496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bottom"/>
            <w:hideMark/>
          </w:tcPr>
          <w:p w14:paraId="0AAD12F7" w14:textId="77777777" w:rsidR="001C20AE" w:rsidRPr="001C20AE" w:rsidRDefault="001C20AE" w:rsidP="001C20AE">
            <w:pPr>
              <w:spacing w:after="0" w:line="240" w:lineRule="auto"/>
              <w:rPr>
                <w:rFonts w:ascii="Calibri" w:eastAsia="等线" w:hAnsi="Calibri" w:cs="Calibri"/>
                <w:color w:val="000000"/>
                <w:lang w:eastAsia="zh-CN"/>
              </w:rPr>
            </w:pPr>
            <w:proofErr w:type="spellStart"/>
            <w:r w:rsidRPr="001C20AE">
              <w:rPr>
                <w:rFonts w:ascii="Calibri" w:eastAsia="等线" w:hAnsi="Calibri" w:cs="Calibri"/>
                <w:color w:val="000000"/>
                <w:lang w:eastAsia="zh-CN"/>
              </w:rPr>
              <w:t>Solkor</w:t>
            </w:r>
            <w:proofErr w:type="spellEnd"/>
            <w:r w:rsidRPr="001C20AE">
              <w:rPr>
                <w:rFonts w:ascii="Calibri" w:eastAsia="等线" w:hAnsi="Calibri" w:cs="Calibri"/>
                <w:color w:val="000000"/>
                <w:lang w:eastAsia="zh-CN"/>
              </w:rPr>
              <w:t xml:space="preserve"> Line Segment</w:t>
            </w:r>
          </w:p>
        </w:tc>
      </w:tr>
    </w:tbl>
    <w:tbl>
      <w:tblPr>
        <w:tblStyle w:val="a3"/>
        <w:tblW w:w="8854" w:type="dxa"/>
        <w:tblLook w:val="04A0" w:firstRow="1" w:lastRow="0" w:firstColumn="1" w:lastColumn="0" w:noHBand="0" w:noVBand="1"/>
      </w:tblPr>
      <w:tblGrid>
        <w:gridCol w:w="4602"/>
        <w:gridCol w:w="5376"/>
      </w:tblGrid>
      <w:tr w:rsidR="00B07BE4" w:rsidRPr="001C20AE" w14:paraId="68FDEFEC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09C0707D" w14:textId="77777777" w:rsidR="001C20AE" w:rsidRPr="001C20AE" w:rsidRDefault="001C20AE" w:rsidP="001C20AE">
            <w:r w:rsidRPr="001C20AE">
              <w:t>12987753</w:t>
            </w:r>
          </w:p>
        </w:tc>
        <w:tc>
          <w:tcPr>
            <w:tcW w:w="4252" w:type="dxa"/>
            <w:noWrap/>
            <w:hideMark/>
          </w:tcPr>
          <w:p w14:paraId="36A8136C" w14:textId="77777777" w:rsidR="001C20AE" w:rsidRPr="001C20AE" w:rsidRDefault="001C20AE" w:rsidP="001C20AE"/>
        </w:tc>
      </w:tr>
      <w:tr w:rsidR="00B07BE4" w:rsidRPr="001C20AE" w14:paraId="03C223A5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70EA1AD5" w14:textId="191182EA" w:rsidR="001C20AE" w:rsidRPr="001C20AE" w:rsidRDefault="001C20AE"/>
        </w:tc>
        <w:tc>
          <w:tcPr>
            <w:tcW w:w="4252" w:type="dxa"/>
            <w:noWrap/>
            <w:hideMark/>
          </w:tcPr>
          <w:p w14:paraId="090FDC42" w14:textId="77777777" w:rsidR="001C20AE" w:rsidRDefault="0052671F">
            <w:r>
              <w:rPr>
                <w:noProof/>
              </w:rPr>
              <w:drawing>
                <wp:inline distT="0" distB="0" distL="0" distR="0" wp14:anchorId="2BA56B5D" wp14:editId="6EBA1735">
                  <wp:extent cx="2377440" cy="2206720"/>
                  <wp:effectExtent l="0" t="0" r="3810" b="3175"/>
                  <wp:docPr id="323" name="图片 3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5099" cy="22138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143F02" w14:textId="4FD7F771" w:rsidR="0052671F" w:rsidRPr="001C20AE" w:rsidRDefault="0052671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01952" behindDoc="0" locked="0" layoutInCell="1" allowOverlap="1" wp14:anchorId="6FC7BEA8" wp14:editId="1D057757">
                      <wp:simplePos x="0" y="0"/>
                      <wp:positionH relativeFrom="column">
                        <wp:posOffset>1076444</wp:posOffset>
                      </wp:positionH>
                      <wp:positionV relativeFrom="paragraph">
                        <wp:posOffset>1829981</wp:posOffset>
                      </wp:positionV>
                      <wp:extent cx="451062" cy="158105"/>
                      <wp:effectExtent l="76200" t="57150" r="6350" b="90170"/>
                      <wp:wrapNone/>
                      <wp:docPr id="325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71686">
                                <a:off x="0" y="0"/>
                                <a:ext cx="451062" cy="15810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8C9615F" id="Oval 94" o:spid="_x0000_s1026" style="position:absolute;left:0;text-align:left;margin-left:84.75pt;margin-top:144.1pt;width:35.5pt;height:12.45pt;rotation:-249380fd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7600420" wp14:editId="44632B59">
                  <wp:extent cx="2548890" cy="2266985"/>
                  <wp:effectExtent l="0" t="0" r="3810" b="0"/>
                  <wp:docPr id="324" name="图片 3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8653" cy="22756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7BE4" w:rsidRPr="001C20AE" w14:paraId="2AB0B9FF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49DE2458" w14:textId="77777777" w:rsidR="001C20AE" w:rsidRPr="001C20AE" w:rsidRDefault="001C20AE" w:rsidP="001C20AE">
            <w:r w:rsidRPr="001C20AE">
              <w:t>12975574</w:t>
            </w:r>
          </w:p>
        </w:tc>
        <w:tc>
          <w:tcPr>
            <w:tcW w:w="4252" w:type="dxa"/>
            <w:noWrap/>
            <w:hideMark/>
          </w:tcPr>
          <w:p w14:paraId="6A250EAC" w14:textId="77777777" w:rsidR="001C20AE" w:rsidRPr="001C20AE" w:rsidRDefault="001C20AE" w:rsidP="001C20AE"/>
        </w:tc>
      </w:tr>
      <w:tr w:rsidR="00B07BE4" w:rsidRPr="001C20AE" w14:paraId="0615FD29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58DC397C" w14:textId="58A8EC06" w:rsidR="001C20AE" w:rsidRPr="001C20AE" w:rsidRDefault="001C20AE"/>
        </w:tc>
        <w:tc>
          <w:tcPr>
            <w:tcW w:w="4252" w:type="dxa"/>
            <w:noWrap/>
            <w:hideMark/>
          </w:tcPr>
          <w:p w14:paraId="1EE9669C" w14:textId="7B123494" w:rsidR="001C20AE" w:rsidRDefault="0052671F">
            <w:r>
              <w:rPr>
                <w:noProof/>
              </w:rPr>
              <w:drawing>
                <wp:inline distT="0" distB="0" distL="0" distR="0" wp14:anchorId="5797F243" wp14:editId="591E5621">
                  <wp:extent cx="2545080" cy="1638101"/>
                  <wp:effectExtent l="0" t="0" r="7620" b="635"/>
                  <wp:docPr id="326" name="图片 3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324" cy="164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77FDAB" w14:textId="63738D7A" w:rsidR="0052671F" w:rsidRDefault="0052671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04000" behindDoc="0" locked="0" layoutInCell="1" allowOverlap="1" wp14:anchorId="637A27C6" wp14:editId="6C07E27B">
                      <wp:simplePos x="0" y="0"/>
                      <wp:positionH relativeFrom="column">
                        <wp:posOffset>943620</wp:posOffset>
                      </wp:positionH>
                      <wp:positionV relativeFrom="paragraph">
                        <wp:posOffset>2257724</wp:posOffset>
                      </wp:positionV>
                      <wp:extent cx="498809" cy="314235"/>
                      <wp:effectExtent l="73343" t="60007" r="89217" b="89218"/>
                      <wp:wrapNone/>
                      <wp:docPr id="328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5491188">
                                <a:off x="0" y="0"/>
                                <a:ext cx="498809" cy="31423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834AAFF" id="Oval 94" o:spid="_x0000_s1026" style="position:absolute;left:0;text-align:left;margin-left:74.3pt;margin-top:177.75pt;width:39.3pt;height:24.75pt;rotation:-6672452fd;z-index:25190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BB2D420" wp14:editId="03C09A6D">
                  <wp:extent cx="2446020" cy="3117639"/>
                  <wp:effectExtent l="0" t="0" r="0" b="6985"/>
                  <wp:docPr id="327" name="图片 3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1119" cy="31241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963FB0" w14:textId="7BDB160A" w:rsidR="0052671F" w:rsidRPr="001C20AE" w:rsidRDefault="0052671F"/>
        </w:tc>
      </w:tr>
      <w:tr w:rsidR="00B07BE4" w:rsidRPr="001C20AE" w14:paraId="57500DEB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149DC68B" w14:textId="77777777" w:rsidR="001C20AE" w:rsidRPr="001C20AE" w:rsidRDefault="001C20AE" w:rsidP="001C20AE">
            <w:r w:rsidRPr="001C20AE">
              <w:t>12881193</w:t>
            </w:r>
          </w:p>
        </w:tc>
        <w:tc>
          <w:tcPr>
            <w:tcW w:w="4252" w:type="dxa"/>
            <w:noWrap/>
            <w:hideMark/>
          </w:tcPr>
          <w:p w14:paraId="03D68244" w14:textId="77777777" w:rsidR="001C20AE" w:rsidRPr="001C20AE" w:rsidRDefault="001C20AE" w:rsidP="001C20AE"/>
        </w:tc>
      </w:tr>
      <w:tr w:rsidR="00B07BE4" w:rsidRPr="001C20AE" w14:paraId="5E8BC67F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3532D873" w14:textId="26F1085C" w:rsidR="001C20AE" w:rsidRPr="001C20AE" w:rsidRDefault="001C20AE"/>
        </w:tc>
        <w:tc>
          <w:tcPr>
            <w:tcW w:w="4252" w:type="dxa"/>
            <w:noWrap/>
            <w:hideMark/>
          </w:tcPr>
          <w:p w14:paraId="7AA672B7" w14:textId="07DA7995" w:rsidR="001C20AE" w:rsidRPr="001C20AE" w:rsidRDefault="00F3726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06048" behindDoc="0" locked="0" layoutInCell="1" allowOverlap="1" wp14:anchorId="395FAFDD" wp14:editId="284AB742">
                      <wp:simplePos x="0" y="0"/>
                      <wp:positionH relativeFrom="column">
                        <wp:posOffset>1277302</wp:posOffset>
                      </wp:positionH>
                      <wp:positionV relativeFrom="paragraph">
                        <wp:posOffset>1373188</wp:posOffset>
                      </wp:positionV>
                      <wp:extent cx="498809" cy="314235"/>
                      <wp:effectExtent l="76200" t="57150" r="53975" b="105410"/>
                      <wp:wrapNone/>
                      <wp:docPr id="330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9902535">
                                <a:off x="0" y="0"/>
                                <a:ext cx="498809" cy="31423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F66DAB3" id="Oval 94" o:spid="_x0000_s1026" style="position:absolute;left:0;text-align:left;margin-left:100.55pt;margin-top:108.15pt;width:39.3pt;height:24.75pt;rotation:10816209fd;z-index:25190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F8DA545" wp14:editId="0C74B705">
                  <wp:extent cx="2431413" cy="1950720"/>
                  <wp:effectExtent l="0" t="0" r="7620" b="0"/>
                  <wp:docPr id="329" name="图片 3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7092" cy="1955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7BE4" w:rsidRPr="001C20AE" w14:paraId="3AC0E31D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334AE542" w14:textId="77777777" w:rsidR="001C20AE" w:rsidRPr="001C20AE" w:rsidRDefault="001C20AE" w:rsidP="001C20AE">
            <w:r w:rsidRPr="001C20AE">
              <w:t>8422773</w:t>
            </w:r>
          </w:p>
        </w:tc>
        <w:tc>
          <w:tcPr>
            <w:tcW w:w="4252" w:type="dxa"/>
            <w:noWrap/>
            <w:hideMark/>
          </w:tcPr>
          <w:p w14:paraId="5B49D6C3" w14:textId="77777777" w:rsidR="001C20AE" w:rsidRPr="001C20AE" w:rsidRDefault="001C20AE" w:rsidP="001C20AE"/>
        </w:tc>
      </w:tr>
      <w:tr w:rsidR="00B07BE4" w:rsidRPr="001C20AE" w14:paraId="71B850E0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14D59512" w14:textId="75F20969" w:rsidR="001C20AE" w:rsidRPr="001C20AE" w:rsidRDefault="001C20AE"/>
        </w:tc>
        <w:tc>
          <w:tcPr>
            <w:tcW w:w="4252" w:type="dxa"/>
            <w:noWrap/>
            <w:hideMark/>
          </w:tcPr>
          <w:p w14:paraId="4946141F" w14:textId="77777777" w:rsidR="001C20AE" w:rsidRDefault="00B07BE4">
            <w:r>
              <w:rPr>
                <w:noProof/>
              </w:rPr>
              <w:drawing>
                <wp:inline distT="0" distB="0" distL="0" distR="0" wp14:anchorId="388D3FEC" wp14:editId="5CE7801A">
                  <wp:extent cx="2498190" cy="1562100"/>
                  <wp:effectExtent l="0" t="0" r="0" b="0"/>
                  <wp:docPr id="331" name="图片 3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280" cy="15665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C49C98" w14:textId="615FF8CE" w:rsidR="00B07BE4" w:rsidRPr="001C20AE" w:rsidRDefault="00B07BE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08096" behindDoc="0" locked="0" layoutInCell="1" allowOverlap="1" wp14:anchorId="726B0679" wp14:editId="4F643347">
                      <wp:simplePos x="0" y="0"/>
                      <wp:positionH relativeFrom="column">
                        <wp:posOffset>721360</wp:posOffset>
                      </wp:positionH>
                      <wp:positionV relativeFrom="paragraph">
                        <wp:posOffset>1007110</wp:posOffset>
                      </wp:positionV>
                      <wp:extent cx="498809" cy="314235"/>
                      <wp:effectExtent l="76200" t="57150" r="53975" b="105410"/>
                      <wp:wrapNone/>
                      <wp:docPr id="333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078383">
                                <a:off x="0" y="0"/>
                                <a:ext cx="498809" cy="31423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B66E6F9" id="Oval 94" o:spid="_x0000_s1026" style="position:absolute;left:0;text-align:left;margin-left:56.8pt;margin-top:79.3pt;width:39.3pt;height:24.75pt;rotation:11008282fd;z-index:25190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8DB6F96" wp14:editId="1554C1C9">
                  <wp:extent cx="3267075" cy="3314700"/>
                  <wp:effectExtent l="0" t="0" r="9525" b="0"/>
                  <wp:docPr id="332" name="图片 3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7075" cy="3314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7BE4" w:rsidRPr="001C20AE" w14:paraId="6A8E4F1A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4703A386" w14:textId="77777777" w:rsidR="001C20AE" w:rsidRPr="001C20AE" w:rsidRDefault="001C20AE" w:rsidP="001C20AE">
            <w:r w:rsidRPr="001C20AE">
              <w:t>6777517</w:t>
            </w:r>
          </w:p>
        </w:tc>
        <w:tc>
          <w:tcPr>
            <w:tcW w:w="4252" w:type="dxa"/>
            <w:noWrap/>
            <w:hideMark/>
          </w:tcPr>
          <w:p w14:paraId="71A53926" w14:textId="77777777" w:rsidR="001C20AE" w:rsidRPr="001C20AE" w:rsidRDefault="001C20AE" w:rsidP="001C20AE"/>
        </w:tc>
      </w:tr>
      <w:tr w:rsidR="00B07BE4" w:rsidRPr="001C20AE" w14:paraId="0DFCDE1C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707D92A7" w14:textId="52DC5968" w:rsidR="001C20AE" w:rsidRPr="001C20AE" w:rsidRDefault="001C20AE"/>
        </w:tc>
        <w:tc>
          <w:tcPr>
            <w:tcW w:w="4252" w:type="dxa"/>
            <w:noWrap/>
            <w:hideMark/>
          </w:tcPr>
          <w:p w14:paraId="1C6FF453" w14:textId="6A5EDF5E" w:rsidR="001C20AE" w:rsidRPr="001C20AE" w:rsidRDefault="00B07BE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10144" behindDoc="0" locked="0" layoutInCell="1" allowOverlap="1" wp14:anchorId="66870EC4" wp14:editId="17A811DA">
                      <wp:simplePos x="0" y="0"/>
                      <wp:positionH relativeFrom="column">
                        <wp:posOffset>1222058</wp:posOffset>
                      </wp:positionH>
                      <wp:positionV relativeFrom="paragraph">
                        <wp:posOffset>1072829</wp:posOffset>
                      </wp:positionV>
                      <wp:extent cx="536427" cy="111174"/>
                      <wp:effectExtent l="98107" t="54293" r="114618" b="76517"/>
                      <wp:wrapNone/>
                      <wp:docPr id="335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6436651">
                                <a:off x="0" y="0"/>
                                <a:ext cx="536427" cy="111174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0FCEF63" id="Oval 94" o:spid="_x0000_s1026" style="position:absolute;left:0;text-align:left;margin-left:96.25pt;margin-top:84.45pt;width:42.25pt;height:8.75pt;rotation:7030539fd;z-index:25191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53BA889" wp14:editId="50D8586D">
                  <wp:extent cx="3238862" cy="2049780"/>
                  <wp:effectExtent l="0" t="0" r="0" b="7620"/>
                  <wp:docPr id="334" name="图片 3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3897" cy="2059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BE6419" w14:textId="77777777" w:rsidR="001C20AE" w:rsidRDefault="001C20AE" w:rsidP="00B038AF"/>
    <w:p w14:paraId="7D0D464B" w14:textId="36B75F40" w:rsidR="00B038AF" w:rsidRDefault="00B038AF" w:rsidP="00B038AF">
      <w:r>
        <w:t>SK_SEC_DEPTH_SYM</w:t>
      </w:r>
    </w:p>
    <w:p w14:paraId="33CDF49D" w14:textId="6EEAB5F3" w:rsidR="001C20AE" w:rsidRDefault="001C20AE" w:rsidP="001C20AE">
      <w:r>
        <w:t xml:space="preserve">TR </w:t>
      </w:r>
      <w:r w:rsidRPr="001C20AE">
        <w:t>Survey point</w:t>
      </w:r>
    </w:p>
    <w:tbl>
      <w:tblPr>
        <w:tblStyle w:val="a3"/>
        <w:tblW w:w="8914" w:type="dxa"/>
        <w:tblLook w:val="04A0" w:firstRow="1" w:lastRow="0" w:firstColumn="1" w:lastColumn="0" w:noHBand="0" w:noVBand="1"/>
      </w:tblPr>
      <w:tblGrid>
        <w:gridCol w:w="4633"/>
        <w:gridCol w:w="4281"/>
      </w:tblGrid>
      <w:tr w:rsidR="001C20AE" w:rsidRPr="001C20AE" w14:paraId="1DB8A972" w14:textId="77777777" w:rsidTr="001C20AE">
        <w:trPr>
          <w:trHeight w:val="470"/>
        </w:trPr>
        <w:tc>
          <w:tcPr>
            <w:tcW w:w="4633" w:type="dxa"/>
            <w:noWrap/>
            <w:hideMark/>
          </w:tcPr>
          <w:p w14:paraId="54B4F73D" w14:textId="77777777" w:rsidR="001C20AE" w:rsidRPr="001C20AE" w:rsidRDefault="001C20AE" w:rsidP="001C20AE">
            <w:r w:rsidRPr="001C20AE">
              <w:lastRenderedPageBreak/>
              <w:t>12987846</w:t>
            </w:r>
          </w:p>
        </w:tc>
        <w:tc>
          <w:tcPr>
            <w:tcW w:w="4281" w:type="dxa"/>
            <w:noWrap/>
            <w:hideMark/>
          </w:tcPr>
          <w:p w14:paraId="3D7DC9EF" w14:textId="77777777" w:rsidR="001C20AE" w:rsidRPr="001C20AE" w:rsidRDefault="001C20AE" w:rsidP="001C20AE"/>
        </w:tc>
      </w:tr>
      <w:tr w:rsidR="001C20AE" w:rsidRPr="001C20AE" w14:paraId="63657917" w14:textId="77777777" w:rsidTr="001C20AE">
        <w:trPr>
          <w:trHeight w:val="470"/>
        </w:trPr>
        <w:tc>
          <w:tcPr>
            <w:tcW w:w="4633" w:type="dxa"/>
            <w:noWrap/>
            <w:hideMark/>
          </w:tcPr>
          <w:p w14:paraId="5049492A" w14:textId="77777777" w:rsidR="001C20AE" w:rsidRPr="001C20AE" w:rsidRDefault="001C20AE"/>
        </w:tc>
        <w:tc>
          <w:tcPr>
            <w:tcW w:w="4281" w:type="dxa"/>
            <w:noWrap/>
            <w:hideMark/>
          </w:tcPr>
          <w:p w14:paraId="2688A66D" w14:textId="0897DB16" w:rsidR="001C20AE" w:rsidRPr="001C20AE" w:rsidRDefault="001C20AE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2D73BA0F" w14:textId="77777777" w:rsidR="001C20AE" w:rsidRDefault="001C20AE" w:rsidP="00B038AF"/>
    <w:p w14:paraId="014E998B" w14:textId="7EC5DFBC" w:rsidR="00B038AF" w:rsidRDefault="00B038AF" w:rsidP="00B038AF">
      <w:r>
        <w:t>SK_JNT_SYM_1</w:t>
      </w:r>
    </w:p>
    <w:p w14:paraId="08253054" w14:textId="33576F1D" w:rsidR="001C20AE" w:rsidRDefault="001C20AE" w:rsidP="00B038AF">
      <w:proofErr w:type="spellStart"/>
      <w:r w:rsidRPr="001C20AE">
        <w:t>Solkor</w:t>
      </w:r>
      <w:proofErr w:type="spellEnd"/>
      <w:r w:rsidRPr="001C20AE">
        <w:t xml:space="preserve"> Cable joint</w:t>
      </w:r>
    </w:p>
    <w:tbl>
      <w:tblPr>
        <w:tblStyle w:val="a3"/>
        <w:tblW w:w="8997" w:type="dxa"/>
        <w:tblLook w:val="04A0" w:firstRow="1" w:lastRow="0" w:firstColumn="1" w:lastColumn="0" w:noHBand="0" w:noVBand="1"/>
      </w:tblPr>
      <w:tblGrid>
        <w:gridCol w:w="5262"/>
        <w:gridCol w:w="4321"/>
      </w:tblGrid>
      <w:tr w:rsidR="001C20AE" w:rsidRPr="001C20AE" w14:paraId="213E6CA1" w14:textId="77777777" w:rsidTr="001C20AE">
        <w:trPr>
          <w:trHeight w:val="301"/>
        </w:trPr>
        <w:tc>
          <w:tcPr>
            <w:tcW w:w="4676" w:type="dxa"/>
            <w:noWrap/>
            <w:hideMark/>
          </w:tcPr>
          <w:p w14:paraId="493FF14E" w14:textId="77777777" w:rsidR="001C20AE" w:rsidRPr="001C20AE" w:rsidRDefault="001C20AE" w:rsidP="001C20AE">
            <w:r w:rsidRPr="001C20AE">
              <w:t>12987754</w:t>
            </w:r>
          </w:p>
        </w:tc>
        <w:tc>
          <w:tcPr>
            <w:tcW w:w="4321" w:type="dxa"/>
            <w:noWrap/>
            <w:hideMark/>
          </w:tcPr>
          <w:p w14:paraId="351928C9" w14:textId="77777777" w:rsidR="001C20AE" w:rsidRPr="001C20AE" w:rsidRDefault="001C20AE" w:rsidP="001C20AE"/>
        </w:tc>
      </w:tr>
      <w:tr w:rsidR="001C20AE" w:rsidRPr="001C20AE" w14:paraId="5BE90939" w14:textId="77777777" w:rsidTr="001C20AE">
        <w:trPr>
          <w:trHeight w:val="301"/>
        </w:trPr>
        <w:tc>
          <w:tcPr>
            <w:tcW w:w="4676" w:type="dxa"/>
            <w:noWrap/>
            <w:hideMark/>
          </w:tcPr>
          <w:p w14:paraId="72DA2C82" w14:textId="70D77DF9" w:rsidR="001C20AE" w:rsidRPr="001C20AE" w:rsidRDefault="001C20AE"/>
        </w:tc>
        <w:tc>
          <w:tcPr>
            <w:tcW w:w="4321" w:type="dxa"/>
            <w:noWrap/>
            <w:hideMark/>
          </w:tcPr>
          <w:p w14:paraId="36EA7721" w14:textId="1608BFE2" w:rsidR="001C20AE" w:rsidRPr="001C20AE" w:rsidRDefault="00C116A5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12192" behindDoc="0" locked="0" layoutInCell="1" allowOverlap="1" wp14:anchorId="6428B870" wp14:editId="325BE29B">
                      <wp:simplePos x="0" y="0"/>
                      <wp:positionH relativeFrom="column">
                        <wp:posOffset>377825</wp:posOffset>
                      </wp:positionH>
                      <wp:positionV relativeFrom="paragraph">
                        <wp:posOffset>426720</wp:posOffset>
                      </wp:positionV>
                      <wp:extent cx="300990" cy="312420"/>
                      <wp:effectExtent l="57150" t="38100" r="80010" b="87630"/>
                      <wp:wrapNone/>
                      <wp:docPr id="33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0990" cy="3124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AFBE3B8" id="Oval 47" o:spid="_x0000_s1026" style="position:absolute;left:0;text-align:left;margin-left:29.75pt;margin-top:33.6pt;width:23.7pt;height:24.6pt;z-index:25191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3425730" wp14:editId="485D768A">
                  <wp:extent cx="2463233" cy="1760220"/>
                  <wp:effectExtent l="0" t="0" r="0" b="0"/>
                  <wp:docPr id="336" name="图片 3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2008" cy="1773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20AE" w:rsidRPr="001C20AE" w14:paraId="2956043B" w14:textId="77777777" w:rsidTr="001C20AE">
        <w:trPr>
          <w:trHeight w:val="301"/>
        </w:trPr>
        <w:tc>
          <w:tcPr>
            <w:tcW w:w="4676" w:type="dxa"/>
            <w:noWrap/>
            <w:hideMark/>
          </w:tcPr>
          <w:p w14:paraId="1613C08D" w14:textId="77777777" w:rsidR="001C20AE" w:rsidRPr="001C20AE" w:rsidRDefault="001C20AE" w:rsidP="001C20AE">
            <w:r w:rsidRPr="001C20AE">
              <w:t>12218347</w:t>
            </w:r>
          </w:p>
        </w:tc>
        <w:tc>
          <w:tcPr>
            <w:tcW w:w="4321" w:type="dxa"/>
            <w:noWrap/>
            <w:hideMark/>
          </w:tcPr>
          <w:p w14:paraId="0ECEA9D5" w14:textId="77777777" w:rsidR="001C20AE" w:rsidRPr="001C20AE" w:rsidRDefault="001C20AE" w:rsidP="001C20AE"/>
        </w:tc>
      </w:tr>
      <w:tr w:rsidR="001C20AE" w:rsidRPr="001C20AE" w14:paraId="59DCF7E4" w14:textId="77777777" w:rsidTr="001C20AE">
        <w:trPr>
          <w:trHeight w:val="301"/>
        </w:trPr>
        <w:tc>
          <w:tcPr>
            <w:tcW w:w="4676" w:type="dxa"/>
            <w:noWrap/>
            <w:hideMark/>
          </w:tcPr>
          <w:p w14:paraId="63ED1995" w14:textId="1EEBE8F1" w:rsidR="001C20AE" w:rsidRPr="001C20AE" w:rsidRDefault="003D1A4C">
            <w:r>
              <w:rPr>
                <w:noProof/>
              </w:rPr>
              <w:drawing>
                <wp:inline distT="0" distB="0" distL="0" distR="0" wp14:anchorId="5B541727" wp14:editId="4D330F01">
                  <wp:extent cx="3204533" cy="3063240"/>
                  <wp:effectExtent l="0" t="0" r="0" b="3810"/>
                  <wp:docPr id="176" name="图片 1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7932" cy="30664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1" w:type="dxa"/>
            <w:noWrap/>
            <w:hideMark/>
          </w:tcPr>
          <w:p w14:paraId="19FB5447" w14:textId="5332A598" w:rsidR="001C20AE" w:rsidRPr="001C20AE" w:rsidRDefault="00B0216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6797F853" wp14:editId="6540A67D">
                      <wp:simplePos x="0" y="0"/>
                      <wp:positionH relativeFrom="column">
                        <wp:posOffset>998855</wp:posOffset>
                      </wp:positionH>
                      <wp:positionV relativeFrom="paragraph">
                        <wp:posOffset>1183005</wp:posOffset>
                      </wp:positionV>
                      <wp:extent cx="350520" cy="327660"/>
                      <wp:effectExtent l="57150" t="38100" r="68580" b="91440"/>
                      <wp:wrapNone/>
                      <wp:docPr id="13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0520" cy="3276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A9AB84C" id="Oval 47" o:spid="_x0000_s1026" style="position:absolute;left:0;text-align:left;margin-left:78.65pt;margin-top:93.15pt;width:27.6pt;height:25.8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C1F6C3D" wp14:editId="76F78041">
                  <wp:extent cx="2581041" cy="2293620"/>
                  <wp:effectExtent l="0" t="0" r="0" b="0"/>
                  <wp:docPr id="338" name="图片 3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9278" cy="2300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4E77AA" w14:textId="77777777" w:rsidR="001C20AE" w:rsidRDefault="001C20AE" w:rsidP="00B038AF"/>
    <w:p w14:paraId="3F652B5C" w14:textId="36730EE6" w:rsidR="00B038AF" w:rsidRDefault="00B038AF" w:rsidP="00B038AF">
      <w:r>
        <w:t>SK_TER_SYM_1</w:t>
      </w:r>
    </w:p>
    <w:p w14:paraId="770F5BA0" w14:textId="2918D294" w:rsidR="00A43F0E" w:rsidRPr="00A43F0E" w:rsidRDefault="00A43F0E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S</w:t>
      </w:r>
      <w:r>
        <w:rPr>
          <w:rFonts w:eastAsia="等线"/>
          <w:lang w:eastAsia="zh-CN"/>
        </w:rPr>
        <w:t>K Line End</w:t>
      </w:r>
    </w:p>
    <w:tbl>
      <w:tblPr>
        <w:tblStyle w:val="a3"/>
        <w:tblW w:w="9404" w:type="dxa"/>
        <w:tblLook w:val="04A0" w:firstRow="1" w:lastRow="0" w:firstColumn="1" w:lastColumn="0" w:noHBand="0" w:noVBand="1"/>
      </w:tblPr>
      <w:tblGrid>
        <w:gridCol w:w="4888"/>
        <w:gridCol w:w="4700"/>
      </w:tblGrid>
      <w:tr w:rsidR="00A43F0E" w:rsidRPr="00A43F0E" w14:paraId="41269661" w14:textId="77777777" w:rsidTr="00A43F0E">
        <w:trPr>
          <w:trHeight w:val="304"/>
        </w:trPr>
        <w:tc>
          <w:tcPr>
            <w:tcW w:w="4888" w:type="dxa"/>
            <w:noWrap/>
            <w:hideMark/>
          </w:tcPr>
          <w:p w14:paraId="21061C74" w14:textId="77777777" w:rsidR="00A43F0E" w:rsidRPr="00A43F0E" w:rsidRDefault="00A43F0E" w:rsidP="00A43F0E">
            <w:r w:rsidRPr="00A43F0E">
              <w:t>12987716</w:t>
            </w:r>
          </w:p>
        </w:tc>
        <w:tc>
          <w:tcPr>
            <w:tcW w:w="4516" w:type="dxa"/>
            <w:noWrap/>
            <w:hideMark/>
          </w:tcPr>
          <w:p w14:paraId="027E44EB" w14:textId="77777777" w:rsidR="00A43F0E" w:rsidRPr="00A43F0E" w:rsidRDefault="00A43F0E" w:rsidP="00A43F0E"/>
        </w:tc>
      </w:tr>
      <w:tr w:rsidR="00A43F0E" w:rsidRPr="00A43F0E" w14:paraId="6FA5EF39" w14:textId="77777777" w:rsidTr="00A43F0E">
        <w:trPr>
          <w:trHeight w:val="304"/>
        </w:trPr>
        <w:tc>
          <w:tcPr>
            <w:tcW w:w="4888" w:type="dxa"/>
            <w:noWrap/>
            <w:hideMark/>
          </w:tcPr>
          <w:p w14:paraId="0063EB20" w14:textId="78668322" w:rsidR="00A43F0E" w:rsidRPr="00A43F0E" w:rsidRDefault="00A43F0E"/>
        </w:tc>
        <w:tc>
          <w:tcPr>
            <w:tcW w:w="4516" w:type="dxa"/>
            <w:noWrap/>
            <w:hideMark/>
          </w:tcPr>
          <w:p w14:paraId="143FD39D" w14:textId="0FC1B314" w:rsidR="00A43F0E" w:rsidRPr="00A43F0E" w:rsidRDefault="00BE1D6A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14240" behindDoc="0" locked="0" layoutInCell="1" allowOverlap="1" wp14:anchorId="6229994B" wp14:editId="5B776BCF">
                      <wp:simplePos x="0" y="0"/>
                      <wp:positionH relativeFrom="column">
                        <wp:posOffset>501015</wp:posOffset>
                      </wp:positionH>
                      <wp:positionV relativeFrom="paragraph">
                        <wp:posOffset>511810</wp:posOffset>
                      </wp:positionV>
                      <wp:extent cx="636270" cy="525780"/>
                      <wp:effectExtent l="57150" t="38100" r="68580" b="102870"/>
                      <wp:wrapNone/>
                      <wp:docPr id="34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6270" cy="5257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EAB5C7B" id="Oval 47" o:spid="_x0000_s1026" style="position:absolute;left:0;text-align:left;margin-left:39.45pt;margin-top:40.3pt;width:50.1pt;height:41.4pt;z-index:25191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3FB5498" wp14:editId="4F02CB32">
                  <wp:extent cx="2847831" cy="1546860"/>
                  <wp:effectExtent l="0" t="0" r="0" b="0"/>
                  <wp:docPr id="339" name="图片 3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2007" cy="1554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3F0E" w:rsidRPr="00A43F0E" w14:paraId="145DD8C5" w14:textId="77777777" w:rsidTr="00A43F0E">
        <w:trPr>
          <w:trHeight w:val="304"/>
        </w:trPr>
        <w:tc>
          <w:tcPr>
            <w:tcW w:w="4888" w:type="dxa"/>
            <w:noWrap/>
            <w:hideMark/>
          </w:tcPr>
          <w:p w14:paraId="4BD746F6" w14:textId="77777777" w:rsidR="00A43F0E" w:rsidRPr="00A43F0E" w:rsidRDefault="00A43F0E" w:rsidP="00A43F0E">
            <w:r w:rsidRPr="00A43F0E">
              <w:t>12800164</w:t>
            </w:r>
          </w:p>
        </w:tc>
        <w:tc>
          <w:tcPr>
            <w:tcW w:w="4516" w:type="dxa"/>
            <w:noWrap/>
            <w:hideMark/>
          </w:tcPr>
          <w:p w14:paraId="1CCA34F2" w14:textId="77777777" w:rsidR="00A43F0E" w:rsidRPr="00A43F0E" w:rsidRDefault="00A43F0E" w:rsidP="00A43F0E"/>
        </w:tc>
      </w:tr>
      <w:tr w:rsidR="00A43F0E" w:rsidRPr="00A43F0E" w14:paraId="1F65AD9C" w14:textId="77777777" w:rsidTr="00A43F0E">
        <w:trPr>
          <w:trHeight w:val="304"/>
        </w:trPr>
        <w:tc>
          <w:tcPr>
            <w:tcW w:w="4888" w:type="dxa"/>
            <w:noWrap/>
            <w:hideMark/>
          </w:tcPr>
          <w:p w14:paraId="6F51C186" w14:textId="084B46D7" w:rsidR="00A43F0E" w:rsidRPr="00A43F0E" w:rsidRDefault="003D1A4C">
            <w:r>
              <w:rPr>
                <w:noProof/>
              </w:rPr>
              <w:drawing>
                <wp:inline distT="0" distB="0" distL="0" distR="0" wp14:anchorId="4AE94965" wp14:editId="07BD5BD3">
                  <wp:extent cx="2903536" cy="2529840"/>
                  <wp:effectExtent l="0" t="0" r="0" b="3810"/>
                  <wp:docPr id="177" name="图片 1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242" cy="2537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16" w:type="dxa"/>
            <w:noWrap/>
            <w:hideMark/>
          </w:tcPr>
          <w:p w14:paraId="2E7A2838" w14:textId="0A6E09FE" w:rsidR="00A43F0E" w:rsidRPr="00A43F0E" w:rsidRDefault="00714A1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739FA691" wp14:editId="58712D81">
                      <wp:simplePos x="0" y="0"/>
                      <wp:positionH relativeFrom="column">
                        <wp:posOffset>661035</wp:posOffset>
                      </wp:positionH>
                      <wp:positionV relativeFrom="paragraph">
                        <wp:posOffset>1037590</wp:posOffset>
                      </wp:positionV>
                      <wp:extent cx="643890" cy="579120"/>
                      <wp:effectExtent l="57150" t="38100" r="80010" b="87630"/>
                      <wp:wrapNone/>
                      <wp:docPr id="13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43890" cy="5791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2350E63" id="Oval 47" o:spid="_x0000_s1026" style="position:absolute;left:0;text-align:left;margin-left:52.05pt;margin-top:81.7pt;width:50.7pt;height:45.6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266E842" wp14:editId="2F315CE6">
                  <wp:extent cx="2419350" cy="2816935"/>
                  <wp:effectExtent l="0" t="0" r="0" b="2540"/>
                  <wp:docPr id="343" name="图片 3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1644" cy="2831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ADEB52" w14:textId="77777777" w:rsidR="00A43F0E" w:rsidRDefault="00A43F0E" w:rsidP="00B038AF"/>
    <w:p w14:paraId="273D354D" w14:textId="12FAF99C" w:rsidR="00B038AF" w:rsidRDefault="00B038AF" w:rsidP="00B038AF">
      <w:r>
        <w:t>LV_CAB_LN_1</w:t>
      </w:r>
    </w:p>
    <w:p w14:paraId="41469942" w14:textId="09AEEA42" w:rsidR="00A43F0E" w:rsidRPr="00164250" w:rsidRDefault="00164250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>V Connector line and LV Conductor</w:t>
      </w:r>
    </w:p>
    <w:tbl>
      <w:tblPr>
        <w:tblStyle w:val="a3"/>
        <w:tblW w:w="9332" w:type="dxa"/>
        <w:tblLook w:val="04A0" w:firstRow="1" w:lastRow="0" w:firstColumn="1" w:lastColumn="0" w:noHBand="0" w:noVBand="1"/>
      </w:tblPr>
      <w:tblGrid>
        <w:gridCol w:w="4850"/>
        <w:gridCol w:w="4482"/>
      </w:tblGrid>
      <w:tr w:rsidR="00A43F0E" w:rsidRPr="00A43F0E" w14:paraId="2E67E7B7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5E1E331A" w14:textId="77777777" w:rsidR="00A43F0E" w:rsidRPr="00A43F0E" w:rsidRDefault="00A43F0E" w:rsidP="00A43F0E">
            <w:r w:rsidRPr="00A43F0E">
              <w:t>12987586</w:t>
            </w:r>
          </w:p>
        </w:tc>
        <w:tc>
          <w:tcPr>
            <w:tcW w:w="4482" w:type="dxa"/>
            <w:noWrap/>
            <w:hideMark/>
          </w:tcPr>
          <w:p w14:paraId="479B5DBD" w14:textId="77777777" w:rsidR="00A43F0E" w:rsidRPr="00A43F0E" w:rsidRDefault="00A43F0E" w:rsidP="00A43F0E"/>
        </w:tc>
      </w:tr>
      <w:tr w:rsidR="00A43F0E" w:rsidRPr="00A43F0E" w14:paraId="6FA761CA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633118F7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6D97B27D" w14:textId="29D68D83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43F0E" w:rsidRPr="00A43F0E" w14:paraId="400AC532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035F704F" w14:textId="77777777" w:rsidR="00A43F0E" w:rsidRPr="00A43F0E" w:rsidRDefault="00A43F0E" w:rsidP="00A43F0E">
            <w:r w:rsidRPr="00A43F0E">
              <w:t>12987433</w:t>
            </w:r>
          </w:p>
        </w:tc>
        <w:tc>
          <w:tcPr>
            <w:tcW w:w="4482" w:type="dxa"/>
            <w:noWrap/>
            <w:hideMark/>
          </w:tcPr>
          <w:p w14:paraId="7F6425CA" w14:textId="77777777" w:rsidR="00A43F0E" w:rsidRPr="00A43F0E" w:rsidRDefault="00A43F0E" w:rsidP="00A43F0E"/>
        </w:tc>
      </w:tr>
      <w:tr w:rsidR="00A43F0E" w:rsidRPr="00A43F0E" w14:paraId="5A57E800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783BF118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2E9D0F12" w14:textId="1F36B421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43F0E" w:rsidRPr="00A43F0E" w14:paraId="5D5A414E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796C2642" w14:textId="77777777" w:rsidR="00A43F0E" w:rsidRPr="00A43F0E" w:rsidRDefault="00A43F0E" w:rsidP="00A43F0E">
            <w:r w:rsidRPr="00A43F0E">
              <w:t>12987566</w:t>
            </w:r>
          </w:p>
        </w:tc>
        <w:tc>
          <w:tcPr>
            <w:tcW w:w="4482" w:type="dxa"/>
            <w:noWrap/>
            <w:hideMark/>
          </w:tcPr>
          <w:p w14:paraId="45049F26" w14:textId="77777777" w:rsidR="00A43F0E" w:rsidRPr="00A43F0E" w:rsidRDefault="00A43F0E" w:rsidP="00A43F0E"/>
        </w:tc>
      </w:tr>
      <w:tr w:rsidR="00A43F0E" w:rsidRPr="00A43F0E" w14:paraId="7950E8BA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6A8838A2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06F17CE4" w14:textId="144BA8D8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43F0E" w:rsidRPr="00A43F0E" w14:paraId="6CD90ABC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2FFD26BA" w14:textId="77777777" w:rsidR="00A43F0E" w:rsidRPr="00A43F0E" w:rsidRDefault="00A43F0E" w:rsidP="00A43F0E">
            <w:r w:rsidRPr="00A43F0E">
              <w:t>12968691</w:t>
            </w:r>
          </w:p>
        </w:tc>
        <w:tc>
          <w:tcPr>
            <w:tcW w:w="4482" w:type="dxa"/>
            <w:noWrap/>
            <w:hideMark/>
          </w:tcPr>
          <w:p w14:paraId="1DC36A7D" w14:textId="77777777" w:rsidR="00A43F0E" w:rsidRPr="00A43F0E" w:rsidRDefault="00A43F0E" w:rsidP="00A43F0E"/>
        </w:tc>
      </w:tr>
      <w:tr w:rsidR="00A43F0E" w:rsidRPr="00A43F0E" w14:paraId="138F3DDD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5D7DB985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3B42FA75" w14:textId="3A396CDD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43F0E" w:rsidRPr="00A43F0E" w14:paraId="0041CB13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7944F537" w14:textId="77777777" w:rsidR="00A43F0E" w:rsidRPr="00A43F0E" w:rsidRDefault="00A43F0E" w:rsidP="00A43F0E">
            <w:r w:rsidRPr="00A43F0E">
              <w:t>6815479</w:t>
            </w:r>
          </w:p>
        </w:tc>
        <w:tc>
          <w:tcPr>
            <w:tcW w:w="4482" w:type="dxa"/>
            <w:noWrap/>
            <w:hideMark/>
          </w:tcPr>
          <w:p w14:paraId="65802614" w14:textId="77777777" w:rsidR="00A43F0E" w:rsidRPr="00A43F0E" w:rsidRDefault="00A43F0E" w:rsidP="00A43F0E"/>
        </w:tc>
      </w:tr>
      <w:tr w:rsidR="00A43F0E" w:rsidRPr="00A43F0E" w14:paraId="505A06EA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77184A67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79EB3B97" w14:textId="7661E4E1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43F0E" w:rsidRPr="00A43F0E" w14:paraId="10C0750D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28C830FA" w14:textId="77777777" w:rsidR="00A43F0E" w:rsidRPr="00A43F0E" w:rsidRDefault="00A43F0E" w:rsidP="00A43F0E">
            <w:r w:rsidRPr="00A43F0E">
              <w:t>12700946</w:t>
            </w:r>
          </w:p>
        </w:tc>
        <w:tc>
          <w:tcPr>
            <w:tcW w:w="4482" w:type="dxa"/>
            <w:noWrap/>
            <w:hideMark/>
          </w:tcPr>
          <w:p w14:paraId="230BA4DD" w14:textId="77777777" w:rsidR="00A43F0E" w:rsidRPr="00A43F0E" w:rsidRDefault="00A43F0E" w:rsidP="00A43F0E"/>
        </w:tc>
      </w:tr>
      <w:tr w:rsidR="00A43F0E" w:rsidRPr="00A43F0E" w14:paraId="1DF879C7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42572121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239ECBAD" w14:textId="19AE6505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43F0E" w:rsidRPr="00A43F0E" w14:paraId="782387CB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6064772C" w14:textId="77777777" w:rsidR="00A43F0E" w:rsidRPr="00A43F0E" w:rsidRDefault="00A43F0E" w:rsidP="00A43F0E">
            <w:r w:rsidRPr="00A43F0E">
              <w:t>12196224</w:t>
            </w:r>
          </w:p>
        </w:tc>
        <w:tc>
          <w:tcPr>
            <w:tcW w:w="4482" w:type="dxa"/>
            <w:noWrap/>
            <w:hideMark/>
          </w:tcPr>
          <w:p w14:paraId="093CAF73" w14:textId="77777777" w:rsidR="00A43F0E" w:rsidRPr="00A43F0E" w:rsidRDefault="00A43F0E" w:rsidP="00A43F0E"/>
        </w:tc>
      </w:tr>
      <w:tr w:rsidR="00A43F0E" w:rsidRPr="00A43F0E" w14:paraId="4843BDE0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061D7FB8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34B96AD2" w14:textId="2FBDA03C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72A497F9" w14:textId="77777777" w:rsidR="00A43F0E" w:rsidRDefault="00A43F0E" w:rsidP="00B038AF"/>
    <w:p w14:paraId="723297D9" w14:textId="7FF2653C" w:rsidR="00B038AF" w:rsidRDefault="00B038AF" w:rsidP="00B038AF">
      <w:r>
        <w:t>LV_DPM_NOD_2</w:t>
      </w:r>
    </w:p>
    <w:tbl>
      <w:tblPr>
        <w:tblW w:w="7460" w:type="dxa"/>
        <w:tblLook w:val="04A0" w:firstRow="1" w:lastRow="0" w:firstColumn="1" w:lastColumn="0" w:noHBand="0" w:noVBand="1"/>
      </w:tblPr>
      <w:tblGrid>
        <w:gridCol w:w="6200"/>
        <w:gridCol w:w="1260"/>
      </w:tblGrid>
      <w:tr w:rsidR="00FC2ED8" w:rsidRPr="00FC2ED8" w14:paraId="2F8F58E8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6AC38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Electric switching location Low voltag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9A1C1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Map</w:t>
            </w:r>
          </w:p>
        </w:tc>
      </w:tr>
    </w:tbl>
    <w:p w14:paraId="1122BEBD" w14:textId="77777777" w:rsidR="00FC2ED8" w:rsidRDefault="00FC2ED8" w:rsidP="00B038AF"/>
    <w:p w14:paraId="20D6AC32" w14:textId="77777777" w:rsidR="00164250" w:rsidRDefault="00164250" w:rsidP="00B038AF"/>
    <w:tbl>
      <w:tblPr>
        <w:tblStyle w:val="a3"/>
        <w:tblW w:w="9308" w:type="dxa"/>
        <w:tblLook w:val="04A0" w:firstRow="1" w:lastRow="0" w:firstColumn="1" w:lastColumn="0" w:noHBand="0" w:noVBand="1"/>
      </w:tblPr>
      <w:tblGrid>
        <w:gridCol w:w="4838"/>
        <w:gridCol w:w="4470"/>
      </w:tblGrid>
      <w:tr w:rsidR="00164250" w:rsidRPr="00164250" w14:paraId="049311AC" w14:textId="77777777" w:rsidTr="00164250">
        <w:trPr>
          <w:trHeight w:val="350"/>
        </w:trPr>
        <w:tc>
          <w:tcPr>
            <w:tcW w:w="4838" w:type="dxa"/>
            <w:noWrap/>
            <w:hideMark/>
          </w:tcPr>
          <w:p w14:paraId="3487CD7A" w14:textId="77777777" w:rsidR="00164250" w:rsidRPr="00164250" w:rsidRDefault="00164250" w:rsidP="00164250">
            <w:r w:rsidRPr="00164250">
              <w:t>12790375</w:t>
            </w:r>
          </w:p>
        </w:tc>
        <w:tc>
          <w:tcPr>
            <w:tcW w:w="4470" w:type="dxa"/>
            <w:noWrap/>
            <w:hideMark/>
          </w:tcPr>
          <w:p w14:paraId="58E2819C" w14:textId="77777777" w:rsidR="00164250" w:rsidRPr="00164250" w:rsidRDefault="00164250" w:rsidP="00164250"/>
        </w:tc>
      </w:tr>
      <w:tr w:rsidR="00164250" w:rsidRPr="00164250" w14:paraId="5B239957" w14:textId="77777777" w:rsidTr="00164250">
        <w:trPr>
          <w:trHeight w:val="350"/>
        </w:trPr>
        <w:tc>
          <w:tcPr>
            <w:tcW w:w="4838" w:type="dxa"/>
            <w:noWrap/>
            <w:hideMark/>
          </w:tcPr>
          <w:p w14:paraId="1919985A" w14:textId="0505F335" w:rsidR="00164250" w:rsidRPr="00164250" w:rsidRDefault="00164250"/>
        </w:tc>
        <w:tc>
          <w:tcPr>
            <w:tcW w:w="4470" w:type="dxa"/>
            <w:noWrap/>
            <w:hideMark/>
          </w:tcPr>
          <w:p w14:paraId="05F67643" w14:textId="6670E5E2" w:rsidR="00164250" w:rsidRPr="00164250" w:rsidRDefault="00FF7C8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16288" behindDoc="0" locked="0" layoutInCell="1" allowOverlap="1" wp14:anchorId="53AFC3C7" wp14:editId="43920554">
                      <wp:simplePos x="0" y="0"/>
                      <wp:positionH relativeFrom="column">
                        <wp:posOffset>730885</wp:posOffset>
                      </wp:positionH>
                      <wp:positionV relativeFrom="paragraph">
                        <wp:posOffset>1346835</wp:posOffset>
                      </wp:positionV>
                      <wp:extent cx="377190" cy="381000"/>
                      <wp:effectExtent l="57150" t="38100" r="80010" b="95250"/>
                      <wp:wrapNone/>
                      <wp:docPr id="13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7190" cy="3810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02B92FB" id="Oval 47" o:spid="_x0000_s1026" style="position:absolute;left:0;text-align:left;margin-left:57.55pt;margin-top:106.05pt;width:29.7pt;height:30pt;z-index:25191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42FFFA6" wp14:editId="50846B0B">
                  <wp:extent cx="2499360" cy="2184626"/>
                  <wp:effectExtent l="0" t="0" r="0" b="6350"/>
                  <wp:docPr id="198" name="图片 1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0709" cy="21945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4250" w:rsidRPr="00164250" w14:paraId="3C0737FE" w14:textId="77777777" w:rsidTr="00164250">
        <w:trPr>
          <w:trHeight w:val="350"/>
        </w:trPr>
        <w:tc>
          <w:tcPr>
            <w:tcW w:w="4838" w:type="dxa"/>
            <w:noWrap/>
            <w:hideMark/>
          </w:tcPr>
          <w:p w14:paraId="7FBE96DD" w14:textId="77777777" w:rsidR="00164250" w:rsidRPr="00164250" w:rsidRDefault="00164250" w:rsidP="00164250">
            <w:r w:rsidRPr="00164250">
              <w:t>12963063</w:t>
            </w:r>
          </w:p>
        </w:tc>
        <w:tc>
          <w:tcPr>
            <w:tcW w:w="4470" w:type="dxa"/>
            <w:noWrap/>
            <w:hideMark/>
          </w:tcPr>
          <w:p w14:paraId="4DAE8A94" w14:textId="77777777" w:rsidR="00164250" w:rsidRPr="00164250" w:rsidRDefault="00164250" w:rsidP="00164250"/>
        </w:tc>
      </w:tr>
      <w:tr w:rsidR="00164250" w:rsidRPr="00164250" w14:paraId="22CF4AA3" w14:textId="77777777" w:rsidTr="00164250">
        <w:trPr>
          <w:trHeight w:val="350"/>
        </w:trPr>
        <w:tc>
          <w:tcPr>
            <w:tcW w:w="4838" w:type="dxa"/>
            <w:noWrap/>
            <w:hideMark/>
          </w:tcPr>
          <w:p w14:paraId="7BFBD826" w14:textId="42367EC8" w:rsidR="00164250" w:rsidRPr="00164250" w:rsidRDefault="00164250"/>
        </w:tc>
        <w:tc>
          <w:tcPr>
            <w:tcW w:w="4470" w:type="dxa"/>
            <w:noWrap/>
            <w:hideMark/>
          </w:tcPr>
          <w:p w14:paraId="07A01196" w14:textId="0B9BAF47" w:rsidR="00164250" w:rsidRPr="00164250" w:rsidRDefault="00FF7C8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18336" behindDoc="0" locked="0" layoutInCell="1" allowOverlap="1" wp14:anchorId="577E9F2A" wp14:editId="6B92698B">
                      <wp:simplePos x="0" y="0"/>
                      <wp:positionH relativeFrom="column">
                        <wp:posOffset>1424305</wp:posOffset>
                      </wp:positionH>
                      <wp:positionV relativeFrom="paragraph">
                        <wp:posOffset>742315</wp:posOffset>
                      </wp:positionV>
                      <wp:extent cx="354330" cy="327660"/>
                      <wp:effectExtent l="57150" t="38100" r="83820" b="91440"/>
                      <wp:wrapNone/>
                      <wp:docPr id="20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4330" cy="3276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DDE94A9" id="Oval 47" o:spid="_x0000_s1026" style="position:absolute;left:0;text-align:left;margin-left:112.15pt;margin-top:58.45pt;width:27.9pt;height:25.8pt;z-index:251918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E9FF9B4" wp14:editId="3F03B95B">
                  <wp:extent cx="2564130" cy="1862623"/>
                  <wp:effectExtent l="0" t="0" r="7620" b="4445"/>
                  <wp:docPr id="234" name="图片 2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2610" cy="18760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4250" w:rsidRPr="00164250" w14:paraId="4EB7763E" w14:textId="77777777" w:rsidTr="00164250">
        <w:trPr>
          <w:trHeight w:val="350"/>
        </w:trPr>
        <w:tc>
          <w:tcPr>
            <w:tcW w:w="4838" w:type="dxa"/>
            <w:noWrap/>
            <w:hideMark/>
          </w:tcPr>
          <w:p w14:paraId="056F09F6" w14:textId="77777777" w:rsidR="00164250" w:rsidRPr="00164250" w:rsidRDefault="00164250" w:rsidP="00164250">
            <w:r w:rsidRPr="00164250">
              <w:t>10185509</w:t>
            </w:r>
          </w:p>
        </w:tc>
        <w:tc>
          <w:tcPr>
            <w:tcW w:w="4470" w:type="dxa"/>
            <w:noWrap/>
            <w:hideMark/>
          </w:tcPr>
          <w:p w14:paraId="0FDDE56E" w14:textId="77777777" w:rsidR="00164250" w:rsidRPr="00164250" w:rsidRDefault="00164250" w:rsidP="00164250"/>
        </w:tc>
      </w:tr>
      <w:tr w:rsidR="00164250" w:rsidRPr="00164250" w14:paraId="1F28C8CC" w14:textId="77777777" w:rsidTr="00164250">
        <w:trPr>
          <w:trHeight w:val="350"/>
        </w:trPr>
        <w:tc>
          <w:tcPr>
            <w:tcW w:w="4838" w:type="dxa"/>
            <w:noWrap/>
            <w:hideMark/>
          </w:tcPr>
          <w:p w14:paraId="6F3FF4B9" w14:textId="0BE2A489" w:rsidR="00164250" w:rsidRPr="00164250" w:rsidRDefault="00164250"/>
        </w:tc>
        <w:tc>
          <w:tcPr>
            <w:tcW w:w="4470" w:type="dxa"/>
            <w:noWrap/>
            <w:hideMark/>
          </w:tcPr>
          <w:p w14:paraId="039C5300" w14:textId="10CED6F7" w:rsidR="00164250" w:rsidRPr="00164250" w:rsidRDefault="00FF7C8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20384" behindDoc="0" locked="0" layoutInCell="1" allowOverlap="1" wp14:anchorId="11E46730" wp14:editId="5A44DAB9">
                      <wp:simplePos x="0" y="0"/>
                      <wp:positionH relativeFrom="column">
                        <wp:posOffset>708660</wp:posOffset>
                      </wp:positionH>
                      <wp:positionV relativeFrom="paragraph">
                        <wp:posOffset>895350</wp:posOffset>
                      </wp:positionV>
                      <wp:extent cx="354330" cy="327660"/>
                      <wp:effectExtent l="57150" t="38100" r="83820" b="91440"/>
                      <wp:wrapNone/>
                      <wp:docPr id="249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4330" cy="3276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4047C72" id="Oval 47" o:spid="_x0000_s1026" style="position:absolute;left:0;text-align:left;margin-left:55.8pt;margin-top:70.5pt;width:27.9pt;height:25.8pt;z-index:25192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B375C19" wp14:editId="3ADACC22">
                  <wp:extent cx="2345055" cy="1953306"/>
                  <wp:effectExtent l="0" t="0" r="0" b="8890"/>
                  <wp:docPr id="248" name="图片 2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3774" cy="1960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F4BE6A" w14:textId="77777777" w:rsidR="00164250" w:rsidRDefault="00164250" w:rsidP="00B038AF"/>
    <w:p w14:paraId="19F8479C" w14:textId="3CCD0940" w:rsidR="00B038AF" w:rsidRDefault="00B038AF" w:rsidP="00B038AF">
      <w:r>
        <w:t>LV_DP_TX_1</w:t>
      </w:r>
    </w:p>
    <w:p w14:paraId="20E8AF59" w14:textId="0218F4F1" w:rsidR="008328C3" w:rsidRPr="008328C3" w:rsidRDefault="008328C3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 xml:space="preserve">V Cabinet Boundary </w:t>
      </w:r>
    </w:p>
    <w:tbl>
      <w:tblPr>
        <w:tblStyle w:val="a3"/>
        <w:tblW w:w="9345" w:type="dxa"/>
        <w:tblLook w:val="04A0" w:firstRow="1" w:lastRow="0" w:firstColumn="1" w:lastColumn="0" w:noHBand="0" w:noVBand="1"/>
      </w:tblPr>
      <w:tblGrid>
        <w:gridCol w:w="4857"/>
        <w:gridCol w:w="4488"/>
      </w:tblGrid>
      <w:tr w:rsidR="008328C3" w:rsidRPr="008328C3" w14:paraId="281DAC6D" w14:textId="77777777" w:rsidTr="008328C3">
        <w:trPr>
          <w:trHeight w:val="350"/>
        </w:trPr>
        <w:tc>
          <w:tcPr>
            <w:tcW w:w="4857" w:type="dxa"/>
            <w:noWrap/>
            <w:hideMark/>
          </w:tcPr>
          <w:p w14:paraId="26EA83F0" w14:textId="77777777" w:rsidR="008328C3" w:rsidRPr="008328C3" w:rsidRDefault="008328C3" w:rsidP="008328C3">
            <w:r w:rsidRPr="008328C3">
              <w:t>12790175</w:t>
            </w:r>
          </w:p>
        </w:tc>
        <w:tc>
          <w:tcPr>
            <w:tcW w:w="4488" w:type="dxa"/>
            <w:noWrap/>
            <w:hideMark/>
          </w:tcPr>
          <w:p w14:paraId="0DD4646F" w14:textId="77777777" w:rsidR="008328C3" w:rsidRPr="008328C3" w:rsidRDefault="008328C3" w:rsidP="008328C3"/>
        </w:tc>
      </w:tr>
      <w:tr w:rsidR="008328C3" w:rsidRPr="008328C3" w14:paraId="4ECFABB3" w14:textId="77777777" w:rsidTr="008328C3">
        <w:trPr>
          <w:trHeight w:val="350"/>
        </w:trPr>
        <w:tc>
          <w:tcPr>
            <w:tcW w:w="4857" w:type="dxa"/>
            <w:noWrap/>
            <w:hideMark/>
          </w:tcPr>
          <w:p w14:paraId="156C8A9F" w14:textId="77777777" w:rsidR="008328C3" w:rsidRPr="008328C3" w:rsidRDefault="008328C3"/>
        </w:tc>
        <w:tc>
          <w:tcPr>
            <w:tcW w:w="4488" w:type="dxa"/>
            <w:noWrap/>
            <w:hideMark/>
          </w:tcPr>
          <w:p w14:paraId="000EB202" w14:textId="024D7C05" w:rsidR="008328C3" w:rsidRPr="008328C3" w:rsidRDefault="008328C3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8328C3" w:rsidRPr="008328C3" w14:paraId="1A119B23" w14:textId="77777777" w:rsidTr="008328C3">
        <w:trPr>
          <w:trHeight w:val="350"/>
        </w:trPr>
        <w:tc>
          <w:tcPr>
            <w:tcW w:w="4857" w:type="dxa"/>
            <w:noWrap/>
            <w:hideMark/>
          </w:tcPr>
          <w:p w14:paraId="0FFADBFB" w14:textId="77777777" w:rsidR="008328C3" w:rsidRPr="008328C3" w:rsidRDefault="008328C3" w:rsidP="008328C3">
            <w:r w:rsidRPr="008328C3">
              <w:t>12968145</w:t>
            </w:r>
          </w:p>
        </w:tc>
        <w:tc>
          <w:tcPr>
            <w:tcW w:w="4488" w:type="dxa"/>
            <w:noWrap/>
            <w:hideMark/>
          </w:tcPr>
          <w:p w14:paraId="25D5E727" w14:textId="77777777" w:rsidR="008328C3" w:rsidRPr="008328C3" w:rsidRDefault="008328C3" w:rsidP="008328C3"/>
        </w:tc>
      </w:tr>
      <w:tr w:rsidR="008328C3" w:rsidRPr="008328C3" w14:paraId="49610792" w14:textId="77777777" w:rsidTr="008328C3">
        <w:trPr>
          <w:trHeight w:val="350"/>
        </w:trPr>
        <w:tc>
          <w:tcPr>
            <w:tcW w:w="4857" w:type="dxa"/>
            <w:noWrap/>
            <w:hideMark/>
          </w:tcPr>
          <w:p w14:paraId="30794AA2" w14:textId="77777777" w:rsidR="008328C3" w:rsidRPr="008328C3" w:rsidRDefault="008328C3"/>
        </w:tc>
        <w:tc>
          <w:tcPr>
            <w:tcW w:w="4488" w:type="dxa"/>
            <w:noWrap/>
            <w:hideMark/>
          </w:tcPr>
          <w:p w14:paraId="3830F62E" w14:textId="2DF98667" w:rsidR="008328C3" w:rsidRPr="008328C3" w:rsidRDefault="008328C3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36DF9436" w14:textId="77777777" w:rsidR="008328C3" w:rsidRDefault="008328C3" w:rsidP="00B038AF"/>
    <w:p w14:paraId="64DFF52D" w14:textId="15BBF5C7" w:rsidR="00B038AF" w:rsidRDefault="00B038AF" w:rsidP="00B038AF">
      <w:r>
        <w:t>LV_IO_NOD3_SPT</w:t>
      </w:r>
    </w:p>
    <w:tbl>
      <w:tblPr>
        <w:tblW w:w="7460" w:type="dxa"/>
        <w:tblLook w:val="04A0" w:firstRow="1" w:lastRow="0" w:firstColumn="1" w:lastColumn="0" w:noHBand="0" w:noVBand="1"/>
      </w:tblPr>
      <w:tblGrid>
        <w:gridCol w:w="6200"/>
        <w:gridCol w:w="1260"/>
      </w:tblGrid>
      <w:tr w:rsidR="00FC2ED8" w:rsidRPr="00FC2ED8" w14:paraId="3859CCA7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97917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Controls assembly Low voltag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72EC4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Map</w:t>
            </w:r>
          </w:p>
        </w:tc>
      </w:tr>
    </w:tbl>
    <w:p w14:paraId="6061746A" w14:textId="77777777" w:rsidR="00FC2ED8" w:rsidRDefault="00FC2ED8" w:rsidP="00B038AF"/>
    <w:p w14:paraId="1E46E29D" w14:textId="207052CA" w:rsidR="008328C3" w:rsidRDefault="008328C3" w:rsidP="00B038AF"/>
    <w:tbl>
      <w:tblPr>
        <w:tblStyle w:val="a3"/>
        <w:tblW w:w="8806" w:type="dxa"/>
        <w:tblLook w:val="04A0" w:firstRow="1" w:lastRow="0" w:firstColumn="1" w:lastColumn="0" w:noHBand="0" w:noVBand="1"/>
      </w:tblPr>
      <w:tblGrid>
        <w:gridCol w:w="4577"/>
        <w:gridCol w:w="4229"/>
      </w:tblGrid>
      <w:tr w:rsidR="001D04C3" w:rsidRPr="008328C3" w14:paraId="026455CD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19C32CCA" w14:textId="77777777" w:rsidR="008328C3" w:rsidRPr="008328C3" w:rsidRDefault="008328C3" w:rsidP="008328C3">
            <w:r w:rsidRPr="008328C3">
              <w:t>12980541</w:t>
            </w:r>
          </w:p>
        </w:tc>
        <w:tc>
          <w:tcPr>
            <w:tcW w:w="4229" w:type="dxa"/>
            <w:noWrap/>
            <w:hideMark/>
          </w:tcPr>
          <w:p w14:paraId="6F9A02A5" w14:textId="77777777" w:rsidR="008328C3" w:rsidRPr="008328C3" w:rsidRDefault="008328C3" w:rsidP="008328C3"/>
        </w:tc>
      </w:tr>
      <w:tr w:rsidR="001D04C3" w:rsidRPr="008328C3" w14:paraId="783170FC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5E3C55A3" w14:textId="157E860C" w:rsidR="008328C3" w:rsidRPr="008328C3" w:rsidRDefault="008328C3"/>
        </w:tc>
        <w:tc>
          <w:tcPr>
            <w:tcW w:w="4229" w:type="dxa"/>
            <w:noWrap/>
            <w:hideMark/>
          </w:tcPr>
          <w:p w14:paraId="4BAE48F3" w14:textId="50DDF722" w:rsidR="008328C3" w:rsidRPr="008328C3" w:rsidRDefault="00FF7C8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22432" behindDoc="0" locked="0" layoutInCell="1" allowOverlap="1" wp14:anchorId="7E0042EF" wp14:editId="30E8F205">
                      <wp:simplePos x="0" y="0"/>
                      <wp:positionH relativeFrom="column">
                        <wp:posOffset>721360</wp:posOffset>
                      </wp:positionH>
                      <wp:positionV relativeFrom="paragraph">
                        <wp:posOffset>847725</wp:posOffset>
                      </wp:positionV>
                      <wp:extent cx="956310" cy="998220"/>
                      <wp:effectExtent l="57150" t="38100" r="72390" b="87630"/>
                      <wp:wrapNone/>
                      <wp:docPr id="27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310" cy="9982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A6EDD06" id="Oval 47" o:spid="_x0000_s1026" style="position:absolute;left:0;text-align:left;margin-left:56.8pt;margin-top:66.75pt;width:75.3pt;height:78.6pt;z-index:25192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E5EAFA9" wp14:editId="04CEF574">
                  <wp:extent cx="2316480" cy="2295548"/>
                  <wp:effectExtent l="0" t="0" r="7620" b="9525"/>
                  <wp:docPr id="277" name="图片 2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1357" cy="2310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26B9053D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1BC8642B" w14:textId="77777777" w:rsidR="008328C3" w:rsidRPr="008328C3" w:rsidRDefault="008328C3" w:rsidP="008328C3">
            <w:r w:rsidRPr="008328C3">
              <w:t>12987571</w:t>
            </w:r>
          </w:p>
        </w:tc>
        <w:tc>
          <w:tcPr>
            <w:tcW w:w="4229" w:type="dxa"/>
            <w:noWrap/>
            <w:hideMark/>
          </w:tcPr>
          <w:p w14:paraId="71B77965" w14:textId="77777777" w:rsidR="008328C3" w:rsidRPr="008328C3" w:rsidRDefault="008328C3" w:rsidP="008328C3"/>
        </w:tc>
      </w:tr>
      <w:tr w:rsidR="001D04C3" w:rsidRPr="008328C3" w14:paraId="47876C5D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230ABE38" w14:textId="50EF2DC9" w:rsidR="008328C3" w:rsidRPr="008328C3" w:rsidRDefault="008328C3"/>
        </w:tc>
        <w:tc>
          <w:tcPr>
            <w:tcW w:w="4229" w:type="dxa"/>
            <w:noWrap/>
            <w:hideMark/>
          </w:tcPr>
          <w:p w14:paraId="6E3021A3" w14:textId="02BC5A08" w:rsidR="008328C3" w:rsidRPr="008328C3" w:rsidRDefault="00FF7C8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24480" behindDoc="0" locked="0" layoutInCell="1" allowOverlap="1" wp14:anchorId="42517118" wp14:editId="20C0088E">
                      <wp:simplePos x="0" y="0"/>
                      <wp:positionH relativeFrom="column">
                        <wp:posOffset>379095</wp:posOffset>
                      </wp:positionH>
                      <wp:positionV relativeFrom="paragraph">
                        <wp:posOffset>417830</wp:posOffset>
                      </wp:positionV>
                      <wp:extent cx="956310" cy="998220"/>
                      <wp:effectExtent l="57150" t="38100" r="72390" b="87630"/>
                      <wp:wrapNone/>
                      <wp:docPr id="27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310" cy="9982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532DB23" id="Oval 47" o:spid="_x0000_s1026" style="position:absolute;left:0;text-align:left;margin-left:29.85pt;margin-top:32.9pt;width:75.3pt;height:78.6pt;z-index:25192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D271D9D" wp14:editId="23B69EC7">
                  <wp:extent cx="2392680" cy="1789072"/>
                  <wp:effectExtent l="0" t="0" r="7620" b="1905"/>
                  <wp:docPr id="273" name="图片 2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1861" cy="17959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052D76DB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31551942" w14:textId="77777777" w:rsidR="008328C3" w:rsidRPr="008328C3" w:rsidRDefault="008328C3" w:rsidP="008328C3">
            <w:r w:rsidRPr="008328C3">
              <w:t>12957211</w:t>
            </w:r>
          </w:p>
        </w:tc>
        <w:tc>
          <w:tcPr>
            <w:tcW w:w="4229" w:type="dxa"/>
            <w:noWrap/>
            <w:hideMark/>
          </w:tcPr>
          <w:p w14:paraId="28B6BAEA" w14:textId="77777777" w:rsidR="008328C3" w:rsidRPr="008328C3" w:rsidRDefault="008328C3" w:rsidP="008328C3"/>
        </w:tc>
      </w:tr>
      <w:tr w:rsidR="001D04C3" w:rsidRPr="008328C3" w14:paraId="049C239F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3C356CDA" w14:textId="67E3D8F8" w:rsidR="008328C3" w:rsidRPr="008328C3" w:rsidRDefault="008328C3"/>
        </w:tc>
        <w:tc>
          <w:tcPr>
            <w:tcW w:w="4229" w:type="dxa"/>
            <w:noWrap/>
            <w:hideMark/>
          </w:tcPr>
          <w:p w14:paraId="689DB0FF" w14:textId="2B0790FD" w:rsidR="008328C3" w:rsidRPr="008328C3" w:rsidRDefault="00714A1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26528" behindDoc="0" locked="0" layoutInCell="1" allowOverlap="1" wp14:anchorId="05D276C0" wp14:editId="00A0497C">
                      <wp:simplePos x="0" y="0"/>
                      <wp:positionH relativeFrom="column">
                        <wp:posOffset>904240</wp:posOffset>
                      </wp:positionH>
                      <wp:positionV relativeFrom="paragraph">
                        <wp:posOffset>1220470</wp:posOffset>
                      </wp:positionV>
                      <wp:extent cx="613410" cy="594360"/>
                      <wp:effectExtent l="57150" t="38100" r="72390" b="91440"/>
                      <wp:wrapNone/>
                      <wp:docPr id="28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3410" cy="5943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6B2B67B" id="Oval 47" o:spid="_x0000_s1026" style="position:absolute;left:0;text-align:left;margin-left:71.2pt;margin-top:96.1pt;width:48.3pt;height:46.8pt;z-index:25192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FF7C86">
              <w:rPr>
                <w:noProof/>
              </w:rPr>
              <w:drawing>
                <wp:inline distT="0" distB="0" distL="0" distR="0" wp14:anchorId="0FBA2EAD" wp14:editId="1BEE3275">
                  <wp:extent cx="2369820" cy="2264495"/>
                  <wp:effectExtent l="0" t="0" r="0" b="2540"/>
                  <wp:docPr id="279" name="图片 2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125" cy="2275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74F57D3A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50F3D56" w14:textId="77777777" w:rsidR="008328C3" w:rsidRPr="008328C3" w:rsidRDefault="008328C3" w:rsidP="008328C3">
            <w:r w:rsidRPr="008328C3">
              <w:t>12958829</w:t>
            </w:r>
          </w:p>
        </w:tc>
        <w:tc>
          <w:tcPr>
            <w:tcW w:w="4229" w:type="dxa"/>
            <w:noWrap/>
            <w:hideMark/>
          </w:tcPr>
          <w:p w14:paraId="64B0FD62" w14:textId="77777777" w:rsidR="008328C3" w:rsidRPr="008328C3" w:rsidRDefault="008328C3" w:rsidP="008328C3"/>
        </w:tc>
      </w:tr>
      <w:tr w:rsidR="001D04C3" w:rsidRPr="008328C3" w14:paraId="5A769CBF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08D2181A" w14:textId="0FFBEDF0" w:rsidR="008328C3" w:rsidRPr="008328C3" w:rsidRDefault="008328C3"/>
        </w:tc>
        <w:tc>
          <w:tcPr>
            <w:tcW w:w="4229" w:type="dxa"/>
            <w:noWrap/>
            <w:hideMark/>
          </w:tcPr>
          <w:p w14:paraId="7EF36500" w14:textId="4EE3C8C2" w:rsidR="008328C3" w:rsidRPr="008328C3" w:rsidRDefault="00714A1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28576" behindDoc="0" locked="0" layoutInCell="1" allowOverlap="1" wp14:anchorId="1C24F98A" wp14:editId="66C1A5F2">
                      <wp:simplePos x="0" y="0"/>
                      <wp:positionH relativeFrom="column">
                        <wp:posOffset>530860</wp:posOffset>
                      </wp:positionH>
                      <wp:positionV relativeFrom="paragraph">
                        <wp:posOffset>347345</wp:posOffset>
                      </wp:positionV>
                      <wp:extent cx="1162050" cy="1043940"/>
                      <wp:effectExtent l="57150" t="38100" r="76200" b="99060"/>
                      <wp:wrapNone/>
                      <wp:docPr id="28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0" cy="10439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B398733" id="Oval 47" o:spid="_x0000_s1026" style="position:absolute;left:0;text-align:left;margin-left:41.8pt;margin-top:27.35pt;width:91.5pt;height:82.2pt;z-index:25192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0E65C73" wp14:editId="7F0E86F6">
                  <wp:extent cx="2411117" cy="1715372"/>
                  <wp:effectExtent l="0" t="0" r="8255" b="0"/>
                  <wp:docPr id="281" name="图片 2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0526" cy="1722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2AF69E0B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13682D05" w14:textId="77777777" w:rsidR="008328C3" w:rsidRPr="008328C3" w:rsidRDefault="008328C3" w:rsidP="008328C3">
            <w:r w:rsidRPr="008328C3">
              <w:t>12987443</w:t>
            </w:r>
          </w:p>
        </w:tc>
        <w:tc>
          <w:tcPr>
            <w:tcW w:w="4229" w:type="dxa"/>
            <w:noWrap/>
            <w:hideMark/>
          </w:tcPr>
          <w:p w14:paraId="1E93E64B" w14:textId="77777777" w:rsidR="008328C3" w:rsidRPr="008328C3" w:rsidRDefault="008328C3" w:rsidP="008328C3"/>
        </w:tc>
      </w:tr>
      <w:tr w:rsidR="001D04C3" w:rsidRPr="008328C3" w14:paraId="411431F8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5219DAD2" w14:textId="77777777" w:rsidR="008328C3" w:rsidRPr="008328C3" w:rsidRDefault="008328C3"/>
        </w:tc>
        <w:tc>
          <w:tcPr>
            <w:tcW w:w="4229" w:type="dxa"/>
            <w:noWrap/>
            <w:hideMark/>
          </w:tcPr>
          <w:p w14:paraId="44EC876D" w14:textId="02960F4D" w:rsidR="008328C3" w:rsidRPr="00714A1D" w:rsidRDefault="00714A1D">
            <w:pPr>
              <w:rPr>
                <w:lang w:val="en-GB"/>
              </w:rPr>
            </w:pPr>
            <w:r>
              <w:rPr>
                <w:lang w:val="en-GB"/>
              </w:rPr>
              <w:t>Not find</w:t>
            </w:r>
          </w:p>
        </w:tc>
      </w:tr>
      <w:tr w:rsidR="001D04C3" w:rsidRPr="008328C3" w14:paraId="5EDA78E0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3ECDDAF9" w14:textId="77777777" w:rsidR="008328C3" w:rsidRPr="008328C3" w:rsidRDefault="008328C3" w:rsidP="008328C3">
            <w:r w:rsidRPr="008328C3">
              <w:t>12987289</w:t>
            </w:r>
          </w:p>
        </w:tc>
        <w:tc>
          <w:tcPr>
            <w:tcW w:w="4229" w:type="dxa"/>
            <w:noWrap/>
            <w:hideMark/>
          </w:tcPr>
          <w:p w14:paraId="7A56612A" w14:textId="77777777" w:rsidR="008328C3" w:rsidRPr="008328C3" w:rsidRDefault="008328C3" w:rsidP="008328C3"/>
        </w:tc>
      </w:tr>
      <w:tr w:rsidR="001D04C3" w:rsidRPr="008328C3" w14:paraId="2C9555C5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E5C0383" w14:textId="38BB6801" w:rsidR="008328C3" w:rsidRPr="008328C3" w:rsidRDefault="008328C3"/>
        </w:tc>
        <w:tc>
          <w:tcPr>
            <w:tcW w:w="4229" w:type="dxa"/>
            <w:noWrap/>
            <w:hideMark/>
          </w:tcPr>
          <w:p w14:paraId="2AFFA623" w14:textId="0891B0E7" w:rsidR="008328C3" w:rsidRPr="008328C3" w:rsidRDefault="00714A1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30624" behindDoc="0" locked="0" layoutInCell="1" allowOverlap="1" wp14:anchorId="501EFD3E" wp14:editId="0C638A96">
                      <wp:simplePos x="0" y="0"/>
                      <wp:positionH relativeFrom="column">
                        <wp:posOffset>660400</wp:posOffset>
                      </wp:positionH>
                      <wp:positionV relativeFrom="paragraph">
                        <wp:posOffset>1006475</wp:posOffset>
                      </wp:positionV>
                      <wp:extent cx="941070" cy="899160"/>
                      <wp:effectExtent l="57150" t="38100" r="68580" b="91440"/>
                      <wp:wrapNone/>
                      <wp:docPr id="34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41070" cy="8991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10579F8" id="Oval 47" o:spid="_x0000_s1026" style="position:absolute;left:0;text-align:left;margin-left:52pt;margin-top:79.25pt;width:74.1pt;height:70.8pt;z-index:25193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ADBAD93" wp14:editId="4B4B5F18">
                  <wp:extent cx="2446020" cy="2329216"/>
                  <wp:effectExtent l="0" t="0" r="0" b="0"/>
                  <wp:docPr id="341" name="图片 3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5131" cy="23378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397AFF08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8084439" w14:textId="77777777" w:rsidR="008328C3" w:rsidRPr="008328C3" w:rsidRDefault="008328C3" w:rsidP="008328C3">
            <w:r w:rsidRPr="008328C3">
              <w:t>12648324</w:t>
            </w:r>
          </w:p>
        </w:tc>
        <w:tc>
          <w:tcPr>
            <w:tcW w:w="4229" w:type="dxa"/>
            <w:noWrap/>
            <w:hideMark/>
          </w:tcPr>
          <w:p w14:paraId="702E40DB" w14:textId="77777777" w:rsidR="008328C3" w:rsidRPr="008328C3" w:rsidRDefault="008328C3" w:rsidP="008328C3"/>
        </w:tc>
      </w:tr>
      <w:tr w:rsidR="001D04C3" w:rsidRPr="008328C3" w14:paraId="18EE039C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3E9697EB" w14:textId="6BC539CC" w:rsidR="008328C3" w:rsidRPr="008328C3" w:rsidRDefault="008328C3"/>
        </w:tc>
        <w:tc>
          <w:tcPr>
            <w:tcW w:w="4229" w:type="dxa"/>
            <w:noWrap/>
            <w:hideMark/>
          </w:tcPr>
          <w:p w14:paraId="324EED2F" w14:textId="0847369B" w:rsidR="008328C3" w:rsidRPr="008328C3" w:rsidRDefault="00714A1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32672" behindDoc="0" locked="0" layoutInCell="1" allowOverlap="1" wp14:anchorId="6407D3EB" wp14:editId="61356920">
                      <wp:simplePos x="0" y="0"/>
                      <wp:positionH relativeFrom="column">
                        <wp:posOffset>378460</wp:posOffset>
                      </wp:positionH>
                      <wp:positionV relativeFrom="paragraph">
                        <wp:posOffset>900430</wp:posOffset>
                      </wp:positionV>
                      <wp:extent cx="788670" cy="777240"/>
                      <wp:effectExtent l="57150" t="38100" r="68580" b="99060"/>
                      <wp:wrapNone/>
                      <wp:docPr id="34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8670" cy="7772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8C9E9A9" id="Oval 47" o:spid="_x0000_s1026" style="position:absolute;left:0;text-align:left;margin-left:29.8pt;margin-top:70.9pt;width:62.1pt;height:61.2pt;z-index:25193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1B57248" wp14:editId="28A23BAE">
                  <wp:extent cx="2386965" cy="2141478"/>
                  <wp:effectExtent l="0" t="0" r="0" b="0"/>
                  <wp:docPr id="344" name="图片 3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9201" cy="2152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7BB7D0A7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E0D41D9" w14:textId="77777777" w:rsidR="008328C3" w:rsidRPr="008328C3" w:rsidRDefault="008328C3" w:rsidP="008328C3">
            <w:r w:rsidRPr="008328C3">
              <w:t>12975760</w:t>
            </w:r>
          </w:p>
        </w:tc>
        <w:tc>
          <w:tcPr>
            <w:tcW w:w="4229" w:type="dxa"/>
            <w:noWrap/>
            <w:hideMark/>
          </w:tcPr>
          <w:p w14:paraId="5DA41B4A" w14:textId="77777777" w:rsidR="008328C3" w:rsidRPr="008328C3" w:rsidRDefault="008328C3" w:rsidP="008328C3"/>
        </w:tc>
      </w:tr>
      <w:tr w:rsidR="001D04C3" w:rsidRPr="008328C3" w14:paraId="69665009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55CC90A6" w14:textId="39679A12" w:rsidR="008328C3" w:rsidRPr="008328C3" w:rsidRDefault="008328C3"/>
        </w:tc>
        <w:tc>
          <w:tcPr>
            <w:tcW w:w="4229" w:type="dxa"/>
            <w:noWrap/>
            <w:hideMark/>
          </w:tcPr>
          <w:p w14:paraId="23D6256B" w14:textId="568E87F8" w:rsidR="008328C3" w:rsidRPr="008328C3" w:rsidRDefault="004A373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34720" behindDoc="0" locked="0" layoutInCell="1" allowOverlap="1" wp14:anchorId="02806F22" wp14:editId="020C7FA1">
                      <wp:simplePos x="0" y="0"/>
                      <wp:positionH relativeFrom="column">
                        <wp:posOffset>874395</wp:posOffset>
                      </wp:positionH>
                      <wp:positionV relativeFrom="paragraph">
                        <wp:posOffset>704850</wp:posOffset>
                      </wp:positionV>
                      <wp:extent cx="788670" cy="777240"/>
                      <wp:effectExtent l="57150" t="38100" r="68580" b="99060"/>
                      <wp:wrapNone/>
                      <wp:docPr id="34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8670" cy="7772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5F90F9C" id="Oval 47" o:spid="_x0000_s1026" style="position:absolute;left:0;text-align:left;margin-left:68.85pt;margin-top:55.5pt;width:62.1pt;height:61.2pt;z-index:25193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473302C" wp14:editId="2D7D1FC1">
                  <wp:extent cx="2495550" cy="1886038"/>
                  <wp:effectExtent l="0" t="0" r="0" b="0"/>
                  <wp:docPr id="346" name="图片 3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440" cy="18935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3BF9B438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15196521" w14:textId="77777777" w:rsidR="008328C3" w:rsidRPr="008328C3" w:rsidRDefault="008328C3" w:rsidP="008328C3">
            <w:r w:rsidRPr="008328C3">
              <w:t>6774982</w:t>
            </w:r>
          </w:p>
        </w:tc>
        <w:tc>
          <w:tcPr>
            <w:tcW w:w="4229" w:type="dxa"/>
            <w:noWrap/>
            <w:hideMark/>
          </w:tcPr>
          <w:p w14:paraId="0A496022" w14:textId="77777777" w:rsidR="008328C3" w:rsidRPr="008328C3" w:rsidRDefault="008328C3" w:rsidP="008328C3"/>
        </w:tc>
      </w:tr>
      <w:tr w:rsidR="001D04C3" w:rsidRPr="008328C3" w14:paraId="116A4D87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583A733" w14:textId="497C7D05" w:rsidR="008328C3" w:rsidRPr="008328C3" w:rsidRDefault="008328C3"/>
        </w:tc>
        <w:tc>
          <w:tcPr>
            <w:tcW w:w="4229" w:type="dxa"/>
            <w:noWrap/>
            <w:hideMark/>
          </w:tcPr>
          <w:p w14:paraId="56B24E15" w14:textId="47D5074D" w:rsidR="008328C3" w:rsidRPr="004A3736" w:rsidRDefault="004A373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36768" behindDoc="0" locked="0" layoutInCell="1" allowOverlap="1" wp14:anchorId="2DACAB6B" wp14:editId="10C5A1CA">
                      <wp:simplePos x="0" y="0"/>
                      <wp:positionH relativeFrom="column">
                        <wp:posOffset>515620</wp:posOffset>
                      </wp:positionH>
                      <wp:positionV relativeFrom="paragraph">
                        <wp:posOffset>476885</wp:posOffset>
                      </wp:positionV>
                      <wp:extent cx="1352550" cy="1249680"/>
                      <wp:effectExtent l="57150" t="38100" r="76200" b="102870"/>
                      <wp:wrapNone/>
                      <wp:docPr id="349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0" cy="1249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65EB70C" id="Oval 47" o:spid="_x0000_s1026" style="position:absolute;left:0;text-align:left;margin-left:40.6pt;margin-top:37.55pt;width:106.5pt;height:98.4pt;z-index:25193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E02660B" wp14:editId="75BCD4A4">
                  <wp:extent cx="2438400" cy="1828800"/>
                  <wp:effectExtent l="0" t="0" r="0" b="0"/>
                  <wp:docPr id="348" name="图片 3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4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74557173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362CFBFA" w14:textId="77777777" w:rsidR="008328C3" w:rsidRPr="008328C3" w:rsidRDefault="008328C3" w:rsidP="008328C3">
            <w:r w:rsidRPr="008328C3">
              <w:t>9380814</w:t>
            </w:r>
          </w:p>
        </w:tc>
        <w:tc>
          <w:tcPr>
            <w:tcW w:w="4229" w:type="dxa"/>
            <w:noWrap/>
            <w:hideMark/>
          </w:tcPr>
          <w:p w14:paraId="76CB67AE" w14:textId="77777777" w:rsidR="008328C3" w:rsidRPr="008328C3" w:rsidRDefault="008328C3" w:rsidP="008328C3"/>
        </w:tc>
      </w:tr>
      <w:tr w:rsidR="001D04C3" w:rsidRPr="008328C3" w14:paraId="31F7043F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0CEE30B5" w14:textId="377CEDFB" w:rsidR="008328C3" w:rsidRPr="008328C3" w:rsidRDefault="008328C3"/>
        </w:tc>
        <w:tc>
          <w:tcPr>
            <w:tcW w:w="4229" w:type="dxa"/>
            <w:noWrap/>
            <w:hideMark/>
          </w:tcPr>
          <w:p w14:paraId="28CF40D5" w14:textId="4EC28E86" w:rsidR="008328C3" w:rsidRPr="008328C3" w:rsidRDefault="004A373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38816" behindDoc="0" locked="0" layoutInCell="1" allowOverlap="1" wp14:anchorId="70AFB275" wp14:editId="55AA463E">
                      <wp:simplePos x="0" y="0"/>
                      <wp:positionH relativeFrom="column">
                        <wp:posOffset>371475</wp:posOffset>
                      </wp:positionH>
                      <wp:positionV relativeFrom="paragraph">
                        <wp:posOffset>197485</wp:posOffset>
                      </wp:positionV>
                      <wp:extent cx="1352550" cy="1249680"/>
                      <wp:effectExtent l="57150" t="38100" r="76200" b="102870"/>
                      <wp:wrapNone/>
                      <wp:docPr id="35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0" cy="1249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C7267AE" id="Oval 47" o:spid="_x0000_s1026" style="position:absolute;left:0;text-align:left;margin-left:29.25pt;margin-top:15.55pt;width:106.5pt;height:98.4pt;z-index:25193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810E4E6" wp14:editId="16755262">
                  <wp:extent cx="2242185" cy="1783719"/>
                  <wp:effectExtent l="0" t="0" r="5715" b="6985"/>
                  <wp:docPr id="350" name="图片 3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8497" cy="1788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0E5C0310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6C6AA8B2" w14:textId="77777777" w:rsidR="008328C3" w:rsidRPr="008328C3" w:rsidRDefault="008328C3" w:rsidP="008328C3">
            <w:r w:rsidRPr="008328C3">
              <w:lastRenderedPageBreak/>
              <w:t>12852593</w:t>
            </w:r>
          </w:p>
        </w:tc>
        <w:tc>
          <w:tcPr>
            <w:tcW w:w="4229" w:type="dxa"/>
            <w:noWrap/>
            <w:hideMark/>
          </w:tcPr>
          <w:p w14:paraId="52D69D43" w14:textId="77777777" w:rsidR="008328C3" w:rsidRPr="008328C3" w:rsidRDefault="008328C3" w:rsidP="008328C3"/>
        </w:tc>
      </w:tr>
      <w:tr w:rsidR="001D04C3" w:rsidRPr="008328C3" w14:paraId="573A48C8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AEE299E" w14:textId="61E1BE84" w:rsidR="008328C3" w:rsidRPr="008328C3" w:rsidRDefault="008328C3"/>
        </w:tc>
        <w:tc>
          <w:tcPr>
            <w:tcW w:w="4229" w:type="dxa"/>
            <w:noWrap/>
            <w:hideMark/>
          </w:tcPr>
          <w:p w14:paraId="1DBF8411" w14:textId="77332F66" w:rsidR="008328C3" w:rsidRPr="008328C3" w:rsidRDefault="001D04C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0864" behindDoc="0" locked="0" layoutInCell="1" allowOverlap="1" wp14:anchorId="7F59232A" wp14:editId="1134D08C">
                      <wp:simplePos x="0" y="0"/>
                      <wp:positionH relativeFrom="column">
                        <wp:posOffset>325120</wp:posOffset>
                      </wp:positionH>
                      <wp:positionV relativeFrom="paragraph">
                        <wp:posOffset>410845</wp:posOffset>
                      </wp:positionV>
                      <wp:extent cx="621030" cy="601980"/>
                      <wp:effectExtent l="57150" t="38100" r="83820" b="102870"/>
                      <wp:wrapNone/>
                      <wp:docPr id="35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21030" cy="6019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DE8F066" id="Oval 47" o:spid="_x0000_s1026" style="position:absolute;left:0;text-align:left;margin-left:25.6pt;margin-top:32.35pt;width:48.9pt;height:47.4pt;z-index:25194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1AE52AC" wp14:editId="37646B4F">
                  <wp:extent cx="2333625" cy="1590090"/>
                  <wp:effectExtent l="0" t="0" r="0" b="0"/>
                  <wp:docPr id="354" name="图片 3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6308" cy="15987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0B600F1F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206FADE" w14:textId="77777777" w:rsidR="008328C3" w:rsidRPr="008328C3" w:rsidRDefault="008328C3" w:rsidP="008328C3">
            <w:r w:rsidRPr="008328C3">
              <w:t>10869761</w:t>
            </w:r>
          </w:p>
        </w:tc>
        <w:tc>
          <w:tcPr>
            <w:tcW w:w="4229" w:type="dxa"/>
            <w:noWrap/>
            <w:hideMark/>
          </w:tcPr>
          <w:p w14:paraId="10D30B2A" w14:textId="77777777" w:rsidR="008328C3" w:rsidRPr="008328C3" w:rsidRDefault="008328C3" w:rsidP="008328C3"/>
        </w:tc>
      </w:tr>
      <w:tr w:rsidR="001D04C3" w:rsidRPr="008328C3" w14:paraId="7C64BF63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F30C8F6" w14:textId="290F937F" w:rsidR="008328C3" w:rsidRPr="008328C3" w:rsidRDefault="008328C3"/>
        </w:tc>
        <w:tc>
          <w:tcPr>
            <w:tcW w:w="4229" w:type="dxa"/>
            <w:noWrap/>
            <w:hideMark/>
          </w:tcPr>
          <w:p w14:paraId="0D9A881F" w14:textId="559A4A2C" w:rsidR="008328C3" w:rsidRPr="008328C3" w:rsidRDefault="001D04C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2912" behindDoc="0" locked="0" layoutInCell="1" allowOverlap="1" wp14:anchorId="36FE31A9" wp14:editId="2CEDC288">
                      <wp:simplePos x="0" y="0"/>
                      <wp:positionH relativeFrom="column">
                        <wp:posOffset>431800</wp:posOffset>
                      </wp:positionH>
                      <wp:positionV relativeFrom="paragraph">
                        <wp:posOffset>1015365</wp:posOffset>
                      </wp:positionV>
                      <wp:extent cx="864870" cy="792480"/>
                      <wp:effectExtent l="57150" t="38100" r="68580" b="102870"/>
                      <wp:wrapNone/>
                      <wp:docPr id="35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4870" cy="7924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D039E7B" id="Oval 47" o:spid="_x0000_s1026" style="position:absolute;left:0;text-align:left;margin-left:34pt;margin-top:79.95pt;width:68.1pt;height:62.4pt;z-index:25194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829EB94" wp14:editId="2610F483">
                  <wp:extent cx="2324100" cy="2085323"/>
                  <wp:effectExtent l="0" t="0" r="0" b="0"/>
                  <wp:docPr id="355" name="图片 3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5322" cy="2095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772203A4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400F26A9" w14:textId="77777777" w:rsidR="008328C3" w:rsidRPr="008328C3" w:rsidRDefault="008328C3" w:rsidP="008328C3">
            <w:r w:rsidRPr="008328C3">
              <w:t>12714830</w:t>
            </w:r>
          </w:p>
        </w:tc>
        <w:tc>
          <w:tcPr>
            <w:tcW w:w="4229" w:type="dxa"/>
            <w:noWrap/>
            <w:hideMark/>
          </w:tcPr>
          <w:p w14:paraId="204AF83D" w14:textId="77777777" w:rsidR="008328C3" w:rsidRPr="008328C3" w:rsidRDefault="008328C3" w:rsidP="008328C3"/>
        </w:tc>
      </w:tr>
      <w:tr w:rsidR="001D04C3" w:rsidRPr="008328C3" w14:paraId="4501C7DE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6EF28F5B" w14:textId="30617CDD" w:rsidR="008328C3" w:rsidRPr="008328C3" w:rsidRDefault="008328C3"/>
        </w:tc>
        <w:tc>
          <w:tcPr>
            <w:tcW w:w="4229" w:type="dxa"/>
            <w:noWrap/>
            <w:hideMark/>
          </w:tcPr>
          <w:p w14:paraId="6A727BBC" w14:textId="270002A1" w:rsidR="008328C3" w:rsidRPr="008328C3" w:rsidRDefault="001D04C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4960" behindDoc="0" locked="0" layoutInCell="1" allowOverlap="1" wp14:anchorId="61C003E5" wp14:editId="1C255F77">
                      <wp:simplePos x="0" y="0"/>
                      <wp:positionH relativeFrom="column">
                        <wp:posOffset>523240</wp:posOffset>
                      </wp:positionH>
                      <wp:positionV relativeFrom="paragraph">
                        <wp:posOffset>1315085</wp:posOffset>
                      </wp:positionV>
                      <wp:extent cx="1215390" cy="1021080"/>
                      <wp:effectExtent l="57150" t="38100" r="80010" b="102870"/>
                      <wp:wrapNone/>
                      <wp:docPr id="35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15390" cy="10210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3011521" id="Oval 47" o:spid="_x0000_s1026" style="position:absolute;left:0;text-align:left;margin-left:41.2pt;margin-top:103.55pt;width:95.7pt;height:80.4pt;z-index:25194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5D55D7A" wp14:editId="74F308F8">
                  <wp:extent cx="2284095" cy="2542672"/>
                  <wp:effectExtent l="0" t="0" r="1905" b="0"/>
                  <wp:docPr id="357" name="图片 3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2939" cy="2552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24DA3D" w14:textId="77777777" w:rsidR="008328C3" w:rsidRDefault="008328C3" w:rsidP="00B038AF"/>
    <w:p w14:paraId="7ECDA074" w14:textId="680CE607" w:rsidR="00B038AF" w:rsidRDefault="00B038AF" w:rsidP="00B038AF">
      <w:r>
        <w:t>LV_IOS_NOD3_SPT</w:t>
      </w:r>
    </w:p>
    <w:tbl>
      <w:tblPr>
        <w:tblW w:w="7460" w:type="dxa"/>
        <w:tblLook w:val="04A0" w:firstRow="1" w:lastRow="0" w:firstColumn="1" w:lastColumn="0" w:noHBand="0" w:noVBand="1"/>
      </w:tblPr>
      <w:tblGrid>
        <w:gridCol w:w="6200"/>
        <w:gridCol w:w="1296"/>
      </w:tblGrid>
      <w:tr w:rsidR="00FC2ED8" w:rsidRPr="00FC2ED8" w14:paraId="7ED7526E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7CBB2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Controls assembly Low voltage</w:t>
            </w: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br/>
              <w:t>Low voltage Cutou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E35EB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Schematic</w:t>
            </w:r>
          </w:p>
        </w:tc>
      </w:tr>
    </w:tbl>
    <w:p w14:paraId="51E17FB2" w14:textId="52ECB1BF" w:rsidR="00FC2ED8" w:rsidRDefault="00FC2ED8" w:rsidP="00B038AF"/>
    <w:p w14:paraId="5D6BBD4F" w14:textId="77777777" w:rsidR="00FC2ED8" w:rsidRDefault="00FC2ED8" w:rsidP="00B038AF"/>
    <w:tbl>
      <w:tblPr>
        <w:tblStyle w:val="a3"/>
        <w:tblW w:w="8770" w:type="dxa"/>
        <w:tblLook w:val="04A0" w:firstRow="1" w:lastRow="0" w:firstColumn="1" w:lastColumn="0" w:noHBand="0" w:noVBand="1"/>
      </w:tblPr>
      <w:tblGrid>
        <w:gridCol w:w="4558"/>
        <w:gridCol w:w="4212"/>
      </w:tblGrid>
      <w:tr w:rsidR="0031595B" w:rsidRPr="0031595B" w14:paraId="0ED1ABB2" w14:textId="77777777" w:rsidTr="0031595B">
        <w:trPr>
          <w:trHeight w:val="393"/>
        </w:trPr>
        <w:tc>
          <w:tcPr>
            <w:tcW w:w="4558" w:type="dxa"/>
            <w:noWrap/>
            <w:hideMark/>
          </w:tcPr>
          <w:p w14:paraId="1361CD80" w14:textId="77777777" w:rsidR="0031595B" w:rsidRPr="0031595B" w:rsidRDefault="0031595B" w:rsidP="0031595B">
            <w:r w:rsidRPr="0031595B">
              <w:lastRenderedPageBreak/>
              <w:t>12987559</w:t>
            </w:r>
          </w:p>
        </w:tc>
        <w:tc>
          <w:tcPr>
            <w:tcW w:w="4212" w:type="dxa"/>
            <w:noWrap/>
            <w:hideMark/>
          </w:tcPr>
          <w:p w14:paraId="2A155103" w14:textId="77777777" w:rsidR="0031595B" w:rsidRPr="0031595B" w:rsidRDefault="0031595B" w:rsidP="0031595B"/>
        </w:tc>
      </w:tr>
      <w:tr w:rsidR="0031595B" w:rsidRPr="0031595B" w14:paraId="6E0E46B8" w14:textId="77777777" w:rsidTr="0031595B">
        <w:trPr>
          <w:trHeight w:val="393"/>
        </w:trPr>
        <w:tc>
          <w:tcPr>
            <w:tcW w:w="4558" w:type="dxa"/>
            <w:noWrap/>
            <w:hideMark/>
          </w:tcPr>
          <w:p w14:paraId="1CB489B5" w14:textId="6EFFB2D3" w:rsidR="0031595B" w:rsidRPr="0031595B" w:rsidRDefault="0031595B"/>
        </w:tc>
        <w:tc>
          <w:tcPr>
            <w:tcW w:w="4212" w:type="dxa"/>
            <w:noWrap/>
            <w:hideMark/>
          </w:tcPr>
          <w:p w14:paraId="5513A784" w14:textId="355AC9E7" w:rsidR="0031595B" w:rsidRPr="0031595B" w:rsidRDefault="001D04C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7008" behindDoc="0" locked="0" layoutInCell="1" allowOverlap="1" wp14:anchorId="4E16EC3E" wp14:editId="02485142">
                      <wp:simplePos x="0" y="0"/>
                      <wp:positionH relativeFrom="column">
                        <wp:posOffset>657225</wp:posOffset>
                      </wp:positionH>
                      <wp:positionV relativeFrom="paragraph">
                        <wp:posOffset>324485</wp:posOffset>
                      </wp:positionV>
                      <wp:extent cx="293370" cy="220980"/>
                      <wp:effectExtent l="57150" t="38100" r="11430" b="102870"/>
                      <wp:wrapNone/>
                      <wp:docPr id="36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3370" cy="2209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1423536" id="Oval 47" o:spid="_x0000_s1026" style="position:absolute;left:0;text-align:left;margin-left:51.75pt;margin-top:25.55pt;width:23.1pt;height:17.4pt;z-index:25194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700671A" wp14:editId="65803586">
                  <wp:extent cx="1676400" cy="4019550"/>
                  <wp:effectExtent l="0" t="0" r="0" b="0"/>
                  <wp:docPr id="361" name="图片 3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0" cy="401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95B" w:rsidRPr="0031595B" w14:paraId="6CA1D302" w14:textId="77777777" w:rsidTr="0031595B">
        <w:trPr>
          <w:trHeight w:val="393"/>
        </w:trPr>
        <w:tc>
          <w:tcPr>
            <w:tcW w:w="4558" w:type="dxa"/>
            <w:noWrap/>
            <w:hideMark/>
          </w:tcPr>
          <w:p w14:paraId="34BC03E5" w14:textId="77777777" w:rsidR="0031595B" w:rsidRPr="0031595B" w:rsidRDefault="0031595B" w:rsidP="0031595B">
            <w:r w:rsidRPr="0031595B">
              <w:t>12987431</w:t>
            </w:r>
          </w:p>
        </w:tc>
        <w:tc>
          <w:tcPr>
            <w:tcW w:w="4212" w:type="dxa"/>
            <w:noWrap/>
            <w:hideMark/>
          </w:tcPr>
          <w:p w14:paraId="2BEE3631" w14:textId="77777777" w:rsidR="0031595B" w:rsidRPr="0031595B" w:rsidRDefault="0031595B" w:rsidP="0031595B"/>
        </w:tc>
      </w:tr>
      <w:tr w:rsidR="0031595B" w:rsidRPr="0031595B" w14:paraId="482762CC" w14:textId="77777777" w:rsidTr="0031595B">
        <w:trPr>
          <w:trHeight w:val="393"/>
        </w:trPr>
        <w:tc>
          <w:tcPr>
            <w:tcW w:w="4558" w:type="dxa"/>
            <w:noWrap/>
            <w:hideMark/>
          </w:tcPr>
          <w:p w14:paraId="1728F26F" w14:textId="18395DC7" w:rsidR="0031595B" w:rsidRPr="0031595B" w:rsidRDefault="0031595B"/>
        </w:tc>
        <w:tc>
          <w:tcPr>
            <w:tcW w:w="4212" w:type="dxa"/>
            <w:noWrap/>
            <w:hideMark/>
          </w:tcPr>
          <w:p w14:paraId="18E945CC" w14:textId="6BCF6B17" w:rsidR="0031595B" w:rsidRPr="0031595B" w:rsidRDefault="00B21BD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9056" behindDoc="0" locked="0" layoutInCell="1" allowOverlap="1" wp14:anchorId="52ACDF6D" wp14:editId="2CFB6A43">
                      <wp:simplePos x="0" y="0"/>
                      <wp:positionH relativeFrom="column">
                        <wp:posOffset>833120</wp:posOffset>
                      </wp:positionH>
                      <wp:positionV relativeFrom="paragraph">
                        <wp:posOffset>46355</wp:posOffset>
                      </wp:positionV>
                      <wp:extent cx="293370" cy="220980"/>
                      <wp:effectExtent l="57150" t="38100" r="11430" b="102870"/>
                      <wp:wrapNone/>
                      <wp:docPr id="36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3370" cy="2209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0CF1B45" id="Oval 47" o:spid="_x0000_s1026" style="position:absolute;left:0;text-align:left;margin-left:65.6pt;margin-top:3.65pt;width:23.1pt;height:17.4pt;z-index:25194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C2DC4D3" wp14:editId="02E4C2AD">
                  <wp:extent cx="2286000" cy="3438525"/>
                  <wp:effectExtent l="0" t="0" r="0" b="9525"/>
                  <wp:docPr id="362" name="图片 3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3438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95B" w:rsidRPr="0031595B" w14:paraId="79D02D94" w14:textId="77777777" w:rsidTr="0031595B">
        <w:trPr>
          <w:trHeight w:val="393"/>
        </w:trPr>
        <w:tc>
          <w:tcPr>
            <w:tcW w:w="4558" w:type="dxa"/>
            <w:noWrap/>
            <w:hideMark/>
          </w:tcPr>
          <w:p w14:paraId="2A061516" w14:textId="77777777" w:rsidR="0031595B" w:rsidRPr="0031595B" w:rsidRDefault="0031595B" w:rsidP="0031595B">
            <w:r w:rsidRPr="0031595B">
              <w:lastRenderedPageBreak/>
              <w:t>12506889</w:t>
            </w:r>
          </w:p>
        </w:tc>
        <w:tc>
          <w:tcPr>
            <w:tcW w:w="4212" w:type="dxa"/>
            <w:noWrap/>
            <w:hideMark/>
          </w:tcPr>
          <w:p w14:paraId="4663B2D3" w14:textId="77777777" w:rsidR="0031595B" w:rsidRPr="0031595B" w:rsidRDefault="0031595B" w:rsidP="0031595B"/>
        </w:tc>
      </w:tr>
      <w:tr w:rsidR="0031595B" w:rsidRPr="0031595B" w14:paraId="102E75D1" w14:textId="77777777" w:rsidTr="0031595B">
        <w:trPr>
          <w:trHeight w:val="393"/>
        </w:trPr>
        <w:tc>
          <w:tcPr>
            <w:tcW w:w="4558" w:type="dxa"/>
            <w:noWrap/>
            <w:hideMark/>
          </w:tcPr>
          <w:p w14:paraId="42717A4E" w14:textId="123FBDF7" w:rsidR="0031595B" w:rsidRPr="0031595B" w:rsidRDefault="0031595B"/>
        </w:tc>
        <w:tc>
          <w:tcPr>
            <w:tcW w:w="4212" w:type="dxa"/>
            <w:noWrap/>
            <w:hideMark/>
          </w:tcPr>
          <w:p w14:paraId="166DDFC6" w14:textId="32675558" w:rsidR="0031595B" w:rsidRPr="0031595B" w:rsidRDefault="00B21BD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1104" behindDoc="0" locked="0" layoutInCell="1" allowOverlap="1" wp14:anchorId="29542C80" wp14:editId="7DF3976B">
                      <wp:simplePos x="0" y="0"/>
                      <wp:positionH relativeFrom="column">
                        <wp:posOffset>817880</wp:posOffset>
                      </wp:positionH>
                      <wp:positionV relativeFrom="paragraph">
                        <wp:posOffset>205740</wp:posOffset>
                      </wp:positionV>
                      <wp:extent cx="293370" cy="220980"/>
                      <wp:effectExtent l="57150" t="38100" r="11430" b="102870"/>
                      <wp:wrapNone/>
                      <wp:docPr id="36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3370" cy="2209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9E81C4A" id="Oval 47" o:spid="_x0000_s1026" style="position:absolute;left:0;text-align:left;margin-left:64.4pt;margin-top:16.2pt;width:23.1pt;height:17.4pt;z-index:25195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4C8C841" wp14:editId="3F0B7C81">
                  <wp:extent cx="2194560" cy="3867912"/>
                  <wp:effectExtent l="0" t="0" r="0" b="0"/>
                  <wp:docPr id="364" name="图片 3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8740" cy="38752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FAC911" w14:textId="77777777" w:rsidR="0031595B" w:rsidRDefault="0031595B" w:rsidP="00B038AF"/>
    <w:p w14:paraId="31916B91" w14:textId="3D1A3EC6" w:rsidR="00B038AF" w:rsidRDefault="00B038AF" w:rsidP="00B038AF">
      <w:r>
        <w:t>LV_JNT_SYM_1</w:t>
      </w:r>
    </w:p>
    <w:p w14:paraId="32E6FBE3" w14:textId="08E785E3" w:rsidR="0031595B" w:rsidRPr="0031595B" w:rsidRDefault="0031595B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>V Cable Joint</w:t>
      </w:r>
    </w:p>
    <w:tbl>
      <w:tblPr>
        <w:tblStyle w:val="a3"/>
        <w:tblW w:w="8722" w:type="dxa"/>
        <w:tblLook w:val="04A0" w:firstRow="1" w:lastRow="0" w:firstColumn="1" w:lastColumn="0" w:noHBand="0" w:noVBand="1"/>
      </w:tblPr>
      <w:tblGrid>
        <w:gridCol w:w="4533"/>
        <w:gridCol w:w="4189"/>
      </w:tblGrid>
      <w:tr w:rsidR="0031595B" w:rsidRPr="0031595B" w14:paraId="1CB7C6EE" w14:textId="77777777" w:rsidTr="0031595B">
        <w:trPr>
          <w:trHeight w:val="392"/>
        </w:trPr>
        <w:tc>
          <w:tcPr>
            <w:tcW w:w="4533" w:type="dxa"/>
            <w:noWrap/>
            <w:hideMark/>
          </w:tcPr>
          <w:p w14:paraId="024A4908" w14:textId="77777777" w:rsidR="0031595B" w:rsidRPr="0031595B" w:rsidRDefault="0031595B" w:rsidP="0031595B">
            <w:r w:rsidRPr="0031595B">
              <w:t>12987533</w:t>
            </w:r>
          </w:p>
        </w:tc>
        <w:tc>
          <w:tcPr>
            <w:tcW w:w="4189" w:type="dxa"/>
            <w:noWrap/>
            <w:hideMark/>
          </w:tcPr>
          <w:p w14:paraId="76E07A11" w14:textId="77777777" w:rsidR="0031595B" w:rsidRPr="0031595B" w:rsidRDefault="0031595B" w:rsidP="0031595B"/>
        </w:tc>
      </w:tr>
      <w:tr w:rsidR="0031595B" w:rsidRPr="0031595B" w14:paraId="05DCB25B" w14:textId="77777777" w:rsidTr="0031595B">
        <w:trPr>
          <w:trHeight w:val="392"/>
        </w:trPr>
        <w:tc>
          <w:tcPr>
            <w:tcW w:w="4533" w:type="dxa"/>
            <w:noWrap/>
            <w:hideMark/>
          </w:tcPr>
          <w:p w14:paraId="51576077" w14:textId="77777777" w:rsidR="0031595B" w:rsidRPr="0031595B" w:rsidRDefault="0031595B"/>
        </w:tc>
        <w:tc>
          <w:tcPr>
            <w:tcW w:w="4189" w:type="dxa"/>
            <w:noWrap/>
            <w:hideMark/>
          </w:tcPr>
          <w:p w14:paraId="201CA46D" w14:textId="32F19239" w:rsidR="0031595B" w:rsidRPr="0031595B" w:rsidRDefault="0031595B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31595B" w:rsidRPr="0031595B" w14:paraId="51851EA2" w14:textId="77777777" w:rsidTr="0031595B">
        <w:trPr>
          <w:trHeight w:val="392"/>
        </w:trPr>
        <w:tc>
          <w:tcPr>
            <w:tcW w:w="4533" w:type="dxa"/>
            <w:noWrap/>
            <w:hideMark/>
          </w:tcPr>
          <w:p w14:paraId="7EB30ED8" w14:textId="77777777" w:rsidR="0031595B" w:rsidRPr="0031595B" w:rsidRDefault="0031595B" w:rsidP="0031595B">
            <w:r w:rsidRPr="0031595B">
              <w:t>12939621</w:t>
            </w:r>
          </w:p>
        </w:tc>
        <w:tc>
          <w:tcPr>
            <w:tcW w:w="4189" w:type="dxa"/>
            <w:noWrap/>
            <w:hideMark/>
          </w:tcPr>
          <w:p w14:paraId="364D60BE" w14:textId="77777777" w:rsidR="0031595B" w:rsidRPr="0031595B" w:rsidRDefault="0031595B" w:rsidP="0031595B"/>
        </w:tc>
      </w:tr>
      <w:tr w:rsidR="0031595B" w:rsidRPr="0031595B" w14:paraId="4B2E4B3F" w14:textId="77777777" w:rsidTr="0031595B">
        <w:trPr>
          <w:trHeight w:val="392"/>
        </w:trPr>
        <w:tc>
          <w:tcPr>
            <w:tcW w:w="4533" w:type="dxa"/>
            <w:noWrap/>
            <w:hideMark/>
          </w:tcPr>
          <w:p w14:paraId="7AF4FCDF" w14:textId="77777777" w:rsidR="0031595B" w:rsidRPr="0031595B" w:rsidRDefault="0031595B"/>
        </w:tc>
        <w:tc>
          <w:tcPr>
            <w:tcW w:w="4189" w:type="dxa"/>
            <w:noWrap/>
            <w:hideMark/>
          </w:tcPr>
          <w:p w14:paraId="2395F6EB" w14:textId="65BA7DA7" w:rsidR="0031595B" w:rsidRPr="0031595B" w:rsidRDefault="0031595B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31595B" w:rsidRPr="0031595B" w14:paraId="17633654" w14:textId="77777777" w:rsidTr="0031595B">
        <w:trPr>
          <w:trHeight w:val="392"/>
        </w:trPr>
        <w:tc>
          <w:tcPr>
            <w:tcW w:w="4533" w:type="dxa"/>
            <w:noWrap/>
            <w:hideMark/>
          </w:tcPr>
          <w:p w14:paraId="4A097A5D" w14:textId="77777777" w:rsidR="0031595B" w:rsidRPr="0031595B" w:rsidRDefault="0031595B" w:rsidP="0031595B">
            <w:r w:rsidRPr="0031595B">
              <w:t>12980178</w:t>
            </w:r>
          </w:p>
        </w:tc>
        <w:tc>
          <w:tcPr>
            <w:tcW w:w="4189" w:type="dxa"/>
            <w:noWrap/>
            <w:hideMark/>
          </w:tcPr>
          <w:p w14:paraId="68A830C0" w14:textId="77777777" w:rsidR="0031595B" w:rsidRPr="0031595B" w:rsidRDefault="0031595B" w:rsidP="0031595B"/>
        </w:tc>
      </w:tr>
      <w:tr w:rsidR="0031595B" w:rsidRPr="0031595B" w14:paraId="45DD7A61" w14:textId="77777777" w:rsidTr="0031595B">
        <w:trPr>
          <w:trHeight w:val="392"/>
        </w:trPr>
        <w:tc>
          <w:tcPr>
            <w:tcW w:w="4533" w:type="dxa"/>
            <w:noWrap/>
            <w:hideMark/>
          </w:tcPr>
          <w:p w14:paraId="542802AA" w14:textId="77777777" w:rsidR="0031595B" w:rsidRPr="0031595B" w:rsidRDefault="0031595B"/>
        </w:tc>
        <w:tc>
          <w:tcPr>
            <w:tcW w:w="4189" w:type="dxa"/>
            <w:noWrap/>
            <w:hideMark/>
          </w:tcPr>
          <w:p w14:paraId="1DFB1EE8" w14:textId="51E5DA36" w:rsidR="0031595B" w:rsidRPr="0031595B" w:rsidRDefault="0031595B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70FD4C63" w14:textId="77777777" w:rsidR="0031595B" w:rsidRDefault="0031595B" w:rsidP="00B038AF"/>
    <w:p w14:paraId="32D86308" w14:textId="5461DE7F" w:rsidR="00B038AF" w:rsidRDefault="00B038AF" w:rsidP="00B038AF">
      <w:r>
        <w:t>LV_OHL_LN_1</w:t>
      </w:r>
    </w:p>
    <w:p w14:paraId="49A1A067" w14:textId="2AD60E22" w:rsidR="0031595B" w:rsidRPr="0031595B" w:rsidRDefault="0031595B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>V Conductor</w:t>
      </w:r>
    </w:p>
    <w:tbl>
      <w:tblPr>
        <w:tblStyle w:val="a3"/>
        <w:tblW w:w="8722" w:type="dxa"/>
        <w:tblLook w:val="04A0" w:firstRow="1" w:lastRow="0" w:firstColumn="1" w:lastColumn="0" w:noHBand="0" w:noVBand="1"/>
      </w:tblPr>
      <w:tblGrid>
        <w:gridCol w:w="4533"/>
        <w:gridCol w:w="4536"/>
      </w:tblGrid>
      <w:tr w:rsidR="0031595B" w:rsidRPr="0031595B" w14:paraId="28C775F7" w14:textId="77777777" w:rsidTr="0031595B">
        <w:trPr>
          <w:trHeight w:val="307"/>
        </w:trPr>
        <w:tc>
          <w:tcPr>
            <w:tcW w:w="4533" w:type="dxa"/>
            <w:noWrap/>
            <w:hideMark/>
          </w:tcPr>
          <w:p w14:paraId="7C87BE5B" w14:textId="77777777" w:rsidR="0031595B" w:rsidRPr="0031595B" w:rsidRDefault="0031595B" w:rsidP="0031595B">
            <w:r w:rsidRPr="0031595B">
              <w:t>12980490</w:t>
            </w:r>
          </w:p>
        </w:tc>
        <w:tc>
          <w:tcPr>
            <w:tcW w:w="4189" w:type="dxa"/>
            <w:noWrap/>
            <w:hideMark/>
          </w:tcPr>
          <w:p w14:paraId="7E9EAFB4" w14:textId="77777777" w:rsidR="0031595B" w:rsidRPr="0031595B" w:rsidRDefault="0031595B" w:rsidP="0031595B"/>
        </w:tc>
      </w:tr>
      <w:tr w:rsidR="0031595B" w:rsidRPr="0031595B" w14:paraId="1371873A" w14:textId="77777777" w:rsidTr="0031595B">
        <w:trPr>
          <w:trHeight w:val="307"/>
        </w:trPr>
        <w:tc>
          <w:tcPr>
            <w:tcW w:w="4533" w:type="dxa"/>
            <w:noWrap/>
            <w:hideMark/>
          </w:tcPr>
          <w:p w14:paraId="07055C07" w14:textId="77777777" w:rsidR="0031595B" w:rsidRPr="0031595B" w:rsidRDefault="0031595B"/>
        </w:tc>
        <w:tc>
          <w:tcPr>
            <w:tcW w:w="4189" w:type="dxa"/>
            <w:noWrap/>
            <w:hideMark/>
          </w:tcPr>
          <w:p w14:paraId="73A81D1B" w14:textId="35A0BF42" w:rsidR="0031595B" w:rsidRPr="00E4036C" w:rsidRDefault="00E4036C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31595B" w:rsidRPr="0031595B" w14:paraId="78B5413D" w14:textId="77777777" w:rsidTr="0031595B">
        <w:trPr>
          <w:trHeight w:val="307"/>
        </w:trPr>
        <w:tc>
          <w:tcPr>
            <w:tcW w:w="4533" w:type="dxa"/>
            <w:noWrap/>
            <w:hideMark/>
          </w:tcPr>
          <w:p w14:paraId="055D7DA3" w14:textId="77777777" w:rsidR="0031595B" w:rsidRPr="0031595B" w:rsidRDefault="0031595B" w:rsidP="0031595B">
            <w:r w:rsidRPr="0031595B">
              <w:t>12987577</w:t>
            </w:r>
          </w:p>
        </w:tc>
        <w:tc>
          <w:tcPr>
            <w:tcW w:w="4189" w:type="dxa"/>
            <w:noWrap/>
            <w:hideMark/>
          </w:tcPr>
          <w:p w14:paraId="6EA98737" w14:textId="77777777" w:rsidR="0031595B" w:rsidRPr="0031595B" w:rsidRDefault="0031595B" w:rsidP="0031595B"/>
        </w:tc>
      </w:tr>
      <w:tr w:rsidR="0031595B" w:rsidRPr="0031595B" w14:paraId="695175C9" w14:textId="77777777" w:rsidTr="0031595B">
        <w:trPr>
          <w:trHeight w:val="307"/>
        </w:trPr>
        <w:tc>
          <w:tcPr>
            <w:tcW w:w="4533" w:type="dxa"/>
            <w:noWrap/>
            <w:hideMark/>
          </w:tcPr>
          <w:p w14:paraId="5C94AF87" w14:textId="77777777" w:rsidR="0031595B" w:rsidRPr="0031595B" w:rsidRDefault="0031595B"/>
        </w:tc>
        <w:tc>
          <w:tcPr>
            <w:tcW w:w="4189" w:type="dxa"/>
            <w:noWrap/>
            <w:hideMark/>
          </w:tcPr>
          <w:p w14:paraId="4F1EBD50" w14:textId="6AC480EC" w:rsidR="0031595B" w:rsidRPr="00E4036C" w:rsidRDefault="00E4036C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31595B" w:rsidRPr="0031595B" w14:paraId="12D7E7E4" w14:textId="77777777" w:rsidTr="0031595B">
        <w:trPr>
          <w:trHeight w:val="307"/>
        </w:trPr>
        <w:tc>
          <w:tcPr>
            <w:tcW w:w="4533" w:type="dxa"/>
            <w:noWrap/>
            <w:hideMark/>
          </w:tcPr>
          <w:p w14:paraId="7520840C" w14:textId="77777777" w:rsidR="0031595B" w:rsidRPr="0031595B" w:rsidRDefault="0031595B" w:rsidP="0031595B">
            <w:r w:rsidRPr="0031595B">
              <w:lastRenderedPageBreak/>
              <w:t>9703774</w:t>
            </w:r>
          </w:p>
        </w:tc>
        <w:tc>
          <w:tcPr>
            <w:tcW w:w="4189" w:type="dxa"/>
            <w:noWrap/>
            <w:hideMark/>
          </w:tcPr>
          <w:p w14:paraId="7B76AD01" w14:textId="77777777" w:rsidR="0031595B" w:rsidRPr="0031595B" w:rsidRDefault="0031595B" w:rsidP="0031595B"/>
        </w:tc>
      </w:tr>
      <w:tr w:rsidR="0031595B" w:rsidRPr="0031595B" w14:paraId="40A4EB66" w14:textId="77777777" w:rsidTr="0031595B">
        <w:trPr>
          <w:trHeight w:val="307"/>
        </w:trPr>
        <w:tc>
          <w:tcPr>
            <w:tcW w:w="4533" w:type="dxa"/>
            <w:noWrap/>
            <w:hideMark/>
          </w:tcPr>
          <w:p w14:paraId="7FE7D849" w14:textId="48C1A380" w:rsidR="0031595B" w:rsidRPr="0031595B" w:rsidRDefault="003D1A4C">
            <w:r>
              <w:rPr>
                <w:noProof/>
              </w:rPr>
              <w:drawing>
                <wp:inline distT="0" distB="0" distL="0" distR="0" wp14:anchorId="47AA397F" wp14:editId="4E661481">
                  <wp:extent cx="2673479" cy="2537460"/>
                  <wp:effectExtent l="0" t="0" r="0" b="0"/>
                  <wp:docPr id="178" name="图片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1938" cy="25454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9" w:type="dxa"/>
            <w:noWrap/>
            <w:hideMark/>
          </w:tcPr>
          <w:p w14:paraId="7C616D24" w14:textId="63976BD1" w:rsidR="0031595B" w:rsidRPr="0031595B" w:rsidRDefault="00E403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43F5EF18" wp14:editId="36EE2421">
                      <wp:simplePos x="0" y="0"/>
                      <wp:positionH relativeFrom="column">
                        <wp:posOffset>1313815</wp:posOffset>
                      </wp:positionH>
                      <wp:positionV relativeFrom="paragraph">
                        <wp:posOffset>1154430</wp:posOffset>
                      </wp:positionV>
                      <wp:extent cx="361950" cy="205740"/>
                      <wp:effectExtent l="57150" t="38100" r="19050" b="99060"/>
                      <wp:wrapNone/>
                      <wp:docPr id="13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950" cy="2057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32D13E0" id="Oval 47" o:spid="_x0000_s1026" style="position:absolute;left:0;text-align:left;margin-left:103.45pt;margin-top:90.9pt;width:28.5pt;height:16.2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F379E6B" wp14:editId="7B66D7D2">
                  <wp:extent cx="2738641" cy="2400300"/>
                  <wp:effectExtent l="0" t="0" r="5080" b="0"/>
                  <wp:docPr id="133" name="图片 1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0500" cy="24106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28CBCD" w14:textId="77777777" w:rsidR="0031595B" w:rsidRDefault="0031595B" w:rsidP="00B038AF"/>
    <w:p w14:paraId="325BFD14" w14:textId="54EAC6B0" w:rsidR="00B038AF" w:rsidRDefault="00B038AF" w:rsidP="00B038AF">
      <w:r>
        <w:t>LV_PAN_CONN_LN</w:t>
      </w:r>
    </w:p>
    <w:p w14:paraId="4DD52501" w14:textId="3DA8F21B" w:rsidR="00E4036C" w:rsidRPr="00E4036C" w:rsidRDefault="00E4036C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>V Busbar and LV Busbar Tap</w:t>
      </w:r>
    </w:p>
    <w:tbl>
      <w:tblPr>
        <w:tblStyle w:val="a3"/>
        <w:tblW w:w="8830" w:type="dxa"/>
        <w:tblLook w:val="04A0" w:firstRow="1" w:lastRow="0" w:firstColumn="1" w:lastColumn="0" w:noHBand="0" w:noVBand="1"/>
      </w:tblPr>
      <w:tblGrid>
        <w:gridCol w:w="4589"/>
        <w:gridCol w:w="4241"/>
      </w:tblGrid>
      <w:tr w:rsidR="00E4036C" w:rsidRPr="00E4036C" w14:paraId="52414604" w14:textId="77777777" w:rsidTr="00E4036C">
        <w:trPr>
          <w:trHeight w:val="424"/>
        </w:trPr>
        <w:tc>
          <w:tcPr>
            <w:tcW w:w="4589" w:type="dxa"/>
            <w:noWrap/>
            <w:hideMark/>
          </w:tcPr>
          <w:p w14:paraId="6EF0855C" w14:textId="77777777" w:rsidR="00E4036C" w:rsidRPr="00E4036C" w:rsidRDefault="00E4036C" w:rsidP="00E4036C">
            <w:r w:rsidRPr="00E4036C">
              <w:t>12983571</w:t>
            </w:r>
          </w:p>
        </w:tc>
        <w:tc>
          <w:tcPr>
            <w:tcW w:w="4241" w:type="dxa"/>
            <w:noWrap/>
            <w:hideMark/>
          </w:tcPr>
          <w:p w14:paraId="1C390353" w14:textId="77777777" w:rsidR="00E4036C" w:rsidRPr="00E4036C" w:rsidRDefault="00E4036C" w:rsidP="00E4036C"/>
        </w:tc>
      </w:tr>
      <w:tr w:rsidR="00E4036C" w:rsidRPr="00E4036C" w14:paraId="3B43C791" w14:textId="77777777" w:rsidTr="00E4036C">
        <w:trPr>
          <w:trHeight w:val="424"/>
        </w:trPr>
        <w:tc>
          <w:tcPr>
            <w:tcW w:w="4589" w:type="dxa"/>
            <w:noWrap/>
            <w:hideMark/>
          </w:tcPr>
          <w:p w14:paraId="2D27F081" w14:textId="77777777" w:rsidR="00E4036C" w:rsidRPr="00E4036C" w:rsidRDefault="00E4036C"/>
        </w:tc>
        <w:tc>
          <w:tcPr>
            <w:tcW w:w="4241" w:type="dxa"/>
            <w:noWrap/>
            <w:hideMark/>
          </w:tcPr>
          <w:p w14:paraId="704251AA" w14:textId="57321ED8" w:rsidR="00E4036C" w:rsidRPr="00E4036C" w:rsidRDefault="00E4036C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E4036C" w:rsidRPr="00E4036C" w14:paraId="09CBA973" w14:textId="77777777" w:rsidTr="00E4036C">
        <w:trPr>
          <w:trHeight w:val="424"/>
        </w:trPr>
        <w:tc>
          <w:tcPr>
            <w:tcW w:w="4589" w:type="dxa"/>
            <w:noWrap/>
            <w:hideMark/>
          </w:tcPr>
          <w:p w14:paraId="324BD33A" w14:textId="77777777" w:rsidR="00E4036C" w:rsidRPr="00E4036C" w:rsidRDefault="00E4036C" w:rsidP="00E4036C">
            <w:r w:rsidRPr="00E4036C">
              <w:t>12968157</w:t>
            </w:r>
          </w:p>
        </w:tc>
        <w:tc>
          <w:tcPr>
            <w:tcW w:w="4241" w:type="dxa"/>
            <w:noWrap/>
            <w:hideMark/>
          </w:tcPr>
          <w:p w14:paraId="21F331D6" w14:textId="77777777" w:rsidR="00E4036C" w:rsidRPr="00E4036C" w:rsidRDefault="00E4036C" w:rsidP="00E4036C"/>
        </w:tc>
      </w:tr>
      <w:tr w:rsidR="00E4036C" w:rsidRPr="00E4036C" w14:paraId="33F3F58D" w14:textId="77777777" w:rsidTr="00E4036C">
        <w:trPr>
          <w:trHeight w:val="424"/>
        </w:trPr>
        <w:tc>
          <w:tcPr>
            <w:tcW w:w="4589" w:type="dxa"/>
            <w:noWrap/>
            <w:hideMark/>
          </w:tcPr>
          <w:p w14:paraId="653057EC" w14:textId="77777777" w:rsidR="00E4036C" w:rsidRPr="00E4036C" w:rsidRDefault="00E4036C"/>
        </w:tc>
        <w:tc>
          <w:tcPr>
            <w:tcW w:w="4241" w:type="dxa"/>
            <w:noWrap/>
            <w:hideMark/>
          </w:tcPr>
          <w:p w14:paraId="0AA9ECF4" w14:textId="679CD691" w:rsidR="00E4036C" w:rsidRPr="00E4036C" w:rsidRDefault="00E4036C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5A8806B8" w14:textId="77777777" w:rsidR="00E4036C" w:rsidRDefault="00E4036C" w:rsidP="00B038AF"/>
    <w:p w14:paraId="0E08B392" w14:textId="47D773DD" w:rsidR="00B038AF" w:rsidRDefault="00B038AF" w:rsidP="00B038AF">
      <w:r>
        <w:t>LV_POL_SYM_1</w:t>
      </w:r>
    </w:p>
    <w:tbl>
      <w:tblPr>
        <w:tblW w:w="7460" w:type="dxa"/>
        <w:tblLook w:val="04A0" w:firstRow="1" w:lastRow="0" w:firstColumn="1" w:lastColumn="0" w:noHBand="0" w:noVBand="1"/>
      </w:tblPr>
      <w:tblGrid>
        <w:gridCol w:w="6200"/>
        <w:gridCol w:w="1260"/>
      </w:tblGrid>
      <w:tr w:rsidR="00FC2ED8" w:rsidRPr="00FC2ED8" w14:paraId="397CC844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765D4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Pol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A57F2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Map</w:t>
            </w:r>
          </w:p>
        </w:tc>
      </w:tr>
    </w:tbl>
    <w:p w14:paraId="093779DE" w14:textId="031B9B2B" w:rsidR="00B60998" w:rsidRPr="00B60998" w:rsidRDefault="00B60998" w:rsidP="00B038AF">
      <w:pPr>
        <w:rPr>
          <w:rFonts w:eastAsia="等线"/>
          <w:lang w:eastAsia="zh-CN"/>
        </w:rPr>
      </w:pPr>
    </w:p>
    <w:tbl>
      <w:tblPr>
        <w:tblStyle w:val="a3"/>
        <w:tblW w:w="8806" w:type="dxa"/>
        <w:tblLook w:val="04A0" w:firstRow="1" w:lastRow="0" w:firstColumn="1" w:lastColumn="0" w:noHBand="0" w:noVBand="1"/>
      </w:tblPr>
      <w:tblGrid>
        <w:gridCol w:w="4577"/>
        <w:gridCol w:w="4229"/>
      </w:tblGrid>
      <w:tr w:rsidR="00B60998" w:rsidRPr="00B60998" w14:paraId="0747F50F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59FA7FEE" w14:textId="77777777" w:rsidR="00B60998" w:rsidRPr="00B60998" w:rsidRDefault="00B60998" w:rsidP="00B60998">
            <w:r w:rsidRPr="00B60998">
              <w:t>12781962</w:t>
            </w:r>
          </w:p>
        </w:tc>
        <w:tc>
          <w:tcPr>
            <w:tcW w:w="4229" w:type="dxa"/>
            <w:noWrap/>
            <w:hideMark/>
          </w:tcPr>
          <w:p w14:paraId="7A0AB17D" w14:textId="77777777" w:rsidR="00B60998" w:rsidRPr="00B60998" w:rsidRDefault="00B60998" w:rsidP="00B60998"/>
        </w:tc>
      </w:tr>
      <w:tr w:rsidR="00B60998" w:rsidRPr="00B60998" w14:paraId="36761DAD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6E91029C" w14:textId="77777777" w:rsidR="00B60998" w:rsidRPr="00B60998" w:rsidRDefault="00B60998"/>
        </w:tc>
        <w:tc>
          <w:tcPr>
            <w:tcW w:w="4229" w:type="dxa"/>
            <w:noWrap/>
            <w:hideMark/>
          </w:tcPr>
          <w:p w14:paraId="4C1E036C" w14:textId="77777777" w:rsidR="00B60998" w:rsidRPr="00B60998" w:rsidRDefault="00B60998"/>
        </w:tc>
      </w:tr>
      <w:tr w:rsidR="00B60998" w:rsidRPr="00B60998" w14:paraId="19A9AD8F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6C5D4EB6" w14:textId="77777777" w:rsidR="00B60998" w:rsidRPr="00B60998" w:rsidRDefault="00B60998" w:rsidP="00B60998">
            <w:r w:rsidRPr="00B60998">
              <w:t>12845612</w:t>
            </w:r>
          </w:p>
        </w:tc>
        <w:tc>
          <w:tcPr>
            <w:tcW w:w="4229" w:type="dxa"/>
            <w:noWrap/>
            <w:hideMark/>
          </w:tcPr>
          <w:p w14:paraId="52A1864A" w14:textId="77777777" w:rsidR="00B60998" w:rsidRPr="00B60998" w:rsidRDefault="00B60998" w:rsidP="00B60998"/>
        </w:tc>
      </w:tr>
      <w:tr w:rsidR="00B60998" w:rsidRPr="00B60998" w14:paraId="65FEE55C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1D741746" w14:textId="77777777" w:rsidR="00B60998" w:rsidRPr="00B60998" w:rsidRDefault="00B60998"/>
        </w:tc>
        <w:tc>
          <w:tcPr>
            <w:tcW w:w="4229" w:type="dxa"/>
            <w:noWrap/>
            <w:hideMark/>
          </w:tcPr>
          <w:p w14:paraId="09ADA77C" w14:textId="77777777" w:rsidR="00B60998" w:rsidRPr="00B60998" w:rsidRDefault="00B60998"/>
        </w:tc>
      </w:tr>
      <w:tr w:rsidR="00B60998" w:rsidRPr="00B60998" w14:paraId="128376E6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7EB1E5CA" w14:textId="77777777" w:rsidR="00B60998" w:rsidRPr="00B60998" w:rsidRDefault="00B60998" w:rsidP="00B60998">
            <w:r w:rsidRPr="00B60998">
              <w:t>12680954</w:t>
            </w:r>
          </w:p>
        </w:tc>
        <w:tc>
          <w:tcPr>
            <w:tcW w:w="4229" w:type="dxa"/>
            <w:noWrap/>
            <w:hideMark/>
          </w:tcPr>
          <w:p w14:paraId="09C981C1" w14:textId="77777777" w:rsidR="00B60998" w:rsidRPr="00B60998" w:rsidRDefault="00B60998" w:rsidP="00B60998"/>
        </w:tc>
      </w:tr>
      <w:tr w:rsidR="00B60998" w:rsidRPr="00B60998" w14:paraId="35E1D324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5875085B" w14:textId="77777777" w:rsidR="00B60998" w:rsidRPr="00B60998" w:rsidRDefault="00B60998"/>
        </w:tc>
        <w:tc>
          <w:tcPr>
            <w:tcW w:w="4229" w:type="dxa"/>
            <w:noWrap/>
            <w:hideMark/>
          </w:tcPr>
          <w:p w14:paraId="1CCE6ABF" w14:textId="77777777" w:rsidR="00B60998" w:rsidRPr="00B60998" w:rsidRDefault="00B60998"/>
        </w:tc>
      </w:tr>
      <w:tr w:rsidR="00B60998" w:rsidRPr="00B60998" w14:paraId="542ED741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336DD6EF" w14:textId="77777777" w:rsidR="00B60998" w:rsidRPr="00B60998" w:rsidRDefault="00B60998" w:rsidP="00B60998">
            <w:r w:rsidRPr="00B60998">
              <w:t>12968720</w:t>
            </w:r>
          </w:p>
        </w:tc>
        <w:tc>
          <w:tcPr>
            <w:tcW w:w="4229" w:type="dxa"/>
            <w:noWrap/>
            <w:hideMark/>
          </w:tcPr>
          <w:p w14:paraId="17DB53E9" w14:textId="77777777" w:rsidR="00B60998" w:rsidRPr="00B60998" w:rsidRDefault="00B60998" w:rsidP="00B60998"/>
        </w:tc>
      </w:tr>
      <w:tr w:rsidR="00B60998" w:rsidRPr="00B60998" w14:paraId="0FC81E47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2404A8A4" w14:textId="77777777" w:rsidR="00B60998" w:rsidRPr="00B60998" w:rsidRDefault="00B60998"/>
        </w:tc>
        <w:tc>
          <w:tcPr>
            <w:tcW w:w="4229" w:type="dxa"/>
            <w:noWrap/>
            <w:hideMark/>
          </w:tcPr>
          <w:p w14:paraId="61C64EC1" w14:textId="77777777" w:rsidR="00B60998" w:rsidRPr="00B60998" w:rsidRDefault="00B60998"/>
        </w:tc>
      </w:tr>
      <w:tr w:rsidR="00B60998" w:rsidRPr="00B60998" w14:paraId="5B461DA6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0B3E4D4F" w14:textId="77777777" w:rsidR="00B60998" w:rsidRPr="00B60998" w:rsidRDefault="00B60998" w:rsidP="00B60998">
            <w:r w:rsidRPr="00B60998">
              <w:t>6288870</w:t>
            </w:r>
          </w:p>
        </w:tc>
        <w:tc>
          <w:tcPr>
            <w:tcW w:w="4229" w:type="dxa"/>
            <w:noWrap/>
            <w:hideMark/>
          </w:tcPr>
          <w:p w14:paraId="7028760F" w14:textId="77777777" w:rsidR="00B60998" w:rsidRPr="00B60998" w:rsidRDefault="00B60998" w:rsidP="00B60998"/>
        </w:tc>
      </w:tr>
      <w:tr w:rsidR="00B60998" w:rsidRPr="00B60998" w14:paraId="18A1B1C1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2BEC616B" w14:textId="77777777" w:rsidR="00B60998" w:rsidRPr="00B60998" w:rsidRDefault="00B60998"/>
        </w:tc>
        <w:tc>
          <w:tcPr>
            <w:tcW w:w="4229" w:type="dxa"/>
            <w:noWrap/>
            <w:hideMark/>
          </w:tcPr>
          <w:p w14:paraId="2661FFDE" w14:textId="77777777" w:rsidR="00B60998" w:rsidRPr="00B60998" w:rsidRDefault="00B60998"/>
        </w:tc>
      </w:tr>
      <w:tr w:rsidR="00B60998" w:rsidRPr="00B60998" w14:paraId="51ECE076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0E2D053E" w14:textId="77777777" w:rsidR="00B60998" w:rsidRPr="00B60998" w:rsidRDefault="00B60998" w:rsidP="00B60998">
            <w:r w:rsidRPr="00B60998">
              <w:t>6814644</w:t>
            </w:r>
          </w:p>
        </w:tc>
        <w:tc>
          <w:tcPr>
            <w:tcW w:w="4229" w:type="dxa"/>
            <w:noWrap/>
            <w:hideMark/>
          </w:tcPr>
          <w:p w14:paraId="702EE3FA" w14:textId="77777777" w:rsidR="00B60998" w:rsidRPr="00B60998" w:rsidRDefault="00B60998" w:rsidP="00B60998"/>
        </w:tc>
      </w:tr>
      <w:tr w:rsidR="00B60998" w:rsidRPr="00B60998" w14:paraId="084CB0CD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076BE56A" w14:textId="77777777" w:rsidR="00B60998" w:rsidRPr="00B60998" w:rsidRDefault="00B60998"/>
        </w:tc>
        <w:tc>
          <w:tcPr>
            <w:tcW w:w="4229" w:type="dxa"/>
            <w:noWrap/>
            <w:hideMark/>
          </w:tcPr>
          <w:p w14:paraId="514CBF1E" w14:textId="77777777" w:rsidR="00B60998" w:rsidRPr="00B60998" w:rsidRDefault="00B60998"/>
        </w:tc>
      </w:tr>
    </w:tbl>
    <w:p w14:paraId="0F3B8401" w14:textId="77777777" w:rsidR="00E4036C" w:rsidRDefault="00E4036C" w:rsidP="00B038AF"/>
    <w:p w14:paraId="7EDDB091" w14:textId="06A42716" w:rsidR="00B038AF" w:rsidRDefault="00B038AF" w:rsidP="00B038AF">
      <w:r>
        <w:t>LV_SCH_SYM_1</w:t>
      </w:r>
    </w:p>
    <w:p w14:paraId="627C3601" w14:textId="4BEA325F" w:rsidR="00237045" w:rsidRPr="00237045" w:rsidRDefault="00237045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>V cable joint and LV line End</w:t>
      </w:r>
    </w:p>
    <w:tbl>
      <w:tblPr>
        <w:tblStyle w:val="a3"/>
        <w:tblW w:w="8830" w:type="dxa"/>
        <w:tblLook w:val="04A0" w:firstRow="1" w:lastRow="0" w:firstColumn="1" w:lastColumn="0" w:noHBand="0" w:noVBand="1"/>
      </w:tblPr>
      <w:tblGrid>
        <w:gridCol w:w="4589"/>
        <w:gridCol w:w="4241"/>
      </w:tblGrid>
      <w:tr w:rsidR="00237045" w:rsidRPr="00237045" w14:paraId="2DF8526C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5A85508C" w14:textId="77777777" w:rsidR="00237045" w:rsidRPr="00237045" w:rsidRDefault="00237045" w:rsidP="00237045">
            <w:r w:rsidRPr="00237045">
              <w:t>12987434</w:t>
            </w:r>
          </w:p>
        </w:tc>
        <w:tc>
          <w:tcPr>
            <w:tcW w:w="4241" w:type="dxa"/>
            <w:noWrap/>
            <w:hideMark/>
          </w:tcPr>
          <w:p w14:paraId="476FFAE1" w14:textId="77777777" w:rsidR="00237045" w:rsidRPr="00237045" w:rsidRDefault="00237045" w:rsidP="00237045"/>
        </w:tc>
      </w:tr>
      <w:tr w:rsidR="00237045" w:rsidRPr="00237045" w14:paraId="598B0F0E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2A7EB40E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59CE471D" w14:textId="6F634762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37045" w:rsidRPr="00237045" w14:paraId="0C511E55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46CD7F07" w14:textId="77777777" w:rsidR="00237045" w:rsidRPr="00237045" w:rsidRDefault="00237045" w:rsidP="00237045">
            <w:r w:rsidRPr="00237045">
              <w:t>12987587</w:t>
            </w:r>
          </w:p>
        </w:tc>
        <w:tc>
          <w:tcPr>
            <w:tcW w:w="4241" w:type="dxa"/>
            <w:noWrap/>
            <w:hideMark/>
          </w:tcPr>
          <w:p w14:paraId="548EFB72" w14:textId="77777777" w:rsidR="00237045" w:rsidRPr="00237045" w:rsidRDefault="00237045" w:rsidP="00237045"/>
        </w:tc>
      </w:tr>
      <w:tr w:rsidR="00237045" w:rsidRPr="00237045" w14:paraId="7244EB12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1F055528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2AA0B4CD" w14:textId="789A0E70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37045" w:rsidRPr="00237045" w14:paraId="472D8CBF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58FB0022" w14:textId="77777777" w:rsidR="00237045" w:rsidRPr="00237045" w:rsidRDefault="00237045" w:rsidP="00237045">
            <w:r w:rsidRPr="00237045">
              <w:t>12987539</w:t>
            </w:r>
          </w:p>
        </w:tc>
        <w:tc>
          <w:tcPr>
            <w:tcW w:w="4241" w:type="dxa"/>
            <w:noWrap/>
            <w:hideMark/>
          </w:tcPr>
          <w:p w14:paraId="3040F617" w14:textId="77777777" w:rsidR="00237045" w:rsidRPr="00237045" w:rsidRDefault="00237045" w:rsidP="00237045"/>
        </w:tc>
      </w:tr>
      <w:tr w:rsidR="00237045" w:rsidRPr="00237045" w14:paraId="76177EE3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397D64A9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1A8B891B" w14:textId="20AEC0A7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37045" w:rsidRPr="00237045" w14:paraId="0AB60A3F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7E6BBF80" w14:textId="77777777" w:rsidR="00237045" w:rsidRPr="00237045" w:rsidRDefault="00237045" w:rsidP="00237045">
            <w:r w:rsidRPr="00237045">
              <w:t>12987541</w:t>
            </w:r>
          </w:p>
        </w:tc>
        <w:tc>
          <w:tcPr>
            <w:tcW w:w="4241" w:type="dxa"/>
            <w:noWrap/>
            <w:hideMark/>
          </w:tcPr>
          <w:p w14:paraId="069E8737" w14:textId="77777777" w:rsidR="00237045" w:rsidRPr="00237045" w:rsidRDefault="00237045" w:rsidP="00237045"/>
        </w:tc>
      </w:tr>
      <w:tr w:rsidR="00237045" w:rsidRPr="00237045" w14:paraId="283F3732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04B3CE62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010141A0" w14:textId="28424E17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37045" w:rsidRPr="00237045" w14:paraId="7224183D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1C35491E" w14:textId="77777777" w:rsidR="00237045" w:rsidRPr="00237045" w:rsidRDefault="00237045" w:rsidP="00237045">
            <w:r w:rsidRPr="00237045">
              <w:t>12976226</w:t>
            </w:r>
          </w:p>
        </w:tc>
        <w:tc>
          <w:tcPr>
            <w:tcW w:w="4241" w:type="dxa"/>
            <w:noWrap/>
            <w:hideMark/>
          </w:tcPr>
          <w:p w14:paraId="4342BB9C" w14:textId="77777777" w:rsidR="00237045" w:rsidRPr="00237045" w:rsidRDefault="00237045" w:rsidP="00237045"/>
        </w:tc>
      </w:tr>
      <w:tr w:rsidR="00237045" w:rsidRPr="00237045" w14:paraId="2B3C212F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6DC2C61B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6436F404" w14:textId="48450E1F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37045" w:rsidRPr="00237045" w14:paraId="0AB6A2D5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3CD1D8D9" w14:textId="77777777" w:rsidR="00237045" w:rsidRPr="00237045" w:rsidRDefault="00237045" w:rsidP="00237045">
            <w:r w:rsidRPr="00237045">
              <w:t>9877962</w:t>
            </w:r>
          </w:p>
        </w:tc>
        <w:tc>
          <w:tcPr>
            <w:tcW w:w="4241" w:type="dxa"/>
            <w:noWrap/>
            <w:hideMark/>
          </w:tcPr>
          <w:p w14:paraId="5978CF54" w14:textId="77777777" w:rsidR="00237045" w:rsidRPr="00237045" w:rsidRDefault="00237045" w:rsidP="00237045"/>
        </w:tc>
      </w:tr>
      <w:tr w:rsidR="00237045" w:rsidRPr="00237045" w14:paraId="0C4852F6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1B918CA3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39CD1917" w14:textId="609C5991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37045" w:rsidRPr="00237045" w14:paraId="2118AB0E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4DA36568" w14:textId="77777777" w:rsidR="00237045" w:rsidRPr="00237045" w:rsidRDefault="00237045" w:rsidP="00237045">
            <w:r w:rsidRPr="00237045">
              <w:t>11376743</w:t>
            </w:r>
          </w:p>
        </w:tc>
        <w:tc>
          <w:tcPr>
            <w:tcW w:w="4241" w:type="dxa"/>
            <w:noWrap/>
            <w:hideMark/>
          </w:tcPr>
          <w:p w14:paraId="10762FE9" w14:textId="77777777" w:rsidR="00237045" w:rsidRPr="00237045" w:rsidRDefault="00237045" w:rsidP="00237045"/>
        </w:tc>
      </w:tr>
      <w:tr w:rsidR="00237045" w:rsidRPr="00237045" w14:paraId="2B7088C8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4A66EE69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69D50011" w14:textId="49834D1A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4100B0D7" w14:textId="77777777" w:rsidR="00237045" w:rsidRDefault="00237045" w:rsidP="00B038AF"/>
    <w:p w14:paraId="19CBA449" w14:textId="1AB826A0" w:rsidR="00B038AF" w:rsidRDefault="00B038AF" w:rsidP="00B038AF">
      <w:r>
        <w:t>LV_DIR_SYM_1</w:t>
      </w:r>
    </w:p>
    <w:p w14:paraId="25AE81D2" w14:textId="1D2A066C" w:rsidR="007A50C9" w:rsidRDefault="007A50C9" w:rsidP="00B038AF">
      <w:r w:rsidRPr="007A50C9">
        <w:t>Low voltage Conductor</w:t>
      </w:r>
      <w:r>
        <w:t xml:space="preserve"> and </w:t>
      </w:r>
      <w:r w:rsidRPr="007A50C9">
        <w:t>Low voltage Customer service point</w:t>
      </w:r>
      <w:r>
        <w:t xml:space="preserve"> and </w:t>
      </w:r>
      <w:r w:rsidRPr="00D35DC0">
        <w:rPr>
          <w:color w:val="FF0000"/>
        </w:rPr>
        <w:t>Low voltage Source point</w:t>
      </w:r>
    </w:p>
    <w:tbl>
      <w:tblPr>
        <w:tblStyle w:val="a3"/>
        <w:tblW w:w="8818" w:type="dxa"/>
        <w:tblLook w:val="04A0" w:firstRow="1" w:lastRow="0" w:firstColumn="1" w:lastColumn="0" w:noHBand="0" w:noVBand="1"/>
      </w:tblPr>
      <w:tblGrid>
        <w:gridCol w:w="4583"/>
        <w:gridCol w:w="4235"/>
      </w:tblGrid>
      <w:tr w:rsidR="00A904C4" w:rsidRPr="00A904C4" w14:paraId="239AE262" w14:textId="77777777" w:rsidTr="00A904C4">
        <w:trPr>
          <w:trHeight w:val="530"/>
        </w:trPr>
        <w:tc>
          <w:tcPr>
            <w:tcW w:w="4583" w:type="dxa"/>
            <w:noWrap/>
            <w:hideMark/>
          </w:tcPr>
          <w:p w14:paraId="766387CE" w14:textId="77777777" w:rsidR="00A904C4" w:rsidRPr="00A904C4" w:rsidRDefault="00A904C4" w:rsidP="00A904C4">
            <w:r w:rsidRPr="00A904C4">
              <w:t>12983303</w:t>
            </w:r>
          </w:p>
        </w:tc>
        <w:tc>
          <w:tcPr>
            <w:tcW w:w="4235" w:type="dxa"/>
            <w:noWrap/>
            <w:hideMark/>
          </w:tcPr>
          <w:p w14:paraId="635DE158" w14:textId="77777777" w:rsidR="00A904C4" w:rsidRPr="00A904C4" w:rsidRDefault="00A904C4" w:rsidP="00A904C4"/>
        </w:tc>
      </w:tr>
      <w:tr w:rsidR="00A904C4" w:rsidRPr="00A904C4" w14:paraId="41D52043" w14:textId="77777777" w:rsidTr="00A904C4">
        <w:trPr>
          <w:trHeight w:val="530"/>
        </w:trPr>
        <w:tc>
          <w:tcPr>
            <w:tcW w:w="4583" w:type="dxa"/>
            <w:noWrap/>
            <w:hideMark/>
          </w:tcPr>
          <w:p w14:paraId="07EB9548" w14:textId="77777777" w:rsidR="00A904C4" w:rsidRPr="00A904C4" w:rsidRDefault="00A904C4"/>
        </w:tc>
        <w:tc>
          <w:tcPr>
            <w:tcW w:w="4235" w:type="dxa"/>
            <w:noWrap/>
            <w:hideMark/>
          </w:tcPr>
          <w:p w14:paraId="73CAB02A" w14:textId="6BEF8F51" w:rsidR="00A904C4" w:rsidRPr="00D35DC0" w:rsidRDefault="00D35DC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904C4" w:rsidRPr="00A904C4" w14:paraId="12D7DB4E" w14:textId="77777777" w:rsidTr="00A904C4">
        <w:trPr>
          <w:trHeight w:val="530"/>
        </w:trPr>
        <w:tc>
          <w:tcPr>
            <w:tcW w:w="4583" w:type="dxa"/>
            <w:noWrap/>
            <w:hideMark/>
          </w:tcPr>
          <w:p w14:paraId="28437E7C" w14:textId="77777777" w:rsidR="00A904C4" w:rsidRPr="00A904C4" w:rsidRDefault="00A904C4" w:rsidP="00A904C4">
            <w:r w:rsidRPr="00A904C4">
              <w:t>12957638</w:t>
            </w:r>
          </w:p>
        </w:tc>
        <w:tc>
          <w:tcPr>
            <w:tcW w:w="4235" w:type="dxa"/>
            <w:noWrap/>
            <w:hideMark/>
          </w:tcPr>
          <w:p w14:paraId="40583436" w14:textId="77777777" w:rsidR="00A904C4" w:rsidRPr="00A904C4" w:rsidRDefault="00A904C4" w:rsidP="00A904C4"/>
        </w:tc>
      </w:tr>
      <w:tr w:rsidR="00A904C4" w:rsidRPr="00A904C4" w14:paraId="3FD73EC7" w14:textId="77777777" w:rsidTr="00A904C4">
        <w:trPr>
          <w:trHeight w:val="530"/>
        </w:trPr>
        <w:tc>
          <w:tcPr>
            <w:tcW w:w="4583" w:type="dxa"/>
            <w:noWrap/>
            <w:hideMark/>
          </w:tcPr>
          <w:p w14:paraId="7E04F116" w14:textId="77777777" w:rsidR="00A904C4" w:rsidRPr="00A904C4" w:rsidRDefault="00A904C4"/>
        </w:tc>
        <w:tc>
          <w:tcPr>
            <w:tcW w:w="4235" w:type="dxa"/>
            <w:noWrap/>
            <w:hideMark/>
          </w:tcPr>
          <w:p w14:paraId="1EA1CA36" w14:textId="7C25554D" w:rsidR="00A904C4" w:rsidRPr="00D35DC0" w:rsidRDefault="00D35DC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06A8A382" w14:textId="36CAC3B3" w:rsidR="00A904C4" w:rsidRDefault="00A904C4" w:rsidP="00B038AF">
      <w:pPr>
        <w:pBdr>
          <w:bottom w:val="single" w:sz="6" w:space="1" w:color="auto"/>
        </w:pBdr>
      </w:pPr>
    </w:p>
    <w:p w14:paraId="18395890" w14:textId="7ED7E379" w:rsidR="00874BBE" w:rsidRPr="00874BBE" w:rsidRDefault="00874BBE" w:rsidP="00B038AF">
      <w:pPr>
        <w:rPr>
          <w:lang w:eastAsia="zh-CN"/>
        </w:rPr>
      </w:pPr>
      <w:r>
        <w:rPr>
          <w:rFonts w:ascii="等线" w:eastAsia="等线" w:hAnsi="等线" w:hint="eastAsia"/>
          <w:lang w:eastAsia="zh-CN"/>
        </w:rPr>
        <w:t>1</w:t>
      </w:r>
      <w:r>
        <w:rPr>
          <w:rFonts w:ascii="等线" w:eastAsia="等线" w:hAnsi="等线"/>
          <w:lang w:eastAsia="zh-CN"/>
        </w:rPr>
        <w:t>0/10</w:t>
      </w:r>
    </w:p>
    <w:p w14:paraId="346A56DE" w14:textId="551C7884" w:rsidR="00B038AF" w:rsidRDefault="00B038AF" w:rsidP="00B038AF">
      <w:r>
        <w:t>LV_DIRS_SYM_1</w:t>
      </w:r>
    </w:p>
    <w:tbl>
      <w:tblPr>
        <w:tblW w:w="4253" w:type="dxa"/>
        <w:tblLook w:val="04A0" w:firstRow="1" w:lastRow="0" w:firstColumn="1" w:lastColumn="0" w:noHBand="0" w:noVBand="1"/>
      </w:tblPr>
      <w:tblGrid>
        <w:gridCol w:w="4253"/>
      </w:tblGrid>
      <w:tr w:rsidR="00FC2ED8" w:rsidRPr="00FC2ED8" w14:paraId="58E40B96" w14:textId="77777777" w:rsidTr="00FC2ED8">
        <w:trPr>
          <w:trHeight w:val="312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FC636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Low voltage Customer service point</w:t>
            </w:r>
          </w:p>
        </w:tc>
      </w:tr>
    </w:tbl>
    <w:tbl>
      <w:tblPr>
        <w:tblStyle w:val="a3"/>
        <w:tblW w:w="8782" w:type="dxa"/>
        <w:tblLook w:val="04A0" w:firstRow="1" w:lastRow="0" w:firstColumn="1" w:lastColumn="0" w:noHBand="0" w:noVBand="1"/>
      </w:tblPr>
      <w:tblGrid>
        <w:gridCol w:w="4564"/>
        <w:gridCol w:w="4218"/>
      </w:tblGrid>
      <w:tr w:rsidR="00874BBE" w:rsidRPr="00874BBE" w14:paraId="0F4EC7CC" w14:textId="77777777" w:rsidTr="00874BBE">
        <w:trPr>
          <w:trHeight w:val="361"/>
        </w:trPr>
        <w:tc>
          <w:tcPr>
            <w:tcW w:w="4564" w:type="dxa"/>
            <w:noWrap/>
            <w:hideMark/>
          </w:tcPr>
          <w:p w14:paraId="4B49C028" w14:textId="77777777" w:rsidR="00874BBE" w:rsidRPr="00874BBE" w:rsidRDefault="00874BBE" w:rsidP="00874BBE">
            <w:r w:rsidRPr="00874BBE">
              <w:t>12975591</w:t>
            </w:r>
          </w:p>
        </w:tc>
        <w:tc>
          <w:tcPr>
            <w:tcW w:w="4218" w:type="dxa"/>
            <w:noWrap/>
            <w:hideMark/>
          </w:tcPr>
          <w:p w14:paraId="675DA9FA" w14:textId="77777777" w:rsidR="00874BBE" w:rsidRPr="00874BBE" w:rsidRDefault="00874BBE" w:rsidP="00874BBE"/>
        </w:tc>
      </w:tr>
      <w:tr w:rsidR="00874BBE" w:rsidRPr="00874BBE" w14:paraId="6511A0F8" w14:textId="77777777" w:rsidTr="00874BBE">
        <w:trPr>
          <w:trHeight w:val="361"/>
        </w:trPr>
        <w:tc>
          <w:tcPr>
            <w:tcW w:w="4564" w:type="dxa"/>
            <w:noWrap/>
            <w:hideMark/>
          </w:tcPr>
          <w:p w14:paraId="5C5386C5" w14:textId="331AE3C1" w:rsidR="00874BBE" w:rsidRPr="00874BBE" w:rsidRDefault="00874BBE"/>
        </w:tc>
        <w:tc>
          <w:tcPr>
            <w:tcW w:w="4218" w:type="dxa"/>
            <w:noWrap/>
            <w:hideMark/>
          </w:tcPr>
          <w:p w14:paraId="0B660D1C" w14:textId="29A0299F" w:rsidR="00874BBE" w:rsidRPr="00874BBE" w:rsidRDefault="00A31F9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3152" behindDoc="0" locked="0" layoutInCell="1" allowOverlap="1" wp14:anchorId="428DB1BF" wp14:editId="6F8EE09D">
                      <wp:simplePos x="0" y="0"/>
                      <wp:positionH relativeFrom="column">
                        <wp:posOffset>676275</wp:posOffset>
                      </wp:positionH>
                      <wp:positionV relativeFrom="paragraph">
                        <wp:posOffset>2012950</wp:posOffset>
                      </wp:positionV>
                      <wp:extent cx="704850" cy="670560"/>
                      <wp:effectExtent l="57150" t="38100" r="76200" b="91440"/>
                      <wp:wrapNone/>
                      <wp:docPr id="36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4850" cy="6705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6E95C15" id="Oval 47" o:spid="_x0000_s1026" style="position:absolute;left:0;text-align:left;margin-left:53.25pt;margin-top:158.5pt;width:55.5pt;height:52.8pt;z-index:25195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2CE04E7" wp14:editId="349ECB64">
                  <wp:extent cx="2209800" cy="3038475"/>
                  <wp:effectExtent l="0" t="0" r="0" b="9525"/>
                  <wp:docPr id="367" name="图片 3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0" cy="3038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0486BB22" w14:textId="77777777" w:rsidTr="00874BBE">
        <w:trPr>
          <w:trHeight w:val="361"/>
        </w:trPr>
        <w:tc>
          <w:tcPr>
            <w:tcW w:w="4564" w:type="dxa"/>
            <w:noWrap/>
            <w:hideMark/>
          </w:tcPr>
          <w:p w14:paraId="705933F7" w14:textId="77777777" w:rsidR="00874BBE" w:rsidRPr="00874BBE" w:rsidRDefault="00874BBE" w:rsidP="00874BBE">
            <w:r w:rsidRPr="00874BBE">
              <w:t>12957608</w:t>
            </w:r>
          </w:p>
        </w:tc>
        <w:tc>
          <w:tcPr>
            <w:tcW w:w="4218" w:type="dxa"/>
            <w:noWrap/>
            <w:hideMark/>
          </w:tcPr>
          <w:p w14:paraId="292B7DD2" w14:textId="77777777" w:rsidR="00874BBE" w:rsidRPr="00874BBE" w:rsidRDefault="00874BBE" w:rsidP="00874BBE"/>
        </w:tc>
      </w:tr>
      <w:tr w:rsidR="00874BBE" w:rsidRPr="00874BBE" w14:paraId="7733AB3E" w14:textId="77777777" w:rsidTr="00874BBE">
        <w:trPr>
          <w:trHeight w:val="361"/>
        </w:trPr>
        <w:tc>
          <w:tcPr>
            <w:tcW w:w="4564" w:type="dxa"/>
            <w:noWrap/>
            <w:hideMark/>
          </w:tcPr>
          <w:p w14:paraId="3FC5B2A9" w14:textId="77777777" w:rsidR="00874BBE" w:rsidRPr="00874BBE" w:rsidRDefault="00874BBE"/>
        </w:tc>
        <w:tc>
          <w:tcPr>
            <w:tcW w:w="4218" w:type="dxa"/>
            <w:noWrap/>
            <w:hideMark/>
          </w:tcPr>
          <w:p w14:paraId="1E63D6C9" w14:textId="3FBB5E31" w:rsidR="00874BBE" w:rsidRPr="00874BBE" w:rsidRDefault="00A31F9A">
            <w:r>
              <w:t>Not find</w:t>
            </w:r>
          </w:p>
        </w:tc>
      </w:tr>
    </w:tbl>
    <w:p w14:paraId="6CFF1AC6" w14:textId="77777777" w:rsidR="00874BBE" w:rsidRDefault="00874BBE" w:rsidP="00B038AF"/>
    <w:p w14:paraId="6E934E06" w14:textId="218C73D4" w:rsidR="00B038AF" w:rsidRDefault="00B038AF" w:rsidP="00B038AF">
      <w:r>
        <w:t>LV_INTS_LN_1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039DF24E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7275E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Low voltage Conductor</w:t>
            </w:r>
          </w:p>
        </w:tc>
      </w:tr>
    </w:tbl>
    <w:tbl>
      <w:tblPr>
        <w:tblStyle w:val="a3"/>
        <w:tblW w:w="8806" w:type="dxa"/>
        <w:tblLook w:val="04A0" w:firstRow="1" w:lastRow="0" w:firstColumn="1" w:lastColumn="0" w:noHBand="0" w:noVBand="1"/>
      </w:tblPr>
      <w:tblGrid>
        <w:gridCol w:w="4577"/>
        <w:gridCol w:w="4229"/>
      </w:tblGrid>
      <w:tr w:rsidR="00874BBE" w:rsidRPr="00874BBE" w14:paraId="68EA0BF7" w14:textId="77777777" w:rsidTr="00874BBE">
        <w:trPr>
          <w:trHeight w:val="275"/>
        </w:trPr>
        <w:tc>
          <w:tcPr>
            <w:tcW w:w="4577" w:type="dxa"/>
            <w:noWrap/>
            <w:hideMark/>
          </w:tcPr>
          <w:p w14:paraId="29B50357" w14:textId="77777777" w:rsidR="00874BBE" w:rsidRPr="00874BBE" w:rsidRDefault="00874BBE" w:rsidP="00874BBE">
            <w:r w:rsidRPr="00874BBE">
              <w:t>12983762</w:t>
            </w:r>
          </w:p>
        </w:tc>
        <w:tc>
          <w:tcPr>
            <w:tcW w:w="4229" w:type="dxa"/>
            <w:noWrap/>
            <w:hideMark/>
          </w:tcPr>
          <w:p w14:paraId="204DEF82" w14:textId="77777777" w:rsidR="00874BBE" w:rsidRPr="00874BBE" w:rsidRDefault="00874BBE" w:rsidP="00874BBE"/>
        </w:tc>
      </w:tr>
      <w:tr w:rsidR="00874BBE" w:rsidRPr="00874BBE" w14:paraId="4F46D00B" w14:textId="77777777" w:rsidTr="00874BBE">
        <w:trPr>
          <w:trHeight w:val="275"/>
        </w:trPr>
        <w:tc>
          <w:tcPr>
            <w:tcW w:w="4577" w:type="dxa"/>
            <w:noWrap/>
            <w:hideMark/>
          </w:tcPr>
          <w:p w14:paraId="75D9F658" w14:textId="77777777" w:rsidR="00874BBE" w:rsidRPr="00874BBE" w:rsidRDefault="00874BBE"/>
        </w:tc>
        <w:tc>
          <w:tcPr>
            <w:tcW w:w="4229" w:type="dxa"/>
            <w:noWrap/>
            <w:hideMark/>
          </w:tcPr>
          <w:p w14:paraId="45CC7239" w14:textId="41E72BA8" w:rsidR="00874BBE" w:rsidRPr="00874BBE" w:rsidRDefault="00A31F9A">
            <w:r>
              <w:t>Not find</w:t>
            </w:r>
          </w:p>
        </w:tc>
      </w:tr>
      <w:tr w:rsidR="00874BBE" w:rsidRPr="00874BBE" w14:paraId="4346E864" w14:textId="77777777" w:rsidTr="00874BBE">
        <w:trPr>
          <w:trHeight w:val="275"/>
        </w:trPr>
        <w:tc>
          <w:tcPr>
            <w:tcW w:w="4577" w:type="dxa"/>
            <w:noWrap/>
            <w:hideMark/>
          </w:tcPr>
          <w:p w14:paraId="6AA81FF1" w14:textId="77777777" w:rsidR="00874BBE" w:rsidRPr="00874BBE" w:rsidRDefault="00874BBE" w:rsidP="00874BBE">
            <w:r w:rsidRPr="00874BBE">
              <w:t>8973156</w:t>
            </w:r>
          </w:p>
        </w:tc>
        <w:tc>
          <w:tcPr>
            <w:tcW w:w="4229" w:type="dxa"/>
            <w:noWrap/>
            <w:hideMark/>
          </w:tcPr>
          <w:p w14:paraId="4EDE5A9C" w14:textId="77777777" w:rsidR="00874BBE" w:rsidRPr="00874BBE" w:rsidRDefault="00874BBE" w:rsidP="00874BBE"/>
        </w:tc>
      </w:tr>
      <w:tr w:rsidR="00874BBE" w:rsidRPr="00874BBE" w14:paraId="6DE9F701" w14:textId="77777777" w:rsidTr="00874BBE">
        <w:trPr>
          <w:trHeight w:val="275"/>
        </w:trPr>
        <w:tc>
          <w:tcPr>
            <w:tcW w:w="4577" w:type="dxa"/>
            <w:noWrap/>
            <w:hideMark/>
          </w:tcPr>
          <w:p w14:paraId="124E1661" w14:textId="77777777" w:rsidR="00874BBE" w:rsidRPr="00874BBE" w:rsidRDefault="00874BBE"/>
        </w:tc>
        <w:tc>
          <w:tcPr>
            <w:tcW w:w="4229" w:type="dxa"/>
            <w:noWrap/>
            <w:hideMark/>
          </w:tcPr>
          <w:p w14:paraId="58BD36BE" w14:textId="006EAF89" w:rsidR="00874BBE" w:rsidRPr="00874BBE" w:rsidRDefault="00A31F9A" w:rsidP="00A31F9A">
            <w:r>
              <w:t>Not find</w:t>
            </w:r>
          </w:p>
        </w:tc>
      </w:tr>
    </w:tbl>
    <w:p w14:paraId="0FC58312" w14:textId="77777777" w:rsidR="00874BBE" w:rsidRDefault="00874BBE" w:rsidP="00B038AF"/>
    <w:p w14:paraId="2425320B" w14:textId="3093172B" w:rsidR="00B038AF" w:rsidRDefault="00B038AF" w:rsidP="00B038AF">
      <w:r>
        <w:t>LV_SEC_LN_1</w:t>
      </w:r>
    </w:p>
    <w:p w14:paraId="15ECA09E" w14:textId="2A1E1A0D" w:rsidR="007A50C9" w:rsidRDefault="007A50C9" w:rsidP="00B038AF">
      <w:r w:rsidRPr="007A50C9">
        <w:t>Low voltage Conductor</w:t>
      </w:r>
    </w:p>
    <w:tbl>
      <w:tblPr>
        <w:tblStyle w:val="a3"/>
        <w:tblW w:w="8794" w:type="dxa"/>
        <w:tblLook w:val="04A0" w:firstRow="1" w:lastRow="0" w:firstColumn="1" w:lastColumn="0" w:noHBand="0" w:noVBand="1"/>
      </w:tblPr>
      <w:tblGrid>
        <w:gridCol w:w="4986"/>
        <w:gridCol w:w="5557"/>
      </w:tblGrid>
      <w:tr w:rsidR="00242B6C" w:rsidRPr="00874BBE" w14:paraId="63A56195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6A47FFE7" w14:textId="77777777" w:rsidR="00874BBE" w:rsidRPr="00874BBE" w:rsidRDefault="00874BBE" w:rsidP="00874BBE">
            <w:r w:rsidRPr="00874BBE">
              <w:t>12987563</w:t>
            </w:r>
          </w:p>
        </w:tc>
        <w:tc>
          <w:tcPr>
            <w:tcW w:w="4223" w:type="dxa"/>
            <w:noWrap/>
            <w:hideMark/>
          </w:tcPr>
          <w:p w14:paraId="673126AB" w14:textId="77777777" w:rsidR="00874BBE" w:rsidRPr="00874BBE" w:rsidRDefault="00874BBE" w:rsidP="00874BBE"/>
        </w:tc>
      </w:tr>
      <w:tr w:rsidR="00242B6C" w:rsidRPr="00874BBE" w14:paraId="2854F8C1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5A9D8DCF" w14:textId="77777777" w:rsidR="00874BBE" w:rsidRPr="00874BBE" w:rsidRDefault="00874BBE"/>
        </w:tc>
        <w:tc>
          <w:tcPr>
            <w:tcW w:w="4223" w:type="dxa"/>
            <w:noWrap/>
            <w:hideMark/>
          </w:tcPr>
          <w:p w14:paraId="695621A0" w14:textId="5CFD57ED" w:rsidR="00874BBE" w:rsidRPr="006210F2" w:rsidRDefault="006210F2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42B6C" w:rsidRPr="00874BBE" w14:paraId="09F5A419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5ED7C0BB" w14:textId="77777777" w:rsidR="00874BBE" w:rsidRPr="00874BBE" w:rsidRDefault="00874BBE" w:rsidP="00874BBE">
            <w:r w:rsidRPr="00874BBE">
              <w:t>12984545</w:t>
            </w:r>
          </w:p>
        </w:tc>
        <w:tc>
          <w:tcPr>
            <w:tcW w:w="4223" w:type="dxa"/>
            <w:noWrap/>
            <w:hideMark/>
          </w:tcPr>
          <w:p w14:paraId="16099DC1" w14:textId="77777777" w:rsidR="00874BBE" w:rsidRPr="00874BBE" w:rsidRDefault="00874BBE" w:rsidP="00874BBE"/>
        </w:tc>
      </w:tr>
      <w:tr w:rsidR="00242B6C" w:rsidRPr="00874BBE" w14:paraId="3641B262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2FA5024A" w14:textId="77777777" w:rsidR="00874BBE" w:rsidRPr="00874BBE" w:rsidRDefault="00874BBE"/>
        </w:tc>
        <w:tc>
          <w:tcPr>
            <w:tcW w:w="4223" w:type="dxa"/>
            <w:noWrap/>
            <w:hideMark/>
          </w:tcPr>
          <w:p w14:paraId="685594FE" w14:textId="2112C02C" w:rsidR="00874BBE" w:rsidRPr="006210F2" w:rsidRDefault="006210F2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42B6C" w:rsidRPr="00874BBE" w14:paraId="4F6125B9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116538D7" w14:textId="77777777" w:rsidR="00874BBE" w:rsidRPr="00874BBE" w:rsidRDefault="00874BBE" w:rsidP="00874BBE">
            <w:r w:rsidRPr="00874BBE">
              <w:t>12984075</w:t>
            </w:r>
          </w:p>
        </w:tc>
        <w:tc>
          <w:tcPr>
            <w:tcW w:w="4223" w:type="dxa"/>
            <w:noWrap/>
            <w:hideMark/>
          </w:tcPr>
          <w:p w14:paraId="73423E69" w14:textId="77777777" w:rsidR="00874BBE" w:rsidRPr="00874BBE" w:rsidRDefault="00874BBE" w:rsidP="00874BBE"/>
        </w:tc>
      </w:tr>
      <w:tr w:rsidR="00242B6C" w:rsidRPr="00874BBE" w14:paraId="3CAACBC6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5CF1137B" w14:textId="77777777" w:rsidR="00874BBE" w:rsidRPr="00874BBE" w:rsidRDefault="00874BBE"/>
        </w:tc>
        <w:tc>
          <w:tcPr>
            <w:tcW w:w="4223" w:type="dxa"/>
            <w:noWrap/>
            <w:hideMark/>
          </w:tcPr>
          <w:p w14:paraId="27853764" w14:textId="18FA153B" w:rsidR="00874BBE" w:rsidRPr="006210F2" w:rsidRDefault="006210F2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42B6C" w:rsidRPr="00874BBE" w14:paraId="75E75AEA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7F58399A" w14:textId="77777777" w:rsidR="00874BBE" w:rsidRPr="00874BBE" w:rsidRDefault="00874BBE" w:rsidP="00874BBE">
            <w:r w:rsidRPr="00874BBE">
              <w:t>12979952</w:t>
            </w:r>
          </w:p>
        </w:tc>
        <w:tc>
          <w:tcPr>
            <w:tcW w:w="4223" w:type="dxa"/>
            <w:noWrap/>
            <w:hideMark/>
          </w:tcPr>
          <w:p w14:paraId="76A6BE81" w14:textId="77777777" w:rsidR="00874BBE" w:rsidRPr="00874BBE" w:rsidRDefault="00874BBE" w:rsidP="00874BBE"/>
        </w:tc>
      </w:tr>
      <w:tr w:rsidR="00242B6C" w:rsidRPr="00874BBE" w14:paraId="258AF44A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4797AD2E" w14:textId="77777777" w:rsidR="00874BBE" w:rsidRPr="00874BBE" w:rsidRDefault="00874BBE"/>
        </w:tc>
        <w:tc>
          <w:tcPr>
            <w:tcW w:w="4223" w:type="dxa"/>
            <w:noWrap/>
            <w:hideMark/>
          </w:tcPr>
          <w:p w14:paraId="20DBA663" w14:textId="4DE4C207" w:rsidR="00874BBE" w:rsidRPr="006210F2" w:rsidRDefault="006210F2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 xml:space="preserve">Not find </w:t>
            </w:r>
          </w:p>
        </w:tc>
      </w:tr>
      <w:tr w:rsidR="00242B6C" w:rsidRPr="00874BBE" w14:paraId="5E1B56DF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5ECA89EE" w14:textId="77777777" w:rsidR="00874BBE" w:rsidRPr="00874BBE" w:rsidRDefault="00874BBE" w:rsidP="00874BBE">
            <w:r w:rsidRPr="00874BBE">
              <w:t>12836716</w:t>
            </w:r>
          </w:p>
        </w:tc>
        <w:tc>
          <w:tcPr>
            <w:tcW w:w="4223" w:type="dxa"/>
            <w:noWrap/>
            <w:hideMark/>
          </w:tcPr>
          <w:p w14:paraId="1B1A6181" w14:textId="77777777" w:rsidR="00874BBE" w:rsidRPr="00874BBE" w:rsidRDefault="00874BBE" w:rsidP="00874BBE"/>
        </w:tc>
      </w:tr>
      <w:tr w:rsidR="00242B6C" w:rsidRPr="00874BBE" w14:paraId="3957DDBF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59E08E04" w14:textId="2EA34C97" w:rsidR="00874BBE" w:rsidRPr="00874BBE" w:rsidRDefault="00242B6C">
            <w:r>
              <w:rPr>
                <w:noProof/>
              </w:rPr>
              <w:lastRenderedPageBreak/>
              <w:drawing>
                <wp:inline distT="0" distB="0" distL="0" distR="0" wp14:anchorId="49BE0071" wp14:editId="30F2AD50">
                  <wp:extent cx="2842260" cy="2264268"/>
                  <wp:effectExtent l="0" t="0" r="0" b="3175"/>
                  <wp:docPr id="179" name="图片 1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9419" cy="22699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23" w:type="dxa"/>
            <w:noWrap/>
            <w:hideMark/>
          </w:tcPr>
          <w:p w14:paraId="16B5039A" w14:textId="505DFCBD" w:rsidR="00874BBE" w:rsidRPr="006210F2" w:rsidRDefault="006210F2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14A53BCD" wp14:editId="2036D2B1">
                      <wp:simplePos x="0" y="0"/>
                      <wp:positionH relativeFrom="column">
                        <wp:posOffset>2302510</wp:posOffset>
                      </wp:positionH>
                      <wp:positionV relativeFrom="paragraph">
                        <wp:posOffset>830580</wp:posOffset>
                      </wp:positionV>
                      <wp:extent cx="179070" cy="76200"/>
                      <wp:effectExtent l="57150" t="38100" r="30480" b="95250"/>
                      <wp:wrapNone/>
                      <wp:docPr id="13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070" cy="762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7AC4EC0" id="Oval 47" o:spid="_x0000_s1026" style="position:absolute;left:0;text-align:left;margin-left:181.3pt;margin-top:65.4pt;width:14.1pt;height:6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C2BF93C" wp14:editId="686831BA">
                  <wp:extent cx="3212560" cy="1775460"/>
                  <wp:effectExtent l="0" t="0" r="6985" b="0"/>
                  <wp:docPr id="136" name="图片 1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7308" cy="1783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2B6C" w:rsidRPr="00874BBE" w14:paraId="5FFE21E2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7AE2C811" w14:textId="77777777" w:rsidR="00874BBE" w:rsidRPr="00874BBE" w:rsidRDefault="00874BBE" w:rsidP="00874BBE">
            <w:r w:rsidRPr="00874BBE">
              <w:t>12471564</w:t>
            </w:r>
          </w:p>
        </w:tc>
        <w:tc>
          <w:tcPr>
            <w:tcW w:w="4223" w:type="dxa"/>
            <w:noWrap/>
            <w:hideMark/>
          </w:tcPr>
          <w:p w14:paraId="692232A7" w14:textId="77777777" w:rsidR="00874BBE" w:rsidRPr="00874BBE" w:rsidRDefault="00874BBE" w:rsidP="00874BBE"/>
        </w:tc>
      </w:tr>
      <w:tr w:rsidR="00242B6C" w:rsidRPr="00874BBE" w14:paraId="7480BF66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3366C68D" w14:textId="29714AEA" w:rsidR="00874BBE" w:rsidRPr="00874BBE" w:rsidRDefault="00242B6C">
            <w:r>
              <w:rPr>
                <w:noProof/>
              </w:rPr>
              <w:drawing>
                <wp:inline distT="0" distB="0" distL="0" distR="0" wp14:anchorId="7A53AA4D" wp14:editId="46D58401">
                  <wp:extent cx="2482814" cy="2240280"/>
                  <wp:effectExtent l="0" t="0" r="0" b="7620"/>
                  <wp:docPr id="180" name="图片 1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2170" cy="2248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23" w:type="dxa"/>
            <w:noWrap/>
            <w:hideMark/>
          </w:tcPr>
          <w:p w14:paraId="08DBD4D6" w14:textId="07794999" w:rsidR="00874BBE" w:rsidRPr="00874BBE" w:rsidRDefault="006210F2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08B023C0" wp14:editId="3C7564D1">
                      <wp:simplePos x="0" y="0"/>
                      <wp:positionH relativeFrom="column">
                        <wp:posOffset>2028190</wp:posOffset>
                      </wp:positionH>
                      <wp:positionV relativeFrom="paragraph">
                        <wp:posOffset>282575</wp:posOffset>
                      </wp:positionV>
                      <wp:extent cx="72390" cy="106680"/>
                      <wp:effectExtent l="57150" t="38100" r="60960" b="102870"/>
                      <wp:wrapNone/>
                      <wp:docPr id="139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7239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3239A12" id="Oval 47" o:spid="_x0000_s1026" style="position:absolute;left:0;text-align:left;margin-left:159.7pt;margin-top:22.25pt;width:5.7pt;height:8.4pt;flip:y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F1C270B" wp14:editId="3A2EBADD">
                  <wp:extent cx="3265342" cy="1455420"/>
                  <wp:effectExtent l="0" t="0" r="0" b="0"/>
                  <wp:docPr id="138" name="图片 1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5286" cy="14643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2B6C" w:rsidRPr="00874BBE" w14:paraId="0302BF02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0A3BABF6" w14:textId="77777777" w:rsidR="00874BBE" w:rsidRPr="00874BBE" w:rsidRDefault="00874BBE" w:rsidP="00874BBE">
            <w:r w:rsidRPr="00874BBE">
              <w:t>6362405</w:t>
            </w:r>
          </w:p>
        </w:tc>
        <w:tc>
          <w:tcPr>
            <w:tcW w:w="4223" w:type="dxa"/>
            <w:noWrap/>
            <w:hideMark/>
          </w:tcPr>
          <w:p w14:paraId="2E40B23E" w14:textId="77777777" w:rsidR="00874BBE" w:rsidRPr="00874BBE" w:rsidRDefault="00874BBE" w:rsidP="00874BBE"/>
        </w:tc>
      </w:tr>
      <w:tr w:rsidR="00242B6C" w:rsidRPr="00874BBE" w14:paraId="64FEC8DA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1B6651F9" w14:textId="41BF138C" w:rsidR="00874BBE" w:rsidRPr="00874BBE" w:rsidRDefault="00242B6C">
            <w:r>
              <w:rPr>
                <w:noProof/>
              </w:rPr>
              <w:drawing>
                <wp:inline distT="0" distB="0" distL="0" distR="0" wp14:anchorId="5A5DA764" wp14:editId="0F72F2E0">
                  <wp:extent cx="3028681" cy="1714500"/>
                  <wp:effectExtent l="0" t="0" r="635" b="0"/>
                  <wp:docPr id="182" name="图片 1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4924" cy="1723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23" w:type="dxa"/>
            <w:noWrap/>
            <w:hideMark/>
          </w:tcPr>
          <w:p w14:paraId="3F63714F" w14:textId="334520DB" w:rsidR="00874BBE" w:rsidRPr="00874BBE" w:rsidRDefault="00F12F5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05293C42" wp14:editId="3A683C12">
                      <wp:simplePos x="0" y="0"/>
                      <wp:positionH relativeFrom="column">
                        <wp:posOffset>1594485</wp:posOffset>
                      </wp:positionH>
                      <wp:positionV relativeFrom="paragraph">
                        <wp:posOffset>575945</wp:posOffset>
                      </wp:positionV>
                      <wp:extent cx="72390" cy="106680"/>
                      <wp:effectExtent l="57150" t="38100" r="60960" b="102870"/>
                      <wp:wrapNone/>
                      <wp:docPr id="14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7239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4545EAB" id="Oval 47" o:spid="_x0000_s1026" style="position:absolute;left:0;text-align:left;margin-left:125.55pt;margin-top:45.35pt;width:5.7pt;height:8.4pt;flip:y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6210F2">
              <w:rPr>
                <w:noProof/>
              </w:rPr>
              <w:drawing>
                <wp:inline distT="0" distB="0" distL="0" distR="0" wp14:anchorId="6DA1C5F0" wp14:editId="0640EC73">
                  <wp:extent cx="3391912" cy="1226820"/>
                  <wp:effectExtent l="0" t="0" r="0" b="0"/>
                  <wp:docPr id="141" name="图片 1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4622" cy="12314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5BB37F" w14:textId="77777777" w:rsidR="00874BBE" w:rsidRDefault="00874BBE" w:rsidP="00B038AF"/>
    <w:p w14:paraId="36E6D376" w14:textId="77777777" w:rsidR="00874BBE" w:rsidRDefault="00874BBE" w:rsidP="00B038AF"/>
    <w:p w14:paraId="41FD9F32" w14:textId="5FDA3C16" w:rsidR="00B038AF" w:rsidRDefault="00B038AF" w:rsidP="00B038AF">
      <w:r>
        <w:t>LV_SEC_DEPTH_SYM</w:t>
      </w:r>
    </w:p>
    <w:p w14:paraId="52401040" w14:textId="6FF18F28" w:rsidR="007A50C9" w:rsidRDefault="007A50C9" w:rsidP="00B038AF">
      <w:r w:rsidRPr="007A50C9">
        <w:t>Survey point</w:t>
      </w:r>
    </w:p>
    <w:tbl>
      <w:tblPr>
        <w:tblStyle w:val="a3"/>
        <w:tblW w:w="8758" w:type="dxa"/>
        <w:tblLook w:val="04A0" w:firstRow="1" w:lastRow="0" w:firstColumn="1" w:lastColumn="0" w:noHBand="0" w:noVBand="1"/>
      </w:tblPr>
      <w:tblGrid>
        <w:gridCol w:w="4552"/>
        <w:gridCol w:w="4206"/>
      </w:tblGrid>
      <w:tr w:rsidR="00874BBE" w:rsidRPr="00874BBE" w14:paraId="668828CF" w14:textId="77777777" w:rsidTr="00874BBE">
        <w:trPr>
          <w:trHeight w:val="390"/>
        </w:trPr>
        <w:tc>
          <w:tcPr>
            <w:tcW w:w="4552" w:type="dxa"/>
            <w:noWrap/>
            <w:hideMark/>
          </w:tcPr>
          <w:p w14:paraId="28B06CEC" w14:textId="77777777" w:rsidR="00874BBE" w:rsidRPr="00874BBE" w:rsidRDefault="00874BBE" w:rsidP="00874BBE">
            <w:r w:rsidRPr="00874BBE">
              <w:t>12987235</w:t>
            </w:r>
          </w:p>
        </w:tc>
        <w:tc>
          <w:tcPr>
            <w:tcW w:w="4206" w:type="dxa"/>
            <w:noWrap/>
            <w:hideMark/>
          </w:tcPr>
          <w:p w14:paraId="134F5BF9" w14:textId="77777777" w:rsidR="00874BBE" w:rsidRPr="00874BBE" w:rsidRDefault="00874BBE" w:rsidP="00874BBE"/>
        </w:tc>
      </w:tr>
      <w:tr w:rsidR="00874BBE" w:rsidRPr="00874BBE" w14:paraId="37A8CD7A" w14:textId="77777777" w:rsidTr="00874BBE">
        <w:trPr>
          <w:trHeight w:val="390"/>
        </w:trPr>
        <w:tc>
          <w:tcPr>
            <w:tcW w:w="4552" w:type="dxa"/>
            <w:noWrap/>
            <w:hideMark/>
          </w:tcPr>
          <w:p w14:paraId="109286BC" w14:textId="77777777" w:rsidR="00874BBE" w:rsidRPr="00874BBE" w:rsidRDefault="00874BBE"/>
        </w:tc>
        <w:tc>
          <w:tcPr>
            <w:tcW w:w="4206" w:type="dxa"/>
            <w:noWrap/>
            <w:hideMark/>
          </w:tcPr>
          <w:p w14:paraId="6047A599" w14:textId="4DA4D263" w:rsidR="00874BBE" w:rsidRPr="00F12F58" w:rsidRDefault="00F12F58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2C465CB3" w14:textId="77777777" w:rsidR="00874BBE" w:rsidRDefault="00874BBE" w:rsidP="00B038AF"/>
    <w:p w14:paraId="39D11AC7" w14:textId="4A59A8CF" w:rsidR="00B038AF" w:rsidRDefault="00B038AF" w:rsidP="00B038AF">
      <w:r>
        <w:t>LV_SER_SYM_1</w:t>
      </w:r>
    </w:p>
    <w:p w14:paraId="6CADE89C" w14:textId="7210B3D9" w:rsidR="007A50C9" w:rsidRDefault="007A50C9" w:rsidP="00B038AF">
      <w:r w:rsidRPr="007A50C9">
        <w:t>Controls assembly Low voltage</w:t>
      </w:r>
      <w:r>
        <w:t xml:space="preserve"> and </w:t>
      </w:r>
      <w:r w:rsidRPr="007A50C9">
        <w:t>Low voltage Busbar tap</w:t>
      </w:r>
      <w:r>
        <w:t xml:space="preserve"> and </w:t>
      </w:r>
      <w:r w:rsidRPr="00F12F58">
        <w:rPr>
          <w:color w:val="FF0000"/>
        </w:rPr>
        <w:t>Low voltage Fuse</w:t>
      </w:r>
      <w:r>
        <w:t xml:space="preserve"> and </w:t>
      </w:r>
      <w:r w:rsidRPr="00F12F58">
        <w:rPr>
          <w:color w:val="FF0000"/>
        </w:rPr>
        <w:t>Low voltage Separable connector</w:t>
      </w:r>
    </w:p>
    <w:tbl>
      <w:tblPr>
        <w:tblStyle w:val="a3"/>
        <w:tblW w:w="8770" w:type="dxa"/>
        <w:tblLook w:val="04A0" w:firstRow="1" w:lastRow="0" w:firstColumn="1" w:lastColumn="0" w:noHBand="0" w:noVBand="1"/>
      </w:tblPr>
      <w:tblGrid>
        <w:gridCol w:w="4575"/>
        <w:gridCol w:w="4686"/>
      </w:tblGrid>
      <w:tr w:rsidR="0015189C" w:rsidRPr="00874BBE" w14:paraId="7EDDED0C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1FC61889" w14:textId="77777777" w:rsidR="00874BBE" w:rsidRPr="00874BBE" w:rsidRDefault="00874BBE" w:rsidP="00874BBE">
            <w:r w:rsidRPr="00874BBE">
              <w:t>12979704</w:t>
            </w:r>
          </w:p>
        </w:tc>
        <w:tc>
          <w:tcPr>
            <w:tcW w:w="4212" w:type="dxa"/>
            <w:noWrap/>
            <w:hideMark/>
          </w:tcPr>
          <w:p w14:paraId="0DA7F13A" w14:textId="77777777" w:rsidR="00874BBE" w:rsidRPr="00F12F58" w:rsidRDefault="00874BBE" w:rsidP="00874BBE">
            <w:pPr>
              <w:rPr>
                <w:lang w:val="en-GB"/>
              </w:rPr>
            </w:pPr>
          </w:p>
        </w:tc>
      </w:tr>
      <w:tr w:rsidR="0015189C" w:rsidRPr="00874BBE" w14:paraId="15BF46EA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22DBE14B" w14:textId="0B88E4B2" w:rsidR="00874BBE" w:rsidRPr="00874BBE" w:rsidRDefault="00874BBE"/>
        </w:tc>
        <w:tc>
          <w:tcPr>
            <w:tcW w:w="4212" w:type="dxa"/>
            <w:noWrap/>
            <w:hideMark/>
          </w:tcPr>
          <w:p w14:paraId="685EBE81" w14:textId="621F0653" w:rsidR="00874BBE" w:rsidRPr="00874BBE" w:rsidRDefault="0015189C">
            <w:r>
              <w:t>Not find</w:t>
            </w:r>
          </w:p>
        </w:tc>
      </w:tr>
      <w:tr w:rsidR="0015189C" w:rsidRPr="00874BBE" w14:paraId="25E20464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66102FA2" w14:textId="183389FD" w:rsidR="00874BBE" w:rsidRPr="00874BBE" w:rsidRDefault="00874BBE" w:rsidP="00874BBE">
            <w:r w:rsidRPr="00874BBE">
              <w:t>8885557</w:t>
            </w:r>
          </w:p>
        </w:tc>
        <w:tc>
          <w:tcPr>
            <w:tcW w:w="4212" w:type="dxa"/>
            <w:noWrap/>
            <w:hideMark/>
          </w:tcPr>
          <w:p w14:paraId="160055A3" w14:textId="77777777" w:rsidR="00874BBE" w:rsidRPr="00874BBE" w:rsidRDefault="00874BBE" w:rsidP="00874BBE"/>
        </w:tc>
      </w:tr>
      <w:tr w:rsidR="0015189C" w:rsidRPr="00874BBE" w14:paraId="4C87D36E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6ACF3051" w14:textId="35885476" w:rsidR="00874BBE" w:rsidRPr="00874BBE" w:rsidRDefault="00242B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64E95ABC" wp14:editId="20F231D6">
                      <wp:simplePos x="0" y="0"/>
                      <wp:positionH relativeFrom="column">
                        <wp:posOffset>648335</wp:posOffset>
                      </wp:positionH>
                      <wp:positionV relativeFrom="paragraph">
                        <wp:posOffset>554990</wp:posOffset>
                      </wp:positionV>
                      <wp:extent cx="613410" cy="449580"/>
                      <wp:effectExtent l="57150" t="38100" r="72390" b="102870"/>
                      <wp:wrapNone/>
                      <wp:docPr id="18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613410" cy="4495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391447E" id="Oval 47" o:spid="_x0000_s1026" style="position:absolute;left:0;text-align:left;margin-left:51.05pt;margin-top:43.7pt;width:48.3pt;height:35.4pt;flip:y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941DD4C" wp14:editId="725D5EB8">
                  <wp:extent cx="2768049" cy="1874520"/>
                  <wp:effectExtent l="0" t="0" r="0" b="0"/>
                  <wp:docPr id="183" name="图片 1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8763" cy="1881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2" w:type="dxa"/>
            <w:noWrap/>
            <w:hideMark/>
          </w:tcPr>
          <w:p w14:paraId="297D71E9" w14:textId="0E8A640A" w:rsidR="00874BBE" w:rsidRPr="00874BBE" w:rsidRDefault="00F12F5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3E922357" wp14:editId="2D49527A">
                      <wp:simplePos x="0" y="0"/>
                      <wp:positionH relativeFrom="column">
                        <wp:posOffset>1274445</wp:posOffset>
                      </wp:positionH>
                      <wp:positionV relativeFrom="paragraph">
                        <wp:posOffset>677545</wp:posOffset>
                      </wp:positionV>
                      <wp:extent cx="224790" cy="259080"/>
                      <wp:effectExtent l="57150" t="38100" r="60960" b="102870"/>
                      <wp:wrapNone/>
                      <wp:docPr id="14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24790" cy="2590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CEE8525" id="Oval 47" o:spid="_x0000_s1026" style="position:absolute;left:0;text-align:left;margin-left:100.35pt;margin-top:53.35pt;width:17.7pt;height:20.4pt;flip:y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335844E" wp14:editId="62CA5A23">
                  <wp:extent cx="2788920" cy="1676903"/>
                  <wp:effectExtent l="0" t="0" r="0" b="0"/>
                  <wp:docPr id="142" name="图片 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8644" cy="1682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189C" w:rsidRPr="00874BBE" w14:paraId="3F71584B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11C7105C" w14:textId="77777777" w:rsidR="00874BBE" w:rsidRPr="00874BBE" w:rsidRDefault="00874BBE" w:rsidP="00874BBE">
            <w:r w:rsidRPr="00874BBE">
              <w:t>12398969</w:t>
            </w:r>
          </w:p>
        </w:tc>
        <w:tc>
          <w:tcPr>
            <w:tcW w:w="4212" w:type="dxa"/>
            <w:noWrap/>
            <w:hideMark/>
          </w:tcPr>
          <w:p w14:paraId="1CCB5465" w14:textId="77777777" w:rsidR="00874BBE" w:rsidRPr="00874BBE" w:rsidRDefault="00874BBE" w:rsidP="00874BBE"/>
        </w:tc>
      </w:tr>
      <w:tr w:rsidR="0015189C" w:rsidRPr="00874BBE" w14:paraId="24D2C15F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7A551886" w14:textId="39D4D8A7" w:rsidR="00874BBE" w:rsidRPr="00874BBE" w:rsidRDefault="00874BBE"/>
        </w:tc>
        <w:tc>
          <w:tcPr>
            <w:tcW w:w="4212" w:type="dxa"/>
            <w:noWrap/>
            <w:hideMark/>
          </w:tcPr>
          <w:p w14:paraId="2D9AC05F" w14:textId="38558215" w:rsidR="00874BBE" w:rsidRPr="00874BBE" w:rsidRDefault="0015189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581C5A73" wp14:editId="700141FE">
                      <wp:simplePos x="0" y="0"/>
                      <wp:positionH relativeFrom="column">
                        <wp:posOffset>1221740</wp:posOffset>
                      </wp:positionH>
                      <wp:positionV relativeFrom="paragraph">
                        <wp:posOffset>574040</wp:posOffset>
                      </wp:positionV>
                      <wp:extent cx="224790" cy="259080"/>
                      <wp:effectExtent l="57150" t="38100" r="60960" b="102870"/>
                      <wp:wrapNone/>
                      <wp:docPr id="14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24790" cy="2590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53AC9B1" id="Oval 47" o:spid="_x0000_s1026" style="position:absolute;left:0;text-align:left;margin-left:96.2pt;margin-top:45.2pt;width:17.7pt;height:20.4pt;flip:y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36C277C" wp14:editId="1AA287F0">
                  <wp:extent cx="2804160" cy="1402080"/>
                  <wp:effectExtent l="0" t="0" r="0" b="7620"/>
                  <wp:docPr id="147" name="图片 1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4160" cy="140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189C" w:rsidRPr="00874BBE" w14:paraId="0E780296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44513094" w14:textId="77777777" w:rsidR="00874BBE" w:rsidRPr="00874BBE" w:rsidRDefault="00874BBE" w:rsidP="00874BBE">
            <w:r w:rsidRPr="00874BBE">
              <w:t>8869426</w:t>
            </w:r>
          </w:p>
        </w:tc>
        <w:tc>
          <w:tcPr>
            <w:tcW w:w="4212" w:type="dxa"/>
            <w:noWrap/>
            <w:hideMark/>
          </w:tcPr>
          <w:p w14:paraId="79C17A26" w14:textId="77777777" w:rsidR="00874BBE" w:rsidRPr="00874BBE" w:rsidRDefault="00874BBE" w:rsidP="00874BBE"/>
        </w:tc>
      </w:tr>
      <w:tr w:rsidR="0015189C" w:rsidRPr="00874BBE" w14:paraId="08A2EBCA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2D07F4DB" w14:textId="77777777" w:rsidR="00874BBE" w:rsidRPr="00874BBE" w:rsidRDefault="00874BBE"/>
        </w:tc>
        <w:tc>
          <w:tcPr>
            <w:tcW w:w="4212" w:type="dxa"/>
            <w:noWrap/>
            <w:hideMark/>
          </w:tcPr>
          <w:p w14:paraId="25495086" w14:textId="606AA87E" w:rsidR="00874BBE" w:rsidRPr="00874BBE" w:rsidRDefault="0015189C">
            <w:r>
              <w:t>Not find</w:t>
            </w:r>
          </w:p>
        </w:tc>
      </w:tr>
      <w:tr w:rsidR="0015189C" w:rsidRPr="00874BBE" w14:paraId="234CC995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6D3C6651" w14:textId="77777777" w:rsidR="00874BBE" w:rsidRPr="00874BBE" w:rsidRDefault="00874BBE" w:rsidP="00874BBE">
            <w:r w:rsidRPr="00874BBE">
              <w:t>12513224</w:t>
            </w:r>
          </w:p>
        </w:tc>
        <w:tc>
          <w:tcPr>
            <w:tcW w:w="4212" w:type="dxa"/>
            <w:noWrap/>
            <w:hideMark/>
          </w:tcPr>
          <w:p w14:paraId="412E2BA2" w14:textId="77777777" w:rsidR="00874BBE" w:rsidRPr="00874BBE" w:rsidRDefault="00874BBE" w:rsidP="00874BBE"/>
        </w:tc>
      </w:tr>
      <w:tr w:rsidR="0015189C" w:rsidRPr="00874BBE" w14:paraId="7AAB9CD2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53DE29E7" w14:textId="2DC9BAF1" w:rsidR="00874BBE" w:rsidRPr="00874BBE" w:rsidRDefault="00874BBE"/>
        </w:tc>
        <w:tc>
          <w:tcPr>
            <w:tcW w:w="4212" w:type="dxa"/>
            <w:noWrap/>
            <w:hideMark/>
          </w:tcPr>
          <w:p w14:paraId="0CFA556B" w14:textId="2F1568DF" w:rsidR="00874BBE" w:rsidRPr="00874BBE" w:rsidRDefault="0015189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4F090D0B" wp14:editId="7992D121">
                      <wp:simplePos x="0" y="0"/>
                      <wp:positionH relativeFrom="column">
                        <wp:posOffset>1549400</wp:posOffset>
                      </wp:positionH>
                      <wp:positionV relativeFrom="paragraph">
                        <wp:posOffset>694055</wp:posOffset>
                      </wp:positionV>
                      <wp:extent cx="224790" cy="259080"/>
                      <wp:effectExtent l="57150" t="38100" r="60960" b="102870"/>
                      <wp:wrapNone/>
                      <wp:docPr id="149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24790" cy="2590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9BBF8AA" id="Oval 47" o:spid="_x0000_s1026" style="position:absolute;left:0;text-align:left;margin-left:122pt;margin-top:54.65pt;width:17.7pt;height:20.4pt;flip:y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99FD077" wp14:editId="4A1D869C">
                  <wp:extent cx="2834640" cy="1725390"/>
                  <wp:effectExtent l="0" t="0" r="3810" b="8255"/>
                  <wp:docPr id="148" name="图片 1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6085" cy="1732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189C" w:rsidRPr="00874BBE" w14:paraId="13BC84CB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24AC11E9" w14:textId="77777777" w:rsidR="00874BBE" w:rsidRPr="00874BBE" w:rsidRDefault="00874BBE" w:rsidP="00874BBE">
            <w:r w:rsidRPr="00874BBE">
              <w:t>6775877</w:t>
            </w:r>
          </w:p>
        </w:tc>
        <w:tc>
          <w:tcPr>
            <w:tcW w:w="4212" w:type="dxa"/>
            <w:noWrap/>
            <w:hideMark/>
          </w:tcPr>
          <w:p w14:paraId="7837E797" w14:textId="77777777" w:rsidR="00874BBE" w:rsidRPr="00874BBE" w:rsidRDefault="00874BBE" w:rsidP="00874BBE"/>
        </w:tc>
      </w:tr>
      <w:tr w:rsidR="0015189C" w:rsidRPr="00874BBE" w14:paraId="47472002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423F19D1" w14:textId="15A47B7D" w:rsidR="00874BBE" w:rsidRPr="00874BBE" w:rsidRDefault="00874BBE"/>
        </w:tc>
        <w:tc>
          <w:tcPr>
            <w:tcW w:w="4212" w:type="dxa"/>
            <w:noWrap/>
            <w:hideMark/>
          </w:tcPr>
          <w:p w14:paraId="09CE3800" w14:textId="610A472C" w:rsidR="00874BBE" w:rsidRPr="00874BBE" w:rsidRDefault="0015189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3FCD8FE0" wp14:editId="069850C2">
                      <wp:simplePos x="0" y="0"/>
                      <wp:positionH relativeFrom="column">
                        <wp:posOffset>1167765</wp:posOffset>
                      </wp:positionH>
                      <wp:positionV relativeFrom="paragraph">
                        <wp:posOffset>838835</wp:posOffset>
                      </wp:positionV>
                      <wp:extent cx="415290" cy="426720"/>
                      <wp:effectExtent l="57150" t="38100" r="80010" b="87630"/>
                      <wp:wrapNone/>
                      <wp:docPr id="15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415290" cy="4267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E8EE65C" id="Oval 47" o:spid="_x0000_s1026" style="position:absolute;left:0;text-align:left;margin-left:91.95pt;margin-top:66.05pt;width:32.7pt;height:33.6pt;flip:y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2593E18" wp14:editId="617E00E5">
                  <wp:extent cx="2563694" cy="2065020"/>
                  <wp:effectExtent l="0" t="0" r="8255" b="0"/>
                  <wp:docPr id="152" name="图片 1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0304" cy="20703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6D2824" w14:textId="77777777" w:rsidR="00874BBE" w:rsidRDefault="00874BBE" w:rsidP="00B038AF"/>
    <w:p w14:paraId="25FD276D" w14:textId="09024C71" w:rsidR="00B038AF" w:rsidRDefault="00B038AF" w:rsidP="00B038AF">
      <w:r>
        <w:t>LV_SUB_TX_1</w:t>
      </w:r>
    </w:p>
    <w:p w14:paraId="2DD5F6AD" w14:textId="77777777" w:rsidR="00FC2ED8" w:rsidRPr="00FC2ED8" w:rsidRDefault="00FC2ED8" w:rsidP="00FC2ED8">
      <w:pPr>
        <w:spacing w:after="0" w:line="240" w:lineRule="auto"/>
        <w:rPr>
          <w:rFonts w:ascii="宋体" w:eastAsia="宋体" w:hAnsi="宋体" w:cs="宋体"/>
          <w:sz w:val="24"/>
          <w:szCs w:val="24"/>
          <w:lang w:eastAsia="zh-CN"/>
        </w:rPr>
      </w:pPr>
      <w:r w:rsidRPr="00FC2ED8">
        <w:rPr>
          <w:rFonts w:ascii="宋体" w:eastAsia="宋体" w:hAnsi="宋体" w:cs="宋体" w:hint="eastAsia"/>
          <w:sz w:val="24"/>
          <w:szCs w:val="24"/>
          <w:lang w:eastAsia="zh-CN"/>
        </w:rPr>
        <w:t>Electric substation Low voltage</w:t>
      </w:r>
    </w:p>
    <w:p w14:paraId="383B50E2" w14:textId="77777777" w:rsidR="00FC2ED8" w:rsidRDefault="00FC2ED8" w:rsidP="00B038AF"/>
    <w:p w14:paraId="785E7626" w14:textId="77777777" w:rsidR="007A50C9" w:rsidRDefault="007A50C9" w:rsidP="00B038AF"/>
    <w:tbl>
      <w:tblPr>
        <w:tblStyle w:val="a3"/>
        <w:tblW w:w="8770" w:type="dxa"/>
        <w:tblLook w:val="04A0" w:firstRow="1" w:lastRow="0" w:firstColumn="1" w:lastColumn="0" w:noHBand="0" w:noVBand="1"/>
      </w:tblPr>
      <w:tblGrid>
        <w:gridCol w:w="4558"/>
        <w:gridCol w:w="4596"/>
      </w:tblGrid>
      <w:tr w:rsidR="00874BBE" w:rsidRPr="00874BBE" w14:paraId="171E8517" w14:textId="77777777" w:rsidTr="00874BBE">
        <w:trPr>
          <w:trHeight w:val="329"/>
        </w:trPr>
        <w:tc>
          <w:tcPr>
            <w:tcW w:w="4558" w:type="dxa"/>
            <w:noWrap/>
            <w:hideMark/>
          </w:tcPr>
          <w:p w14:paraId="49603319" w14:textId="77777777" w:rsidR="00874BBE" w:rsidRPr="00874BBE" w:rsidRDefault="00874BBE" w:rsidP="00874BBE">
            <w:r w:rsidRPr="00874BBE">
              <w:t>12975553</w:t>
            </w:r>
          </w:p>
        </w:tc>
        <w:tc>
          <w:tcPr>
            <w:tcW w:w="4212" w:type="dxa"/>
            <w:noWrap/>
            <w:hideMark/>
          </w:tcPr>
          <w:p w14:paraId="0A9527A4" w14:textId="77777777" w:rsidR="00874BBE" w:rsidRPr="00874BBE" w:rsidRDefault="00874BBE" w:rsidP="00874BBE"/>
        </w:tc>
      </w:tr>
      <w:tr w:rsidR="00874BBE" w:rsidRPr="00874BBE" w14:paraId="0221F961" w14:textId="77777777" w:rsidTr="00874BBE">
        <w:trPr>
          <w:trHeight w:val="329"/>
        </w:trPr>
        <w:tc>
          <w:tcPr>
            <w:tcW w:w="4558" w:type="dxa"/>
            <w:noWrap/>
            <w:hideMark/>
          </w:tcPr>
          <w:p w14:paraId="08E473EA" w14:textId="77777777" w:rsidR="00874BBE" w:rsidRPr="00874BBE" w:rsidRDefault="00874BBE"/>
        </w:tc>
        <w:tc>
          <w:tcPr>
            <w:tcW w:w="4212" w:type="dxa"/>
            <w:noWrap/>
            <w:hideMark/>
          </w:tcPr>
          <w:p w14:paraId="3F3F8018" w14:textId="2F1601EE" w:rsidR="00874BBE" w:rsidRPr="00874BBE" w:rsidRDefault="00D83416">
            <w:r>
              <w:rPr>
                <w:noProof/>
              </w:rPr>
              <w:drawing>
                <wp:inline distT="0" distB="0" distL="0" distR="0" wp14:anchorId="7A54C460" wp14:editId="20FE8A91">
                  <wp:extent cx="2771775" cy="2162175"/>
                  <wp:effectExtent l="0" t="0" r="9525" b="9525"/>
                  <wp:docPr id="372" name="图片 3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1775" cy="2162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325449ED" w14:textId="77777777" w:rsidTr="00874BBE">
        <w:trPr>
          <w:trHeight w:val="329"/>
        </w:trPr>
        <w:tc>
          <w:tcPr>
            <w:tcW w:w="4558" w:type="dxa"/>
            <w:noWrap/>
            <w:hideMark/>
          </w:tcPr>
          <w:p w14:paraId="6C68BDDA" w14:textId="77777777" w:rsidR="00874BBE" w:rsidRPr="00874BBE" w:rsidRDefault="00874BBE" w:rsidP="00874BBE">
            <w:r w:rsidRPr="00874BBE">
              <w:t>12957602</w:t>
            </w:r>
          </w:p>
        </w:tc>
        <w:tc>
          <w:tcPr>
            <w:tcW w:w="4212" w:type="dxa"/>
            <w:noWrap/>
            <w:hideMark/>
          </w:tcPr>
          <w:p w14:paraId="09483635" w14:textId="77777777" w:rsidR="00874BBE" w:rsidRPr="00874BBE" w:rsidRDefault="00874BBE" w:rsidP="00874BBE"/>
        </w:tc>
      </w:tr>
      <w:tr w:rsidR="00874BBE" w:rsidRPr="00874BBE" w14:paraId="26B3B4B8" w14:textId="77777777" w:rsidTr="00874BBE">
        <w:trPr>
          <w:trHeight w:val="329"/>
        </w:trPr>
        <w:tc>
          <w:tcPr>
            <w:tcW w:w="4558" w:type="dxa"/>
            <w:noWrap/>
            <w:hideMark/>
          </w:tcPr>
          <w:p w14:paraId="66A4C530" w14:textId="77777777" w:rsidR="00874BBE" w:rsidRPr="00874BBE" w:rsidRDefault="00874BBE"/>
        </w:tc>
        <w:tc>
          <w:tcPr>
            <w:tcW w:w="4212" w:type="dxa"/>
            <w:noWrap/>
            <w:hideMark/>
          </w:tcPr>
          <w:p w14:paraId="5A2DB633" w14:textId="7B2DD57F" w:rsidR="00874BBE" w:rsidRPr="00874BBE" w:rsidRDefault="00D83416" w:rsidP="00A31F9A">
            <w:pPr>
              <w:ind w:firstLineChars="200" w:firstLine="440"/>
            </w:pPr>
            <w:r>
              <w:rPr>
                <w:noProof/>
              </w:rPr>
              <w:drawing>
                <wp:inline distT="0" distB="0" distL="0" distR="0" wp14:anchorId="2864690B" wp14:editId="393DB247">
                  <wp:extent cx="2059723" cy="1485900"/>
                  <wp:effectExtent l="0" t="0" r="0" b="0"/>
                  <wp:docPr id="371" name="图片 3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6295" cy="14906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47A2A4" w14:textId="77777777" w:rsidR="00874BBE" w:rsidRDefault="00874BBE" w:rsidP="00B038AF"/>
    <w:p w14:paraId="7BDE3FFC" w14:textId="33F96979" w:rsidR="00B038AF" w:rsidRDefault="00B038AF" w:rsidP="00B038AF">
      <w:r>
        <w:t>LV_ISO_NOD1_SPT</w:t>
      </w:r>
    </w:p>
    <w:p w14:paraId="025011AA" w14:textId="03E03E47" w:rsidR="007A50C9" w:rsidRDefault="007A50C9" w:rsidP="00B038AF">
      <w:r w:rsidRPr="007A50C9">
        <w:lastRenderedPageBreak/>
        <w:t>Low voltage Busbar</w:t>
      </w:r>
      <w:r>
        <w:t xml:space="preserve"> and </w:t>
      </w:r>
      <w:r w:rsidRPr="007A50C9">
        <w:t>Low voltage Conductor</w:t>
      </w:r>
      <w:r>
        <w:t xml:space="preserve"> and </w:t>
      </w:r>
      <w:r w:rsidRPr="007A50C9">
        <w:t>Low voltage Connector Line</w:t>
      </w:r>
      <w:r>
        <w:t xml:space="preserve"> and </w:t>
      </w:r>
      <w:r w:rsidRPr="007A50C9">
        <w:t>Low voltage Disconnector</w:t>
      </w:r>
    </w:p>
    <w:tbl>
      <w:tblPr>
        <w:tblStyle w:val="a3"/>
        <w:tblW w:w="8782" w:type="dxa"/>
        <w:tblLook w:val="04A0" w:firstRow="1" w:lastRow="0" w:firstColumn="1" w:lastColumn="0" w:noHBand="0" w:noVBand="1"/>
      </w:tblPr>
      <w:tblGrid>
        <w:gridCol w:w="4564"/>
        <w:gridCol w:w="4218"/>
      </w:tblGrid>
      <w:tr w:rsidR="00874BBE" w:rsidRPr="00874BBE" w14:paraId="7CCF0B4F" w14:textId="77777777" w:rsidTr="00874BBE">
        <w:trPr>
          <w:trHeight w:val="292"/>
        </w:trPr>
        <w:tc>
          <w:tcPr>
            <w:tcW w:w="4564" w:type="dxa"/>
            <w:noWrap/>
            <w:hideMark/>
          </w:tcPr>
          <w:p w14:paraId="6EB86CDD" w14:textId="77777777" w:rsidR="00874BBE" w:rsidRPr="00874BBE" w:rsidRDefault="00874BBE" w:rsidP="00874BBE">
            <w:r w:rsidRPr="00874BBE">
              <w:t>12980418</w:t>
            </w:r>
          </w:p>
        </w:tc>
        <w:tc>
          <w:tcPr>
            <w:tcW w:w="4218" w:type="dxa"/>
            <w:noWrap/>
            <w:hideMark/>
          </w:tcPr>
          <w:p w14:paraId="34355372" w14:textId="77777777" w:rsidR="00874BBE" w:rsidRPr="00874BBE" w:rsidRDefault="00874BBE" w:rsidP="00874BBE"/>
        </w:tc>
      </w:tr>
      <w:tr w:rsidR="00874BBE" w:rsidRPr="00874BBE" w14:paraId="11A8B545" w14:textId="77777777" w:rsidTr="00874BBE">
        <w:trPr>
          <w:trHeight w:val="292"/>
        </w:trPr>
        <w:tc>
          <w:tcPr>
            <w:tcW w:w="4564" w:type="dxa"/>
            <w:noWrap/>
            <w:hideMark/>
          </w:tcPr>
          <w:p w14:paraId="2DF1E02B" w14:textId="77777777" w:rsidR="00874BBE" w:rsidRPr="00874BBE" w:rsidRDefault="00874BBE"/>
        </w:tc>
        <w:tc>
          <w:tcPr>
            <w:tcW w:w="4218" w:type="dxa"/>
            <w:noWrap/>
            <w:hideMark/>
          </w:tcPr>
          <w:p w14:paraId="33319EE0" w14:textId="3741ED25" w:rsidR="00874BBE" w:rsidRPr="00874BBE" w:rsidRDefault="008A449A">
            <w:r>
              <w:t>Not find</w:t>
            </w:r>
          </w:p>
        </w:tc>
      </w:tr>
      <w:tr w:rsidR="00874BBE" w:rsidRPr="00874BBE" w14:paraId="48106E0B" w14:textId="77777777" w:rsidTr="00874BBE">
        <w:trPr>
          <w:trHeight w:val="292"/>
        </w:trPr>
        <w:tc>
          <w:tcPr>
            <w:tcW w:w="4564" w:type="dxa"/>
            <w:noWrap/>
            <w:hideMark/>
          </w:tcPr>
          <w:p w14:paraId="103ECCE5" w14:textId="77777777" w:rsidR="00874BBE" w:rsidRPr="00874BBE" w:rsidRDefault="00874BBE" w:rsidP="00874BBE">
            <w:r w:rsidRPr="00874BBE">
              <w:t>12975690</w:t>
            </w:r>
          </w:p>
        </w:tc>
        <w:tc>
          <w:tcPr>
            <w:tcW w:w="4218" w:type="dxa"/>
            <w:noWrap/>
            <w:hideMark/>
          </w:tcPr>
          <w:p w14:paraId="544722D7" w14:textId="77777777" w:rsidR="00874BBE" w:rsidRPr="00874BBE" w:rsidRDefault="00874BBE" w:rsidP="00874BBE"/>
        </w:tc>
      </w:tr>
      <w:tr w:rsidR="00874BBE" w:rsidRPr="00874BBE" w14:paraId="3FA32D01" w14:textId="77777777" w:rsidTr="00874BBE">
        <w:trPr>
          <w:trHeight w:val="292"/>
        </w:trPr>
        <w:tc>
          <w:tcPr>
            <w:tcW w:w="4564" w:type="dxa"/>
            <w:noWrap/>
            <w:hideMark/>
          </w:tcPr>
          <w:p w14:paraId="395A70F7" w14:textId="77777777" w:rsidR="00874BBE" w:rsidRPr="00874BBE" w:rsidRDefault="00874BBE"/>
        </w:tc>
        <w:tc>
          <w:tcPr>
            <w:tcW w:w="4218" w:type="dxa"/>
            <w:noWrap/>
            <w:hideMark/>
          </w:tcPr>
          <w:p w14:paraId="5DAC8CD2" w14:textId="05DE8CC1" w:rsidR="00874BBE" w:rsidRPr="00874BBE" w:rsidRDefault="008A449A">
            <w:r>
              <w:t>Not find</w:t>
            </w:r>
          </w:p>
        </w:tc>
      </w:tr>
    </w:tbl>
    <w:p w14:paraId="19968588" w14:textId="77777777" w:rsidR="00874BBE" w:rsidRDefault="00874BBE" w:rsidP="00B038AF"/>
    <w:p w14:paraId="32148CEB" w14:textId="16C08083" w:rsidR="00874BBE" w:rsidRDefault="00B038AF" w:rsidP="00B038AF">
      <w:r>
        <w:t>LV_SWG_NOD2_SPT</w:t>
      </w:r>
    </w:p>
    <w:p w14:paraId="720EEC5E" w14:textId="11A7FBDE" w:rsidR="007A50C9" w:rsidRDefault="007A50C9" w:rsidP="00B038AF">
      <w:r w:rsidRPr="007A50C9">
        <w:t>Low voltage Connector line</w:t>
      </w:r>
    </w:p>
    <w:p w14:paraId="74762639" w14:textId="3F8DBB0C" w:rsidR="007A50C9" w:rsidRDefault="007A50C9" w:rsidP="00B038AF">
      <w:r w:rsidRPr="007A50C9">
        <w:t>Low voltage Disconnector</w:t>
      </w:r>
    </w:p>
    <w:p w14:paraId="3B4D950D" w14:textId="302259A0" w:rsidR="007A50C9" w:rsidRPr="008A449A" w:rsidRDefault="007A50C9" w:rsidP="00B038AF">
      <w:pPr>
        <w:rPr>
          <w:color w:val="FF0000"/>
        </w:rPr>
      </w:pPr>
      <w:r w:rsidRPr="008A449A">
        <w:rPr>
          <w:color w:val="FF0000"/>
        </w:rPr>
        <w:t>Low voltage Separable connector</w:t>
      </w:r>
    </w:p>
    <w:tbl>
      <w:tblPr>
        <w:tblStyle w:val="a3"/>
        <w:tblW w:w="8698" w:type="dxa"/>
        <w:tblLook w:val="04A0" w:firstRow="1" w:lastRow="0" w:firstColumn="1" w:lastColumn="0" w:noHBand="0" w:noVBand="1"/>
      </w:tblPr>
      <w:tblGrid>
        <w:gridCol w:w="4521"/>
        <w:gridCol w:w="4177"/>
      </w:tblGrid>
      <w:tr w:rsidR="00874BBE" w:rsidRPr="00874BBE" w14:paraId="39FA0D83" w14:textId="77777777" w:rsidTr="00874BBE">
        <w:trPr>
          <w:trHeight w:val="307"/>
        </w:trPr>
        <w:tc>
          <w:tcPr>
            <w:tcW w:w="4521" w:type="dxa"/>
            <w:noWrap/>
            <w:hideMark/>
          </w:tcPr>
          <w:p w14:paraId="0F41AC32" w14:textId="77777777" w:rsidR="00874BBE" w:rsidRPr="00874BBE" w:rsidRDefault="00874BBE" w:rsidP="00874BBE">
            <w:r w:rsidRPr="00874BBE">
              <w:t>12983577</w:t>
            </w:r>
          </w:p>
        </w:tc>
        <w:tc>
          <w:tcPr>
            <w:tcW w:w="4177" w:type="dxa"/>
            <w:noWrap/>
            <w:hideMark/>
          </w:tcPr>
          <w:p w14:paraId="6577A4CC" w14:textId="77777777" w:rsidR="00874BBE" w:rsidRPr="00874BBE" w:rsidRDefault="00874BBE" w:rsidP="00874BBE"/>
        </w:tc>
      </w:tr>
      <w:tr w:rsidR="00874BBE" w:rsidRPr="00874BBE" w14:paraId="7642C80B" w14:textId="77777777" w:rsidTr="00874BBE">
        <w:trPr>
          <w:trHeight w:val="307"/>
        </w:trPr>
        <w:tc>
          <w:tcPr>
            <w:tcW w:w="4521" w:type="dxa"/>
            <w:noWrap/>
            <w:hideMark/>
          </w:tcPr>
          <w:p w14:paraId="48E5278A" w14:textId="77777777" w:rsidR="00874BBE" w:rsidRPr="00874BBE" w:rsidRDefault="00874BBE"/>
        </w:tc>
        <w:tc>
          <w:tcPr>
            <w:tcW w:w="4177" w:type="dxa"/>
            <w:noWrap/>
            <w:hideMark/>
          </w:tcPr>
          <w:p w14:paraId="1A2AC7E1" w14:textId="4BA4F7B1" w:rsidR="00874BBE" w:rsidRPr="00874BBE" w:rsidRDefault="008A449A">
            <w:r>
              <w:t>Not find</w:t>
            </w:r>
          </w:p>
        </w:tc>
      </w:tr>
      <w:tr w:rsidR="00874BBE" w:rsidRPr="00874BBE" w14:paraId="181D5303" w14:textId="77777777" w:rsidTr="00874BBE">
        <w:trPr>
          <w:trHeight w:val="307"/>
        </w:trPr>
        <w:tc>
          <w:tcPr>
            <w:tcW w:w="4521" w:type="dxa"/>
            <w:noWrap/>
            <w:hideMark/>
          </w:tcPr>
          <w:p w14:paraId="7B014EDF" w14:textId="77777777" w:rsidR="00874BBE" w:rsidRPr="00874BBE" w:rsidRDefault="00874BBE" w:rsidP="00874BBE">
            <w:r w:rsidRPr="00874BBE">
              <w:t>12978813</w:t>
            </w:r>
          </w:p>
        </w:tc>
        <w:tc>
          <w:tcPr>
            <w:tcW w:w="4177" w:type="dxa"/>
            <w:noWrap/>
            <w:hideMark/>
          </w:tcPr>
          <w:p w14:paraId="7C3BAB08" w14:textId="77777777" w:rsidR="00874BBE" w:rsidRPr="00874BBE" w:rsidRDefault="00874BBE" w:rsidP="00874BBE"/>
        </w:tc>
      </w:tr>
      <w:tr w:rsidR="00874BBE" w:rsidRPr="00874BBE" w14:paraId="49D3E278" w14:textId="77777777" w:rsidTr="00874BBE">
        <w:trPr>
          <w:trHeight w:val="307"/>
        </w:trPr>
        <w:tc>
          <w:tcPr>
            <w:tcW w:w="4521" w:type="dxa"/>
            <w:noWrap/>
            <w:hideMark/>
          </w:tcPr>
          <w:p w14:paraId="38064C5E" w14:textId="77777777" w:rsidR="00874BBE" w:rsidRPr="00874BBE" w:rsidRDefault="00874BBE"/>
        </w:tc>
        <w:tc>
          <w:tcPr>
            <w:tcW w:w="4177" w:type="dxa"/>
            <w:noWrap/>
            <w:hideMark/>
          </w:tcPr>
          <w:p w14:paraId="64AC876A" w14:textId="26778820" w:rsidR="00874BBE" w:rsidRPr="00874BBE" w:rsidRDefault="008A449A">
            <w:r>
              <w:t>Not find</w:t>
            </w:r>
          </w:p>
        </w:tc>
      </w:tr>
      <w:tr w:rsidR="00874BBE" w:rsidRPr="00874BBE" w14:paraId="5F5211BD" w14:textId="77777777" w:rsidTr="00874BBE">
        <w:trPr>
          <w:trHeight w:val="307"/>
        </w:trPr>
        <w:tc>
          <w:tcPr>
            <w:tcW w:w="4521" w:type="dxa"/>
            <w:noWrap/>
            <w:hideMark/>
          </w:tcPr>
          <w:p w14:paraId="60A40430" w14:textId="77777777" w:rsidR="00874BBE" w:rsidRPr="00874BBE" w:rsidRDefault="00874BBE" w:rsidP="00874BBE">
            <w:r w:rsidRPr="00874BBE">
              <w:t>12678598</w:t>
            </w:r>
          </w:p>
        </w:tc>
        <w:tc>
          <w:tcPr>
            <w:tcW w:w="4177" w:type="dxa"/>
            <w:noWrap/>
            <w:hideMark/>
          </w:tcPr>
          <w:p w14:paraId="0F41832D" w14:textId="77777777" w:rsidR="00874BBE" w:rsidRPr="00874BBE" w:rsidRDefault="00874BBE" w:rsidP="00874BBE"/>
        </w:tc>
      </w:tr>
      <w:tr w:rsidR="00874BBE" w:rsidRPr="00874BBE" w14:paraId="7C0E87D9" w14:textId="77777777" w:rsidTr="00874BBE">
        <w:trPr>
          <w:trHeight w:val="307"/>
        </w:trPr>
        <w:tc>
          <w:tcPr>
            <w:tcW w:w="4521" w:type="dxa"/>
            <w:noWrap/>
            <w:hideMark/>
          </w:tcPr>
          <w:p w14:paraId="6A7F68EF" w14:textId="77777777" w:rsidR="00874BBE" w:rsidRPr="00874BBE" w:rsidRDefault="00874BBE"/>
        </w:tc>
        <w:tc>
          <w:tcPr>
            <w:tcW w:w="4177" w:type="dxa"/>
            <w:noWrap/>
            <w:hideMark/>
          </w:tcPr>
          <w:p w14:paraId="34E97A88" w14:textId="0A03F704" w:rsidR="00874BBE" w:rsidRPr="00874BBE" w:rsidRDefault="008A449A">
            <w:r>
              <w:t>Not find</w:t>
            </w:r>
          </w:p>
        </w:tc>
      </w:tr>
    </w:tbl>
    <w:p w14:paraId="0C9B044E" w14:textId="77777777" w:rsidR="00874BBE" w:rsidRDefault="00874BBE" w:rsidP="00B038AF"/>
    <w:p w14:paraId="5AA63B7B" w14:textId="30D521D9" w:rsidR="00B038AF" w:rsidRDefault="00B038AF" w:rsidP="00B038AF">
      <w:r>
        <w:t>LV_TER_SYM_1</w:t>
      </w:r>
    </w:p>
    <w:p w14:paraId="7B8049AF" w14:textId="182AC9D8" w:rsidR="007A50C9" w:rsidRDefault="007A50C9" w:rsidP="00B038AF">
      <w:r w:rsidRPr="007A50C9">
        <w:t>Low voltage Line end</w:t>
      </w:r>
    </w:p>
    <w:tbl>
      <w:tblPr>
        <w:tblStyle w:val="a3"/>
        <w:tblW w:w="8639" w:type="dxa"/>
        <w:tblLook w:val="04A0" w:firstRow="1" w:lastRow="0" w:firstColumn="1" w:lastColumn="0" w:noHBand="0" w:noVBand="1"/>
      </w:tblPr>
      <w:tblGrid>
        <w:gridCol w:w="4490"/>
        <w:gridCol w:w="4149"/>
      </w:tblGrid>
      <w:tr w:rsidR="00874BBE" w:rsidRPr="00874BBE" w14:paraId="72FA861A" w14:textId="77777777" w:rsidTr="00874BBE">
        <w:trPr>
          <w:trHeight w:val="301"/>
        </w:trPr>
        <w:tc>
          <w:tcPr>
            <w:tcW w:w="4490" w:type="dxa"/>
            <w:noWrap/>
            <w:hideMark/>
          </w:tcPr>
          <w:p w14:paraId="63887AD0" w14:textId="77777777" w:rsidR="00874BBE" w:rsidRPr="00874BBE" w:rsidRDefault="00874BBE" w:rsidP="00874BBE">
            <w:r w:rsidRPr="00874BBE">
              <w:t>12945413</w:t>
            </w:r>
          </w:p>
        </w:tc>
        <w:tc>
          <w:tcPr>
            <w:tcW w:w="4149" w:type="dxa"/>
            <w:noWrap/>
            <w:hideMark/>
          </w:tcPr>
          <w:p w14:paraId="05DC6425" w14:textId="77777777" w:rsidR="00874BBE" w:rsidRPr="00874BBE" w:rsidRDefault="00874BBE" w:rsidP="00874BBE"/>
        </w:tc>
      </w:tr>
      <w:tr w:rsidR="00874BBE" w:rsidRPr="00874BBE" w14:paraId="3F93FF63" w14:textId="77777777" w:rsidTr="00874BBE">
        <w:trPr>
          <w:trHeight w:val="301"/>
        </w:trPr>
        <w:tc>
          <w:tcPr>
            <w:tcW w:w="4490" w:type="dxa"/>
            <w:noWrap/>
            <w:hideMark/>
          </w:tcPr>
          <w:p w14:paraId="0FF78929" w14:textId="77777777" w:rsidR="00874BBE" w:rsidRPr="00874BBE" w:rsidRDefault="00874BBE"/>
        </w:tc>
        <w:tc>
          <w:tcPr>
            <w:tcW w:w="4149" w:type="dxa"/>
            <w:noWrap/>
            <w:hideMark/>
          </w:tcPr>
          <w:p w14:paraId="2655AB29" w14:textId="2EF8565E" w:rsidR="00874BBE" w:rsidRPr="00874BBE" w:rsidRDefault="008A449A">
            <w:r>
              <w:t>Not find</w:t>
            </w:r>
          </w:p>
        </w:tc>
      </w:tr>
      <w:tr w:rsidR="00874BBE" w:rsidRPr="00874BBE" w14:paraId="6585CE26" w14:textId="77777777" w:rsidTr="00874BBE">
        <w:trPr>
          <w:trHeight w:val="301"/>
        </w:trPr>
        <w:tc>
          <w:tcPr>
            <w:tcW w:w="4490" w:type="dxa"/>
            <w:noWrap/>
            <w:hideMark/>
          </w:tcPr>
          <w:p w14:paraId="2BB95B59" w14:textId="77777777" w:rsidR="00874BBE" w:rsidRPr="00874BBE" w:rsidRDefault="00874BBE" w:rsidP="00874BBE">
            <w:r w:rsidRPr="00874BBE">
              <w:t>12987588</w:t>
            </w:r>
          </w:p>
        </w:tc>
        <w:tc>
          <w:tcPr>
            <w:tcW w:w="4149" w:type="dxa"/>
            <w:noWrap/>
            <w:hideMark/>
          </w:tcPr>
          <w:p w14:paraId="00F22BC5" w14:textId="77777777" w:rsidR="00874BBE" w:rsidRPr="00874BBE" w:rsidRDefault="00874BBE" w:rsidP="00874BBE"/>
        </w:tc>
      </w:tr>
      <w:tr w:rsidR="00874BBE" w:rsidRPr="00874BBE" w14:paraId="46027D43" w14:textId="77777777" w:rsidTr="00874BBE">
        <w:trPr>
          <w:trHeight w:val="301"/>
        </w:trPr>
        <w:tc>
          <w:tcPr>
            <w:tcW w:w="4490" w:type="dxa"/>
            <w:noWrap/>
            <w:hideMark/>
          </w:tcPr>
          <w:p w14:paraId="594280BD" w14:textId="77777777" w:rsidR="00874BBE" w:rsidRPr="00874BBE" w:rsidRDefault="00874BBE"/>
        </w:tc>
        <w:tc>
          <w:tcPr>
            <w:tcW w:w="4149" w:type="dxa"/>
            <w:noWrap/>
            <w:hideMark/>
          </w:tcPr>
          <w:p w14:paraId="6751BE68" w14:textId="03DE52F5" w:rsidR="00874BBE" w:rsidRPr="00874BBE" w:rsidRDefault="008A449A">
            <w:r>
              <w:t>Not find</w:t>
            </w:r>
          </w:p>
        </w:tc>
      </w:tr>
    </w:tbl>
    <w:p w14:paraId="4440E09D" w14:textId="77777777" w:rsidR="00874BBE" w:rsidRDefault="00874BBE" w:rsidP="00B038AF"/>
    <w:p w14:paraId="3644C815" w14:textId="35B65733" w:rsidR="00B038AF" w:rsidRDefault="00B038AF" w:rsidP="00FC2ED8">
      <w:pPr>
        <w:tabs>
          <w:tab w:val="left" w:pos="2460"/>
        </w:tabs>
      </w:pPr>
      <w:r>
        <w:t>LV_TRFS_SYM_1</w:t>
      </w:r>
      <w:r w:rsidR="00FC2ED8">
        <w:tab/>
      </w:r>
    </w:p>
    <w:tbl>
      <w:tblPr>
        <w:tblW w:w="5150" w:type="dxa"/>
        <w:tblLook w:val="04A0" w:firstRow="1" w:lastRow="0" w:firstColumn="1" w:lastColumn="0" w:noHBand="0" w:noVBand="1"/>
      </w:tblPr>
      <w:tblGrid>
        <w:gridCol w:w="3920"/>
        <w:gridCol w:w="1416"/>
      </w:tblGrid>
      <w:tr w:rsidR="00FC2ED8" w:rsidRPr="00FC2ED8" w14:paraId="193E6A4A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7A894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Low voltage Transformer end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B1B98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Schematics</w:t>
            </w:r>
          </w:p>
        </w:tc>
      </w:tr>
    </w:tbl>
    <w:p w14:paraId="2F3C09EF" w14:textId="2D55D776" w:rsidR="00FC2ED8" w:rsidRDefault="00FC2ED8" w:rsidP="00FC2ED8">
      <w:pPr>
        <w:tabs>
          <w:tab w:val="left" w:pos="2460"/>
        </w:tabs>
      </w:pPr>
    </w:p>
    <w:p w14:paraId="5137A834" w14:textId="77777777" w:rsidR="00FC2ED8" w:rsidRDefault="00FC2ED8" w:rsidP="00FC2ED8">
      <w:pPr>
        <w:tabs>
          <w:tab w:val="left" w:pos="2460"/>
        </w:tabs>
      </w:pPr>
    </w:p>
    <w:tbl>
      <w:tblPr>
        <w:tblStyle w:val="a3"/>
        <w:tblW w:w="8639" w:type="dxa"/>
        <w:tblLook w:val="04A0" w:firstRow="1" w:lastRow="0" w:firstColumn="1" w:lastColumn="0" w:noHBand="0" w:noVBand="1"/>
      </w:tblPr>
      <w:tblGrid>
        <w:gridCol w:w="4490"/>
        <w:gridCol w:w="4149"/>
      </w:tblGrid>
      <w:tr w:rsidR="00874BBE" w:rsidRPr="00874BBE" w14:paraId="6BD5A3D7" w14:textId="77777777" w:rsidTr="00874BBE">
        <w:trPr>
          <w:trHeight w:val="284"/>
        </w:trPr>
        <w:tc>
          <w:tcPr>
            <w:tcW w:w="4490" w:type="dxa"/>
            <w:noWrap/>
            <w:hideMark/>
          </w:tcPr>
          <w:p w14:paraId="53999032" w14:textId="77777777" w:rsidR="00874BBE" w:rsidRPr="00874BBE" w:rsidRDefault="00874BBE" w:rsidP="00874BBE">
            <w:r w:rsidRPr="00874BBE">
              <w:t>12975588</w:t>
            </w:r>
          </w:p>
        </w:tc>
        <w:tc>
          <w:tcPr>
            <w:tcW w:w="4149" w:type="dxa"/>
            <w:noWrap/>
            <w:hideMark/>
          </w:tcPr>
          <w:p w14:paraId="453DB856" w14:textId="77777777" w:rsidR="00874BBE" w:rsidRPr="00874BBE" w:rsidRDefault="00874BBE" w:rsidP="00874BBE"/>
        </w:tc>
      </w:tr>
      <w:tr w:rsidR="00874BBE" w:rsidRPr="00874BBE" w14:paraId="33DD24E7" w14:textId="77777777" w:rsidTr="00874BBE">
        <w:trPr>
          <w:trHeight w:val="284"/>
        </w:trPr>
        <w:tc>
          <w:tcPr>
            <w:tcW w:w="4490" w:type="dxa"/>
            <w:noWrap/>
            <w:hideMark/>
          </w:tcPr>
          <w:p w14:paraId="7DFB5ED2" w14:textId="77777777" w:rsidR="00874BBE" w:rsidRPr="00874BBE" w:rsidRDefault="00874BBE"/>
        </w:tc>
        <w:tc>
          <w:tcPr>
            <w:tcW w:w="4149" w:type="dxa"/>
            <w:noWrap/>
            <w:hideMark/>
          </w:tcPr>
          <w:p w14:paraId="2F7197E6" w14:textId="77777777" w:rsidR="00874BBE" w:rsidRPr="00874BBE" w:rsidRDefault="00874BBE"/>
        </w:tc>
      </w:tr>
      <w:tr w:rsidR="00874BBE" w:rsidRPr="00874BBE" w14:paraId="2D9DAD4C" w14:textId="77777777" w:rsidTr="00874BBE">
        <w:trPr>
          <w:trHeight w:val="284"/>
        </w:trPr>
        <w:tc>
          <w:tcPr>
            <w:tcW w:w="4490" w:type="dxa"/>
            <w:noWrap/>
            <w:hideMark/>
          </w:tcPr>
          <w:p w14:paraId="45DD7D4C" w14:textId="77777777" w:rsidR="00874BBE" w:rsidRPr="00874BBE" w:rsidRDefault="00874BBE" w:rsidP="00874BBE">
            <w:r w:rsidRPr="00874BBE">
              <w:t>12962786</w:t>
            </w:r>
          </w:p>
        </w:tc>
        <w:tc>
          <w:tcPr>
            <w:tcW w:w="4149" w:type="dxa"/>
            <w:noWrap/>
            <w:hideMark/>
          </w:tcPr>
          <w:p w14:paraId="5D1C9C1B" w14:textId="77777777" w:rsidR="00874BBE" w:rsidRPr="00874BBE" w:rsidRDefault="00874BBE" w:rsidP="00874BBE"/>
        </w:tc>
      </w:tr>
      <w:tr w:rsidR="00874BBE" w:rsidRPr="00874BBE" w14:paraId="68DC5EA9" w14:textId="77777777" w:rsidTr="00874BBE">
        <w:trPr>
          <w:trHeight w:val="284"/>
        </w:trPr>
        <w:tc>
          <w:tcPr>
            <w:tcW w:w="4490" w:type="dxa"/>
            <w:noWrap/>
            <w:hideMark/>
          </w:tcPr>
          <w:p w14:paraId="150E0F42" w14:textId="77777777" w:rsidR="00874BBE" w:rsidRPr="00874BBE" w:rsidRDefault="00874BBE"/>
        </w:tc>
        <w:tc>
          <w:tcPr>
            <w:tcW w:w="4149" w:type="dxa"/>
            <w:noWrap/>
            <w:hideMark/>
          </w:tcPr>
          <w:p w14:paraId="576C17DD" w14:textId="77777777" w:rsidR="00874BBE" w:rsidRPr="00874BBE" w:rsidRDefault="00874BBE"/>
        </w:tc>
      </w:tr>
    </w:tbl>
    <w:p w14:paraId="12C6C3B1" w14:textId="77777777" w:rsidR="00874BBE" w:rsidRDefault="00874BBE" w:rsidP="00B038AF"/>
    <w:p w14:paraId="07BCA4C6" w14:textId="269DFE5B" w:rsidR="00B038AF" w:rsidRDefault="00B038AF" w:rsidP="00B038AF">
      <w:r>
        <w:t>PT_JNT_SYM_1</w:t>
      </w:r>
    </w:p>
    <w:p w14:paraId="1633B4D0" w14:textId="67409E03" w:rsidR="00D35DC0" w:rsidRDefault="00D35DC0" w:rsidP="00B038AF">
      <w:r w:rsidRPr="00D35DC0">
        <w:lastRenderedPageBreak/>
        <w:t>Pilot Cable joint</w:t>
      </w:r>
    </w:p>
    <w:tbl>
      <w:tblPr>
        <w:tblStyle w:val="a3"/>
        <w:tblW w:w="8650" w:type="dxa"/>
        <w:tblLook w:val="04A0" w:firstRow="1" w:lastRow="0" w:firstColumn="1" w:lastColumn="0" w:noHBand="0" w:noVBand="1"/>
      </w:tblPr>
      <w:tblGrid>
        <w:gridCol w:w="4496"/>
        <w:gridCol w:w="5050"/>
      </w:tblGrid>
      <w:tr w:rsidR="00EB7593" w:rsidRPr="00874BBE" w14:paraId="4641699E" w14:textId="77777777" w:rsidTr="00874BBE">
        <w:trPr>
          <w:trHeight w:val="300"/>
        </w:trPr>
        <w:tc>
          <w:tcPr>
            <w:tcW w:w="4496" w:type="dxa"/>
            <w:noWrap/>
            <w:hideMark/>
          </w:tcPr>
          <w:p w14:paraId="27DC2717" w14:textId="77777777" w:rsidR="00874BBE" w:rsidRPr="00874BBE" w:rsidRDefault="00874BBE" w:rsidP="00874BBE">
            <w:r w:rsidRPr="00874BBE">
              <w:t>12979119</w:t>
            </w:r>
          </w:p>
        </w:tc>
        <w:tc>
          <w:tcPr>
            <w:tcW w:w="4154" w:type="dxa"/>
            <w:noWrap/>
            <w:hideMark/>
          </w:tcPr>
          <w:p w14:paraId="43D4655D" w14:textId="77777777" w:rsidR="00874BBE" w:rsidRPr="00874BBE" w:rsidRDefault="00874BBE" w:rsidP="00874BBE"/>
        </w:tc>
      </w:tr>
      <w:tr w:rsidR="00EB7593" w:rsidRPr="00874BBE" w14:paraId="027682B4" w14:textId="77777777" w:rsidTr="00874BBE">
        <w:trPr>
          <w:trHeight w:val="300"/>
        </w:trPr>
        <w:tc>
          <w:tcPr>
            <w:tcW w:w="4496" w:type="dxa"/>
            <w:noWrap/>
            <w:hideMark/>
          </w:tcPr>
          <w:p w14:paraId="567D9B27" w14:textId="38BC19E6" w:rsidR="00874BBE" w:rsidRPr="00874BBE" w:rsidRDefault="00874BBE"/>
        </w:tc>
        <w:tc>
          <w:tcPr>
            <w:tcW w:w="4154" w:type="dxa"/>
            <w:noWrap/>
            <w:hideMark/>
          </w:tcPr>
          <w:p w14:paraId="2BB60F52" w14:textId="233A5A42" w:rsidR="00874BBE" w:rsidRPr="00874BBE" w:rsidRDefault="00D8341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5200" behindDoc="0" locked="0" layoutInCell="1" allowOverlap="1" wp14:anchorId="4B37893E" wp14:editId="57617AC1">
                      <wp:simplePos x="0" y="0"/>
                      <wp:positionH relativeFrom="column">
                        <wp:posOffset>1268095</wp:posOffset>
                      </wp:positionH>
                      <wp:positionV relativeFrom="paragraph">
                        <wp:posOffset>1652270</wp:posOffset>
                      </wp:positionV>
                      <wp:extent cx="430530" cy="411480"/>
                      <wp:effectExtent l="57150" t="38100" r="83820" b="102870"/>
                      <wp:wrapNone/>
                      <wp:docPr id="37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430530" cy="4114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975498A" id="Oval 47" o:spid="_x0000_s1026" style="position:absolute;left:0;text-align:left;margin-left:99.85pt;margin-top:130.1pt;width:33.9pt;height:32.4pt;flip:y;z-index:25195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73317C9" wp14:editId="30B92864">
                  <wp:extent cx="2733152" cy="3108960"/>
                  <wp:effectExtent l="0" t="0" r="0" b="0"/>
                  <wp:docPr id="373" name="图片 3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1766" cy="3118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7593" w:rsidRPr="00874BBE" w14:paraId="4D93B5D0" w14:textId="77777777" w:rsidTr="00874BBE">
        <w:trPr>
          <w:trHeight w:val="300"/>
        </w:trPr>
        <w:tc>
          <w:tcPr>
            <w:tcW w:w="4496" w:type="dxa"/>
            <w:noWrap/>
            <w:hideMark/>
          </w:tcPr>
          <w:p w14:paraId="1780D290" w14:textId="0D5AA539" w:rsidR="00874BBE" w:rsidRPr="00874BBE" w:rsidRDefault="00874BBE" w:rsidP="00874BBE">
            <w:r w:rsidRPr="00874BBE">
              <w:t>12613126</w:t>
            </w:r>
          </w:p>
        </w:tc>
        <w:tc>
          <w:tcPr>
            <w:tcW w:w="4154" w:type="dxa"/>
            <w:noWrap/>
            <w:hideMark/>
          </w:tcPr>
          <w:p w14:paraId="441AA75F" w14:textId="77777777" w:rsidR="00874BBE" w:rsidRPr="00874BBE" w:rsidRDefault="00874BBE" w:rsidP="00874BBE"/>
        </w:tc>
      </w:tr>
      <w:tr w:rsidR="00EB7593" w:rsidRPr="00874BBE" w14:paraId="62641321" w14:textId="77777777" w:rsidTr="00874BBE">
        <w:trPr>
          <w:trHeight w:val="300"/>
        </w:trPr>
        <w:tc>
          <w:tcPr>
            <w:tcW w:w="4496" w:type="dxa"/>
            <w:noWrap/>
            <w:hideMark/>
          </w:tcPr>
          <w:p w14:paraId="36B2BF49" w14:textId="3FC623D6" w:rsidR="00874BBE" w:rsidRPr="00874BBE" w:rsidRDefault="00874BBE"/>
        </w:tc>
        <w:tc>
          <w:tcPr>
            <w:tcW w:w="4154" w:type="dxa"/>
            <w:noWrap/>
            <w:hideMark/>
          </w:tcPr>
          <w:p w14:paraId="02611B61" w14:textId="12C639C6" w:rsidR="00874BBE" w:rsidRPr="00874BBE" w:rsidRDefault="00EB759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7656F224" wp14:editId="7554A5F3">
                      <wp:simplePos x="0" y="0"/>
                      <wp:positionH relativeFrom="column">
                        <wp:posOffset>1435735</wp:posOffset>
                      </wp:positionH>
                      <wp:positionV relativeFrom="paragraph">
                        <wp:posOffset>936625</wp:posOffset>
                      </wp:positionV>
                      <wp:extent cx="133350" cy="114300"/>
                      <wp:effectExtent l="57150" t="38100" r="38100" b="95250"/>
                      <wp:wrapNone/>
                      <wp:docPr id="15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33350" cy="1143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0054A21" id="Oval 47" o:spid="_x0000_s1026" style="position:absolute;left:0;text-align:left;margin-left:113.05pt;margin-top:73.75pt;width:10.5pt;height:9pt;flip:y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ABCD513" wp14:editId="7A0FBE0F">
                  <wp:extent cx="3070110" cy="1920240"/>
                  <wp:effectExtent l="0" t="0" r="0" b="3810"/>
                  <wp:docPr id="153" name="图片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2304" cy="19278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7593" w:rsidRPr="00874BBE" w14:paraId="7112EA8B" w14:textId="77777777" w:rsidTr="00874BBE">
        <w:trPr>
          <w:trHeight w:val="300"/>
        </w:trPr>
        <w:tc>
          <w:tcPr>
            <w:tcW w:w="4496" w:type="dxa"/>
            <w:noWrap/>
            <w:hideMark/>
          </w:tcPr>
          <w:p w14:paraId="343ED05A" w14:textId="5A5B1CED" w:rsidR="00874BBE" w:rsidRPr="00874BBE" w:rsidRDefault="00874BBE" w:rsidP="00874BBE">
            <w:r w:rsidRPr="00874BBE">
              <w:t>6596328</w:t>
            </w:r>
          </w:p>
        </w:tc>
        <w:tc>
          <w:tcPr>
            <w:tcW w:w="4154" w:type="dxa"/>
            <w:noWrap/>
            <w:hideMark/>
          </w:tcPr>
          <w:p w14:paraId="68CBE4BC" w14:textId="77777777" w:rsidR="00874BBE" w:rsidRPr="00874BBE" w:rsidRDefault="00874BBE" w:rsidP="00874BBE"/>
        </w:tc>
      </w:tr>
      <w:tr w:rsidR="00EB7593" w:rsidRPr="00874BBE" w14:paraId="071B52A4" w14:textId="77777777" w:rsidTr="00874BBE">
        <w:trPr>
          <w:trHeight w:val="300"/>
        </w:trPr>
        <w:tc>
          <w:tcPr>
            <w:tcW w:w="4496" w:type="dxa"/>
            <w:noWrap/>
            <w:hideMark/>
          </w:tcPr>
          <w:p w14:paraId="7DBCC610" w14:textId="3E0BE15C" w:rsidR="00874BBE" w:rsidRPr="00874BBE" w:rsidRDefault="00874BBE"/>
        </w:tc>
        <w:tc>
          <w:tcPr>
            <w:tcW w:w="4154" w:type="dxa"/>
            <w:noWrap/>
            <w:hideMark/>
          </w:tcPr>
          <w:p w14:paraId="4E073F7C" w14:textId="3A738304" w:rsidR="00874BBE" w:rsidRPr="00874BBE" w:rsidRDefault="00EB759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4170B542" wp14:editId="15D71B1F">
                      <wp:simplePos x="0" y="0"/>
                      <wp:positionH relativeFrom="column">
                        <wp:posOffset>1671955</wp:posOffset>
                      </wp:positionH>
                      <wp:positionV relativeFrom="paragraph">
                        <wp:posOffset>944880</wp:posOffset>
                      </wp:positionV>
                      <wp:extent cx="361950" cy="411480"/>
                      <wp:effectExtent l="57150" t="38100" r="76200" b="102870"/>
                      <wp:wrapNone/>
                      <wp:docPr id="15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361950" cy="4114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E17EBE7" id="Oval 47" o:spid="_x0000_s1026" style="position:absolute;left:0;text-align:left;margin-left:131.65pt;margin-top:74.4pt;width:28.5pt;height:32.4pt;flip:y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D83416">
              <w:rPr>
                <w:noProof/>
              </w:rPr>
              <w:drawing>
                <wp:inline distT="0" distB="0" distL="0" distR="0" wp14:anchorId="7C75F1DD" wp14:editId="5975B484">
                  <wp:extent cx="2945130" cy="2017136"/>
                  <wp:effectExtent l="0" t="0" r="7620" b="2540"/>
                  <wp:docPr id="375" name="图片 3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7687" cy="2025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9B28E0" w14:textId="77777777" w:rsidR="00874BBE" w:rsidRDefault="00874BBE" w:rsidP="00B038AF"/>
    <w:p w14:paraId="6B09FCEB" w14:textId="0B7CD3AC" w:rsidR="00B038AF" w:rsidRDefault="00B038AF" w:rsidP="00B038AF">
      <w:r>
        <w:lastRenderedPageBreak/>
        <w:t>PT_SEC_LN_1</w:t>
      </w:r>
    </w:p>
    <w:p w14:paraId="4ED126BB" w14:textId="2E14E59B" w:rsidR="00D35DC0" w:rsidRDefault="00D35DC0" w:rsidP="00B038AF">
      <w:r w:rsidRPr="00D35DC0">
        <w:t>Pilot Cable segment</w:t>
      </w:r>
    </w:p>
    <w:tbl>
      <w:tblPr>
        <w:tblStyle w:val="a3"/>
        <w:tblW w:w="8650" w:type="dxa"/>
        <w:tblLook w:val="04A0" w:firstRow="1" w:lastRow="0" w:firstColumn="1" w:lastColumn="0" w:noHBand="0" w:noVBand="1"/>
      </w:tblPr>
      <w:tblGrid>
        <w:gridCol w:w="4496"/>
        <w:gridCol w:w="5265"/>
      </w:tblGrid>
      <w:tr w:rsidR="00013F73" w:rsidRPr="00874BBE" w14:paraId="5FEF2CA1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2D02D6C6" w14:textId="77777777" w:rsidR="00874BBE" w:rsidRPr="00874BBE" w:rsidRDefault="00874BBE" w:rsidP="00874BBE">
            <w:r w:rsidRPr="00874BBE">
              <w:t>12984632</w:t>
            </w:r>
          </w:p>
        </w:tc>
        <w:tc>
          <w:tcPr>
            <w:tcW w:w="4154" w:type="dxa"/>
            <w:noWrap/>
            <w:hideMark/>
          </w:tcPr>
          <w:p w14:paraId="60F63229" w14:textId="77777777" w:rsidR="00874BBE" w:rsidRPr="00874BBE" w:rsidRDefault="00874BBE" w:rsidP="00874BBE"/>
        </w:tc>
      </w:tr>
      <w:tr w:rsidR="00013F73" w:rsidRPr="00874BBE" w14:paraId="1C2031E5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758FFF3E" w14:textId="315F467B" w:rsidR="00874BBE" w:rsidRPr="00874BBE" w:rsidRDefault="00874BBE"/>
        </w:tc>
        <w:tc>
          <w:tcPr>
            <w:tcW w:w="4154" w:type="dxa"/>
            <w:noWrap/>
            <w:hideMark/>
          </w:tcPr>
          <w:p w14:paraId="0EA696A9" w14:textId="4FCCBE9A" w:rsidR="00874BBE" w:rsidRDefault="002F61CC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7950EA87" wp14:editId="5F0E3073">
                  <wp:extent cx="3027045" cy="3237622"/>
                  <wp:effectExtent l="0" t="0" r="1905" b="1270"/>
                  <wp:docPr id="376" name="图片 3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2366" cy="32433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3FD6CD" w14:textId="2F1FB746" w:rsidR="002F61CC" w:rsidRPr="00EB7593" w:rsidRDefault="002F61CC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7248" behindDoc="0" locked="0" layoutInCell="1" allowOverlap="1" wp14:anchorId="0BA4D9FB" wp14:editId="50C345B2">
                      <wp:simplePos x="0" y="0"/>
                      <wp:positionH relativeFrom="column">
                        <wp:posOffset>1867535</wp:posOffset>
                      </wp:positionH>
                      <wp:positionV relativeFrom="paragraph">
                        <wp:posOffset>1570355</wp:posOffset>
                      </wp:positionV>
                      <wp:extent cx="107213" cy="488540"/>
                      <wp:effectExtent l="190500" t="0" r="179070" b="26035"/>
                      <wp:wrapNone/>
                      <wp:docPr id="37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068853" flipV="1">
                                <a:off x="0" y="0"/>
                                <a:ext cx="107213" cy="4885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24D9EE8" id="Oval 47" o:spid="_x0000_s1026" style="position:absolute;left:0;text-align:left;margin-left:147.05pt;margin-top:123.65pt;width:8.45pt;height:38.45pt;rotation:2764687fd;flip:y;z-index:25195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BC0E96F" wp14:editId="1E449C53">
                  <wp:extent cx="2857500" cy="2803071"/>
                  <wp:effectExtent l="0" t="0" r="0" b="0"/>
                  <wp:docPr id="377" name="图片 3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0748" cy="2806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3F73" w:rsidRPr="00874BBE" w14:paraId="58761AD7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1A26D33E" w14:textId="77777777" w:rsidR="00874BBE" w:rsidRPr="00874BBE" w:rsidRDefault="00874BBE" w:rsidP="00874BBE">
            <w:r w:rsidRPr="00874BBE">
              <w:t>12968674</w:t>
            </w:r>
          </w:p>
        </w:tc>
        <w:tc>
          <w:tcPr>
            <w:tcW w:w="4154" w:type="dxa"/>
            <w:noWrap/>
            <w:hideMark/>
          </w:tcPr>
          <w:p w14:paraId="5E82BC13" w14:textId="77777777" w:rsidR="00874BBE" w:rsidRPr="00874BBE" w:rsidRDefault="00874BBE" w:rsidP="00874BBE"/>
        </w:tc>
      </w:tr>
      <w:tr w:rsidR="00013F73" w:rsidRPr="009803AA" w14:paraId="72E32158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45F08033" w14:textId="1568BB2F" w:rsidR="00874BBE" w:rsidRPr="00874BBE" w:rsidRDefault="00874BBE"/>
        </w:tc>
        <w:tc>
          <w:tcPr>
            <w:tcW w:w="4154" w:type="dxa"/>
            <w:noWrap/>
            <w:hideMark/>
          </w:tcPr>
          <w:p w14:paraId="3672F30E" w14:textId="6DE1AF59" w:rsidR="00874BBE" w:rsidRPr="00013F73" w:rsidRDefault="00B26FD7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9296" behindDoc="0" locked="0" layoutInCell="1" allowOverlap="1" wp14:anchorId="625F5171" wp14:editId="10150EE7">
                      <wp:simplePos x="0" y="0"/>
                      <wp:positionH relativeFrom="column">
                        <wp:posOffset>824865</wp:posOffset>
                      </wp:positionH>
                      <wp:positionV relativeFrom="paragraph">
                        <wp:posOffset>859791</wp:posOffset>
                      </wp:positionV>
                      <wp:extent cx="440874" cy="646413"/>
                      <wp:effectExtent l="76200" t="57150" r="73660" b="97155"/>
                      <wp:wrapNone/>
                      <wp:docPr id="38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81152" flipV="1">
                                <a:off x="0" y="0"/>
                                <a:ext cx="440874" cy="646413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97C894" id="Oval 47" o:spid="_x0000_s1026" style="position:absolute;left:0;text-align:left;margin-left:64.95pt;margin-top:67.7pt;width:34.7pt;height:50.9pt;rotation:-307093fd;flip:y;z-index:25195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6E3222E" wp14:editId="739A8347">
                  <wp:extent cx="3030855" cy="2846130"/>
                  <wp:effectExtent l="0" t="0" r="0" b="0"/>
                  <wp:docPr id="379" name="图片 3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008" cy="28528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3F73" w:rsidRPr="00874BBE" w14:paraId="3A748277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0E833531" w14:textId="77777777" w:rsidR="00874BBE" w:rsidRPr="00874BBE" w:rsidRDefault="00874BBE" w:rsidP="00874BBE">
            <w:r w:rsidRPr="00874BBE">
              <w:t>12773126</w:t>
            </w:r>
          </w:p>
        </w:tc>
        <w:tc>
          <w:tcPr>
            <w:tcW w:w="4154" w:type="dxa"/>
            <w:noWrap/>
            <w:hideMark/>
          </w:tcPr>
          <w:p w14:paraId="5A9C54F8" w14:textId="77777777" w:rsidR="00874BBE" w:rsidRPr="00874BBE" w:rsidRDefault="00874BBE" w:rsidP="00874BBE"/>
        </w:tc>
      </w:tr>
      <w:tr w:rsidR="00013F73" w:rsidRPr="00874BBE" w14:paraId="51E0BC77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22BDD6F0" w14:textId="144D83FA" w:rsidR="00874BBE" w:rsidRPr="00874BBE" w:rsidRDefault="00874BBE"/>
        </w:tc>
        <w:tc>
          <w:tcPr>
            <w:tcW w:w="4154" w:type="dxa"/>
            <w:noWrap/>
            <w:hideMark/>
          </w:tcPr>
          <w:p w14:paraId="67EB8881" w14:textId="7CCCD6F2" w:rsidR="00874BBE" w:rsidRPr="00874BBE" w:rsidRDefault="00013F7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2690059D" wp14:editId="6A3B979A">
                      <wp:simplePos x="0" y="0"/>
                      <wp:positionH relativeFrom="column">
                        <wp:posOffset>1367790</wp:posOffset>
                      </wp:positionH>
                      <wp:positionV relativeFrom="paragraph">
                        <wp:posOffset>1239520</wp:posOffset>
                      </wp:positionV>
                      <wp:extent cx="217170" cy="182880"/>
                      <wp:effectExtent l="57150" t="38100" r="11430" b="102870"/>
                      <wp:wrapNone/>
                      <wp:docPr id="15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17170" cy="1828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5563ABB" id="Oval 47" o:spid="_x0000_s1026" style="position:absolute;left:0;text-align:left;margin-left:107.7pt;margin-top:97.6pt;width:17.1pt;height:14.4pt;flip:y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C6F44C7" wp14:editId="688E8869">
                  <wp:extent cx="3154680" cy="1942100"/>
                  <wp:effectExtent l="0" t="0" r="7620" b="1270"/>
                  <wp:docPr id="157" name="图片 1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5570" cy="19488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3F73" w:rsidRPr="00874BBE" w14:paraId="09E6B350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35AB07E2" w14:textId="77777777" w:rsidR="00874BBE" w:rsidRPr="00874BBE" w:rsidRDefault="00874BBE" w:rsidP="00874BBE">
            <w:r w:rsidRPr="00874BBE">
              <w:t>6824628</w:t>
            </w:r>
          </w:p>
        </w:tc>
        <w:tc>
          <w:tcPr>
            <w:tcW w:w="4154" w:type="dxa"/>
            <w:noWrap/>
            <w:hideMark/>
          </w:tcPr>
          <w:p w14:paraId="7D5A3D18" w14:textId="77777777" w:rsidR="00874BBE" w:rsidRPr="00874BBE" w:rsidRDefault="00874BBE" w:rsidP="00874BBE"/>
        </w:tc>
      </w:tr>
      <w:tr w:rsidR="00013F73" w:rsidRPr="00874BBE" w14:paraId="31924DD2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7279C59F" w14:textId="2DA12FA4" w:rsidR="00874BBE" w:rsidRPr="00874BBE" w:rsidRDefault="00874BBE"/>
        </w:tc>
        <w:tc>
          <w:tcPr>
            <w:tcW w:w="4154" w:type="dxa"/>
            <w:noWrap/>
            <w:hideMark/>
          </w:tcPr>
          <w:p w14:paraId="1F26820D" w14:textId="77777777" w:rsidR="00874BBE" w:rsidRDefault="00013F7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28D640F5" wp14:editId="4717471C">
                      <wp:simplePos x="0" y="0"/>
                      <wp:positionH relativeFrom="column">
                        <wp:posOffset>1519555</wp:posOffset>
                      </wp:positionH>
                      <wp:positionV relativeFrom="paragraph">
                        <wp:posOffset>963295</wp:posOffset>
                      </wp:positionV>
                      <wp:extent cx="247650" cy="152400"/>
                      <wp:effectExtent l="57150" t="38100" r="19050" b="95250"/>
                      <wp:wrapNone/>
                      <wp:docPr id="16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47650" cy="1524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64756A2" id="Oval 47" o:spid="_x0000_s1026" style="position:absolute;left:0;text-align:left;margin-left:119.65pt;margin-top:75.85pt;width:19.5pt;height:12pt;flip:y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71796DC" wp14:editId="77E29BB2">
                  <wp:extent cx="3167933" cy="1889760"/>
                  <wp:effectExtent l="0" t="0" r="0" b="0"/>
                  <wp:docPr id="159" name="图片 1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2222" cy="1892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9F627E" w14:textId="1BAD7854" w:rsidR="009803AA" w:rsidRPr="00874BBE" w:rsidRDefault="009803AA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961344" behindDoc="0" locked="0" layoutInCell="1" allowOverlap="1" wp14:anchorId="4CCCAF9C" wp14:editId="7391454E">
                      <wp:simplePos x="0" y="0"/>
                      <wp:positionH relativeFrom="column">
                        <wp:posOffset>1238250</wp:posOffset>
                      </wp:positionH>
                      <wp:positionV relativeFrom="paragraph">
                        <wp:posOffset>981075</wp:posOffset>
                      </wp:positionV>
                      <wp:extent cx="370094" cy="203826"/>
                      <wp:effectExtent l="57150" t="95250" r="11430" b="120650"/>
                      <wp:wrapNone/>
                      <wp:docPr id="38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467271" flipV="1">
                                <a:off x="0" y="0"/>
                                <a:ext cx="370094" cy="203826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466F8C" id="Oval 47" o:spid="_x0000_s1026" style="position:absolute;left:0;text-align:left;margin-left:97.5pt;margin-top:77.25pt;width:29.15pt;height:16.05pt;rotation:2329509fd;flip:y;z-index:25196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4E37B64" wp14:editId="2EC33B6A">
                  <wp:extent cx="2918460" cy="2244259"/>
                  <wp:effectExtent l="0" t="0" r="0" b="3810"/>
                  <wp:docPr id="381" name="图片 3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1397" cy="22465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3F73" w:rsidRPr="00874BBE" w14:paraId="3651FA94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54C04728" w14:textId="77777777" w:rsidR="00874BBE" w:rsidRPr="00874BBE" w:rsidRDefault="00874BBE" w:rsidP="00874BBE">
            <w:r w:rsidRPr="00874BBE">
              <w:lastRenderedPageBreak/>
              <w:t>6807627</w:t>
            </w:r>
          </w:p>
        </w:tc>
        <w:tc>
          <w:tcPr>
            <w:tcW w:w="4154" w:type="dxa"/>
            <w:noWrap/>
            <w:hideMark/>
          </w:tcPr>
          <w:p w14:paraId="6F76A983" w14:textId="77777777" w:rsidR="00874BBE" w:rsidRPr="00874BBE" w:rsidRDefault="00874BBE" w:rsidP="00874BBE"/>
        </w:tc>
      </w:tr>
      <w:tr w:rsidR="00013F73" w:rsidRPr="00874BBE" w14:paraId="7ECFE483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0206E081" w14:textId="5F4EA32B" w:rsidR="00874BBE" w:rsidRPr="00874BBE" w:rsidRDefault="00874BBE"/>
        </w:tc>
        <w:tc>
          <w:tcPr>
            <w:tcW w:w="4154" w:type="dxa"/>
            <w:noWrap/>
            <w:hideMark/>
          </w:tcPr>
          <w:p w14:paraId="7039348C" w14:textId="77777777" w:rsidR="00874BBE" w:rsidRDefault="00013F73">
            <w:r>
              <w:rPr>
                <w:noProof/>
              </w:rPr>
              <w:drawing>
                <wp:inline distT="0" distB="0" distL="0" distR="0" wp14:anchorId="44928FCA" wp14:editId="29ECB44E">
                  <wp:extent cx="3206115" cy="2129817"/>
                  <wp:effectExtent l="0" t="0" r="0" b="3810"/>
                  <wp:docPr id="161" name="图片 1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7401" cy="21373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DF5515" w14:textId="66D6896D" w:rsidR="009803AA" w:rsidRPr="00874BBE" w:rsidRDefault="009803A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63392" behindDoc="0" locked="0" layoutInCell="1" allowOverlap="1" wp14:anchorId="184DCABE" wp14:editId="42AB0FCE">
                      <wp:simplePos x="0" y="0"/>
                      <wp:positionH relativeFrom="column">
                        <wp:posOffset>994410</wp:posOffset>
                      </wp:positionH>
                      <wp:positionV relativeFrom="paragraph">
                        <wp:posOffset>1275079</wp:posOffset>
                      </wp:positionV>
                      <wp:extent cx="370094" cy="203826"/>
                      <wp:effectExtent l="102235" t="50165" r="94615" b="75565"/>
                      <wp:wrapNone/>
                      <wp:docPr id="38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4739652" flipV="1">
                                <a:off x="0" y="0"/>
                                <a:ext cx="370094" cy="203826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03D1B52" id="Oval 47" o:spid="_x0000_s1026" style="position:absolute;left:0;text-align:left;margin-left:78.3pt;margin-top:100.4pt;width:29.15pt;height:16.05pt;rotation:7493329fd;flip:y;z-index:25196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089BABB" wp14:editId="4ECD7F7C">
                  <wp:extent cx="2409825" cy="2657475"/>
                  <wp:effectExtent l="0" t="0" r="9525" b="9525"/>
                  <wp:docPr id="383" name="图片 3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9825" cy="2657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62E9BD" w14:textId="32A400A9" w:rsidR="00874BBE" w:rsidRDefault="00874BBE" w:rsidP="00B038AF"/>
    <w:p w14:paraId="7938BE07" w14:textId="72B93004" w:rsidR="00B038AF" w:rsidRDefault="00B038AF" w:rsidP="00B038AF">
      <w:r>
        <w:t>PT_SEC_DEPTH_SYM</w:t>
      </w:r>
    </w:p>
    <w:p w14:paraId="4573F8F2" w14:textId="4F60ED06" w:rsidR="00D35DC0" w:rsidRDefault="00D35DC0" w:rsidP="00B038AF">
      <w:pPr>
        <w:rPr>
          <w:color w:val="FF0000"/>
        </w:rPr>
      </w:pPr>
      <w:r w:rsidRPr="005616B7">
        <w:rPr>
          <w:color w:val="FF0000"/>
        </w:rPr>
        <w:t>Pilot Survey point</w:t>
      </w:r>
      <w:r w:rsidR="00FC6253">
        <w:rPr>
          <w:color w:val="FF0000"/>
        </w:rPr>
        <w:t xml:space="preserve"> </w:t>
      </w:r>
    </w:p>
    <w:p w14:paraId="5471D9C4" w14:textId="3CF429AA" w:rsidR="00FC6253" w:rsidRPr="00FC6253" w:rsidRDefault="00FC6253" w:rsidP="00B038AF">
      <w:pPr>
        <w:rPr>
          <w:rFonts w:eastAsia="等线"/>
          <w:color w:val="FF0000"/>
          <w:lang w:eastAsia="zh-CN"/>
        </w:rPr>
      </w:pPr>
      <w:r>
        <w:rPr>
          <w:rFonts w:eastAsia="等线"/>
          <w:color w:val="FF0000"/>
          <w:lang w:eastAsia="zh-CN"/>
        </w:rPr>
        <w:lastRenderedPageBreak/>
        <w:t>Pt depth marker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76"/>
        <w:gridCol w:w="4154"/>
      </w:tblGrid>
      <w:tr w:rsidR="00874BBE" w:rsidRPr="00874BBE" w14:paraId="0DB3EAC1" w14:textId="77777777" w:rsidTr="00874BBE">
        <w:trPr>
          <w:trHeight w:val="302"/>
        </w:trPr>
        <w:tc>
          <w:tcPr>
            <w:tcW w:w="4477" w:type="dxa"/>
            <w:noWrap/>
            <w:hideMark/>
          </w:tcPr>
          <w:p w14:paraId="706BD049" w14:textId="77777777" w:rsidR="00874BBE" w:rsidRPr="00874BBE" w:rsidRDefault="00874BBE" w:rsidP="00874BBE">
            <w:r w:rsidRPr="00874BBE">
              <w:t>12968116</w:t>
            </w:r>
          </w:p>
        </w:tc>
        <w:tc>
          <w:tcPr>
            <w:tcW w:w="4137" w:type="dxa"/>
            <w:noWrap/>
            <w:hideMark/>
          </w:tcPr>
          <w:p w14:paraId="732280CB" w14:textId="77777777" w:rsidR="00874BBE" w:rsidRPr="00874BBE" w:rsidRDefault="00874BBE" w:rsidP="00874BBE"/>
        </w:tc>
      </w:tr>
      <w:tr w:rsidR="00874BBE" w:rsidRPr="00874BBE" w14:paraId="41D115FE" w14:textId="77777777" w:rsidTr="00874BBE">
        <w:trPr>
          <w:trHeight w:val="302"/>
        </w:trPr>
        <w:tc>
          <w:tcPr>
            <w:tcW w:w="4477" w:type="dxa"/>
            <w:noWrap/>
            <w:hideMark/>
          </w:tcPr>
          <w:p w14:paraId="4A419D18" w14:textId="48C4D4ED" w:rsidR="00874BBE" w:rsidRPr="00874BBE" w:rsidRDefault="00874BBE"/>
        </w:tc>
        <w:tc>
          <w:tcPr>
            <w:tcW w:w="4137" w:type="dxa"/>
            <w:noWrap/>
            <w:hideMark/>
          </w:tcPr>
          <w:p w14:paraId="52347749" w14:textId="42295EF1" w:rsidR="00874BBE" w:rsidRPr="005616B7" w:rsidRDefault="00A83647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3632" behindDoc="0" locked="0" layoutInCell="1" allowOverlap="1" wp14:anchorId="064AC28F" wp14:editId="6FA6A608">
                      <wp:simplePos x="0" y="0"/>
                      <wp:positionH relativeFrom="column">
                        <wp:posOffset>1423987</wp:posOffset>
                      </wp:positionH>
                      <wp:positionV relativeFrom="paragraph">
                        <wp:posOffset>556578</wp:posOffset>
                      </wp:positionV>
                      <wp:extent cx="519426" cy="426938"/>
                      <wp:effectExtent l="84138" t="49212" r="79692" b="79693"/>
                      <wp:wrapNone/>
                      <wp:docPr id="39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4739652" flipV="1">
                                <a:off x="0" y="0"/>
                                <a:ext cx="519426" cy="426938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243B2BF" id="Oval 47" o:spid="_x0000_s1026" style="position:absolute;left:0;text-align:left;margin-left:112.1pt;margin-top:43.85pt;width:40.9pt;height:33.6pt;rotation:7493329fd;flip:y;z-index:25197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2A24394" wp14:editId="622655DA">
                  <wp:extent cx="2500658" cy="2034540"/>
                  <wp:effectExtent l="0" t="0" r="0" b="3810"/>
                  <wp:docPr id="393" name="图片 3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6119" cy="20389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58197F0" w14:textId="77777777" w:rsidR="00874BBE" w:rsidRDefault="00874BBE" w:rsidP="00B038AF"/>
    <w:p w14:paraId="10DEF9B9" w14:textId="0A806B15" w:rsidR="00B038AF" w:rsidRDefault="00B038AF" w:rsidP="00B038AF">
      <w:r>
        <w:t>PT_SUBM_SYM_1</w:t>
      </w:r>
    </w:p>
    <w:p w14:paraId="7B98C211" w14:textId="282A1384" w:rsidR="00FC2ED8" w:rsidRPr="00FC2ED8" w:rsidRDefault="00FC2ED8" w:rsidP="00FC2ED8">
      <w:pPr>
        <w:spacing w:after="0" w:line="240" w:lineRule="auto"/>
        <w:rPr>
          <w:rFonts w:ascii="宋体" w:eastAsia="宋体" w:hAnsi="宋体" w:cs="宋体"/>
          <w:sz w:val="24"/>
          <w:szCs w:val="24"/>
          <w:lang w:eastAsia="zh-CN"/>
        </w:rPr>
      </w:pPr>
      <w:r w:rsidRPr="00FC2ED8">
        <w:rPr>
          <w:rFonts w:ascii="宋体" w:eastAsia="宋体" w:hAnsi="宋体" w:cs="宋体" w:hint="eastAsia"/>
          <w:sz w:val="24"/>
          <w:szCs w:val="24"/>
          <w:lang w:eastAsia="zh-CN"/>
        </w:rPr>
        <w:t>Pilot Cable joint</w:t>
      </w:r>
    </w:p>
    <w:p w14:paraId="4E630C9B" w14:textId="77777777" w:rsidR="00FC2ED8" w:rsidRDefault="00FC2ED8" w:rsidP="00B038AF"/>
    <w:tbl>
      <w:tblPr>
        <w:tblStyle w:val="a3"/>
        <w:tblW w:w="8650" w:type="dxa"/>
        <w:tblLook w:val="04A0" w:firstRow="1" w:lastRow="0" w:firstColumn="1" w:lastColumn="0" w:noHBand="0" w:noVBand="1"/>
      </w:tblPr>
      <w:tblGrid>
        <w:gridCol w:w="4496"/>
        <w:gridCol w:w="4154"/>
      </w:tblGrid>
      <w:tr w:rsidR="00874BBE" w:rsidRPr="00874BBE" w14:paraId="4DED1357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6D06FE4B" w14:textId="77777777" w:rsidR="00874BBE" w:rsidRPr="00874BBE" w:rsidRDefault="00874BBE" w:rsidP="00874BBE">
            <w:r w:rsidRPr="00874BBE">
              <w:t>12591685</w:t>
            </w:r>
          </w:p>
        </w:tc>
        <w:tc>
          <w:tcPr>
            <w:tcW w:w="4154" w:type="dxa"/>
            <w:noWrap/>
            <w:hideMark/>
          </w:tcPr>
          <w:p w14:paraId="40566853" w14:textId="77777777" w:rsidR="00874BBE" w:rsidRPr="00874BBE" w:rsidRDefault="00874BBE" w:rsidP="00874BBE"/>
        </w:tc>
      </w:tr>
      <w:tr w:rsidR="00874BBE" w:rsidRPr="00874BBE" w14:paraId="0994A937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1B0BCC9F" w14:textId="70AA0991" w:rsidR="00874BBE" w:rsidRPr="00874BBE" w:rsidRDefault="00874BBE"/>
        </w:tc>
        <w:tc>
          <w:tcPr>
            <w:tcW w:w="4154" w:type="dxa"/>
            <w:noWrap/>
            <w:hideMark/>
          </w:tcPr>
          <w:p w14:paraId="2EB5A556" w14:textId="463E0041" w:rsidR="00874BBE" w:rsidRPr="00874BBE" w:rsidRDefault="001C631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65440" behindDoc="0" locked="0" layoutInCell="1" allowOverlap="1" wp14:anchorId="25515F76" wp14:editId="76F8544A">
                      <wp:simplePos x="0" y="0"/>
                      <wp:positionH relativeFrom="column">
                        <wp:posOffset>1192866</wp:posOffset>
                      </wp:positionH>
                      <wp:positionV relativeFrom="paragraph">
                        <wp:posOffset>942266</wp:posOffset>
                      </wp:positionV>
                      <wp:extent cx="515130" cy="361974"/>
                      <wp:effectExtent l="95568" t="37782" r="94932" b="75883"/>
                      <wp:wrapNone/>
                      <wp:docPr id="38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4739652" flipV="1">
                                <a:off x="0" y="0"/>
                                <a:ext cx="515130" cy="361974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934514D" id="Oval 47" o:spid="_x0000_s1026" style="position:absolute;left:0;text-align:left;margin-left:93.95pt;margin-top:74.2pt;width:40.55pt;height:28.5pt;rotation:7493329fd;flip:y;z-index:25196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122CE4C" wp14:editId="77CEEA07">
                  <wp:extent cx="2365639" cy="2270760"/>
                  <wp:effectExtent l="0" t="0" r="0" b="0"/>
                  <wp:docPr id="385" name="图片 3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6161" cy="2280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4F03ACD4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272C55B5" w14:textId="77777777" w:rsidR="00874BBE" w:rsidRPr="00874BBE" w:rsidRDefault="00874BBE" w:rsidP="00874BBE">
            <w:r w:rsidRPr="00874BBE">
              <w:t>12544183</w:t>
            </w:r>
          </w:p>
        </w:tc>
        <w:tc>
          <w:tcPr>
            <w:tcW w:w="4154" w:type="dxa"/>
            <w:noWrap/>
            <w:hideMark/>
          </w:tcPr>
          <w:p w14:paraId="6AE0D977" w14:textId="77777777" w:rsidR="00874BBE" w:rsidRPr="00874BBE" w:rsidRDefault="00874BBE" w:rsidP="00874BBE"/>
        </w:tc>
      </w:tr>
      <w:tr w:rsidR="00874BBE" w:rsidRPr="00874BBE" w14:paraId="43B3B826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5B0A31EE" w14:textId="77777777" w:rsidR="00874BBE" w:rsidRPr="00874BBE" w:rsidRDefault="00874BBE"/>
        </w:tc>
        <w:tc>
          <w:tcPr>
            <w:tcW w:w="4154" w:type="dxa"/>
            <w:noWrap/>
            <w:hideMark/>
          </w:tcPr>
          <w:p w14:paraId="312A6D66" w14:textId="192D95E7" w:rsidR="00874BBE" w:rsidRPr="00874BBE" w:rsidRDefault="00FC6253">
            <w:r>
              <w:t>Not find</w:t>
            </w:r>
          </w:p>
        </w:tc>
      </w:tr>
      <w:tr w:rsidR="00874BBE" w:rsidRPr="00874BBE" w14:paraId="085224F0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60AC5854" w14:textId="77777777" w:rsidR="00874BBE" w:rsidRPr="00874BBE" w:rsidRDefault="00874BBE" w:rsidP="00874BBE">
            <w:r w:rsidRPr="00874BBE">
              <w:t>9667074</w:t>
            </w:r>
          </w:p>
        </w:tc>
        <w:tc>
          <w:tcPr>
            <w:tcW w:w="4154" w:type="dxa"/>
            <w:noWrap/>
            <w:hideMark/>
          </w:tcPr>
          <w:p w14:paraId="4EC57624" w14:textId="77777777" w:rsidR="00874BBE" w:rsidRPr="00874BBE" w:rsidRDefault="00874BBE" w:rsidP="00874BBE"/>
        </w:tc>
      </w:tr>
      <w:tr w:rsidR="00874BBE" w:rsidRPr="00874BBE" w14:paraId="60F5E9E2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525FC734" w14:textId="169A834A" w:rsidR="00874BBE" w:rsidRPr="00874BBE" w:rsidRDefault="00874BBE"/>
        </w:tc>
        <w:tc>
          <w:tcPr>
            <w:tcW w:w="4154" w:type="dxa"/>
            <w:noWrap/>
            <w:hideMark/>
          </w:tcPr>
          <w:p w14:paraId="3F6A02B0" w14:textId="40AB6182" w:rsidR="00874BBE" w:rsidRPr="00874BBE" w:rsidRDefault="00FC625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67488" behindDoc="0" locked="0" layoutInCell="1" allowOverlap="1" wp14:anchorId="33BC614D" wp14:editId="5E66EFCC">
                      <wp:simplePos x="0" y="0"/>
                      <wp:positionH relativeFrom="column">
                        <wp:posOffset>912477</wp:posOffset>
                      </wp:positionH>
                      <wp:positionV relativeFrom="paragraph">
                        <wp:posOffset>671814</wp:posOffset>
                      </wp:positionV>
                      <wp:extent cx="480227" cy="446118"/>
                      <wp:effectExtent l="74295" t="59055" r="70485" b="89535"/>
                      <wp:wrapNone/>
                      <wp:docPr id="38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4739652" flipV="1">
                                <a:off x="0" y="0"/>
                                <a:ext cx="480227" cy="446118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3A33EB0" id="Oval 47" o:spid="_x0000_s1026" style="position:absolute;left:0;text-align:left;margin-left:71.85pt;margin-top:52.9pt;width:37.8pt;height:35.15pt;rotation:7493329fd;flip:y;z-index:25196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92CCA23" wp14:editId="4ED20E33">
                  <wp:extent cx="2382456" cy="1905000"/>
                  <wp:effectExtent l="0" t="0" r="0" b="0"/>
                  <wp:docPr id="387" name="图片 3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7248" cy="1916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6F1A1BB8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551A7C09" w14:textId="77777777" w:rsidR="00874BBE" w:rsidRPr="00874BBE" w:rsidRDefault="00874BBE" w:rsidP="00874BBE">
            <w:r w:rsidRPr="00874BBE">
              <w:t>6625118</w:t>
            </w:r>
          </w:p>
        </w:tc>
        <w:tc>
          <w:tcPr>
            <w:tcW w:w="4154" w:type="dxa"/>
            <w:noWrap/>
            <w:hideMark/>
          </w:tcPr>
          <w:p w14:paraId="7415458D" w14:textId="77777777" w:rsidR="00874BBE" w:rsidRPr="00874BBE" w:rsidRDefault="00874BBE" w:rsidP="00874BBE"/>
        </w:tc>
      </w:tr>
      <w:tr w:rsidR="00874BBE" w:rsidRPr="00874BBE" w14:paraId="3D9C5229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57A65874" w14:textId="77777777" w:rsidR="00874BBE" w:rsidRPr="00874BBE" w:rsidRDefault="00874BBE"/>
        </w:tc>
        <w:tc>
          <w:tcPr>
            <w:tcW w:w="4154" w:type="dxa"/>
            <w:noWrap/>
            <w:hideMark/>
          </w:tcPr>
          <w:p w14:paraId="239C48A9" w14:textId="0ECB6FCB" w:rsidR="00874BBE" w:rsidRPr="00FC6253" w:rsidRDefault="00FC6253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70772BCE" w14:textId="77777777" w:rsidR="00874BBE" w:rsidRDefault="00874BBE" w:rsidP="00B038AF"/>
    <w:p w14:paraId="551EE654" w14:textId="19A9F09A" w:rsidR="00B038AF" w:rsidRDefault="00B038AF" w:rsidP="00B038AF">
      <w:r>
        <w:t>PT_TER_SYM_1</w:t>
      </w:r>
    </w:p>
    <w:p w14:paraId="277FF088" w14:textId="13F30B75" w:rsidR="00D35DC0" w:rsidRDefault="00D35DC0" w:rsidP="00B038AF">
      <w:pPr>
        <w:rPr>
          <w:color w:val="FF0000"/>
        </w:rPr>
      </w:pPr>
      <w:r w:rsidRPr="005616B7">
        <w:rPr>
          <w:color w:val="FF0000"/>
        </w:rPr>
        <w:t>Pilot Cable end</w:t>
      </w:r>
      <w:r w:rsidR="00FC6253">
        <w:rPr>
          <w:color w:val="FF0000"/>
        </w:rPr>
        <w:t xml:space="preserve"> </w:t>
      </w:r>
    </w:p>
    <w:p w14:paraId="6E0B3C8D" w14:textId="53BFC681" w:rsidR="00FC6253" w:rsidRPr="00FC6253" w:rsidRDefault="00FC6253" w:rsidP="00B038AF">
      <w:pPr>
        <w:rPr>
          <w:rFonts w:eastAsia="等线"/>
          <w:color w:val="FF0000"/>
          <w:lang w:eastAsia="zh-CN"/>
        </w:rPr>
      </w:pPr>
      <w:r>
        <w:rPr>
          <w:rFonts w:eastAsia="等线" w:hint="eastAsia"/>
          <w:color w:val="FF0000"/>
          <w:lang w:eastAsia="zh-CN"/>
        </w:rPr>
        <w:t>P</w:t>
      </w:r>
      <w:r>
        <w:rPr>
          <w:rFonts w:eastAsia="等线"/>
          <w:color w:val="FF0000"/>
          <w:lang w:eastAsia="zh-CN"/>
        </w:rPr>
        <w:t>T line end</w:t>
      </w:r>
    </w:p>
    <w:tbl>
      <w:tblPr>
        <w:tblStyle w:val="a3"/>
        <w:tblW w:w="8639" w:type="dxa"/>
        <w:tblLook w:val="04A0" w:firstRow="1" w:lastRow="0" w:firstColumn="1" w:lastColumn="0" w:noHBand="0" w:noVBand="1"/>
      </w:tblPr>
      <w:tblGrid>
        <w:gridCol w:w="4490"/>
        <w:gridCol w:w="4149"/>
      </w:tblGrid>
      <w:tr w:rsidR="00874BBE" w:rsidRPr="00874BBE" w14:paraId="110D2CA8" w14:textId="77777777" w:rsidTr="00874BBE">
        <w:trPr>
          <w:trHeight w:val="298"/>
        </w:trPr>
        <w:tc>
          <w:tcPr>
            <w:tcW w:w="4490" w:type="dxa"/>
            <w:noWrap/>
            <w:hideMark/>
          </w:tcPr>
          <w:p w14:paraId="656FA171" w14:textId="77777777" w:rsidR="00874BBE" w:rsidRPr="00874BBE" w:rsidRDefault="00874BBE" w:rsidP="00874BBE">
            <w:r w:rsidRPr="00874BBE">
              <w:t>12976111</w:t>
            </w:r>
          </w:p>
        </w:tc>
        <w:tc>
          <w:tcPr>
            <w:tcW w:w="4149" w:type="dxa"/>
            <w:noWrap/>
            <w:hideMark/>
          </w:tcPr>
          <w:p w14:paraId="069158ED" w14:textId="77777777" w:rsidR="00874BBE" w:rsidRPr="00874BBE" w:rsidRDefault="00874BBE" w:rsidP="00874BBE"/>
        </w:tc>
      </w:tr>
      <w:tr w:rsidR="00874BBE" w:rsidRPr="00874BBE" w14:paraId="1222C991" w14:textId="77777777" w:rsidTr="00874BBE">
        <w:trPr>
          <w:trHeight w:val="298"/>
        </w:trPr>
        <w:tc>
          <w:tcPr>
            <w:tcW w:w="4490" w:type="dxa"/>
            <w:noWrap/>
            <w:hideMark/>
          </w:tcPr>
          <w:p w14:paraId="4176D11E" w14:textId="7612A2D9" w:rsidR="00874BBE" w:rsidRPr="00874BBE" w:rsidRDefault="00874BBE"/>
        </w:tc>
        <w:tc>
          <w:tcPr>
            <w:tcW w:w="4149" w:type="dxa"/>
            <w:noWrap/>
            <w:hideMark/>
          </w:tcPr>
          <w:p w14:paraId="06414C8F" w14:textId="43FE5CA3" w:rsidR="00874BBE" w:rsidRPr="00874BBE" w:rsidRDefault="00FC625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69536" behindDoc="0" locked="0" layoutInCell="1" allowOverlap="1" wp14:anchorId="12A4F0BB" wp14:editId="6A6A5333">
                      <wp:simplePos x="0" y="0"/>
                      <wp:positionH relativeFrom="column">
                        <wp:posOffset>886780</wp:posOffset>
                      </wp:positionH>
                      <wp:positionV relativeFrom="paragraph">
                        <wp:posOffset>820102</wp:posOffset>
                      </wp:positionV>
                      <wp:extent cx="509772" cy="969648"/>
                      <wp:effectExtent l="55562" t="39688" r="79693" b="98742"/>
                      <wp:wrapNone/>
                      <wp:docPr id="39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 flipV="1">
                                <a:off x="0" y="0"/>
                                <a:ext cx="509772" cy="969648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CE86385" id="Oval 47" o:spid="_x0000_s1026" style="position:absolute;left:0;text-align:left;margin-left:69.85pt;margin-top:64.55pt;width:40.15pt;height:76.35pt;rotation:-90;flip:y;z-index:25196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6767175" wp14:editId="51E50DDE">
                  <wp:extent cx="2450981" cy="1905000"/>
                  <wp:effectExtent l="0" t="0" r="6985" b="0"/>
                  <wp:docPr id="389" name="图片 3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8823" cy="1911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27F9D794" w14:textId="77777777" w:rsidTr="00874BBE">
        <w:trPr>
          <w:trHeight w:val="298"/>
        </w:trPr>
        <w:tc>
          <w:tcPr>
            <w:tcW w:w="4490" w:type="dxa"/>
            <w:noWrap/>
            <w:hideMark/>
          </w:tcPr>
          <w:p w14:paraId="5B9B7B51" w14:textId="77777777" w:rsidR="00874BBE" w:rsidRPr="00874BBE" w:rsidRDefault="00874BBE" w:rsidP="00874BBE">
            <w:r w:rsidRPr="00874BBE">
              <w:t>12877010</w:t>
            </w:r>
          </w:p>
        </w:tc>
        <w:tc>
          <w:tcPr>
            <w:tcW w:w="4149" w:type="dxa"/>
            <w:noWrap/>
            <w:hideMark/>
          </w:tcPr>
          <w:p w14:paraId="76D6C2BE" w14:textId="77777777" w:rsidR="00874BBE" w:rsidRPr="00874BBE" w:rsidRDefault="00874BBE" w:rsidP="00874BBE"/>
        </w:tc>
      </w:tr>
      <w:tr w:rsidR="00874BBE" w:rsidRPr="00874BBE" w14:paraId="306F84B2" w14:textId="77777777" w:rsidTr="00874BBE">
        <w:trPr>
          <w:trHeight w:val="298"/>
        </w:trPr>
        <w:tc>
          <w:tcPr>
            <w:tcW w:w="4490" w:type="dxa"/>
            <w:noWrap/>
            <w:hideMark/>
          </w:tcPr>
          <w:p w14:paraId="36D0199D" w14:textId="66DDD2A6" w:rsidR="00874BBE" w:rsidRPr="00874BBE" w:rsidRDefault="00874BBE"/>
        </w:tc>
        <w:tc>
          <w:tcPr>
            <w:tcW w:w="4149" w:type="dxa"/>
            <w:noWrap/>
            <w:hideMark/>
          </w:tcPr>
          <w:p w14:paraId="6873757F" w14:textId="66E711B4" w:rsidR="00874BBE" w:rsidRPr="00874BBE" w:rsidRDefault="00FC625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1584" behindDoc="0" locked="0" layoutInCell="1" allowOverlap="1" wp14:anchorId="3053848B" wp14:editId="499E940A">
                      <wp:simplePos x="0" y="0"/>
                      <wp:positionH relativeFrom="column">
                        <wp:posOffset>785179</wp:posOffset>
                      </wp:positionH>
                      <wp:positionV relativeFrom="paragraph">
                        <wp:posOffset>268288</wp:posOffset>
                      </wp:positionV>
                      <wp:extent cx="509772" cy="969648"/>
                      <wp:effectExtent l="55562" t="39688" r="79693" b="98742"/>
                      <wp:wrapNone/>
                      <wp:docPr id="39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 flipV="1">
                                <a:off x="0" y="0"/>
                                <a:ext cx="509772" cy="969648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85C3A95" id="Oval 47" o:spid="_x0000_s1026" style="position:absolute;left:0;text-align:left;margin-left:61.85pt;margin-top:21.15pt;width:40.15pt;height:76.35pt;rotation:-90;flip:y;z-index:25197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E962882" wp14:editId="473526D2">
                  <wp:extent cx="2384782" cy="1645920"/>
                  <wp:effectExtent l="0" t="0" r="0" b="0"/>
                  <wp:docPr id="391" name="图片 3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1124" cy="1650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6C2B58" w14:textId="77777777" w:rsidR="00874BBE" w:rsidRDefault="00874BBE" w:rsidP="00B038AF"/>
    <w:p w14:paraId="1D77003B" w14:textId="713B717D" w:rsidR="00B038AF" w:rsidRDefault="00B038AF" w:rsidP="00B038AF">
      <w:r>
        <w:t>SL_DPM_MAP_LN_1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10FD9615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536A1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SL Pillar</w:t>
            </w:r>
          </w:p>
        </w:tc>
      </w:tr>
    </w:tbl>
    <w:tbl>
      <w:tblPr>
        <w:tblStyle w:val="a3"/>
        <w:tblW w:w="8650" w:type="dxa"/>
        <w:tblLook w:val="04A0" w:firstRow="1" w:lastRow="0" w:firstColumn="1" w:lastColumn="0" w:noHBand="0" w:noVBand="1"/>
      </w:tblPr>
      <w:tblGrid>
        <w:gridCol w:w="4496"/>
        <w:gridCol w:w="4154"/>
      </w:tblGrid>
      <w:tr w:rsidR="00874BBE" w:rsidRPr="00874BBE" w14:paraId="44D4E1CA" w14:textId="77777777" w:rsidTr="00874BBE">
        <w:trPr>
          <w:trHeight w:val="258"/>
        </w:trPr>
        <w:tc>
          <w:tcPr>
            <w:tcW w:w="4496" w:type="dxa"/>
            <w:noWrap/>
            <w:hideMark/>
          </w:tcPr>
          <w:p w14:paraId="7819148E" w14:textId="77777777" w:rsidR="00874BBE" w:rsidRPr="00874BBE" w:rsidRDefault="00874BBE" w:rsidP="00874BBE">
            <w:r w:rsidRPr="00874BBE">
              <w:lastRenderedPageBreak/>
              <w:t>12923509</w:t>
            </w:r>
          </w:p>
        </w:tc>
        <w:tc>
          <w:tcPr>
            <w:tcW w:w="4154" w:type="dxa"/>
            <w:noWrap/>
            <w:hideMark/>
          </w:tcPr>
          <w:p w14:paraId="75367289" w14:textId="77777777" w:rsidR="00874BBE" w:rsidRPr="00874BBE" w:rsidRDefault="00874BBE" w:rsidP="00874BBE"/>
        </w:tc>
      </w:tr>
      <w:tr w:rsidR="00874BBE" w:rsidRPr="00874BBE" w14:paraId="4D7E3B8E" w14:textId="77777777" w:rsidTr="00874BBE">
        <w:trPr>
          <w:trHeight w:val="258"/>
        </w:trPr>
        <w:tc>
          <w:tcPr>
            <w:tcW w:w="4496" w:type="dxa"/>
            <w:noWrap/>
            <w:hideMark/>
          </w:tcPr>
          <w:p w14:paraId="35E6CB24" w14:textId="77777777" w:rsidR="00874BBE" w:rsidRPr="00874BBE" w:rsidRDefault="00874BBE"/>
        </w:tc>
        <w:tc>
          <w:tcPr>
            <w:tcW w:w="4154" w:type="dxa"/>
            <w:noWrap/>
            <w:hideMark/>
          </w:tcPr>
          <w:p w14:paraId="720BE5DD" w14:textId="77777777" w:rsidR="00874BBE" w:rsidRPr="00874BBE" w:rsidRDefault="00874BBE"/>
        </w:tc>
      </w:tr>
      <w:tr w:rsidR="00874BBE" w:rsidRPr="00874BBE" w14:paraId="68C084FF" w14:textId="77777777" w:rsidTr="00874BBE">
        <w:trPr>
          <w:trHeight w:val="258"/>
        </w:trPr>
        <w:tc>
          <w:tcPr>
            <w:tcW w:w="4496" w:type="dxa"/>
            <w:noWrap/>
            <w:hideMark/>
          </w:tcPr>
          <w:p w14:paraId="7EBFA28E" w14:textId="77777777" w:rsidR="00874BBE" w:rsidRPr="00874BBE" w:rsidRDefault="00874BBE" w:rsidP="00874BBE">
            <w:r w:rsidRPr="00874BBE">
              <w:t>12959515</w:t>
            </w:r>
          </w:p>
        </w:tc>
        <w:tc>
          <w:tcPr>
            <w:tcW w:w="4154" w:type="dxa"/>
            <w:noWrap/>
            <w:hideMark/>
          </w:tcPr>
          <w:p w14:paraId="18CC17FA" w14:textId="77777777" w:rsidR="00874BBE" w:rsidRPr="00874BBE" w:rsidRDefault="00874BBE" w:rsidP="00874BBE"/>
        </w:tc>
      </w:tr>
      <w:tr w:rsidR="00874BBE" w:rsidRPr="00874BBE" w14:paraId="2A85F546" w14:textId="77777777" w:rsidTr="00874BBE">
        <w:trPr>
          <w:trHeight w:val="258"/>
        </w:trPr>
        <w:tc>
          <w:tcPr>
            <w:tcW w:w="4496" w:type="dxa"/>
            <w:noWrap/>
            <w:hideMark/>
          </w:tcPr>
          <w:p w14:paraId="3CBB06CD" w14:textId="77777777" w:rsidR="00874BBE" w:rsidRPr="00874BBE" w:rsidRDefault="00874BBE"/>
        </w:tc>
        <w:tc>
          <w:tcPr>
            <w:tcW w:w="4154" w:type="dxa"/>
            <w:noWrap/>
            <w:hideMark/>
          </w:tcPr>
          <w:p w14:paraId="6E00A9FB" w14:textId="77777777" w:rsidR="00874BBE" w:rsidRPr="00874BBE" w:rsidRDefault="00874BBE"/>
        </w:tc>
      </w:tr>
    </w:tbl>
    <w:p w14:paraId="2801C1F5" w14:textId="77777777" w:rsidR="00874BBE" w:rsidRDefault="00874BBE" w:rsidP="00B038AF"/>
    <w:p w14:paraId="7950977E" w14:textId="646D6F3B" w:rsidR="00B038AF" w:rsidRDefault="00B038AF" w:rsidP="00B038AF">
      <w:r>
        <w:t>TR_ATM_LN_1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2D926934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BB9E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 xml:space="preserve">TR Map </w:t>
            </w:r>
            <w:proofErr w:type="spellStart"/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Antitermite</w:t>
            </w:r>
            <w:proofErr w:type="spellEnd"/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 xml:space="preserve"> Area</w:t>
            </w:r>
          </w:p>
        </w:tc>
      </w:tr>
    </w:tbl>
    <w:tbl>
      <w:tblPr>
        <w:tblStyle w:val="a3"/>
        <w:tblW w:w="8650" w:type="dxa"/>
        <w:tblLook w:val="04A0" w:firstRow="1" w:lastRow="0" w:firstColumn="1" w:lastColumn="0" w:noHBand="0" w:noVBand="1"/>
      </w:tblPr>
      <w:tblGrid>
        <w:gridCol w:w="4496"/>
        <w:gridCol w:w="4154"/>
      </w:tblGrid>
      <w:tr w:rsidR="00874BBE" w:rsidRPr="00874BBE" w14:paraId="2DAF75FA" w14:textId="77777777" w:rsidTr="00874BBE">
        <w:trPr>
          <w:trHeight w:val="327"/>
        </w:trPr>
        <w:tc>
          <w:tcPr>
            <w:tcW w:w="4496" w:type="dxa"/>
            <w:noWrap/>
            <w:hideMark/>
          </w:tcPr>
          <w:p w14:paraId="7C9D4197" w14:textId="77777777" w:rsidR="00874BBE" w:rsidRPr="00874BBE" w:rsidRDefault="00874BBE" w:rsidP="00874BBE">
            <w:r w:rsidRPr="00874BBE">
              <w:t>12670725</w:t>
            </w:r>
          </w:p>
        </w:tc>
        <w:tc>
          <w:tcPr>
            <w:tcW w:w="4154" w:type="dxa"/>
            <w:noWrap/>
            <w:hideMark/>
          </w:tcPr>
          <w:p w14:paraId="37EA2C3A" w14:textId="77777777" w:rsidR="00874BBE" w:rsidRPr="00874BBE" w:rsidRDefault="00874BBE" w:rsidP="00874BBE"/>
        </w:tc>
      </w:tr>
      <w:tr w:rsidR="00874BBE" w:rsidRPr="00874BBE" w14:paraId="10AD1854" w14:textId="77777777" w:rsidTr="00874BBE">
        <w:trPr>
          <w:trHeight w:val="327"/>
        </w:trPr>
        <w:tc>
          <w:tcPr>
            <w:tcW w:w="4496" w:type="dxa"/>
            <w:noWrap/>
            <w:hideMark/>
          </w:tcPr>
          <w:p w14:paraId="3F4DC78B" w14:textId="77777777" w:rsidR="00874BBE" w:rsidRPr="00874BBE" w:rsidRDefault="00874BBE"/>
        </w:tc>
        <w:tc>
          <w:tcPr>
            <w:tcW w:w="4154" w:type="dxa"/>
            <w:noWrap/>
            <w:hideMark/>
          </w:tcPr>
          <w:p w14:paraId="25ED0387" w14:textId="77777777" w:rsidR="00874BBE" w:rsidRPr="00874BBE" w:rsidRDefault="00874BBE"/>
        </w:tc>
      </w:tr>
    </w:tbl>
    <w:p w14:paraId="40ADBD2D" w14:textId="77777777" w:rsidR="00874BBE" w:rsidRDefault="00874BBE" w:rsidP="00B038AF"/>
    <w:p w14:paraId="23D0C897" w14:textId="58B6FA7E" w:rsidR="00B038AF" w:rsidRDefault="00B038AF" w:rsidP="00B038AF">
      <w:r>
        <w:t>TR_JNT_SYM_1</w:t>
      </w:r>
    </w:p>
    <w:p w14:paraId="7EB48691" w14:textId="1E4ADE45" w:rsidR="00D35DC0" w:rsidRDefault="00D35DC0" w:rsidP="00B038AF">
      <w:r w:rsidRPr="00D35DC0">
        <w:t xml:space="preserve">Transmission Cable </w:t>
      </w:r>
      <w:proofErr w:type="gramStart"/>
      <w:r w:rsidRPr="00D35DC0">
        <w:t>joint</w:t>
      </w:r>
      <w:r w:rsidR="005616B7">
        <w:t>(</w:t>
      </w:r>
      <w:proofErr w:type="gramEnd"/>
      <w:r w:rsidR="005616B7" w:rsidRPr="005616B7">
        <w:rPr>
          <w:color w:val="FF0000"/>
        </w:rPr>
        <w:t>not fea</w:t>
      </w:r>
      <w:r w:rsidR="005616B7">
        <w:rPr>
          <w:color w:val="FF0000"/>
        </w:rPr>
        <w:t>t</w:t>
      </w:r>
      <w:r w:rsidR="005616B7" w:rsidRPr="005616B7">
        <w:rPr>
          <w:color w:val="FF0000"/>
        </w:rPr>
        <w:t>u</w:t>
      </w:r>
      <w:r w:rsidR="005616B7">
        <w:rPr>
          <w:color w:val="FF0000"/>
        </w:rPr>
        <w:t>r</w:t>
      </w:r>
      <w:r w:rsidR="005616B7" w:rsidRPr="005616B7">
        <w:rPr>
          <w:color w:val="FF0000"/>
        </w:rPr>
        <w:t>e id</w:t>
      </w:r>
      <w:r w:rsidR="005616B7">
        <w:t>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84"/>
        <w:gridCol w:w="4143"/>
      </w:tblGrid>
      <w:tr w:rsidR="00874BBE" w:rsidRPr="00874BBE" w14:paraId="62517648" w14:textId="77777777" w:rsidTr="00874BBE">
        <w:trPr>
          <w:trHeight w:val="313"/>
        </w:trPr>
        <w:tc>
          <w:tcPr>
            <w:tcW w:w="4484" w:type="dxa"/>
            <w:noWrap/>
            <w:hideMark/>
          </w:tcPr>
          <w:p w14:paraId="3BB70CCB" w14:textId="77777777" w:rsidR="00874BBE" w:rsidRPr="00874BBE" w:rsidRDefault="00874BBE" w:rsidP="00874BBE">
            <w:r w:rsidRPr="00874BBE">
              <w:t>12959670</w:t>
            </w:r>
          </w:p>
        </w:tc>
        <w:tc>
          <w:tcPr>
            <w:tcW w:w="4143" w:type="dxa"/>
            <w:noWrap/>
            <w:hideMark/>
          </w:tcPr>
          <w:p w14:paraId="7872AC86" w14:textId="77777777" w:rsidR="00874BBE" w:rsidRPr="00874BBE" w:rsidRDefault="00874BBE" w:rsidP="00874BBE"/>
        </w:tc>
      </w:tr>
      <w:tr w:rsidR="00874BBE" w:rsidRPr="00874BBE" w14:paraId="6A686808" w14:textId="77777777" w:rsidTr="00874BBE">
        <w:trPr>
          <w:trHeight w:val="313"/>
        </w:trPr>
        <w:tc>
          <w:tcPr>
            <w:tcW w:w="4484" w:type="dxa"/>
            <w:noWrap/>
            <w:hideMark/>
          </w:tcPr>
          <w:p w14:paraId="6A338DAF" w14:textId="77777777" w:rsidR="00874BBE" w:rsidRPr="00874BBE" w:rsidRDefault="00874BBE"/>
        </w:tc>
        <w:tc>
          <w:tcPr>
            <w:tcW w:w="4143" w:type="dxa"/>
            <w:noWrap/>
            <w:hideMark/>
          </w:tcPr>
          <w:p w14:paraId="56CF5122" w14:textId="77777777" w:rsidR="00874BBE" w:rsidRPr="00874BBE" w:rsidRDefault="00874BBE"/>
        </w:tc>
      </w:tr>
      <w:tr w:rsidR="00874BBE" w:rsidRPr="00874BBE" w14:paraId="3B25577C" w14:textId="77777777" w:rsidTr="00874BBE">
        <w:trPr>
          <w:trHeight w:val="313"/>
        </w:trPr>
        <w:tc>
          <w:tcPr>
            <w:tcW w:w="4484" w:type="dxa"/>
            <w:noWrap/>
            <w:hideMark/>
          </w:tcPr>
          <w:p w14:paraId="426BDD36" w14:textId="77777777" w:rsidR="00874BBE" w:rsidRPr="00874BBE" w:rsidRDefault="00874BBE" w:rsidP="00874BBE">
            <w:r w:rsidRPr="00874BBE">
              <w:t>12718376</w:t>
            </w:r>
          </w:p>
        </w:tc>
        <w:tc>
          <w:tcPr>
            <w:tcW w:w="4143" w:type="dxa"/>
            <w:noWrap/>
            <w:hideMark/>
          </w:tcPr>
          <w:p w14:paraId="3F124672" w14:textId="77777777" w:rsidR="00874BBE" w:rsidRPr="00874BBE" w:rsidRDefault="00874BBE" w:rsidP="00874BBE"/>
        </w:tc>
      </w:tr>
      <w:tr w:rsidR="00874BBE" w:rsidRPr="00874BBE" w14:paraId="1961B642" w14:textId="77777777" w:rsidTr="00874BBE">
        <w:trPr>
          <w:trHeight w:val="313"/>
        </w:trPr>
        <w:tc>
          <w:tcPr>
            <w:tcW w:w="4484" w:type="dxa"/>
            <w:noWrap/>
            <w:hideMark/>
          </w:tcPr>
          <w:p w14:paraId="229A023F" w14:textId="77777777" w:rsidR="00874BBE" w:rsidRPr="00874BBE" w:rsidRDefault="00874BBE"/>
        </w:tc>
        <w:tc>
          <w:tcPr>
            <w:tcW w:w="4143" w:type="dxa"/>
            <w:noWrap/>
            <w:hideMark/>
          </w:tcPr>
          <w:p w14:paraId="0954E855" w14:textId="77777777" w:rsidR="00874BBE" w:rsidRPr="00874BBE" w:rsidRDefault="00874BBE"/>
        </w:tc>
      </w:tr>
      <w:tr w:rsidR="00874BBE" w:rsidRPr="00874BBE" w14:paraId="07C527B4" w14:textId="77777777" w:rsidTr="00874BBE">
        <w:trPr>
          <w:trHeight w:val="313"/>
        </w:trPr>
        <w:tc>
          <w:tcPr>
            <w:tcW w:w="4484" w:type="dxa"/>
            <w:noWrap/>
            <w:hideMark/>
          </w:tcPr>
          <w:p w14:paraId="5499D05A" w14:textId="77777777" w:rsidR="00874BBE" w:rsidRPr="00874BBE" w:rsidRDefault="00874BBE" w:rsidP="00874BBE">
            <w:r w:rsidRPr="00874BBE">
              <w:t>10870608</w:t>
            </w:r>
          </w:p>
        </w:tc>
        <w:tc>
          <w:tcPr>
            <w:tcW w:w="4143" w:type="dxa"/>
            <w:noWrap/>
            <w:hideMark/>
          </w:tcPr>
          <w:p w14:paraId="2BDAE663" w14:textId="77777777" w:rsidR="00874BBE" w:rsidRPr="00874BBE" w:rsidRDefault="00874BBE" w:rsidP="00874BBE"/>
        </w:tc>
      </w:tr>
      <w:tr w:rsidR="00874BBE" w:rsidRPr="00874BBE" w14:paraId="6129F4CE" w14:textId="77777777" w:rsidTr="00874BBE">
        <w:trPr>
          <w:trHeight w:val="313"/>
        </w:trPr>
        <w:tc>
          <w:tcPr>
            <w:tcW w:w="4484" w:type="dxa"/>
            <w:noWrap/>
            <w:hideMark/>
          </w:tcPr>
          <w:p w14:paraId="3190DFA9" w14:textId="77777777" w:rsidR="00874BBE" w:rsidRPr="00874BBE" w:rsidRDefault="00874BBE"/>
        </w:tc>
        <w:tc>
          <w:tcPr>
            <w:tcW w:w="4143" w:type="dxa"/>
            <w:noWrap/>
            <w:hideMark/>
          </w:tcPr>
          <w:p w14:paraId="1DE123DF" w14:textId="77777777" w:rsidR="00874BBE" w:rsidRPr="00874BBE" w:rsidRDefault="00874BBE"/>
        </w:tc>
      </w:tr>
    </w:tbl>
    <w:p w14:paraId="3747F421" w14:textId="77777777" w:rsidR="00874BBE" w:rsidRDefault="00874BBE" w:rsidP="00B038AF"/>
    <w:p w14:paraId="1BAC2099" w14:textId="38D1AF83" w:rsidR="00B038AF" w:rsidRDefault="00B038AF" w:rsidP="00B038AF">
      <w:r>
        <w:t>TR_OLK_SYM_1</w:t>
      </w:r>
    </w:p>
    <w:tbl>
      <w:tblPr>
        <w:tblW w:w="5000" w:type="dxa"/>
        <w:tblLook w:val="04A0" w:firstRow="1" w:lastRow="0" w:firstColumn="1" w:lastColumn="0" w:noHBand="0" w:noVBand="1"/>
      </w:tblPr>
      <w:tblGrid>
        <w:gridCol w:w="3920"/>
        <w:gridCol w:w="1080"/>
      </w:tblGrid>
      <w:tr w:rsidR="00FC2ED8" w:rsidRPr="00FC2ED8" w14:paraId="5D4DB26A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42C8D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TR Cable defect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E1C3B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Map</w:t>
            </w:r>
          </w:p>
        </w:tc>
      </w:tr>
    </w:tbl>
    <w:p w14:paraId="5F46FF4B" w14:textId="41BCBDC2" w:rsidR="00FC2ED8" w:rsidRDefault="00FC2ED8" w:rsidP="00B038AF"/>
    <w:p w14:paraId="00C88955" w14:textId="77777777" w:rsidR="00FC2ED8" w:rsidRDefault="00FC2ED8" w:rsidP="00B038AF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71"/>
        <w:gridCol w:w="4131"/>
      </w:tblGrid>
      <w:tr w:rsidR="00874BBE" w:rsidRPr="00874BBE" w14:paraId="7C97EC35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472FDCEB" w14:textId="77777777" w:rsidR="00874BBE" w:rsidRPr="00874BBE" w:rsidRDefault="00874BBE" w:rsidP="00874BBE">
            <w:r w:rsidRPr="00874BBE">
              <w:t>12831537</w:t>
            </w:r>
          </w:p>
        </w:tc>
        <w:tc>
          <w:tcPr>
            <w:tcW w:w="4131" w:type="dxa"/>
            <w:noWrap/>
            <w:hideMark/>
          </w:tcPr>
          <w:p w14:paraId="123B00BC" w14:textId="77777777" w:rsidR="00874BBE" w:rsidRPr="00874BBE" w:rsidRDefault="00874BBE" w:rsidP="00874BBE"/>
        </w:tc>
      </w:tr>
      <w:tr w:rsidR="00874BBE" w:rsidRPr="00874BBE" w14:paraId="47A54C34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6B4DAB22" w14:textId="77777777" w:rsidR="00874BBE" w:rsidRPr="00874BBE" w:rsidRDefault="00874BBE"/>
        </w:tc>
        <w:tc>
          <w:tcPr>
            <w:tcW w:w="4131" w:type="dxa"/>
            <w:noWrap/>
            <w:hideMark/>
          </w:tcPr>
          <w:p w14:paraId="1DAB1730" w14:textId="77777777" w:rsidR="00874BBE" w:rsidRPr="00874BBE" w:rsidRDefault="00874BBE"/>
        </w:tc>
      </w:tr>
      <w:tr w:rsidR="00874BBE" w:rsidRPr="00874BBE" w14:paraId="1917AC6D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2B693079" w14:textId="77777777" w:rsidR="00874BBE" w:rsidRPr="00874BBE" w:rsidRDefault="00874BBE" w:rsidP="00874BBE">
            <w:r w:rsidRPr="00874BBE">
              <w:t>12613879</w:t>
            </w:r>
          </w:p>
        </w:tc>
        <w:tc>
          <w:tcPr>
            <w:tcW w:w="4131" w:type="dxa"/>
            <w:noWrap/>
            <w:hideMark/>
          </w:tcPr>
          <w:p w14:paraId="7D7553AA" w14:textId="77777777" w:rsidR="00874BBE" w:rsidRPr="00874BBE" w:rsidRDefault="00874BBE" w:rsidP="00874BBE"/>
        </w:tc>
      </w:tr>
      <w:tr w:rsidR="00874BBE" w:rsidRPr="00874BBE" w14:paraId="74C17F6D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3C3E9B41" w14:textId="77777777" w:rsidR="00874BBE" w:rsidRPr="00874BBE" w:rsidRDefault="00874BBE"/>
        </w:tc>
        <w:tc>
          <w:tcPr>
            <w:tcW w:w="4131" w:type="dxa"/>
            <w:noWrap/>
            <w:hideMark/>
          </w:tcPr>
          <w:p w14:paraId="48D6D54B" w14:textId="77777777" w:rsidR="00874BBE" w:rsidRPr="00874BBE" w:rsidRDefault="00874BBE"/>
        </w:tc>
      </w:tr>
      <w:tr w:rsidR="00874BBE" w:rsidRPr="00874BBE" w14:paraId="091E77E8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3E4268FE" w14:textId="77777777" w:rsidR="00874BBE" w:rsidRPr="00874BBE" w:rsidRDefault="00874BBE" w:rsidP="00874BBE">
            <w:r w:rsidRPr="00874BBE">
              <w:t>6795407</w:t>
            </w:r>
          </w:p>
        </w:tc>
        <w:tc>
          <w:tcPr>
            <w:tcW w:w="4131" w:type="dxa"/>
            <w:noWrap/>
            <w:hideMark/>
          </w:tcPr>
          <w:p w14:paraId="14C29D6F" w14:textId="77777777" w:rsidR="00874BBE" w:rsidRPr="00874BBE" w:rsidRDefault="00874BBE" w:rsidP="00874BBE"/>
        </w:tc>
      </w:tr>
      <w:tr w:rsidR="00874BBE" w:rsidRPr="00874BBE" w14:paraId="4DA93188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70EAA4D1" w14:textId="77777777" w:rsidR="00874BBE" w:rsidRPr="00874BBE" w:rsidRDefault="00874BBE"/>
        </w:tc>
        <w:tc>
          <w:tcPr>
            <w:tcW w:w="4131" w:type="dxa"/>
            <w:noWrap/>
            <w:hideMark/>
          </w:tcPr>
          <w:p w14:paraId="74C1E633" w14:textId="77777777" w:rsidR="00874BBE" w:rsidRPr="00874BBE" w:rsidRDefault="00874BBE"/>
        </w:tc>
      </w:tr>
      <w:tr w:rsidR="00874BBE" w:rsidRPr="00874BBE" w14:paraId="57BFB80C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6EDE03BF" w14:textId="77777777" w:rsidR="00874BBE" w:rsidRPr="00874BBE" w:rsidRDefault="00874BBE" w:rsidP="00874BBE">
            <w:r w:rsidRPr="00874BBE">
              <w:t>6490598</w:t>
            </w:r>
          </w:p>
        </w:tc>
        <w:tc>
          <w:tcPr>
            <w:tcW w:w="4131" w:type="dxa"/>
            <w:noWrap/>
            <w:hideMark/>
          </w:tcPr>
          <w:p w14:paraId="5642B251" w14:textId="77777777" w:rsidR="00874BBE" w:rsidRPr="00874BBE" w:rsidRDefault="00874BBE" w:rsidP="00874BBE"/>
        </w:tc>
      </w:tr>
      <w:tr w:rsidR="00874BBE" w:rsidRPr="00874BBE" w14:paraId="376ACD6C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71049067" w14:textId="77777777" w:rsidR="00874BBE" w:rsidRPr="00874BBE" w:rsidRDefault="00874BBE"/>
        </w:tc>
        <w:tc>
          <w:tcPr>
            <w:tcW w:w="4131" w:type="dxa"/>
            <w:noWrap/>
            <w:hideMark/>
          </w:tcPr>
          <w:p w14:paraId="5724BCC6" w14:textId="77777777" w:rsidR="00874BBE" w:rsidRPr="00874BBE" w:rsidRDefault="00874BBE"/>
        </w:tc>
      </w:tr>
    </w:tbl>
    <w:p w14:paraId="50F91C45" w14:textId="77777777" w:rsidR="00874BBE" w:rsidRDefault="00874BBE" w:rsidP="00B038AF"/>
    <w:p w14:paraId="356B5BF5" w14:textId="0D65A660" w:rsidR="00B038AF" w:rsidRDefault="00B038AF" w:rsidP="00B038AF">
      <w:r>
        <w:t>TR_SEC_LN_1</w:t>
      </w:r>
    </w:p>
    <w:p w14:paraId="0FAC5A3D" w14:textId="6449F24C" w:rsidR="00D35DC0" w:rsidRDefault="00D35DC0" w:rsidP="00B038AF">
      <w:r w:rsidRPr="00D35DC0">
        <w:t>Transmission Conductor</w:t>
      </w:r>
    </w:p>
    <w:tbl>
      <w:tblPr>
        <w:tblStyle w:val="a3"/>
        <w:tblW w:w="8614" w:type="dxa"/>
        <w:tblLook w:val="04A0" w:firstRow="1" w:lastRow="0" w:firstColumn="1" w:lastColumn="0" w:noHBand="0" w:noVBand="1"/>
      </w:tblPr>
      <w:tblGrid>
        <w:gridCol w:w="4190"/>
        <w:gridCol w:w="4440"/>
      </w:tblGrid>
      <w:tr w:rsidR="00BB4553" w:rsidRPr="00874BBE" w14:paraId="6BA3EE77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69ED39FF" w14:textId="77777777" w:rsidR="00874BBE" w:rsidRPr="00874BBE" w:rsidRDefault="00874BBE" w:rsidP="00874BBE">
            <w:r w:rsidRPr="00874BBE">
              <w:t>12959690</w:t>
            </w:r>
          </w:p>
        </w:tc>
        <w:tc>
          <w:tcPr>
            <w:tcW w:w="4137" w:type="dxa"/>
            <w:noWrap/>
            <w:hideMark/>
          </w:tcPr>
          <w:p w14:paraId="4CD6E88B" w14:textId="77777777" w:rsidR="00874BBE" w:rsidRPr="00874BBE" w:rsidRDefault="00874BBE" w:rsidP="00874BBE"/>
        </w:tc>
      </w:tr>
      <w:tr w:rsidR="00BB4553" w:rsidRPr="00874BBE" w14:paraId="3F6C35DC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0B00407F" w14:textId="164B6724" w:rsidR="00874BBE" w:rsidRPr="00874BBE" w:rsidRDefault="00874BBE"/>
        </w:tc>
        <w:tc>
          <w:tcPr>
            <w:tcW w:w="4137" w:type="dxa"/>
            <w:noWrap/>
            <w:hideMark/>
          </w:tcPr>
          <w:p w14:paraId="23B705F4" w14:textId="65C0814E" w:rsidR="00874BBE" w:rsidRPr="005616B7" w:rsidRDefault="00A83647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5680" behindDoc="0" locked="0" layoutInCell="1" allowOverlap="1" wp14:anchorId="03AAF708" wp14:editId="3DBA49E5">
                      <wp:simplePos x="0" y="0"/>
                      <wp:positionH relativeFrom="column">
                        <wp:posOffset>1452564</wp:posOffset>
                      </wp:positionH>
                      <wp:positionV relativeFrom="paragraph">
                        <wp:posOffset>1105852</wp:posOffset>
                      </wp:positionV>
                      <wp:extent cx="290073" cy="924122"/>
                      <wp:effectExtent l="0" t="221933" r="0" b="269557"/>
                      <wp:wrapNone/>
                      <wp:docPr id="39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984395" flipV="1">
                                <a:off x="0" y="0"/>
                                <a:ext cx="290073" cy="92412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FA4BC94" id="Oval 47" o:spid="_x0000_s1026" style="position:absolute;left:0;text-align:left;margin-left:114.4pt;margin-top:87.05pt;width:22.85pt;height:72.75pt;rotation:-3259755fd;flip:y;z-index:25197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E4587E5" wp14:editId="54C35499">
                  <wp:extent cx="2630805" cy="2458293"/>
                  <wp:effectExtent l="0" t="0" r="0" b="0"/>
                  <wp:docPr id="395" name="图片 3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7936" cy="24649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74C7FDCB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355B190E" w14:textId="77777777" w:rsidR="00874BBE" w:rsidRPr="00874BBE" w:rsidRDefault="00874BBE" w:rsidP="00874BBE">
            <w:r w:rsidRPr="00874BBE">
              <w:t>12852047</w:t>
            </w:r>
          </w:p>
        </w:tc>
        <w:tc>
          <w:tcPr>
            <w:tcW w:w="4137" w:type="dxa"/>
            <w:noWrap/>
            <w:hideMark/>
          </w:tcPr>
          <w:p w14:paraId="02DD09A7" w14:textId="77777777" w:rsidR="00874BBE" w:rsidRPr="00874BBE" w:rsidRDefault="00874BBE" w:rsidP="00874BBE"/>
        </w:tc>
      </w:tr>
      <w:tr w:rsidR="00BB4553" w:rsidRPr="00874BBE" w14:paraId="2D00D3D8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37604272" w14:textId="1AB078CD" w:rsidR="00874BBE" w:rsidRPr="00874BBE" w:rsidRDefault="00874BBE"/>
        </w:tc>
        <w:tc>
          <w:tcPr>
            <w:tcW w:w="4137" w:type="dxa"/>
            <w:noWrap/>
            <w:hideMark/>
          </w:tcPr>
          <w:p w14:paraId="02E1D6FA" w14:textId="7F170944" w:rsidR="00874BBE" w:rsidRPr="005616B7" w:rsidRDefault="00896D15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7728" behindDoc="0" locked="0" layoutInCell="1" allowOverlap="1" wp14:anchorId="42DF977E" wp14:editId="219EDC13">
                      <wp:simplePos x="0" y="0"/>
                      <wp:positionH relativeFrom="column">
                        <wp:posOffset>699770</wp:posOffset>
                      </wp:positionH>
                      <wp:positionV relativeFrom="paragraph">
                        <wp:posOffset>545465</wp:posOffset>
                      </wp:positionV>
                      <wp:extent cx="290073" cy="924122"/>
                      <wp:effectExtent l="57150" t="38100" r="72390" b="104775"/>
                      <wp:wrapNone/>
                      <wp:docPr id="39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90073" cy="92412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40BA165" id="Oval 47" o:spid="_x0000_s1026" style="position:absolute;left:0;text-align:left;margin-left:55.1pt;margin-top:42.95pt;width:22.85pt;height:72.75pt;flip:y;z-index:25197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61127B4" wp14:editId="5B2CE4C1">
                  <wp:extent cx="2066925" cy="2733675"/>
                  <wp:effectExtent l="0" t="0" r="9525" b="9525"/>
                  <wp:docPr id="397" name="图片 3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6925" cy="2733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72621606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13CBC098" w14:textId="0E50608B" w:rsidR="00874BBE" w:rsidRPr="00874BBE" w:rsidRDefault="00874BBE" w:rsidP="00874BBE">
            <w:r w:rsidRPr="00874BBE">
              <w:t>12544811</w:t>
            </w:r>
          </w:p>
        </w:tc>
        <w:tc>
          <w:tcPr>
            <w:tcW w:w="4137" w:type="dxa"/>
            <w:noWrap/>
            <w:hideMark/>
          </w:tcPr>
          <w:p w14:paraId="0AA83767" w14:textId="77777777" w:rsidR="00874BBE" w:rsidRPr="00874BBE" w:rsidRDefault="00874BBE" w:rsidP="00874BBE"/>
        </w:tc>
      </w:tr>
      <w:tr w:rsidR="00BB4553" w:rsidRPr="00874BBE" w14:paraId="3EE7B3A7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37F3D971" w14:textId="515F1FDB" w:rsidR="00874BBE" w:rsidRPr="00874BBE" w:rsidRDefault="00874BBE"/>
        </w:tc>
        <w:tc>
          <w:tcPr>
            <w:tcW w:w="4137" w:type="dxa"/>
            <w:noWrap/>
            <w:hideMark/>
          </w:tcPr>
          <w:p w14:paraId="20E9A83B" w14:textId="20D1F2A4" w:rsidR="00874BBE" w:rsidRPr="00874BBE" w:rsidRDefault="005616B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8592" behindDoc="0" locked="0" layoutInCell="1" allowOverlap="1" wp14:anchorId="7DA6FE96" wp14:editId="1B007B02">
                      <wp:simplePos x="0" y="0"/>
                      <wp:positionH relativeFrom="column">
                        <wp:posOffset>1031875</wp:posOffset>
                      </wp:positionH>
                      <wp:positionV relativeFrom="paragraph">
                        <wp:posOffset>688340</wp:posOffset>
                      </wp:positionV>
                      <wp:extent cx="247650" cy="152400"/>
                      <wp:effectExtent l="57150" t="38100" r="19050" b="95250"/>
                      <wp:wrapNone/>
                      <wp:docPr id="16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47650" cy="1524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9E5C726" id="Oval 47" o:spid="_x0000_s1026" style="position:absolute;left:0;text-align:left;margin-left:81.25pt;margin-top:54.2pt;width:19.5pt;height:12pt;flip:y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42A03C4" wp14:editId="4C2A6063">
                  <wp:extent cx="2606040" cy="2094942"/>
                  <wp:effectExtent l="0" t="0" r="3810" b="635"/>
                  <wp:docPr id="162" name="图片 1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0773" cy="2106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1EC90AC3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59E3EDCD" w14:textId="3C7ECFD0" w:rsidR="00874BBE" w:rsidRPr="00874BBE" w:rsidRDefault="00874BBE" w:rsidP="00874BBE">
            <w:r w:rsidRPr="00874BBE">
              <w:t>12495297</w:t>
            </w:r>
          </w:p>
        </w:tc>
        <w:tc>
          <w:tcPr>
            <w:tcW w:w="4137" w:type="dxa"/>
            <w:noWrap/>
            <w:hideMark/>
          </w:tcPr>
          <w:p w14:paraId="1826AD0A" w14:textId="77777777" w:rsidR="00874BBE" w:rsidRPr="00874BBE" w:rsidRDefault="00874BBE" w:rsidP="00874BBE"/>
        </w:tc>
      </w:tr>
      <w:tr w:rsidR="00BB4553" w:rsidRPr="00874BBE" w14:paraId="1146B480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21AEA22C" w14:textId="3A8CD3C8" w:rsidR="00874BBE" w:rsidRPr="00874BBE" w:rsidRDefault="00874BBE"/>
        </w:tc>
        <w:tc>
          <w:tcPr>
            <w:tcW w:w="4137" w:type="dxa"/>
            <w:noWrap/>
            <w:hideMark/>
          </w:tcPr>
          <w:p w14:paraId="1D94ED23" w14:textId="14A87F5D" w:rsidR="00874BBE" w:rsidRDefault="005616B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3645DD93" wp14:editId="46C58CDB">
                      <wp:simplePos x="0" y="0"/>
                      <wp:positionH relativeFrom="column">
                        <wp:posOffset>1423670</wp:posOffset>
                      </wp:positionH>
                      <wp:positionV relativeFrom="paragraph">
                        <wp:posOffset>852170</wp:posOffset>
                      </wp:positionV>
                      <wp:extent cx="247650" cy="152400"/>
                      <wp:effectExtent l="57150" t="38100" r="19050" b="95250"/>
                      <wp:wrapNone/>
                      <wp:docPr id="16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47650" cy="1524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F602F7C" id="Oval 47" o:spid="_x0000_s1026" style="position:absolute;left:0;text-align:left;margin-left:112.1pt;margin-top:67.1pt;width:19.5pt;height:12pt;flip:y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5839835" wp14:editId="2E51B6E4">
                  <wp:extent cx="2713863" cy="1615440"/>
                  <wp:effectExtent l="0" t="0" r="0" b="3810"/>
                  <wp:docPr id="164" name="图片 1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315" cy="16276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20E94F" w14:textId="47A57646" w:rsidR="00896D15" w:rsidRDefault="00896D1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9776" behindDoc="0" locked="0" layoutInCell="1" allowOverlap="1" wp14:anchorId="2C2A1942" wp14:editId="0127ED65">
                      <wp:simplePos x="0" y="0"/>
                      <wp:positionH relativeFrom="column">
                        <wp:posOffset>913131</wp:posOffset>
                      </wp:positionH>
                      <wp:positionV relativeFrom="paragraph">
                        <wp:posOffset>881381</wp:posOffset>
                      </wp:positionV>
                      <wp:extent cx="422910" cy="228600"/>
                      <wp:effectExtent l="76200" t="57150" r="34290" b="95250"/>
                      <wp:wrapNone/>
                      <wp:docPr id="40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384862" flipV="1">
                                <a:off x="0" y="0"/>
                                <a:ext cx="422910" cy="2286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43F3407" id="Oval 47" o:spid="_x0000_s1026" style="position:absolute;left:0;text-align:left;margin-left:71.9pt;margin-top:69.4pt;width:33.3pt;height:18pt;rotation:-420372fd;flip:y;z-index:25197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BE058CD" wp14:editId="73CBE345">
                  <wp:extent cx="2565699" cy="1440180"/>
                  <wp:effectExtent l="0" t="0" r="6350" b="7620"/>
                  <wp:docPr id="399" name="图片 3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2379" cy="14439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9048D4" w14:textId="755A1D3F" w:rsidR="00896D15" w:rsidRPr="00874BBE" w:rsidRDefault="00896D15"/>
        </w:tc>
      </w:tr>
      <w:tr w:rsidR="00BB4553" w:rsidRPr="00874BBE" w14:paraId="7A627432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608750EA" w14:textId="77777777" w:rsidR="00874BBE" w:rsidRPr="00874BBE" w:rsidRDefault="00874BBE" w:rsidP="00874BBE">
            <w:r w:rsidRPr="00874BBE">
              <w:t>6794618</w:t>
            </w:r>
          </w:p>
        </w:tc>
        <w:tc>
          <w:tcPr>
            <w:tcW w:w="4137" w:type="dxa"/>
            <w:noWrap/>
            <w:hideMark/>
          </w:tcPr>
          <w:p w14:paraId="4238069C" w14:textId="77777777" w:rsidR="00874BBE" w:rsidRPr="00874BBE" w:rsidRDefault="00874BBE" w:rsidP="00874BBE"/>
        </w:tc>
      </w:tr>
      <w:tr w:rsidR="00BB4553" w:rsidRPr="00874BBE" w14:paraId="663F3D88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2E10A717" w14:textId="009046D9" w:rsidR="00874BBE" w:rsidRPr="00874BBE" w:rsidRDefault="00874BBE"/>
        </w:tc>
        <w:tc>
          <w:tcPr>
            <w:tcW w:w="4137" w:type="dxa"/>
            <w:noWrap/>
            <w:hideMark/>
          </w:tcPr>
          <w:p w14:paraId="4347057A" w14:textId="77777777" w:rsidR="00874BBE" w:rsidRDefault="00422E7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4D9E3369" wp14:editId="0367C0CC">
                      <wp:simplePos x="0" y="0"/>
                      <wp:positionH relativeFrom="column">
                        <wp:posOffset>1354455</wp:posOffset>
                      </wp:positionH>
                      <wp:positionV relativeFrom="paragraph">
                        <wp:posOffset>1022350</wp:posOffset>
                      </wp:positionV>
                      <wp:extent cx="156210" cy="106680"/>
                      <wp:effectExtent l="57150" t="38100" r="34290" b="102870"/>
                      <wp:wrapNone/>
                      <wp:docPr id="16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7D6803" id="Oval 47" o:spid="_x0000_s1026" style="position:absolute;left:0;text-align:left;margin-left:106.65pt;margin-top:80.5pt;width:12.3pt;height:8.4pt;flip:y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9D57BAA" wp14:editId="6A08E94D">
                  <wp:extent cx="2659240" cy="2011680"/>
                  <wp:effectExtent l="0" t="0" r="8255" b="7620"/>
                  <wp:docPr id="166" name="图片 1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3502" cy="20224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E6D9D2" w14:textId="39FAB059" w:rsidR="00896D15" w:rsidRPr="00874BBE" w:rsidRDefault="008575AA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981824" behindDoc="0" locked="0" layoutInCell="1" allowOverlap="1" wp14:anchorId="241AF8B5" wp14:editId="55DB4A9F">
                      <wp:simplePos x="0" y="0"/>
                      <wp:positionH relativeFrom="column">
                        <wp:posOffset>1552457</wp:posOffset>
                      </wp:positionH>
                      <wp:positionV relativeFrom="paragraph">
                        <wp:posOffset>1546197</wp:posOffset>
                      </wp:positionV>
                      <wp:extent cx="748172" cy="339372"/>
                      <wp:effectExtent l="71120" t="62230" r="85090" b="104140"/>
                      <wp:wrapNone/>
                      <wp:docPr id="40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358402" flipV="1">
                                <a:off x="0" y="0"/>
                                <a:ext cx="748172" cy="33937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F8AE76E" id="Oval 47" o:spid="_x0000_s1026" style="position:absolute;left:0;text-align:left;margin-left:122.25pt;margin-top:121.75pt;width:58.9pt;height:26.7pt;rotation:5725223fd;flip:y;z-index:25198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569155D" wp14:editId="5437098D">
                  <wp:extent cx="2442210" cy="3138914"/>
                  <wp:effectExtent l="0" t="0" r="0" b="4445"/>
                  <wp:docPr id="401" name="图片 4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0615" cy="3149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524F73DF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232867FE" w14:textId="77777777" w:rsidR="00874BBE" w:rsidRPr="00874BBE" w:rsidRDefault="00874BBE" w:rsidP="00874BBE">
            <w:r w:rsidRPr="00874BBE">
              <w:lastRenderedPageBreak/>
              <w:t>10525356</w:t>
            </w:r>
          </w:p>
        </w:tc>
        <w:tc>
          <w:tcPr>
            <w:tcW w:w="4137" w:type="dxa"/>
            <w:noWrap/>
            <w:hideMark/>
          </w:tcPr>
          <w:p w14:paraId="602A5017" w14:textId="77777777" w:rsidR="00874BBE" w:rsidRPr="00874BBE" w:rsidRDefault="00874BBE" w:rsidP="00874BBE"/>
        </w:tc>
      </w:tr>
      <w:tr w:rsidR="00BB4553" w:rsidRPr="00874BBE" w14:paraId="592A18A6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4D1D12F8" w14:textId="1752F4E5" w:rsidR="00874BBE" w:rsidRPr="00874BBE" w:rsidRDefault="00874BBE"/>
        </w:tc>
        <w:tc>
          <w:tcPr>
            <w:tcW w:w="4137" w:type="dxa"/>
            <w:noWrap/>
            <w:hideMark/>
          </w:tcPr>
          <w:p w14:paraId="68C6E1E5" w14:textId="77777777" w:rsidR="00874BBE" w:rsidRDefault="00422E7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239EA2F0" wp14:editId="05866C78">
                      <wp:simplePos x="0" y="0"/>
                      <wp:positionH relativeFrom="column">
                        <wp:posOffset>1499870</wp:posOffset>
                      </wp:positionH>
                      <wp:positionV relativeFrom="paragraph">
                        <wp:posOffset>1307465</wp:posOffset>
                      </wp:positionV>
                      <wp:extent cx="156210" cy="106680"/>
                      <wp:effectExtent l="57150" t="38100" r="34290" b="102870"/>
                      <wp:wrapNone/>
                      <wp:docPr id="169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E875193" id="Oval 47" o:spid="_x0000_s1026" style="position:absolute;left:0;text-align:left;margin-left:118.1pt;margin-top:102.95pt;width:12.3pt;height:8.4pt;flip:y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AA949F3" wp14:editId="726BD0ED">
                  <wp:extent cx="2701937" cy="1684020"/>
                  <wp:effectExtent l="0" t="0" r="3175" b="0"/>
                  <wp:docPr id="168" name="图片 1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3136" cy="169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6D8F94" w14:textId="6489BD32" w:rsidR="008575AA" w:rsidRPr="00874BBE" w:rsidRDefault="008575A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3872" behindDoc="0" locked="0" layoutInCell="1" allowOverlap="1" wp14:anchorId="2734E235" wp14:editId="1878376C">
                      <wp:simplePos x="0" y="0"/>
                      <wp:positionH relativeFrom="column">
                        <wp:posOffset>1349292</wp:posOffset>
                      </wp:positionH>
                      <wp:positionV relativeFrom="paragraph">
                        <wp:posOffset>942494</wp:posOffset>
                      </wp:positionV>
                      <wp:extent cx="655625" cy="215647"/>
                      <wp:effectExtent l="0" t="171450" r="0" b="203835"/>
                      <wp:wrapNone/>
                      <wp:docPr id="40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3160566" flipV="1">
                                <a:off x="0" y="0"/>
                                <a:ext cx="655625" cy="215647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CF1B8E4" id="Oval 47" o:spid="_x0000_s1026" style="position:absolute;left:0;text-align:left;margin-left:106.25pt;margin-top:74.2pt;width:51.6pt;height:17pt;rotation:9218112fd;flip:y;z-index:25198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0728004" wp14:editId="666D01D3">
                  <wp:extent cx="2550795" cy="2112839"/>
                  <wp:effectExtent l="0" t="0" r="1905" b="1905"/>
                  <wp:docPr id="403" name="图片 4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8964" cy="2119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5C12D9EF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3F008A1F" w14:textId="77777777" w:rsidR="00874BBE" w:rsidRPr="00874BBE" w:rsidRDefault="00874BBE" w:rsidP="00874BBE">
            <w:r w:rsidRPr="00874BBE">
              <w:t>6824456</w:t>
            </w:r>
          </w:p>
        </w:tc>
        <w:tc>
          <w:tcPr>
            <w:tcW w:w="4137" w:type="dxa"/>
            <w:noWrap/>
            <w:hideMark/>
          </w:tcPr>
          <w:p w14:paraId="12BF9DBB" w14:textId="77777777" w:rsidR="00874BBE" w:rsidRPr="00874BBE" w:rsidRDefault="00874BBE" w:rsidP="00874BBE"/>
        </w:tc>
      </w:tr>
      <w:tr w:rsidR="00BB4553" w:rsidRPr="00874BBE" w14:paraId="7E926F51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5A3F9F35" w14:textId="5E4F4C2D" w:rsidR="00874BBE" w:rsidRPr="00874BBE" w:rsidRDefault="00874BBE"/>
        </w:tc>
        <w:tc>
          <w:tcPr>
            <w:tcW w:w="4137" w:type="dxa"/>
            <w:noWrap/>
            <w:hideMark/>
          </w:tcPr>
          <w:p w14:paraId="789D2D84" w14:textId="52E27625" w:rsidR="00874BBE" w:rsidRDefault="00422E7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3682487A" wp14:editId="1949AF3B">
                      <wp:simplePos x="0" y="0"/>
                      <wp:positionH relativeFrom="column">
                        <wp:posOffset>1278890</wp:posOffset>
                      </wp:positionH>
                      <wp:positionV relativeFrom="paragraph">
                        <wp:posOffset>1097915</wp:posOffset>
                      </wp:positionV>
                      <wp:extent cx="156210" cy="106680"/>
                      <wp:effectExtent l="57150" t="38100" r="34290" b="102870"/>
                      <wp:wrapNone/>
                      <wp:docPr id="17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E5E8609" id="Oval 47" o:spid="_x0000_s1026" style="position:absolute;left:0;text-align:left;margin-left:100.7pt;margin-top:86.45pt;width:12.3pt;height:8.4pt;flip:y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BF4B187" wp14:editId="19DF970F">
                  <wp:extent cx="2640735" cy="1950720"/>
                  <wp:effectExtent l="0" t="0" r="7620" b="0"/>
                  <wp:docPr id="170" name="图片 1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429" cy="1963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DB4CDF" w14:textId="232A4173" w:rsidR="005F571E" w:rsidRDefault="00EB549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5920" behindDoc="0" locked="0" layoutInCell="1" allowOverlap="1" wp14:anchorId="13863392" wp14:editId="5F469300">
                      <wp:simplePos x="0" y="0"/>
                      <wp:positionH relativeFrom="column">
                        <wp:posOffset>1193800</wp:posOffset>
                      </wp:positionH>
                      <wp:positionV relativeFrom="paragraph">
                        <wp:posOffset>707389</wp:posOffset>
                      </wp:positionV>
                      <wp:extent cx="447538" cy="163323"/>
                      <wp:effectExtent l="38100" t="114300" r="0" b="160655"/>
                      <wp:wrapNone/>
                      <wp:docPr id="20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577079" flipV="1">
                                <a:off x="0" y="0"/>
                                <a:ext cx="447538" cy="163323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E010A24" id="Oval 47" o:spid="_x0000_s1026" style="position:absolute;left:0;text-align:left;margin-left:94pt;margin-top:55.7pt;width:35.25pt;height:12.85pt;rotation:2209569fd;flip:y;z-index:25198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FBC8717" wp14:editId="5DC4DDCC">
                  <wp:extent cx="2605465" cy="1684020"/>
                  <wp:effectExtent l="0" t="0" r="4445" b="0"/>
                  <wp:docPr id="155" name="图片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8467" cy="1692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CB97FC" w14:textId="3AD42BB2" w:rsidR="008575AA" w:rsidRPr="00874BBE" w:rsidRDefault="008575AA"/>
        </w:tc>
      </w:tr>
      <w:tr w:rsidR="00BB4553" w:rsidRPr="00874BBE" w14:paraId="0BA0E4E0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52C56F49" w14:textId="46BFE1FF" w:rsidR="00874BBE" w:rsidRPr="00874BBE" w:rsidRDefault="00874BBE" w:rsidP="00874BBE">
            <w:r w:rsidRPr="00874BBE">
              <w:t>6823037</w:t>
            </w:r>
          </w:p>
        </w:tc>
        <w:tc>
          <w:tcPr>
            <w:tcW w:w="4137" w:type="dxa"/>
            <w:noWrap/>
            <w:hideMark/>
          </w:tcPr>
          <w:p w14:paraId="7B4B1CE8" w14:textId="77777777" w:rsidR="00874BBE" w:rsidRPr="00874BBE" w:rsidRDefault="00874BBE" w:rsidP="00874BBE"/>
        </w:tc>
      </w:tr>
      <w:tr w:rsidR="00BB4553" w:rsidRPr="00874BBE" w14:paraId="53323E98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36790AC4" w14:textId="72CE8178" w:rsidR="00874BBE" w:rsidRPr="00874BBE" w:rsidRDefault="00874BBE"/>
        </w:tc>
        <w:tc>
          <w:tcPr>
            <w:tcW w:w="4137" w:type="dxa"/>
            <w:noWrap/>
            <w:hideMark/>
          </w:tcPr>
          <w:p w14:paraId="197159BD" w14:textId="37F3C931" w:rsidR="00874BBE" w:rsidRDefault="00422E7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1488A812" wp14:editId="197BEE7C">
                      <wp:simplePos x="0" y="0"/>
                      <wp:positionH relativeFrom="column">
                        <wp:posOffset>1560830</wp:posOffset>
                      </wp:positionH>
                      <wp:positionV relativeFrom="paragraph">
                        <wp:posOffset>602615</wp:posOffset>
                      </wp:positionV>
                      <wp:extent cx="156210" cy="106680"/>
                      <wp:effectExtent l="57150" t="38100" r="34290" b="102870"/>
                      <wp:wrapNone/>
                      <wp:docPr id="17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CBAA1C" id="Oval 47" o:spid="_x0000_s1026" style="position:absolute;left:0;text-align:left;margin-left:122.9pt;margin-top:47.45pt;width:12.3pt;height:8.4pt;flip:y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D42799F" wp14:editId="4A2D5C26">
                  <wp:extent cx="2872740" cy="1487242"/>
                  <wp:effectExtent l="0" t="0" r="3810" b="0"/>
                  <wp:docPr id="172" name="图片 1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7450" cy="1500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7A3B4A" w14:textId="37EBF2E2" w:rsidR="00EB549D" w:rsidRDefault="00EB549D">
            <w:r>
              <w:rPr>
                <w:noProof/>
              </w:rPr>
              <w:drawing>
                <wp:inline distT="0" distB="0" distL="0" distR="0" wp14:anchorId="71D19FEA" wp14:editId="11F0CFB8">
                  <wp:extent cx="2651019" cy="1212596"/>
                  <wp:effectExtent l="0" t="0" r="0" b="6985"/>
                  <wp:docPr id="129" name="图片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4"/>
                          <a:stretch>
                            <a:fillRect/>
                          </a:stretch>
                        </pic:blipFill>
                        <pic:spPr>
                          <a:xfrm flipH="1" flipV="1">
                            <a:off x="0" y="0"/>
                            <a:ext cx="2705915" cy="1237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9ECD2E" w14:textId="57169C27" w:rsidR="00EB549D" w:rsidRPr="00874BBE" w:rsidRDefault="00EB549D"/>
        </w:tc>
      </w:tr>
      <w:tr w:rsidR="00BB4553" w:rsidRPr="00874BBE" w14:paraId="4CCAEC6A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499821BD" w14:textId="08E2EB1B" w:rsidR="00874BBE" w:rsidRPr="00874BBE" w:rsidRDefault="00874BBE" w:rsidP="00874BBE">
            <w:r w:rsidRPr="00874BBE">
              <w:t>11974022</w:t>
            </w:r>
          </w:p>
        </w:tc>
        <w:tc>
          <w:tcPr>
            <w:tcW w:w="4137" w:type="dxa"/>
            <w:noWrap/>
            <w:hideMark/>
          </w:tcPr>
          <w:p w14:paraId="6C53254D" w14:textId="77777777" w:rsidR="00874BBE" w:rsidRPr="00874BBE" w:rsidRDefault="00874BBE" w:rsidP="00874BBE"/>
        </w:tc>
      </w:tr>
      <w:tr w:rsidR="00BB4553" w:rsidRPr="00874BBE" w14:paraId="5F496750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1FDC78A6" w14:textId="403A3EA9" w:rsidR="00874BBE" w:rsidRPr="00874BBE" w:rsidRDefault="00874BBE"/>
        </w:tc>
        <w:tc>
          <w:tcPr>
            <w:tcW w:w="4137" w:type="dxa"/>
            <w:noWrap/>
            <w:hideMark/>
          </w:tcPr>
          <w:p w14:paraId="021A1C63" w14:textId="20850DEF" w:rsidR="00874BBE" w:rsidRDefault="007578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194603A6" wp14:editId="2AA1C81F">
                      <wp:simplePos x="0" y="0"/>
                      <wp:positionH relativeFrom="column">
                        <wp:posOffset>1214120</wp:posOffset>
                      </wp:positionH>
                      <wp:positionV relativeFrom="paragraph">
                        <wp:posOffset>842645</wp:posOffset>
                      </wp:positionV>
                      <wp:extent cx="156210" cy="106680"/>
                      <wp:effectExtent l="57150" t="38100" r="34290" b="102870"/>
                      <wp:wrapNone/>
                      <wp:docPr id="14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8EB89C" id="Oval 47" o:spid="_x0000_s1026" style="position:absolute;left:0;text-align:left;margin-left:95.6pt;margin-top:66.35pt;width:12.3pt;height:8.4pt;flip:y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5FDBCCF" wp14:editId="2549EE54">
                  <wp:extent cx="2674620" cy="1896324"/>
                  <wp:effectExtent l="0" t="0" r="0" b="8890"/>
                  <wp:docPr id="135" name="图片 1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4467" cy="1910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0D3F7C" w14:textId="65E1EF31" w:rsidR="00173668" w:rsidRPr="00874BBE" w:rsidRDefault="0017366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7968" behindDoc="0" locked="0" layoutInCell="1" allowOverlap="1" wp14:anchorId="789B7C3B" wp14:editId="2434B590">
                      <wp:simplePos x="0" y="0"/>
                      <wp:positionH relativeFrom="column">
                        <wp:posOffset>1645285</wp:posOffset>
                      </wp:positionH>
                      <wp:positionV relativeFrom="paragraph">
                        <wp:posOffset>816610</wp:posOffset>
                      </wp:positionV>
                      <wp:extent cx="293370" cy="220980"/>
                      <wp:effectExtent l="57150" t="38100" r="11430" b="102870"/>
                      <wp:wrapNone/>
                      <wp:docPr id="35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93370" cy="2209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4306785" id="Oval 47" o:spid="_x0000_s1026" style="position:absolute;left:0;text-align:left;margin-left:129.55pt;margin-top:64.3pt;width:23.1pt;height:17.4pt;flip:y;z-index:25198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6BD0C0B" wp14:editId="3844A56B">
                  <wp:extent cx="2598420" cy="1795967"/>
                  <wp:effectExtent l="0" t="0" r="0" b="0"/>
                  <wp:docPr id="250" name="图片 2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2032" cy="1805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4BEFC706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1E0D5E27" w14:textId="7E813912" w:rsidR="00874BBE" w:rsidRPr="00874BBE" w:rsidRDefault="00874BBE" w:rsidP="00874BBE">
            <w:r w:rsidRPr="00874BBE">
              <w:t>6517192</w:t>
            </w:r>
          </w:p>
        </w:tc>
        <w:tc>
          <w:tcPr>
            <w:tcW w:w="4137" w:type="dxa"/>
            <w:noWrap/>
            <w:hideMark/>
          </w:tcPr>
          <w:p w14:paraId="01E1BBD7" w14:textId="77777777" w:rsidR="00874BBE" w:rsidRPr="00874BBE" w:rsidRDefault="00874BBE" w:rsidP="00874BBE"/>
        </w:tc>
      </w:tr>
      <w:tr w:rsidR="00BB4553" w:rsidRPr="00874BBE" w14:paraId="00149BE4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48B3198F" w14:textId="74AEF479" w:rsidR="00874BBE" w:rsidRPr="00874BBE" w:rsidRDefault="00874BBE"/>
        </w:tc>
        <w:tc>
          <w:tcPr>
            <w:tcW w:w="4137" w:type="dxa"/>
            <w:noWrap/>
            <w:hideMark/>
          </w:tcPr>
          <w:p w14:paraId="15C5BC5E" w14:textId="5ADD5C59" w:rsidR="00874BBE" w:rsidRDefault="007578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7AF05B59" wp14:editId="4110E2E7">
                      <wp:simplePos x="0" y="0"/>
                      <wp:positionH relativeFrom="column">
                        <wp:posOffset>1408430</wp:posOffset>
                      </wp:positionH>
                      <wp:positionV relativeFrom="paragraph">
                        <wp:posOffset>751840</wp:posOffset>
                      </wp:positionV>
                      <wp:extent cx="156210" cy="106680"/>
                      <wp:effectExtent l="57150" t="38100" r="34290" b="102870"/>
                      <wp:wrapNone/>
                      <wp:docPr id="15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21FAE1E" id="Oval 47" o:spid="_x0000_s1026" style="position:absolute;left:0;text-align:left;margin-left:110.9pt;margin-top:59.2pt;width:12.3pt;height:8.4pt;flip:y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5FF7AA6" wp14:editId="18317ACD">
                  <wp:extent cx="2659380" cy="1530718"/>
                  <wp:effectExtent l="0" t="0" r="7620" b="0"/>
                  <wp:docPr id="145" name="图片 1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3763" cy="1544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6D9E9E" w14:textId="76E5AB2F" w:rsidR="00BB4553" w:rsidRDefault="00BB455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90016" behindDoc="0" locked="0" layoutInCell="1" allowOverlap="1" wp14:anchorId="4A3E5DC6" wp14:editId="7C968F44">
                      <wp:simplePos x="0" y="0"/>
                      <wp:positionH relativeFrom="column">
                        <wp:posOffset>801369</wp:posOffset>
                      </wp:positionH>
                      <wp:positionV relativeFrom="paragraph">
                        <wp:posOffset>734059</wp:posOffset>
                      </wp:positionV>
                      <wp:extent cx="101151" cy="217650"/>
                      <wp:effectExtent l="76200" t="57150" r="51435" b="87630"/>
                      <wp:wrapNone/>
                      <wp:docPr id="36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855210" flipV="1">
                                <a:off x="0" y="0"/>
                                <a:ext cx="101151" cy="2176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ECC8C47" id="Oval 47" o:spid="_x0000_s1026" style="position:absolute;left:0;text-align:left;margin-left:63.1pt;margin-top:57.8pt;width:7.95pt;height:17.15pt;rotation:813509fd;flip:y;z-index:25199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8F4F1A8" wp14:editId="1EEE36AD">
                  <wp:extent cx="2659380" cy="1455580"/>
                  <wp:effectExtent l="0" t="0" r="7620" b="0"/>
                  <wp:docPr id="359" name="图片 3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5184" cy="1464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E84E68" w14:textId="35BC5997" w:rsidR="006638AD" w:rsidRPr="00874BBE" w:rsidRDefault="006638AD"/>
        </w:tc>
      </w:tr>
      <w:tr w:rsidR="00BB4553" w:rsidRPr="00874BBE" w14:paraId="39FBDC67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31AD1E78" w14:textId="1D959AFE" w:rsidR="00874BBE" w:rsidRPr="00874BBE" w:rsidRDefault="00874BBE" w:rsidP="00874BBE">
            <w:r w:rsidRPr="00874BBE">
              <w:t>6503050</w:t>
            </w:r>
          </w:p>
        </w:tc>
        <w:tc>
          <w:tcPr>
            <w:tcW w:w="4137" w:type="dxa"/>
            <w:noWrap/>
            <w:hideMark/>
          </w:tcPr>
          <w:p w14:paraId="5976B49D" w14:textId="77777777" w:rsidR="00874BBE" w:rsidRPr="00874BBE" w:rsidRDefault="00874BBE" w:rsidP="00874BBE"/>
        </w:tc>
      </w:tr>
      <w:tr w:rsidR="00BB4553" w:rsidRPr="00874BBE" w14:paraId="7A2173A4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0E432E71" w14:textId="3D19C933" w:rsidR="00874BBE" w:rsidRPr="00874BBE" w:rsidRDefault="00874BBE"/>
        </w:tc>
        <w:tc>
          <w:tcPr>
            <w:tcW w:w="4137" w:type="dxa"/>
            <w:noWrap/>
            <w:hideMark/>
          </w:tcPr>
          <w:p w14:paraId="5740D254" w14:textId="38D6F258" w:rsidR="00874BBE" w:rsidRDefault="007578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62AB4179" wp14:editId="3081DC94">
                      <wp:simplePos x="0" y="0"/>
                      <wp:positionH relativeFrom="column">
                        <wp:posOffset>1842770</wp:posOffset>
                      </wp:positionH>
                      <wp:positionV relativeFrom="paragraph">
                        <wp:posOffset>1166495</wp:posOffset>
                      </wp:positionV>
                      <wp:extent cx="156210" cy="106680"/>
                      <wp:effectExtent l="57150" t="38100" r="34290" b="102870"/>
                      <wp:wrapNone/>
                      <wp:docPr id="18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D5887DD" id="Oval 47" o:spid="_x0000_s1026" style="position:absolute;left:0;text-align:left;margin-left:145.1pt;margin-top:91.85pt;width:12.3pt;height:8.4pt;flip:y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D537AB2" wp14:editId="45E1EA20">
                  <wp:extent cx="2727960" cy="1938619"/>
                  <wp:effectExtent l="0" t="0" r="0" b="5080"/>
                  <wp:docPr id="181" name="图片 1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7468" cy="19524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59626B" w14:textId="2148744F" w:rsidR="00BB4553" w:rsidRPr="00874BBE" w:rsidRDefault="00BB455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92064" behindDoc="0" locked="0" layoutInCell="1" allowOverlap="1" wp14:anchorId="09ABA7AD" wp14:editId="6834EEF3">
                      <wp:simplePos x="0" y="0"/>
                      <wp:positionH relativeFrom="column">
                        <wp:posOffset>1622424</wp:posOffset>
                      </wp:positionH>
                      <wp:positionV relativeFrom="paragraph">
                        <wp:posOffset>770890</wp:posOffset>
                      </wp:positionV>
                      <wp:extent cx="461010" cy="320040"/>
                      <wp:effectExtent l="57150" t="76200" r="34290" b="118110"/>
                      <wp:wrapNone/>
                      <wp:docPr id="37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418088" flipV="1">
                                <a:off x="0" y="0"/>
                                <a:ext cx="461010" cy="3200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A2957B3" id="Oval 47" o:spid="_x0000_s1026" style="position:absolute;left:0;text-align:left;margin-left:127.75pt;margin-top:60.7pt;width:36.3pt;height:25.2pt;rotation:2383230fd;flip:y;z-index:25199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8767427" wp14:editId="38A602FC">
                  <wp:extent cx="2672715" cy="1591270"/>
                  <wp:effectExtent l="0" t="0" r="0" b="9525"/>
                  <wp:docPr id="369" name="图片 3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7767" cy="1606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2535D291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705E536F" w14:textId="486F661D" w:rsidR="00874BBE" w:rsidRPr="00874BBE" w:rsidRDefault="00874BBE" w:rsidP="00874BBE">
            <w:r w:rsidRPr="00874BBE">
              <w:t>6786337</w:t>
            </w:r>
          </w:p>
        </w:tc>
        <w:tc>
          <w:tcPr>
            <w:tcW w:w="4137" w:type="dxa"/>
            <w:noWrap/>
            <w:hideMark/>
          </w:tcPr>
          <w:p w14:paraId="6DB3C913" w14:textId="77777777" w:rsidR="00874BBE" w:rsidRPr="00874BBE" w:rsidRDefault="00874BBE" w:rsidP="00874BBE"/>
        </w:tc>
      </w:tr>
      <w:tr w:rsidR="00BB4553" w:rsidRPr="00874BBE" w14:paraId="6C5ED4CA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1CDBD779" w14:textId="1D186599" w:rsidR="00874BBE" w:rsidRPr="00874BBE" w:rsidRDefault="00874BBE"/>
        </w:tc>
        <w:tc>
          <w:tcPr>
            <w:tcW w:w="4137" w:type="dxa"/>
            <w:noWrap/>
            <w:hideMark/>
          </w:tcPr>
          <w:p w14:paraId="467D7F74" w14:textId="42109A45" w:rsidR="00874BBE" w:rsidRDefault="0004617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2F4CB6B4" wp14:editId="0A58B95D">
                      <wp:simplePos x="0" y="0"/>
                      <wp:positionH relativeFrom="column">
                        <wp:posOffset>508635</wp:posOffset>
                      </wp:positionH>
                      <wp:positionV relativeFrom="paragraph">
                        <wp:posOffset>834390</wp:posOffset>
                      </wp:positionV>
                      <wp:extent cx="87630" cy="152400"/>
                      <wp:effectExtent l="57150" t="38100" r="45720" b="95250"/>
                      <wp:wrapNone/>
                      <wp:docPr id="18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87630" cy="1524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2ADFF28" id="Oval 47" o:spid="_x0000_s1026" style="position:absolute;left:0;text-align:left;margin-left:40.05pt;margin-top:65.7pt;width:6.9pt;height:12pt;flip:y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D55D029" wp14:editId="02D59CB1">
                  <wp:extent cx="2811780" cy="2101733"/>
                  <wp:effectExtent l="0" t="0" r="7620" b="0"/>
                  <wp:docPr id="186" name="图片 1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9198" cy="21297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FB27EE" w14:textId="26AF8E99" w:rsidR="00754DBC" w:rsidRDefault="00754DBC">
            <w:r>
              <w:rPr>
                <w:noProof/>
              </w:rPr>
              <w:lastRenderedPageBreak/>
              <w:drawing>
                <wp:inline distT="0" distB="0" distL="0" distR="0" wp14:anchorId="37FE558E" wp14:editId="487A09A9">
                  <wp:extent cx="2383155" cy="3470526"/>
                  <wp:effectExtent l="0" t="0" r="0" b="0"/>
                  <wp:docPr id="405" name="图片 4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8305" cy="34780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E60BC8" w14:textId="4A916286" w:rsidR="00BB4553" w:rsidRPr="00874BBE" w:rsidRDefault="00BB4553"/>
        </w:tc>
      </w:tr>
      <w:tr w:rsidR="00BB4553" w:rsidRPr="00874BBE" w14:paraId="388313BF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0D16411F" w14:textId="6A906BFD" w:rsidR="00874BBE" w:rsidRPr="00874BBE" w:rsidRDefault="00874BBE" w:rsidP="00874BBE">
            <w:r w:rsidRPr="00874BBE">
              <w:lastRenderedPageBreak/>
              <w:t>6510259</w:t>
            </w:r>
          </w:p>
        </w:tc>
        <w:tc>
          <w:tcPr>
            <w:tcW w:w="4137" w:type="dxa"/>
            <w:noWrap/>
            <w:hideMark/>
          </w:tcPr>
          <w:p w14:paraId="29CCFFEE" w14:textId="77777777" w:rsidR="00874BBE" w:rsidRPr="00874BBE" w:rsidRDefault="00874BBE" w:rsidP="00874BBE"/>
        </w:tc>
      </w:tr>
      <w:tr w:rsidR="00BB4553" w:rsidRPr="00874BBE" w14:paraId="0B1A6330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17994867" w14:textId="286D293B" w:rsidR="00874BBE" w:rsidRPr="00874BBE" w:rsidRDefault="00874BBE"/>
        </w:tc>
        <w:tc>
          <w:tcPr>
            <w:tcW w:w="4137" w:type="dxa"/>
            <w:noWrap/>
            <w:hideMark/>
          </w:tcPr>
          <w:p w14:paraId="587A4C17" w14:textId="3B619795" w:rsidR="00874BBE" w:rsidRDefault="008024E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394B01A2" wp14:editId="036BD329">
                      <wp:simplePos x="0" y="0"/>
                      <wp:positionH relativeFrom="column">
                        <wp:posOffset>1430655</wp:posOffset>
                      </wp:positionH>
                      <wp:positionV relativeFrom="paragraph">
                        <wp:posOffset>1151890</wp:posOffset>
                      </wp:positionV>
                      <wp:extent cx="224790" cy="175260"/>
                      <wp:effectExtent l="57150" t="38100" r="22860" b="91440"/>
                      <wp:wrapNone/>
                      <wp:docPr id="189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24790" cy="1752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8C98D04" id="Oval 47" o:spid="_x0000_s1026" style="position:absolute;left:0;text-align:left;margin-left:112.65pt;margin-top:90.7pt;width:17.7pt;height:13.8pt;flip:y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B41B28F" wp14:editId="745093BD">
                  <wp:extent cx="2615565" cy="2549011"/>
                  <wp:effectExtent l="0" t="0" r="0" b="3810"/>
                  <wp:docPr id="188" name="图片 1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3985" cy="2557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7B4BDE" w14:textId="7ED37407" w:rsidR="00754DBC" w:rsidRPr="00874BBE" w:rsidRDefault="00754DBC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994112" behindDoc="0" locked="0" layoutInCell="1" allowOverlap="1" wp14:anchorId="6A0090DE" wp14:editId="0FA31D74">
                      <wp:simplePos x="0" y="0"/>
                      <wp:positionH relativeFrom="column">
                        <wp:posOffset>1439545</wp:posOffset>
                      </wp:positionH>
                      <wp:positionV relativeFrom="paragraph">
                        <wp:posOffset>1144270</wp:posOffset>
                      </wp:positionV>
                      <wp:extent cx="316230" cy="533400"/>
                      <wp:effectExtent l="57150" t="38100" r="83820" b="95250"/>
                      <wp:wrapNone/>
                      <wp:docPr id="40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316230" cy="5334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2112E5E" id="Oval 47" o:spid="_x0000_s1026" style="position:absolute;left:0;text-align:left;margin-left:113.35pt;margin-top:90.1pt;width:24.9pt;height:42pt;flip:y;z-index:25199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C632C90" wp14:editId="7328FA2D">
                  <wp:extent cx="2596123" cy="2918460"/>
                  <wp:effectExtent l="0" t="0" r="0" b="0"/>
                  <wp:docPr id="406" name="图片 4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3630" cy="2926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4DE334" w14:textId="2F691616" w:rsidR="00874BBE" w:rsidRDefault="00874BBE" w:rsidP="00B038AF"/>
    <w:p w14:paraId="72B39FB1" w14:textId="03E135FD" w:rsidR="00B038AF" w:rsidRDefault="00B038AF" w:rsidP="00B038AF">
      <w:r>
        <w:t>TR_SEC_DEPTH_SYM</w:t>
      </w:r>
    </w:p>
    <w:p w14:paraId="71E0DF5B" w14:textId="57CADE0A" w:rsidR="00D35DC0" w:rsidRPr="005616B7" w:rsidRDefault="00D35DC0" w:rsidP="00B038AF">
      <w:pPr>
        <w:rPr>
          <w:color w:val="FF0000"/>
        </w:rPr>
      </w:pPr>
      <w:r w:rsidRPr="005616B7">
        <w:rPr>
          <w:color w:val="FF0000"/>
        </w:rPr>
        <w:t>Survey poin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65"/>
        <w:gridCol w:w="4126"/>
      </w:tblGrid>
      <w:tr w:rsidR="00874BBE" w:rsidRPr="00874BBE" w14:paraId="24097292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309B7FA0" w14:textId="77777777" w:rsidR="00874BBE" w:rsidRPr="00874BBE" w:rsidRDefault="00874BBE" w:rsidP="00874BBE">
            <w:r w:rsidRPr="00874BBE">
              <w:t>12959067</w:t>
            </w:r>
          </w:p>
        </w:tc>
        <w:tc>
          <w:tcPr>
            <w:tcW w:w="4126" w:type="dxa"/>
            <w:noWrap/>
            <w:hideMark/>
          </w:tcPr>
          <w:p w14:paraId="587BE4E8" w14:textId="77777777" w:rsidR="00874BBE" w:rsidRPr="00874BBE" w:rsidRDefault="00874BBE" w:rsidP="00874BBE"/>
        </w:tc>
      </w:tr>
      <w:tr w:rsidR="00874BBE" w:rsidRPr="00874BBE" w14:paraId="02DB8F6D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197D2029" w14:textId="77777777" w:rsidR="00874BBE" w:rsidRPr="00874BBE" w:rsidRDefault="00874BBE"/>
        </w:tc>
        <w:tc>
          <w:tcPr>
            <w:tcW w:w="4126" w:type="dxa"/>
            <w:noWrap/>
            <w:hideMark/>
          </w:tcPr>
          <w:p w14:paraId="7047858E" w14:textId="77777777" w:rsidR="00874BBE" w:rsidRPr="00874BBE" w:rsidRDefault="00874BBE"/>
        </w:tc>
      </w:tr>
      <w:tr w:rsidR="00874BBE" w:rsidRPr="00874BBE" w14:paraId="1A9CC8FD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3C19FF5F" w14:textId="77777777" w:rsidR="00874BBE" w:rsidRPr="00874BBE" w:rsidRDefault="00874BBE" w:rsidP="00874BBE">
            <w:r w:rsidRPr="00874BBE">
              <w:t>12880389</w:t>
            </w:r>
          </w:p>
        </w:tc>
        <w:tc>
          <w:tcPr>
            <w:tcW w:w="4126" w:type="dxa"/>
            <w:noWrap/>
            <w:hideMark/>
          </w:tcPr>
          <w:p w14:paraId="4C66B0E3" w14:textId="77777777" w:rsidR="00874BBE" w:rsidRPr="00874BBE" w:rsidRDefault="00874BBE" w:rsidP="00874BBE"/>
        </w:tc>
      </w:tr>
      <w:tr w:rsidR="00874BBE" w:rsidRPr="00874BBE" w14:paraId="2489F4BB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0BD74132" w14:textId="77777777" w:rsidR="00874BBE" w:rsidRPr="00874BBE" w:rsidRDefault="00874BBE"/>
        </w:tc>
        <w:tc>
          <w:tcPr>
            <w:tcW w:w="4126" w:type="dxa"/>
            <w:noWrap/>
            <w:hideMark/>
          </w:tcPr>
          <w:p w14:paraId="5BECBFE1" w14:textId="77777777" w:rsidR="00874BBE" w:rsidRPr="00874BBE" w:rsidRDefault="00874BBE"/>
        </w:tc>
      </w:tr>
      <w:tr w:rsidR="00874BBE" w:rsidRPr="00874BBE" w14:paraId="608742E5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5B7E632D" w14:textId="77777777" w:rsidR="00874BBE" w:rsidRPr="00874BBE" w:rsidRDefault="00874BBE" w:rsidP="00874BBE">
            <w:r w:rsidRPr="00874BBE">
              <w:t>11514052</w:t>
            </w:r>
          </w:p>
        </w:tc>
        <w:tc>
          <w:tcPr>
            <w:tcW w:w="4126" w:type="dxa"/>
            <w:noWrap/>
            <w:hideMark/>
          </w:tcPr>
          <w:p w14:paraId="1AAFACDC" w14:textId="77777777" w:rsidR="00874BBE" w:rsidRPr="00874BBE" w:rsidRDefault="00874BBE" w:rsidP="00874BBE"/>
        </w:tc>
      </w:tr>
      <w:tr w:rsidR="00874BBE" w:rsidRPr="00874BBE" w14:paraId="4B11AB02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401E3644" w14:textId="77777777" w:rsidR="00874BBE" w:rsidRPr="00874BBE" w:rsidRDefault="00874BBE"/>
        </w:tc>
        <w:tc>
          <w:tcPr>
            <w:tcW w:w="4126" w:type="dxa"/>
            <w:noWrap/>
            <w:hideMark/>
          </w:tcPr>
          <w:p w14:paraId="621497D5" w14:textId="77777777" w:rsidR="00874BBE" w:rsidRPr="00874BBE" w:rsidRDefault="00874BBE"/>
        </w:tc>
      </w:tr>
      <w:tr w:rsidR="00874BBE" w:rsidRPr="00874BBE" w14:paraId="1BC639F8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7FDA4364" w14:textId="77777777" w:rsidR="00874BBE" w:rsidRPr="00874BBE" w:rsidRDefault="00874BBE" w:rsidP="00874BBE">
            <w:r w:rsidRPr="00874BBE">
              <w:t>10420410</w:t>
            </w:r>
          </w:p>
        </w:tc>
        <w:tc>
          <w:tcPr>
            <w:tcW w:w="4126" w:type="dxa"/>
            <w:noWrap/>
            <w:hideMark/>
          </w:tcPr>
          <w:p w14:paraId="73584118" w14:textId="77777777" w:rsidR="00874BBE" w:rsidRPr="00874BBE" w:rsidRDefault="00874BBE" w:rsidP="00874BBE"/>
        </w:tc>
      </w:tr>
      <w:tr w:rsidR="00874BBE" w:rsidRPr="00874BBE" w14:paraId="5D0FFE0C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1EAAA980" w14:textId="77777777" w:rsidR="00874BBE" w:rsidRPr="00874BBE" w:rsidRDefault="00874BBE"/>
        </w:tc>
        <w:tc>
          <w:tcPr>
            <w:tcW w:w="4126" w:type="dxa"/>
            <w:noWrap/>
            <w:hideMark/>
          </w:tcPr>
          <w:p w14:paraId="14355524" w14:textId="77777777" w:rsidR="00874BBE" w:rsidRPr="00874BBE" w:rsidRDefault="00874BBE"/>
        </w:tc>
      </w:tr>
    </w:tbl>
    <w:p w14:paraId="37C9F69F" w14:textId="77777777" w:rsidR="00874BBE" w:rsidRDefault="00874BBE" w:rsidP="00B038AF"/>
    <w:p w14:paraId="70023366" w14:textId="08C26214" w:rsidR="00B038AF" w:rsidRDefault="00B038AF" w:rsidP="00B038AF">
      <w:r>
        <w:t>TR_LEFTIN_LN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24EEEEFE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19F08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TR Left-In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59"/>
        <w:gridCol w:w="4120"/>
      </w:tblGrid>
      <w:tr w:rsidR="00874BBE" w:rsidRPr="00874BBE" w14:paraId="355F53B1" w14:textId="77777777" w:rsidTr="00874BBE">
        <w:trPr>
          <w:trHeight w:val="327"/>
        </w:trPr>
        <w:tc>
          <w:tcPr>
            <w:tcW w:w="4459" w:type="dxa"/>
            <w:noWrap/>
            <w:hideMark/>
          </w:tcPr>
          <w:p w14:paraId="6B29F8BB" w14:textId="7A5C3E58" w:rsidR="00874BBE" w:rsidRPr="00874BBE" w:rsidRDefault="00874BBE" w:rsidP="00874BBE">
            <w:r w:rsidRPr="00874BBE">
              <w:t>11835853</w:t>
            </w:r>
          </w:p>
        </w:tc>
        <w:tc>
          <w:tcPr>
            <w:tcW w:w="4120" w:type="dxa"/>
            <w:noWrap/>
            <w:hideMark/>
          </w:tcPr>
          <w:p w14:paraId="44380D34" w14:textId="77777777" w:rsidR="00874BBE" w:rsidRPr="00874BBE" w:rsidRDefault="00874BBE" w:rsidP="00874BBE"/>
        </w:tc>
      </w:tr>
      <w:tr w:rsidR="00874BBE" w:rsidRPr="00874BBE" w14:paraId="2D732D15" w14:textId="77777777" w:rsidTr="00874BBE">
        <w:trPr>
          <w:trHeight w:val="327"/>
        </w:trPr>
        <w:tc>
          <w:tcPr>
            <w:tcW w:w="4459" w:type="dxa"/>
            <w:noWrap/>
            <w:hideMark/>
          </w:tcPr>
          <w:p w14:paraId="251A71F0" w14:textId="5CAECA46" w:rsidR="00874BBE" w:rsidRPr="00874BBE" w:rsidRDefault="00874BBE"/>
        </w:tc>
        <w:tc>
          <w:tcPr>
            <w:tcW w:w="4120" w:type="dxa"/>
            <w:noWrap/>
            <w:hideMark/>
          </w:tcPr>
          <w:p w14:paraId="0291C65A" w14:textId="730C113E" w:rsidR="00874BBE" w:rsidRPr="00874BBE" w:rsidRDefault="008024E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 wp14:anchorId="1E3260DC" wp14:editId="28F96309">
                      <wp:simplePos x="0" y="0"/>
                      <wp:positionH relativeFrom="column">
                        <wp:posOffset>1546860</wp:posOffset>
                      </wp:positionH>
                      <wp:positionV relativeFrom="paragraph">
                        <wp:posOffset>1771650</wp:posOffset>
                      </wp:positionV>
                      <wp:extent cx="312420" cy="586740"/>
                      <wp:effectExtent l="57150" t="38100" r="68580" b="99060"/>
                      <wp:wrapNone/>
                      <wp:docPr id="19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312420" cy="5867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A3FCE42" id="Oval 47" o:spid="_x0000_s1026" style="position:absolute;left:0;text-align:left;margin-left:121.8pt;margin-top:139.5pt;width:24.6pt;height:46.2pt;flip:y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754DBC">
              <w:rPr>
                <w:noProof/>
              </w:rPr>
              <w:t xml:space="preserve"> </w:t>
            </w:r>
            <w:r w:rsidR="00754DBC">
              <w:rPr>
                <w:noProof/>
              </w:rPr>
              <w:drawing>
                <wp:inline distT="0" distB="0" distL="0" distR="0" wp14:anchorId="30FE6884" wp14:editId="2A37AF81">
                  <wp:extent cx="2331720" cy="2483442"/>
                  <wp:effectExtent l="0" t="0" r="0" b="0"/>
                  <wp:docPr id="409" name="图片 4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447" cy="2492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26311" w14:textId="77777777" w:rsidR="00874BBE" w:rsidRDefault="00874BBE" w:rsidP="00B038AF"/>
    <w:p w14:paraId="1F7AB1B0" w14:textId="2EE02709" w:rsidR="00B038AF" w:rsidRDefault="00B038AF" w:rsidP="00B038AF">
      <w:r>
        <w:t>TR_SUBM_NOD_2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0C00BB20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4940F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Pilot Network hub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6"/>
        <w:gridCol w:w="4208"/>
      </w:tblGrid>
      <w:tr w:rsidR="00874BBE" w:rsidRPr="00874BBE" w14:paraId="60550B48" w14:textId="77777777" w:rsidTr="00874BBE">
        <w:trPr>
          <w:trHeight w:val="304"/>
        </w:trPr>
        <w:tc>
          <w:tcPr>
            <w:tcW w:w="4316" w:type="dxa"/>
            <w:noWrap/>
            <w:hideMark/>
          </w:tcPr>
          <w:p w14:paraId="14C502AA" w14:textId="77777777" w:rsidR="00874BBE" w:rsidRPr="00874BBE" w:rsidRDefault="00874BBE" w:rsidP="00874BBE">
            <w:r w:rsidRPr="00874BBE">
              <w:t>9871261</w:t>
            </w:r>
          </w:p>
        </w:tc>
        <w:tc>
          <w:tcPr>
            <w:tcW w:w="3988" w:type="dxa"/>
            <w:noWrap/>
            <w:hideMark/>
          </w:tcPr>
          <w:p w14:paraId="6503DD7E" w14:textId="77777777" w:rsidR="00874BBE" w:rsidRPr="00874BBE" w:rsidRDefault="00874BBE" w:rsidP="00874BBE"/>
        </w:tc>
      </w:tr>
      <w:tr w:rsidR="00874BBE" w:rsidRPr="00874BBE" w14:paraId="725FDCB6" w14:textId="77777777" w:rsidTr="00874BBE">
        <w:trPr>
          <w:trHeight w:val="304"/>
        </w:trPr>
        <w:tc>
          <w:tcPr>
            <w:tcW w:w="4316" w:type="dxa"/>
            <w:noWrap/>
            <w:hideMark/>
          </w:tcPr>
          <w:p w14:paraId="399EA133" w14:textId="77777777" w:rsidR="00874BBE" w:rsidRPr="00874BBE" w:rsidRDefault="00874BBE"/>
        </w:tc>
        <w:tc>
          <w:tcPr>
            <w:tcW w:w="3988" w:type="dxa"/>
            <w:noWrap/>
            <w:hideMark/>
          </w:tcPr>
          <w:p w14:paraId="159AE56A" w14:textId="0ECD456B" w:rsidR="00874BBE" w:rsidRPr="008024ED" w:rsidRDefault="008024ED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874BBE" w:rsidRPr="00874BBE" w14:paraId="73A7D952" w14:textId="77777777" w:rsidTr="00874BBE">
        <w:trPr>
          <w:trHeight w:val="304"/>
        </w:trPr>
        <w:tc>
          <w:tcPr>
            <w:tcW w:w="4316" w:type="dxa"/>
            <w:noWrap/>
            <w:hideMark/>
          </w:tcPr>
          <w:p w14:paraId="62A31DB6" w14:textId="77777777" w:rsidR="00874BBE" w:rsidRPr="00874BBE" w:rsidRDefault="00874BBE" w:rsidP="00874BBE">
            <w:r w:rsidRPr="00874BBE">
              <w:t>8010109</w:t>
            </w:r>
          </w:p>
        </w:tc>
        <w:tc>
          <w:tcPr>
            <w:tcW w:w="3988" w:type="dxa"/>
            <w:noWrap/>
            <w:hideMark/>
          </w:tcPr>
          <w:p w14:paraId="26B7C907" w14:textId="77777777" w:rsidR="00874BBE" w:rsidRPr="00874BBE" w:rsidRDefault="00874BBE" w:rsidP="00874BBE"/>
        </w:tc>
      </w:tr>
      <w:tr w:rsidR="00874BBE" w:rsidRPr="00874BBE" w14:paraId="474AC385" w14:textId="77777777" w:rsidTr="00874BBE">
        <w:trPr>
          <w:trHeight w:val="304"/>
        </w:trPr>
        <w:tc>
          <w:tcPr>
            <w:tcW w:w="4316" w:type="dxa"/>
            <w:noWrap/>
            <w:hideMark/>
          </w:tcPr>
          <w:p w14:paraId="09491F72" w14:textId="75AD30FD" w:rsidR="00874BBE" w:rsidRPr="00874BBE" w:rsidRDefault="00874BBE"/>
        </w:tc>
        <w:tc>
          <w:tcPr>
            <w:tcW w:w="3988" w:type="dxa"/>
            <w:noWrap/>
            <w:hideMark/>
          </w:tcPr>
          <w:p w14:paraId="5548073E" w14:textId="103D4DD4" w:rsidR="00874BBE" w:rsidRPr="00874BBE" w:rsidRDefault="008024E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5216" behindDoc="0" locked="0" layoutInCell="1" allowOverlap="1" wp14:anchorId="78E2CA20" wp14:editId="2B869981">
                      <wp:simplePos x="0" y="0"/>
                      <wp:positionH relativeFrom="column">
                        <wp:posOffset>909955</wp:posOffset>
                      </wp:positionH>
                      <wp:positionV relativeFrom="paragraph">
                        <wp:posOffset>1102360</wp:posOffset>
                      </wp:positionV>
                      <wp:extent cx="369570" cy="449580"/>
                      <wp:effectExtent l="57150" t="38100" r="68580" b="102870"/>
                      <wp:wrapNone/>
                      <wp:docPr id="19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369570" cy="4495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34A04A0" id="Oval 47" o:spid="_x0000_s1026" style="position:absolute;left:0;text-align:left;margin-left:71.65pt;margin-top:86.8pt;width:29.1pt;height:35.4pt;flip:y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A2C5F5F" wp14:editId="4A65F787">
                  <wp:extent cx="2535398" cy="1805940"/>
                  <wp:effectExtent l="0" t="0" r="0" b="3810"/>
                  <wp:docPr id="192" name="图片 1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8322" cy="18080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707A96F5" w14:textId="77777777" w:rsidTr="00874BBE">
        <w:trPr>
          <w:trHeight w:val="304"/>
        </w:trPr>
        <w:tc>
          <w:tcPr>
            <w:tcW w:w="4316" w:type="dxa"/>
            <w:noWrap/>
            <w:hideMark/>
          </w:tcPr>
          <w:p w14:paraId="1A3B91AC" w14:textId="77777777" w:rsidR="00874BBE" w:rsidRPr="00874BBE" w:rsidRDefault="00874BBE" w:rsidP="00874BBE">
            <w:r w:rsidRPr="00874BBE">
              <w:t>6504998</w:t>
            </w:r>
          </w:p>
        </w:tc>
        <w:tc>
          <w:tcPr>
            <w:tcW w:w="3988" w:type="dxa"/>
            <w:noWrap/>
            <w:hideMark/>
          </w:tcPr>
          <w:p w14:paraId="7A502A7A" w14:textId="77777777" w:rsidR="00874BBE" w:rsidRPr="00874BBE" w:rsidRDefault="00874BBE" w:rsidP="00874BBE"/>
        </w:tc>
      </w:tr>
      <w:tr w:rsidR="00874BBE" w:rsidRPr="00874BBE" w14:paraId="4B01EBA3" w14:textId="77777777" w:rsidTr="00874BBE">
        <w:trPr>
          <w:trHeight w:val="304"/>
        </w:trPr>
        <w:tc>
          <w:tcPr>
            <w:tcW w:w="4316" w:type="dxa"/>
            <w:noWrap/>
            <w:hideMark/>
          </w:tcPr>
          <w:p w14:paraId="29FE32F6" w14:textId="77777777" w:rsidR="00874BBE" w:rsidRPr="00874BBE" w:rsidRDefault="00874BBE"/>
        </w:tc>
        <w:tc>
          <w:tcPr>
            <w:tcW w:w="3988" w:type="dxa"/>
            <w:noWrap/>
            <w:hideMark/>
          </w:tcPr>
          <w:p w14:paraId="17F5C7E2" w14:textId="5874ACBF" w:rsidR="00874BBE" w:rsidRPr="008E6B53" w:rsidRDefault="008E6B53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119E5409" w14:textId="77777777" w:rsidR="00874BBE" w:rsidRDefault="00874BBE" w:rsidP="00B038AF"/>
    <w:p w14:paraId="40FF7A7D" w14:textId="3B228196" w:rsidR="00B038AF" w:rsidRDefault="00B038AF" w:rsidP="00B038AF">
      <w:r>
        <w:t>TR_SUR_SYM_1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63363792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F1F72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TR Survey Point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21"/>
        <w:gridCol w:w="4409"/>
      </w:tblGrid>
      <w:tr w:rsidR="00874BBE" w:rsidRPr="00874BBE" w14:paraId="0AAAE7BF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0BDAA911" w14:textId="77777777" w:rsidR="00874BBE" w:rsidRPr="00874BBE" w:rsidRDefault="00874BBE" w:rsidP="00874BBE">
            <w:r w:rsidRPr="00874BBE">
              <w:t>12892323</w:t>
            </w:r>
          </w:p>
        </w:tc>
        <w:tc>
          <w:tcPr>
            <w:tcW w:w="3959" w:type="dxa"/>
            <w:noWrap/>
            <w:hideMark/>
          </w:tcPr>
          <w:p w14:paraId="5E94B9DB" w14:textId="77777777" w:rsidR="00874BBE" w:rsidRPr="00874BBE" w:rsidRDefault="00874BBE" w:rsidP="00874BBE"/>
        </w:tc>
      </w:tr>
      <w:tr w:rsidR="00874BBE" w:rsidRPr="00874BBE" w14:paraId="0A1C0178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59892E0D" w14:textId="39A80C3D" w:rsidR="00874BBE" w:rsidRPr="00874BBE" w:rsidRDefault="00874BBE"/>
        </w:tc>
        <w:tc>
          <w:tcPr>
            <w:tcW w:w="3959" w:type="dxa"/>
            <w:noWrap/>
            <w:hideMark/>
          </w:tcPr>
          <w:p w14:paraId="7EB8943E" w14:textId="7EEA477D" w:rsidR="00874BBE" w:rsidRPr="008E6B53" w:rsidRDefault="00754DBC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96160" behindDoc="0" locked="0" layoutInCell="1" allowOverlap="1" wp14:anchorId="25F578E1" wp14:editId="434CACD5">
                      <wp:simplePos x="0" y="0"/>
                      <wp:positionH relativeFrom="column">
                        <wp:posOffset>779780</wp:posOffset>
                      </wp:positionH>
                      <wp:positionV relativeFrom="paragraph">
                        <wp:posOffset>466090</wp:posOffset>
                      </wp:positionV>
                      <wp:extent cx="765810" cy="807720"/>
                      <wp:effectExtent l="57150" t="38100" r="72390" b="87630"/>
                      <wp:wrapNone/>
                      <wp:docPr id="41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765810" cy="8077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3298CB6" id="Oval 47" o:spid="_x0000_s1026" style="position:absolute;left:0;text-align:left;margin-left:61.4pt;margin-top:36.7pt;width:60.3pt;height:63.6pt;flip:y;z-index:25199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090EDC0" wp14:editId="4AF33DCA">
                  <wp:extent cx="2610565" cy="1821180"/>
                  <wp:effectExtent l="0" t="0" r="0" b="7620"/>
                  <wp:docPr id="410" name="图片 4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5215" cy="1824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64523546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6F70FE48" w14:textId="77777777" w:rsidR="00874BBE" w:rsidRPr="00874BBE" w:rsidRDefault="00874BBE" w:rsidP="00874BBE">
            <w:r w:rsidRPr="00874BBE">
              <w:t>12880023</w:t>
            </w:r>
          </w:p>
        </w:tc>
        <w:tc>
          <w:tcPr>
            <w:tcW w:w="3959" w:type="dxa"/>
            <w:noWrap/>
            <w:hideMark/>
          </w:tcPr>
          <w:p w14:paraId="5CD7F801" w14:textId="77777777" w:rsidR="00874BBE" w:rsidRPr="00874BBE" w:rsidRDefault="00874BBE" w:rsidP="00874BBE"/>
        </w:tc>
      </w:tr>
      <w:tr w:rsidR="00874BBE" w:rsidRPr="00874BBE" w14:paraId="5135E34A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40D2A262" w14:textId="78D14C66" w:rsidR="00874BBE" w:rsidRPr="00874BBE" w:rsidRDefault="00874BBE"/>
        </w:tc>
        <w:tc>
          <w:tcPr>
            <w:tcW w:w="3959" w:type="dxa"/>
            <w:noWrap/>
            <w:hideMark/>
          </w:tcPr>
          <w:p w14:paraId="6BAC6F47" w14:textId="5E02C5A5" w:rsidR="00874BBE" w:rsidRPr="008E6B53" w:rsidRDefault="00C972AE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98208" behindDoc="0" locked="0" layoutInCell="1" allowOverlap="1" wp14:anchorId="6333A32B" wp14:editId="0DF68D4C">
                      <wp:simplePos x="0" y="0"/>
                      <wp:positionH relativeFrom="column">
                        <wp:posOffset>955040</wp:posOffset>
                      </wp:positionH>
                      <wp:positionV relativeFrom="paragraph">
                        <wp:posOffset>467995</wp:posOffset>
                      </wp:positionV>
                      <wp:extent cx="369570" cy="365760"/>
                      <wp:effectExtent l="57150" t="38100" r="68580" b="91440"/>
                      <wp:wrapNone/>
                      <wp:docPr id="41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369570" cy="3657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1554293" id="Oval 47" o:spid="_x0000_s1026" style="position:absolute;left:0;text-align:left;margin-left:75.2pt;margin-top:36.85pt;width:29.1pt;height:28.8pt;flip:y;z-index:25199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D7470C4" wp14:editId="235DDF6C">
                  <wp:extent cx="2635555" cy="1181100"/>
                  <wp:effectExtent l="0" t="0" r="0" b="0"/>
                  <wp:docPr id="412" name="图片 4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0602" cy="1183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39F8E141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1B5D6853" w14:textId="7AC0021F" w:rsidR="00874BBE" w:rsidRPr="00874BBE" w:rsidRDefault="00874BBE" w:rsidP="00874BBE">
            <w:r w:rsidRPr="00874BBE">
              <w:t>12956393</w:t>
            </w:r>
          </w:p>
        </w:tc>
        <w:tc>
          <w:tcPr>
            <w:tcW w:w="3959" w:type="dxa"/>
            <w:noWrap/>
            <w:hideMark/>
          </w:tcPr>
          <w:p w14:paraId="6977F4D8" w14:textId="4549377D" w:rsidR="00874BBE" w:rsidRPr="00874BBE" w:rsidRDefault="00C972AE" w:rsidP="00874BB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00256" behindDoc="0" locked="0" layoutInCell="1" allowOverlap="1" wp14:anchorId="4E9F59FE" wp14:editId="09579F0E">
                      <wp:simplePos x="0" y="0"/>
                      <wp:positionH relativeFrom="column">
                        <wp:posOffset>787400</wp:posOffset>
                      </wp:positionH>
                      <wp:positionV relativeFrom="paragraph">
                        <wp:posOffset>476885</wp:posOffset>
                      </wp:positionV>
                      <wp:extent cx="636270" cy="609600"/>
                      <wp:effectExtent l="57150" t="38100" r="68580" b="95250"/>
                      <wp:wrapNone/>
                      <wp:docPr id="41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636270" cy="6096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F944C31" id="Oval 47" o:spid="_x0000_s1026" style="position:absolute;left:0;text-align:left;margin-left:62pt;margin-top:37.55pt;width:50.1pt;height:48pt;flip:y;z-index:25200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</w:p>
        </w:tc>
      </w:tr>
      <w:tr w:rsidR="00874BBE" w:rsidRPr="00874BBE" w14:paraId="06F0EE88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1BE64BD7" w14:textId="6CC46450" w:rsidR="00874BBE" w:rsidRPr="00874BBE" w:rsidRDefault="00874BBE"/>
        </w:tc>
        <w:tc>
          <w:tcPr>
            <w:tcW w:w="3959" w:type="dxa"/>
            <w:noWrap/>
            <w:hideMark/>
          </w:tcPr>
          <w:p w14:paraId="6CF826AF" w14:textId="4673CEE8" w:rsidR="00874BBE" w:rsidRPr="008E6B53" w:rsidRDefault="00C972AE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4BC07B98" wp14:editId="161286E7">
                  <wp:extent cx="2590800" cy="1438784"/>
                  <wp:effectExtent l="0" t="0" r="0" b="9525"/>
                  <wp:docPr id="414" name="图片 4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5985" cy="1447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091219F1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63FB7AB2" w14:textId="77777777" w:rsidR="00874BBE" w:rsidRPr="00874BBE" w:rsidRDefault="00874BBE" w:rsidP="00874BBE">
            <w:r w:rsidRPr="00874BBE">
              <w:t>12537509</w:t>
            </w:r>
          </w:p>
        </w:tc>
        <w:tc>
          <w:tcPr>
            <w:tcW w:w="3959" w:type="dxa"/>
            <w:noWrap/>
            <w:hideMark/>
          </w:tcPr>
          <w:p w14:paraId="419EEDB5" w14:textId="77777777" w:rsidR="00874BBE" w:rsidRPr="00874BBE" w:rsidRDefault="00874BBE" w:rsidP="00874BBE"/>
        </w:tc>
      </w:tr>
      <w:tr w:rsidR="00874BBE" w:rsidRPr="00874BBE" w14:paraId="588D0C70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1679D638" w14:textId="67D0FBDF" w:rsidR="00874BBE" w:rsidRPr="00874BBE" w:rsidRDefault="00874BBE"/>
        </w:tc>
        <w:tc>
          <w:tcPr>
            <w:tcW w:w="3959" w:type="dxa"/>
            <w:noWrap/>
            <w:hideMark/>
          </w:tcPr>
          <w:p w14:paraId="5B1BE780" w14:textId="575B83A9" w:rsidR="00874BBE" w:rsidRPr="00874BBE" w:rsidRDefault="008E6B5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7264" behindDoc="0" locked="0" layoutInCell="1" allowOverlap="1" wp14:anchorId="603D7552" wp14:editId="33029EF0">
                      <wp:simplePos x="0" y="0"/>
                      <wp:positionH relativeFrom="column">
                        <wp:posOffset>688340</wp:posOffset>
                      </wp:positionH>
                      <wp:positionV relativeFrom="paragraph">
                        <wp:posOffset>684530</wp:posOffset>
                      </wp:positionV>
                      <wp:extent cx="453390" cy="487680"/>
                      <wp:effectExtent l="57150" t="38100" r="80010" b="102870"/>
                      <wp:wrapNone/>
                      <wp:docPr id="19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453390" cy="487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2143490" id="Oval 47" o:spid="_x0000_s1026" style="position:absolute;left:0;text-align:left;margin-left:54.2pt;margin-top:53.9pt;width:35.7pt;height:38.4pt;flip:y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2BCB842" wp14:editId="75EFEABA">
                  <wp:extent cx="2697480" cy="1903798"/>
                  <wp:effectExtent l="0" t="0" r="7620" b="1270"/>
                  <wp:docPr id="194" name="图片 1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4549" cy="19087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249BE83A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362316F4" w14:textId="77777777" w:rsidR="00874BBE" w:rsidRPr="00874BBE" w:rsidRDefault="00874BBE" w:rsidP="00874BBE">
            <w:r w:rsidRPr="00874BBE">
              <w:t>12460245</w:t>
            </w:r>
          </w:p>
        </w:tc>
        <w:tc>
          <w:tcPr>
            <w:tcW w:w="3959" w:type="dxa"/>
            <w:noWrap/>
            <w:hideMark/>
          </w:tcPr>
          <w:p w14:paraId="7B34688D" w14:textId="77777777" w:rsidR="00874BBE" w:rsidRPr="00874BBE" w:rsidRDefault="00874BBE" w:rsidP="00874BBE"/>
        </w:tc>
      </w:tr>
      <w:tr w:rsidR="00874BBE" w:rsidRPr="00874BBE" w14:paraId="15EE5961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0C28CE6B" w14:textId="3892B767" w:rsidR="00874BBE" w:rsidRPr="00874BBE" w:rsidRDefault="00874BBE"/>
        </w:tc>
        <w:tc>
          <w:tcPr>
            <w:tcW w:w="3959" w:type="dxa"/>
            <w:noWrap/>
            <w:hideMark/>
          </w:tcPr>
          <w:p w14:paraId="14838E14" w14:textId="6ADCDDF6" w:rsidR="00874BBE" w:rsidRPr="00874BBE" w:rsidRDefault="008E6B5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9312" behindDoc="0" locked="0" layoutInCell="1" allowOverlap="1" wp14:anchorId="379F28E6" wp14:editId="525544BC">
                      <wp:simplePos x="0" y="0"/>
                      <wp:positionH relativeFrom="column">
                        <wp:posOffset>680720</wp:posOffset>
                      </wp:positionH>
                      <wp:positionV relativeFrom="paragraph">
                        <wp:posOffset>671830</wp:posOffset>
                      </wp:positionV>
                      <wp:extent cx="704850" cy="784860"/>
                      <wp:effectExtent l="57150" t="38100" r="76200" b="91440"/>
                      <wp:wrapNone/>
                      <wp:docPr id="19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704850" cy="7848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EB21698" id="Oval 47" o:spid="_x0000_s1026" style="position:absolute;left:0;text-align:left;margin-left:53.6pt;margin-top:52.9pt;width:55.5pt;height:61.8pt;flip:y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C972AE">
              <w:rPr>
                <w:noProof/>
              </w:rPr>
              <w:drawing>
                <wp:inline distT="0" distB="0" distL="0" distR="0" wp14:anchorId="363C22AD" wp14:editId="3C0B0783">
                  <wp:extent cx="2219325" cy="2143125"/>
                  <wp:effectExtent l="0" t="0" r="9525" b="9525"/>
                  <wp:docPr id="416" name="图片 4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9325" cy="2143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94EAB3" w14:textId="77777777" w:rsidR="00874BBE" w:rsidRDefault="00874BBE" w:rsidP="00B038AF"/>
    <w:p w14:paraId="240AE72D" w14:textId="0017B395" w:rsidR="00B038AF" w:rsidRDefault="00B038AF" w:rsidP="00B038AF">
      <w:r>
        <w:t>TR_TER_SYM_1</w:t>
      </w:r>
    </w:p>
    <w:p w14:paraId="28510983" w14:textId="773260A4" w:rsidR="00D35DC0" w:rsidRPr="00C972AE" w:rsidRDefault="00D35DC0" w:rsidP="00B038AF">
      <w:pPr>
        <w:rPr>
          <w:color w:val="FF0000"/>
        </w:rPr>
      </w:pPr>
      <w:r w:rsidRPr="00C972AE">
        <w:rPr>
          <w:color w:val="FF0000"/>
        </w:rPr>
        <w:t>Transmission Line en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41"/>
        <w:gridCol w:w="3919"/>
      </w:tblGrid>
      <w:tr w:rsidR="007A50C9" w:rsidRPr="007A50C9" w14:paraId="1577542E" w14:textId="77777777" w:rsidTr="007A50C9">
        <w:trPr>
          <w:trHeight w:val="338"/>
        </w:trPr>
        <w:tc>
          <w:tcPr>
            <w:tcW w:w="4241" w:type="dxa"/>
            <w:noWrap/>
            <w:hideMark/>
          </w:tcPr>
          <w:p w14:paraId="4AEE1E90" w14:textId="77777777" w:rsidR="007A50C9" w:rsidRPr="007A50C9" w:rsidRDefault="007A50C9" w:rsidP="007A50C9">
            <w:r w:rsidRPr="007A50C9">
              <w:t>12790597</w:t>
            </w:r>
          </w:p>
        </w:tc>
        <w:tc>
          <w:tcPr>
            <w:tcW w:w="3919" w:type="dxa"/>
            <w:noWrap/>
            <w:hideMark/>
          </w:tcPr>
          <w:p w14:paraId="2C17507B" w14:textId="77777777" w:rsidR="007A50C9" w:rsidRPr="007A50C9" w:rsidRDefault="007A50C9" w:rsidP="007A50C9"/>
        </w:tc>
      </w:tr>
      <w:tr w:rsidR="007A50C9" w:rsidRPr="007A50C9" w14:paraId="7DD27A74" w14:textId="77777777" w:rsidTr="007A50C9">
        <w:trPr>
          <w:trHeight w:val="338"/>
        </w:trPr>
        <w:tc>
          <w:tcPr>
            <w:tcW w:w="4241" w:type="dxa"/>
            <w:noWrap/>
            <w:hideMark/>
          </w:tcPr>
          <w:p w14:paraId="1DE525DB" w14:textId="77777777" w:rsidR="007A50C9" w:rsidRPr="007A50C9" w:rsidRDefault="007A50C9"/>
        </w:tc>
        <w:tc>
          <w:tcPr>
            <w:tcW w:w="3919" w:type="dxa"/>
            <w:noWrap/>
            <w:hideMark/>
          </w:tcPr>
          <w:p w14:paraId="7AE9FE6C" w14:textId="77777777" w:rsidR="007A50C9" w:rsidRPr="007A50C9" w:rsidRDefault="007A50C9"/>
        </w:tc>
      </w:tr>
      <w:tr w:rsidR="007A50C9" w:rsidRPr="007A50C9" w14:paraId="7BE1B806" w14:textId="77777777" w:rsidTr="007A50C9">
        <w:trPr>
          <w:trHeight w:val="338"/>
        </w:trPr>
        <w:tc>
          <w:tcPr>
            <w:tcW w:w="4241" w:type="dxa"/>
            <w:noWrap/>
            <w:hideMark/>
          </w:tcPr>
          <w:p w14:paraId="0EB0B2D9" w14:textId="77777777" w:rsidR="007A50C9" w:rsidRPr="007A50C9" w:rsidRDefault="007A50C9" w:rsidP="007A50C9">
            <w:r w:rsidRPr="007A50C9">
              <w:t>12842389</w:t>
            </w:r>
          </w:p>
        </w:tc>
        <w:tc>
          <w:tcPr>
            <w:tcW w:w="3919" w:type="dxa"/>
            <w:noWrap/>
            <w:hideMark/>
          </w:tcPr>
          <w:p w14:paraId="2BC9E84E" w14:textId="77777777" w:rsidR="007A50C9" w:rsidRPr="007A50C9" w:rsidRDefault="007A50C9" w:rsidP="007A50C9"/>
        </w:tc>
      </w:tr>
      <w:tr w:rsidR="007A50C9" w:rsidRPr="007A50C9" w14:paraId="05DA0797" w14:textId="77777777" w:rsidTr="007A50C9">
        <w:trPr>
          <w:trHeight w:val="338"/>
        </w:trPr>
        <w:tc>
          <w:tcPr>
            <w:tcW w:w="4241" w:type="dxa"/>
            <w:noWrap/>
            <w:hideMark/>
          </w:tcPr>
          <w:p w14:paraId="1D5DA728" w14:textId="77777777" w:rsidR="007A50C9" w:rsidRPr="007A50C9" w:rsidRDefault="007A50C9"/>
        </w:tc>
        <w:tc>
          <w:tcPr>
            <w:tcW w:w="3919" w:type="dxa"/>
            <w:noWrap/>
            <w:hideMark/>
          </w:tcPr>
          <w:p w14:paraId="2CE26F71" w14:textId="77777777" w:rsidR="007A50C9" w:rsidRPr="007A50C9" w:rsidRDefault="007A50C9"/>
        </w:tc>
      </w:tr>
      <w:tr w:rsidR="007A50C9" w:rsidRPr="007A50C9" w14:paraId="085D001B" w14:textId="77777777" w:rsidTr="007A50C9">
        <w:trPr>
          <w:trHeight w:val="338"/>
        </w:trPr>
        <w:tc>
          <w:tcPr>
            <w:tcW w:w="4241" w:type="dxa"/>
            <w:noWrap/>
            <w:hideMark/>
          </w:tcPr>
          <w:p w14:paraId="1861CE8D" w14:textId="77777777" w:rsidR="007A50C9" w:rsidRPr="007A50C9" w:rsidRDefault="007A50C9" w:rsidP="007A50C9">
            <w:r w:rsidRPr="007A50C9">
              <w:t>12385182</w:t>
            </w:r>
          </w:p>
        </w:tc>
        <w:tc>
          <w:tcPr>
            <w:tcW w:w="3919" w:type="dxa"/>
            <w:noWrap/>
            <w:hideMark/>
          </w:tcPr>
          <w:p w14:paraId="7B3DAE84" w14:textId="77777777" w:rsidR="007A50C9" w:rsidRPr="007A50C9" w:rsidRDefault="007A50C9" w:rsidP="007A50C9"/>
        </w:tc>
      </w:tr>
      <w:tr w:rsidR="007A50C9" w:rsidRPr="007A50C9" w14:paraId="458C018B" w14:textId="77777777" w:rsidTr="007A50C9">
        <w:trPr>
          <w:trHeight w:val="338"/>
        </w:trPr>
        <w:tc>
          <w:tcPr>
            <w:tcW w:w="4241" w:type="dxa"/>
            <w:noWrap/>
            <w:hideMark/>
          </w:tcPr>
          <w:p w14:paraId="72D9D2EA" w14:textId="77777777" w:rsidR="007A50C9" w:rsidRPr="007A50C9" w:rsidRDefault="007A50C9"/>
        </w:tc>
        <w:tc>
          <w:tcPr>
            <w:tcW w:w="3919" w:type="dxa"/>
            <w:noWrap/>
            <w:hideMark/>
          </w:tcPr>
          <w:p w14:paraId="297D434F" w14:textId="77777777" w:rsidR="007A50C9" w:rsidRPr="007A50C9" w:rsidRDefault="007A50C9"/>
        </w:tc>
      </w:tr>
    </w:tbl>
    <w:p w14:paraId="3E8C56D0" w14:textId="77777777" w:rsidR="007A50C9" w:rsidRDefault="007A50C9" w:rsidP="00B038AF"/>
    <w:p w14:paraId="5153740D" w14:textId="7F3C3D43" w:rsidR="00B038AF" w:rsidRDefault="00B038AF" w:rsidP="00B038AF">
      <w:r>
        <w:t>TR_TOW_SHP_1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3EDF0D9E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7EE54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TR Tower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29"/>
        <w:gridCol w:w="3907"/>
      </w:tblGrid>
      <w:tr w:rsidR="007A50C9" w:rsidRPr="007A50C9" w14:paraId="0BF65522" w14:textId="77777777" w:rsidTr="007A50C9">
        <w:trPr>
          <w:trHeight w:val="321"/>
        </w:trPr>
        <w:tc>
          <w:tcPr>
            <w:tcW w:w="4229" w:type="dxa"/>
            <w:noWrap/>
            <w:hideMark/>
          </w:tcPr>
          <w:p w14:paraId="5810079C" w14:textId="77777777" w:rsidR="007A50C9" w:rsidRPr="007A50C9" w:rsidRDefault="007A50C9" w:rsidP="007A50C9">
            <w:r w:rsidRPr="007A50C9">
              <w:t>8530003</w:t>
            </w:r>
          </w:p>
        </w:tc>
        <w:tc>
          <w:tcPr>
            <w:tcW w:w="3907" w:type="dxa"/>
            <w:noWrap/>
            <w:hideMark/>
          </w:tcPr>
          <w:p w14:paraId="7A00CE46" w14:textId="77777777" w:rsidR="007A50C9" w:rsidRPr="007A50C9" w:rsidRDefault="007A50C9" w:rsidP="007A50C9"/>
        </w:tc>
      </w:tr>
      <w:tr w:rsidR="007A50C9" w:rsidRPr="007A50C9" w14:paraId="3A161BB6" w14:textId="77777777" w:rsidTr="007A50C9">
        <w:trPr>
          <w:trHeight w:val="321"/>
        </w:trPr>
        <w:tc>
          <w:tcPr>
            <w:tcW w:w="4229" w:type="dxa"/>
            <w:noWrap/>
            <w:hideMark/>
          </w:tcPr>
          <w:p w14:paraId="042CBD04" w14:textId="244764F9" w:rsidR="007A50C9" w:rsidRPr="007A50C9" w:rsidRDefault="007A50C9"/>
        </w:tc>
        <w:tc>
          <w:tcPr>
            <w:tcW w:w="3907" w:type="dxa"/>
            <w:noWrap/>
            <w:hideMark/>
          </w:tcPr>
          <w:p w14:paraId="435BF6C1" w14:textId="61F9583B" w:rsidR="007A50C9" w:rsidRPr="007A50C9" w:rsidRDefault="00C972A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02304" behindDoc="0" locked="0" layoutInCell="1" allowOverlap="1" wp14:anchorId="3DD7B7D0" wp14:editId="4D4B6D05">
                      <wp:simplePos x="0" y="0"/>
                      <wp:positionH relativeFrom="column">
                        <wp:posOffset>1102360</wp:posOffset>
                      </wp:positionH>
                      <wp:positionV relativeFrom="paragraph">
                        <wp:posOffset>229870</wp:posOffset>
                      </wp:positionV>
                      <wp:extent cx="285750" cy="281940"/>
                      <wp:effectExtent l="57150" t="38100" r="57150" b="99060"/>
                      <wp:wrapNone/>
                      <wp:docPr id="41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85750" cy="2819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06F9558" id="Oval 47" o:spid="_x0000_s1026" style="position:absolute;left:0;text-align:left;margin-left:86.8pt;margin-top:18.1pt;width:22.5pt;height:22.2pt;flip:y;z-index:25200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D872144" wp14:editId="3AAEE2A3">
                  <wp:extent cx="2185035" cy="2199458"/>
                  <wp:effectExtent l="0" t="0" r="5715" b="0"/>
                  <wp:docPr id="417" name="图片 4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9155" cy="2203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8D5D7E" w14:textId="77777777" w:rsidR="007A50C9" w:rsidRDefault="007A50C9" w:rsidP="00B038AF"/>
    <w:p w14:paraId="0997F43D" w14:textId="15B3FDA1" w:rsidR="00B038AF" w:rsidRDefault="00B038AF" w:rsidP="00B038AF">
      <w:r>
        <w:t>TR_TRF_SHP_1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72548297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A2CC7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E50C3D">
              <w:rPr>
                <w:rFonts w:ascii="宋体" w:eastAsia="宋体" w:hAnsi="宋体" w:cs="宋体" w:hint="eastAsia"/>
                <w:color w:val="FF0000"/>
                <w:sz w:val="24"/>
                <w:szCs w:val="24"/>
                <w:lang w:eastAsia="zh-CN"/>
              </w:rPr>
              <w:lastRenderedPageBreak/>
              <w:t>TR Transformer Boundary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73"/>
        <w:gridCol w:w="3856"/>
      </w:tblGrid>
      <w:tr w:rsidR="007A50C9" w:rsidRPr="007A50C9" w14:paraId="0B0FA5BC" w14:textId="77777777" w:rsidTr="007A50C9">
        <w:trPr>
          <w:trHeight w:val="252"/>
        </w:trPr>
        <w:tc>
          <w:tcPr>
            <w:tcW w:w="4173" w:type="dxa"/>
            <w:noWrap/>
            <w:hideMark/>
          </w:tcPr>
          <w:p w14:paraId="5740633A" w14:textId="77777777" w:rsidR="007A50C9" w:rsidRPr="007A50C9" w:rsidRDefault="007A50C9" w:rsidP="007A50C9">
            <w:r w:rsidRPr="007A50C9">
              <w:t>12544311</w:t>
            </w:r>
          </w:p>
        </w:tc>
        <w:tc>
          <w:tcPr>
            <w:tcW w:w="3856" w:type="dxa"/>
            <w:noWrap/>
            <w:hideMark/>
          </w:tcPr>
          <w:p w14:paraId="5C2B7AB7" w14:textId="77777777" w:rsidR="007A50C9" w:rsidRPr="007A50C9" w:rsidRDefault="007A50C9" w:rsidP="007A50C9"/>
        </w:tc>
      </w:tr>
      <w:tr w:rsidR="007A50C9" w:rsidRPr="007A50C9" w14:paraId="6E6D597F" w14:textId="77777777" w:rsidTr="007A50C9">
        <w:trPr>
          <w:trHeight w:val="252"/>
        </w:trPr>
        <w:tc>
          <w:tcPr>
            <w:tcW w:w="4173" w:type="dxa"/>
            <w:noWrap/>
            <w:hideMark/>
          </w:tcPr>
          <w:p w14:paraId="7255DC4F" w14:textId="77777777" w:rsidR="007A50C9" w:rsidRPr="007A50C9" w:rsidRDefault="007A50C9"/>
        </w:tc>
        <w:tc>
          <w:tcPr>
            <w:tcW w:w="3856" w:type="dxa"/>
            <w:noWrap/>
            <w:hideMark/>
          </w:tcPr>
          <w:p w14:paraId="62F1B9AF" w14:textId="77777777" w:rsidR="007A50C9" w:rsidRPr="007A50C9" w:rsidRDefault="007A50C9"/>
        </w:tc>
      </w:tr>
      <w:tr w:rsidR="007A50C9" w:rsidRPr="007A50C9" w14:paraId="763DA3B7" w14:textId="77777777" w:rsidTr="007A50C9">
        <w:trPr>
          <w:trHeight w:val="252"/>
        </w:trPr>
        <w:tc>
          <w:tcPr>
            <w:tcW w:w="4173" w:type="dxa"/>
            <w:noWrap/>
            <w:hideMark/>
          </w:tcPr>
          <w:p w14:paraId="740F3EB1" w14:textId="77777777" w:rsidR="007A50C9" w:rsidRPr="007A50C9" w:rsidRDefault="007A50C9" w:rsidP="007A50C9">
            <w:r w:rsidRPr="007A50C9">
              <w:t>12852045</w:t>
            </w:r>
          </w:p>
        </w:tc>
        <w:tc>
          <w:tcPr>
            <w:tcW w:w="3856" w:type="dxa"/>
            <w:noWrap/>
            <w:hideMark/>
          </w:tcPr>
          <w:p w14:paraId="07E4F953" w14:textId="77777777" w:rsidR="007A50C9" w:rsidRPr="007A50C9" w:rsidRDefault="007A50C9" w:rsidP="007A50C9"/>
        </w:tc>
      </w:tr>
      <w:tr w:rsidR="007A50C9" w:rsidRPr="007A50C9" w14:paraId="05761C80" w14:textId="77777777" w:rsidTr="007A50C9">
        <w:trPr>
          <w:trHeight w:val="252"/>
        </w:trPr>
        <w:tc>
          <w:tcPr>
            <w:tcW w:w="4173" w:type="dxa"/>
            <w:noWrap/>
            <w:hideMark/>
          </w:tcPr>
          <w:p w14:paraId="35BE9705" w14:textId="77777777" w:rsidR="007A50C9" w:rsidRPr="007A50C9" w:rsidRDefault="007A50C9"/>
        </w:tc>
        <w:tc>
          <w:tcPr>
            <w:tcW w:w="3856" w:type="dxa"/>
            <w:noWrap/>
            <w:hideMark/>
          </w:tcPr>
          <w:p w14:paraId="6BB47840" w14:textId="77777777" w:rsidR="007A50C9" w:rsidRPr="007A50C9" w:rsidRDefault="007A50C9"/>
        </w:tc>
      </w:tr>
      <w:tr w:rsidR="007A50C9" w:rsidRPr="007A50C9" w14:paraId="6D4C5958" w14:textId="77777777" w:rsidTr="007A50C9">
        <w:trPr>
          <w:trHeight w:val="252"/>
        </w:trPr>
        <w:tc>
          <w:tcPr>
            <w:tcW w:w="4173" w:type="dxa"/>
            <w:noWrap/>
            <w:hideMark/>
          </w:tcPr>
          <w:p w14:paraId="1F3007AF" w14:textId="77777777" w:rsidR="007A50C9" w:rsidRPr="007A50C9" w:rsidRDefault="007A50C9" w:rsidP="007A50C9">
            <w:r w:rsidRPr="007A50C9">
              <w:t>12891935</w:t>
            </w:r>
          </w:p>
        </w:tc>
        <w:tc>
          <w:tcPr>
            <w:tcW w:w="3856" w:type="dxa"/>
            <w:noWrap/>
            <w:hideMark/>
          </w:tcPr>
          <w:p w14:paraId="10A38C5C" w14:textId="77777777" w:rsidR="007A50C9" w:rsidRPr="007A50C9" w:rsidRDefault="007A50C9" w:rsidP="007A50C9"/>
        </w:tc>
      </w:tr>
      <w:tr w:rsidR="007A50C9" w:rsidRPr="007A50C9" w14:paraId="3F7A894F" w14:textId="77777777" w:rsidTr="007A50C9">
        <w:trPr>
          <w:trHeight w:val="252"/>
        </w:trPr>
        <w:tc>
          <w:tcPr>
            <w:tcW w:w="4173" w:type="dxa"/>
            <w:noWrap/>
            <w:hideMark/>
          </w:tcPr>
          <w:p w14:paraId="250C8074" w14:textId="77777777" w:rsidR="007A50C9" w:rsidRPr="007A50C9" w:rsidRDefault="007A50C9"/>
        </w:tc>
        <w:tc>
          <w:tcPr>
            <w:tcW w:w="3856" w:type="dxa"/>
            <w:noWrap/>
            <w:hideMark/>
          </w:tcPr>
          <w:p w14:paraId="6BA8A2CD" w14:textId="77777777" w:rsidR="007A50C9" w:rsidRPr="007A50C9" w:rsidRDefault="007A50C9"/>
        </w:tc>
      </w:tr>
    </w:tbl>
    <w:p w14:paraId="2EF5CFDD" w14:textId="77777777" w:rsidR="007A50C9" w:rsidRDefault="007A50C9" w:rsidP="00B038AF"/>
    <w:p w14:paraId="25816FA6" w14:textId="41D82E7B" w:rsidR="005A7FC0" w:rsidRDefault="00B038AF" w:rsidP="00FC2ED8">
      <w:pPr>
        <w:tabs>
          <w:tab w:val="left" w:pos="1812"/>
        </w:tabs>
      </w:pPr>
      <w:r>
        <w:t>TR_PIT_SYM_1</w:t>
      </w:r>
      <w:r w:rsidR="00FC2ED8">
        <w:tab/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5FB5BD5A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66962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Underground structure boundary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04"/>
        <w:gridCol w:w="3792"/>
      </w:tblGrid>
      <w:tr w:rsidR="007A50C9" w:rsidRPr="007A50C9" w14:paraId="2990B208" w14:textId="77777777" w:rsidTr="007A50C9">
        <w:trPr>
          <w:trHeight w:val="338"/>
        </w:trPr>
        <w:tc>
          <w:tcPr>
            <w:tcW w:w="4104" w:type="dxa"/>
            <w:noWrap/>
            <w:hideMark/>
          </w:tcPr>
          <w:p w14:paraId="761530E5" w14:textId="77777777" w:rsidR="007A50C9" w:rsidRPr="007A50C9" w:rsidRDefault="007A50C9" w:rsidP="007A50C9">
            <w:r w:rsidRPr="007A50C9">
              <w:t>12790401</w:t>
            </w:r>
          </w:p>
        </w:tc>
        <w:tc>
          <w:tcPr>
            <w:tcW w:w="3792" w:type="dxa"/>
            <w:noWrap/>
            <w:hideMark/>
          </w:tcPr>
          <w:p w14:paraId="2601AE84" w14:textId="77777777" w:rsidR="007A50C9" w:rsidRPr="007A50C9" w:rsidRDefault="007A50C9" w:rsidP="007A50C9"/>
        </w:tc>
      </w:tr>
      <w:tr w:rsidR="007A50C9" w:rsidRPr="007A50C9" w14:paraId="30AB245F" w14:textId="77777777" w:rsidTr="007A50C9">
        <w:trPr>
          <w:trHeight w:val="338"/>
        </w:trPr>
        <w:tc>
          <w:tcPr>
            <w:tcW w:w="4104" w:type="dxa"/>
            <w:noWrap/>
            <w:hideMark/>
          </w:tcPr>
          <w:p w14:paraId="2F0A9999" w14:textId="77777777" w:rsidR="007A50C9" w:rsidRPr="007A50C9" w:rsidRDefault="007A50C9"/>
        </w:tc>
        <w:tc>
          <w:tcPr>
            <w:tcW w:w="3792" w:type="dxa"/>
            <w:noWrap/>
            <w:hideMark/>
          </w:tcPr>
          <w:p w14:paraId="44B3615E" w14:textId="1B67AB11" w:rsidR="007A50C9" w:rsidRPr="00E50C3D" w:rsidRDefault="00E50C3D">
            <w:pPr>
              <w:rPr>
                <w:rFonts w:eastAsia="等线" w:hint="eastAsia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7A50C9" w:rsidRPr="007A50C9" w14:paraId="79E9BD38" w14:textId="77777777" w:rsidTr="007A50C9">
        <w:trPr>
          <w:trHeight w:val="338"/>
        </w:trPr>
        <w:tc>
          <w:tcPr>
            <w:tcW w:w="4104" w:type="dxa"/>
            <w:noWrap/>
            <w:hideMark/>
          </w:tcPr>
          <w:p w14:paraId="309F2675" w14:textId="77777777" w:rsidR="007A50C9" w:rsidRPr="007A50C9" w:rsidRDefault="007A50C9" w:rsidP="007A50C9">
            <w:r w:rsidRPr="007A50C9">
              <w:t>12782538</w:t>
            </w:r>
          </w:p>
        </w:tc>
        <w:tc>
          <w:tcPr>
            <w:tcW w:w="3792" w:type="dxa"/>
            <w:noWrap/>
            <w:hideMark/>
          </w:tcPr>
          <w:p w14:paraId="64931717" w14:textId="77777777" w:rsidR="007A50C9" w:rsidRPr="007A50C9" w:rsidRDefault="007A50C9" w:rsidP="007A50C9"/>
        </w:tc>
      </w:tr>
      <w:tr w:rsidR="007A50C9" w:rsidRPr="007A50C9" w14:paraId="3236AB31" w14:textId="77777777" w:rsidTr="007A50C9">
        <w:trPr>
          <w:trHeight w:val="338"/>
        </w:trPr>
        <w:tc>
          <w:tcPr>
            <w:tcW w:w="4104" w:type="dxa"/>
            <w:noWrap/>
            <w:hideMark/>
          </w:tcPr>
          <w:p w14:paraId="170D14D1" w14:textId="4404985D" w:rsidR="007A50C9" w:rsidRPr="007A50C9" w:rsidRDefault="007A50C9"/>
        </w:tc>
        <w:tc>
          <w:tcPr>
            <w:tcW w:w="3792" w:type="dxa"/>
            <w:noWrap/>
            <w:hideMark/>
          </w:tcPr>
          <w:p w14:paraId="6BE458FC" w14:textId="380ED545" w:rsidR="007A50C9" w:rsidRPr="00E50C3D" w:rsidRDefault="00E50C3D">
            <w:pPr>
              <w:rPr>
                <w:rFonts w:eastAsia="等线" w:hint="eastAsia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7A50C9" w:rsidRPr="007A50C9" w14:paraId="56D87D78" w14:textId="77777777" w:rsidTr="007A50C9">
        <w:trPr>
          <w:trHeight w:val="338"/>
        </w:trPr>
        <w:tc>
          <w:tcPr>
            <w:tcW w:w="4104" w:type="dxa"/>
            <w:noWrap/>
            <w:hideMark/>
          </w:tcPr>
          <w:p w14:paraId="76524326" w14:textId="24F15FC5" w:rsidR="007A50C9" w:rsidRPr="007A50C9" w:rsidRDefault="007A50C9" w:rsidP="007A50C9">
            <w:r w:rsidRPr="007A50C9">
              <w:t>6497336</w:t>
            </w:r>
          </w:p>
        </w:tc>
        <w:tc>
          <w:tcPr>
            <w:tcW w:w="3792" w:type="dxa"/>
            <w:noWrap/>
            <w:hideMark/>
          </w:tcPr>
          <w:p w14:paraId="4CE70C87" w14:textId="0211A66F" w:rsidR="007A50C9" w:rsidRPr="007A50C9" w:rsidRDefault="00E50C3D" w:rsidP="007A50C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04352" behindDoc="0" locked="0" layoutInCell="1" allowOverlap="1" wp14:anchorId="67DFF4D7" wp14:editId="1715C064">
                      <wp:simplePos x="0" y="0"/>
                      <wp:positionH relativeFrom="column">
                        <wp:posOffset>778510</wp:posOffset>
                      </wp:positionH>
                      <wp:positionV relativeFrom="paragraph">
                        <wp:posOffset>416560</wp:posOffset>
                      </wp:positionV>
                      <wp:extent cx="285750" cy="281940"/>
                      <wp:effectExtent l="57150" t="38100" r="57150" b="99060"/>
                      <wp:wrapNone/>
                      <wp:docPr id="19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85750" cy="2819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8F43F1" id="Oval 47" o:spid="_x0000_s1026" style="position:absolute;left:0;text-align:left;margin-left:61.3pt;margin-top:32.8pt;width:22.5pt;height:22.2pt;flip:y;z-index:25200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</w:p>
        </w:tc>
      </w:tr>
      <w:tr w:rsidR="007A50C9" w:rsidRPr="007A50C9" w14:paraId="6CF2A214" w14:textId="77777777" w:rsidTr="007A50C9">
        <w:trPr>
          <w:trHeight w:val="338"/>
        </w:trPr>
        <w:tc>
          <w:tcPr>
            <w:tcW w:w="4104" w:type="dxa"/>
            <w:noWrap/>
            <w:hideMark/>
          </w:tcPr>
          <w:p w14:paraId="4A524A0C" w14:textId="0741CAE7" w:rsidR="007A50C9" w:rsidRPr="007A50C9" w:rsidRDefault="007A50C9"/>
        </w:tc>
        <w:tc>
          <w:tcPr>
            <w:tcW w:w="3792" w:type="dxa"/>
            <w:noWrap/>
            <w:hideMark/>
          </w:tcPr>
          <w:p w14:paraId="51EF85F3" w14:textId="0F17760E" w:rsidR="007A50C9" w:rsidRPr="007A50C9" w:rsidRDefault="00E50C3D">
            <w:r>
              <w:rPr>
                <w:noProof/>
              </w:rPr>
              <w:drawing>
                <wp:inline distT="0" distB="0" distL="0" distR="0" wp14:anchorId="0842B935" wp14:editId="2C6A79AF">
                  <wp:extent cx="2240280" cy="1361800"/>
                  <wp:effectExtent l="0" t="0" r="7620" b="0"/>
                  <wp:docPr id="190" name="图片 1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1339" cy="137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AFBE9C" w14:textId="77777777" w:rsidR="007A50C9" w:rsidRDefault="007A50C9" w:rsidP="00B038AF"/>
    <w:sectPr w:rsidR="007A50C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FDD40" w14:textId="77777777" w:rsidR="002E1CC0" w:rsidRDefault="002E1CC0" w:rsidP="005F571E">
      <w:pPr>
        <w:spacing w:after="0" w:line="240" w:lineRule="auto"/>
      </w:pPr>
      <w:r>
        <w:separator/>
      </w:r>
    </w:p>
  </w:endnote>
  <w:endnote w:type="continuationSeparator" w:id="0">
    <w:p w14:paraId="6D944F30" w14:textId="77777777" w:rsidR="002E1CC0" w:rsidRDefault="002E1CC0" w:rsidP="005F57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5BBBC" w14:textId="77777777" w:rsidR="002E1CC0" w:rsidRDefault="002E1CC0" w:rsidP="005F571E">
      <w:pPr>
        <w:spacing w:after="0" w:line="240" w:lineRule="auto"/>
      </w:pPr>
      <w:r>
        <w:separator/>
      </w:r>
    </w:p>
  </w:footnote>
  <w:footnote w:type="continuationSeparator" w:id="0">
    <w:p w14:paraId="2935E5D2" w14:textId="77777777" w:rsidR="002E1CC0" w:rsidRDefault="002E1CC0" w:rsidP="005F57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C0NDU2NjczNLa0tDBQ0lEKTi0uzszPAykwrAUAAn0TiiwAAAA="/>
  </w:docVars>
  <w:rsids>
    <w:rsidRoot w:val="005A7FC0"/>
    <w:rsid w:val="00013F73"/>
    <w:rsid w:val="0002189A"/>
    <w:rsid w:val="0002373A"/>
    <w:rsid w:val="00046179"/>
    <w:rsid w:val="00051311"/>
    <w:rsid w:val="00062346"/>
    <w:rsid w:val="00085D57"/>
    <w:rsid w:val="000A579B"/>
    <w:rsid w:val="000D0AFD"/>
    <w:rsid w:val="000D5190"/>
    <w:rsid w:val="000E1D93"/>
    <w:rsid w:val="000E79C7"/>
    <w:rsid w:val="000F6F2E"/>
    <w:rsid w:val="00100732"/>
    <w:rsid w:val="001342F3"/>
    <w:rsid w:val="0015189C"/>
    <w:rsid w:val="00164250"/>
    <w:rsid w:val="00173668"/>
    <w:rsid w:val="00194DDD"/>
    <w:rsid w:val="001C20AE"/>
    <w:rsid w:val="001C6315"/>
    <w:rsid w:val="001D04C3"/>
    <w:rsid w:val="001F78B9"/>
    <w:rsid w:val="002304F7"/>
    <w:rsid w:val="002318E0"/>
    <w:rsid w:val="00237045"/>
    <w:rsid w:val="00242B6C"/>
    <w:rsid w:val="00255CE6"/>
    <w:rsid w:val="002650EE"/>
    <w:rsid w:val="002809E1"/>
    <w:rsid w:val="00280B3E"/>
    <w:rsid w:val="002E1CC0"/>
    <w:rsid w:val="002F6191"/>
    <w:rsid w:val="002F61CC"/>
    <w:rsid w:val="0031595B"/>
    <w:rsid w:val="003207D1"/>
    <w:rsid w:val="00331881"/>
    <w:rsid w:val="00332E39"/>
    <w:rsid w:val="003A0B6A"/>
    <w:rsid w:val="003B0C48"/>
    <w:rsid w:val="003D1A4C"/>
    <w:rsid w:val="00422E7E"/>
    <w:rsid w:val="00496ADF"/>
    <w:rsid w:val="004A17DD"/>
    <w:rsid w:val="004A3736"/>
    <w:rsid w:val="004C6618"/>
    <w:rsid w:val="004D6704"/>
    <w:rsid w:val="0051761F"/>
    <w:rsid w:val="0052671F"/>
    <w:rsid w:val="0054003B"/>
    <w:rsid w:val="005522DA"/>
    <w:rsid w:val="005616B7"/>
    <w:rsid w:val="00576CF1"/>
    <w:rsid w:val="0059386F"/>
    <w:rsid w:val="005A7FC0"/>
    <w:rsid w:val="005F571E"/>
    <w:rsid w:val="006042D4"/>
    <w:rsid w:val="006210F2"/>
    <w:rsid w:val="00635923"/>
    <w:rsid w:val="006638AD"/>
    <w:rsid w:val="00682216"/>
    <w:rsid w:val="006C1098"/>
    <w:rsid w:val="006E5235"/>
    <w:rsid w:val="00714A1D"/>
    <w:rsid w:val="00715C66"/>
    <w:rsid w:val="007401B5"/>
    <w:rsid w:val="00754B9D"/>
    <w:rsid w:val="00754DBC"/>
    <w:rsid w:val="00757843"/>
    <w:rsid w:val="00781A63"/>
    <w:rsid w:val="00784B7B"/>
    <w:rsid w:val="007A50C9"/>
    <w:rsid w:val="007B1086"/>
    <w:rsid w:val="008024ED"/>
    <w:rsid w:val="008328C3"/>
    <w:rsid w:val="0085272E"/>
    <w:rsid w:val="008575AA"/>
    <w:rsid w:val="00857E68"/>
    <w:rsid w:val="00857F87"/>
    <w:rsid w:val="00874BBE"/>
    <w:rsid w:val="00896D15"/>
    <w:rsid w:val="008A35E8"/>
    <w:rsid w:val="008A449A"/>
    <w:rsid w:val="008B77F6"/>
    <w:rsid w:val="008E6B53"/>
    <w:rsid w:val="008F6C3C"/>
    <w:rsid w:val="009803AA"/>
    <w:rsid w:val="009844D9"/>
    <w:rsid w:val="00994088"/>
    <w:rsid w:val="009C2DBE"/>
    <w:rsid w:val="00A126BC"/>
    <w:rsid w:val="00A31F9A"/>
    <w:rsid w:val="00A43F0E"/>
    <w:rsid w:val="00A709CA"/>
    <w:rsid w:val="00A83647"/>
    <w:rsid w:val="00A904C4"/>
    <w:rsid w:val="00B02160"/>
    <w:rsid w:val="00B038AF"/>
    <w:rsid w:val="00B07BE4"/>
    <w:rsid w:val="00B125BF"/>
    <w:rsid w:val="00B12619"/>
    <w:rsid w:val="00B21BD0"/>
    <w:rsid w:val="00B26FD7"/>
    <w:rsid w:val="00B33D98"/>
    <w:rsid w:val="00B55721"/>
    <w:rsid w:val="00B60998"/>
    <w:rsid w:val="00B73969"/>
    <w:rsid w:val="00B8262A"/>
    <w:rsid w:val="00BB4553"/>
    <w:rsid w:val="00BE1D6A"/>
    <w:rsid w:val="00C116A5"/>
    <w:rsid w:val="00C60936"/>
    <w:rsid w:val="00C972AE"/>
    <w:rsid w:val="00CA44C6"/>
    <w:rsid w:val="00CA6760"/>
    <w:rsid w:val="00CB7840"/>
    <w:rsid w:val="00CC50F9"/>
    <w:rsid w:val="00CE10D8"/>
    <w:rsid w:val="00CE2DBE"/>
    <w:rsid w:val="00CE55EE"/>
    <w:rsid w:val="00CF2FE6"/>
    <w:rsid w:val="00D10E50"/>
    <w:rsid w:val="00D11138"/>
    <w:rsid w:val="00D35DC0"/>
    <w:rsid w:val="00D63130"/>
    <w:rsid w:val="00D83416"/>
    <w:rsid w:val="00DE7E75"/>
    <w:rsid w:val="00E4036C"/>
    <w:rsid w:val="00E45346"/>
    <w:rsid w:val="00E50C3D"/>
    <w:rsid w:val="00E75FF9"/>
    <w:rsid w:val="00E7785D"/>
    <w:rsid w:val="00EB549D"/>
    <w:rsid w:val="00EB7593"/>
    <w:rsid w:val="00EC2D5D"/>
    <w:rsid w:val="00EC3914"/>
    <w:rsid w:val="00EE15D0"/>
    <w:rsid w:val="00F12F58"/>
    <w:rsid w:val="00F21BC0"/>
    <w:rsid w:val="00F3726B"/>
    <w:rsid w:val="00F640B9"/>
    <w:rsid w:val="00FC2ED8"/>
    <w:rsid w:val="00FC6253"/>
    <w:rsid w:val="00FE2FF6"/>
    <w:rsid w:val="00FF7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65CB0"/>
  <w15:chartTrackingRefBased/>
  <w15:docId w15:val="{0324018E-030A-4386-8515-D61F71536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038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F571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F571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F571E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F571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8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6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9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9.png"/><Relationship Id="rId21" Type="http://schemas.openxmlformats.org/officeDocument/2006/relationships/image" Target="media/image13.png"/><Relationship Id="rId63" Type="http://schemas.openxmlformats.org/officeDocument/2006/relationships/image" Target="media/image55.png"/><Relationship Id="rId159" Type="http://schemas.openxmlformats.org/officeDocument/2006/relationships/image" Target="media/image151.png"/><Relationship Id="rId170" Type="http://schemas.openxmlformats.org/officeDocument/2006/relationships/image" Target="media/image162.png"/><Relationship Id="rId226" Type="http://schemas.openxmlformats.org/officeDocument/2006/relationships/image" Target="media/image218.png"/><Relationship Id="rId107" Type="http://schemas.openxmlformats.org/officeDocument/2006/relationships/image" Target="media/image99.png"/><Relationship Id="rId11" Type="http://schemas.openxmlformats.org/officeDocument/2006/relationships/image" Target="media/image4.png"/><Relationship Id="rId32" Type="http://schemas.openxmlformats.org/officeDocument/2006/relationships/image" Target="media/image24.png"/><Relationship Id="rId53" Type="http://schemas.openxmlformats.org/officeDocument/2006/relationships/image" Target="media/image45.png"/><Relationship Id="rId74" Type="http://schemas.openxmlformats.org/officeDocument/2006/relationships/image" Target="media/image66.png"/><Relationship Id="rId128" Type="http://schemas.openxmlformats.org/officeDocument/2006/relationships/image" Target="media/image120.png"/><Relationship Id="rId149" Type="http://schemas.openxmlformats.org/officeDocument/2006/relationships/image" Target="media/image141.png"/><Relationship Id="rId5" Type="http://schemas.openxmlformats.org/officeDocument/2006/relationships/footnotes" Target="footnotes.xml"/><Relationship Id="rId95" Type="http://schemas.openxmlformats.org/officeDocument/2006/relationships/image" Target="media/image87.png"/><Relationship Id="rId160" Type="http://schemas.openxmlformats.org/officeDocument/2006/relationships/image" Target="media/image152.png"/><Relationship Id="rId181" Type="http://schemas.openxmlformats.org/officeDocument/2006/relationships/image" Target="media/image173.png"/><Relationship Id="rId216" Type="http://schemas.openxmlformats.org/officeDocument/2006/relationships/image" Target="media/image208.png"/><Relationship Id="rId237" Type="http://schemas.openxmlformats.org/officeDocument/2006/relationships/image" Target="media/image229.png"/><Relationship Id="rId258" Type="http://schemas.openxmlformats.org/officeDocument/2006/relationships/image" Target="media/image250.png"/><Relationship Id="rId22" Type="http://schemas.openxmlformats.org/officeDocument/2006/relationships/image" Target="media/image14.png"/><Relationship Id="rId43" Type="http://schemas.openxmlformats.org/officeDocument/2006/relationships/image" Target="media/image35.png"/><Relationship Id="rId64" Type="http://schemas.openxmlformats.org/officeDocument/2006/relationships/image" Target="media/image56.png"/><Relationship Id="rId118" Type="http://schemas.openxmlformats.org/officeDocument/2006/relationships/image" Target="media/image110.png"/><Relationship Id="rId139" Type="http://schemas.openxmlformats.org/officeDocument/2006/relationships/image" Target="media/image131.png"/><Relationship Id="rId85" Type="http://schemas.openxmlformats.org/officeDocument/2006/relationships/image" Target="media/image77.png"/><Relationship Id="rId150" Type="http://schemas.openxmlformats.org/officeDocument/2006/relationships/image" Target="media/image142.png"/><Relationship Id="rId171" Type="http://schemas.openxmlformats.org/officeDocument/2006/relationships/image" Target="media/image163.png"/><Relationship Id="rId192" Type="http://schemas.openxmlformats.org/officeDocument/2006/relationships/image" Target="media/image184.png"/><Relationship Id="rId206" Type="http://schemas.openxmlformats.org/officeDocument/2006/relationships/image" Target="media/image198.png"/><Relationship Id="rId227" Type="http://schemas.openxmlformats.org/officeDocument/2006/relationships/image" Target="media/image219.png"/><Relationship Id="rId248" Type="http://schemas.openxmlformats.org/officeDocument/2006/relationships/image" Target="media/image240.png"/><Relationship Id="rId12" Type="http://schemas.openxmlformats.org/officeDocument/2006/relationships/oleObject" Target="embeddings/oleObject2.bin"/><Relationship Id="rId33" Type="http://schemas.openxmlformats.org/officeDocument/2006/relationships/image" Target="media/image25.png"/><Relationship Id="rId108" Type="http://schemas.openxmlformats.org/officeDocument/2006/relationships/image" Target="media/image100.png"/><Relationship Id="rId129" Type="http://schemas.openxmlformats.org/officeDocument/2006/relationships/image" Target="media/image121.png"/><Relationship Id="rId54" Type="http://schemas.openxmlformats.org/officeDocument/2006/relationships/image" Target="media/image46.png"/><Relationship Id="rId75" Type="http://schemas.openxmlformats.org/officeDocument/2006/relationships/image" Target="media/image67.png"/><Relationship Id="rId96" Type="http://schemas.openxmlformats.org/officeDocument/2006/relationships/image" Target="media/image88.png"/><Relationship Id="rId140" Type="http://schemas.openxmlformats.org/officeDocument/2006/relationships/image" Target="media/image132.png"/><Relationship Id="rId161" Type="http://schemas.openxmlformats.org/officeDocument/2006/relationships/image" Target="media/image153.png"/><Relationship Id="rId182" Type="http://schemas.openxmlformats.org/officeDocument/2006/relationships/image" Target="media/image174.png"/><Relationship Id="rId217" Type="http://schemas.openxmlformats.org/officeDocument/2006/relationships/image" Target="media/image209.png"/><Relationship Id="rId6" Type="http://schemas.openxmlformats.org/officeDocument/2006/relationships/endnotes" Target="endnotes.xml"/><Relationship Id="rId238" Type="http://schemas.openxmlformats.org/officeDocument/2006/relationships/image" Target="media/image230.png"/><Relationship Id="rId259" Type="http://schemas.openxmlformats.org/officeDocument/2006/relationships/image" Target="media/image251.png"/><Relationship Id="rId23" Type="http://schemas.openxmlformats.org/officeDocument/2006/relationships/image" Target="media/image15.png"/><Relationship Id="rId119" Type="http://schemas.openxmlformats.org/officeDocument/2006/relationships/image" Target="media/image111.png"/><Relationship Id="rId44" Type="http://schemas.openxmlformats.org/officeDocument/2006/relationships/image" Target="media/image36.png"/><Relationship Id="rId65" Type="http://schemas.openxmlformats.org/officeDocument/2006/relationships/image" Target="media/image57.png"/><Relationship Id="rId86" Type="http://schemas.openxmlformats.org/officeDocument/2006/relationships/image" Target="media/image78.png"/><Relationship Id="rId130" Type="http://schemas.openxmlformats.org/officeDocument/2006/relationships/image" Target="media/image122.png"/><Relationship Id="rId151" Type="http://schemas.openxmlformats.org/officeDocument/2006/relationships/image" Target="media/image143.png"/><Relationship Id="rId172" Type="http://schemas.openxmlformats.org/officeDocument/2006/relationships/image" Target="media/image164.png"/><Relationship Id="rId193" Type="http://schemas.openxmlformats.org/officeDocument/2006/relationships/image" Target="media/image185.png"/><Relationship Id="rId207" Type="http://schemas.openxmlformats.org/officeDocument/2006/relationships/image" Target="media/image199.png"/><Relationship Id="rId228" Type="http://schemas.openxmlformats.org/officeDocument/2006/relationships/image" Target="media/image220.png"/><Relationship Id="rId249" Type="http://schemas.openxmlformats.org/officeDocument/2006/relationships/image" Target="media/image241.png"/><Relationship Id="rId13" Type="http://schemas.openxmlformats.org/officeDocument/2006/relationships/image" Target="media/image5.png"/><Relationship Id="rId109" Type="http://schemas.openxmlformats.org/officeDocument/2006/relationships/image" Target="media/image101.png"/><Relationship Id="rId260" Type="http://schemas.openxmlformats.org/officeDocument/2006/relationships/image" Target="media/image252.png"/><Relationship Id="rId34" Type="http://schemas.openxmlformats.org/officeDocument/2006/relationships/image" Target="media/image26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9.png"/><Relationship Id="rId120" Type="http://schemas.openxmlformats.org/officeDocument/2006/relationships/image" Target="media/image112.png"/><Relationship Id="rId141" Type="http://schemas.openxmlformats.org/officeDocument/2006/relationships/image" Target="media/image133.png"/><Relationship Id="rId7" Type="http://schemas.openxmlformats.org/officeDocument/2006/relationships/image" Target="media/image1.png"/><Relationship Id="rId162" Type="http://schemas.openxmlformats.org/officeDocument/2006/relationships/image" Target="media/image154.png"/><Relationship Id="rId183" Type="http://schemas.openxmlformats.org/officeDocument/2006/relationships/image" Target="media/image175.png"/><Relationship Id="rId218" Type="http://schemas.openxmlformats.org/officeDocument/2006/relationships/image" Target="media/image210.png"/><Relationship Id="rId239" Type="http://schemas.openxmlformats.org/officeDocument/2006/relationships/image" Target="media/image231.png"/><Relationship Id="rId250" Type="http://schemas.openxmlformats.org/officeDocument/2006/relationships/image" Target="media/image242.png"/><Relationship Id="rId24" Type="http://schemas.openxmlformats.org/officeDocument/2006/relationships/image" Target="media/image16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110" Type="http://schemas.openxmlformats.org/officeDocument/2006/relationships/image" Target="media/image102.png"/><Relationship Id="rId131" Type="http://schemas.openxmlformats.org/officeDocument/2006/relationships/image" Target="media/image123.png"/><Relationship Id="rId152" Type="http://schemas.openxmlformats.org/officeDocument/2006/relationships/image" Target="media/image144.png"/><Relationship Id="rId173" Type="http://schemas.openxmlformats.org/officeDocument/2006/relationships/image" Target="media/image165.png"/><Relationship Id="rId194" Type="http://schemas.openxmlformats.org/officeDocument/2006/relationships/image" Target="media/image186.png"/><Relationship Id="rId208" Type="http://schemas.openxmlformats.org/officeDocument/2006/relationships/image" Target="media/image200.png"/><Relationship Id="rId229" Type="http://schemas.openxmlformats.org/officeDocument/2006/relationships/image" Target="media/image221.png"/><Relationship Id="rId240" Type="http://schemas.openxmlformats.org/officeDocument/2006/relationships/image" Target="media/image232.png"/><Relationship Id="rId261" Type="http://schemas.openxmlformats.org/officeDocument/2006/relationships/image" Target="media/image253.png"/><Relationship Id="rId14" Type="http://schemas.openxmlformats.org/officeDocument/2006/relationships/image" Target="media/image6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image" Target="media/image92.png"/><Relationship Id="rId8" Type="http://schemas.openxmlformats.org/officeDocument/2006/relationships/image" Target="media/image2.png"/><Relationship Id="rId98" Type="http://schemas.openxmlformats.org/officeDocument/2006/relationships/image" Target="media/image90.png"/><Relationship Id="rId121" Type="http://schemas.openxmlformats.org/officeDocument/2006/relationships/image" Target="media/image113.png"/><Relationship Id="rId142" Type="http://schemas.openxmlformats.org/officeDocument/2006/relationships/image" Target="media/image134.png"/><Relationship Id="rId163" Type="http://schemas.openxmlformats.org/officeDocument/2006/relationships/image" Target="media/image155.png"/><Relationship Id="rId184" Type="http://schemas.openxmlformats.org/officeDocument/2006/relationships/image" Target="media/image176.png"/><Relationship Id="rId219" Type="http://schemas.openxmlformats.org/officeDocument/2006/relationships/image" Target="media/image211.png"/><Relationship Id="rId230" Type="http://schemas.openxmlformats.org/officeDocument/2006/relationships/image" Target="media/image222.png"/><Relationship Id="rId251" Type="http://schemas.openxmlformats.org/officeDocument/2006/relationships/image" Target="media/image243.png"/><Relationship Id="rId25" Type="http://schemas.openxmlformats.org/officeDocument/2006/relationships/image" Target="media/image17.png"/><Relationship Id="rId46" Type="http://schemas.openxmlformats.org/officeDocument/2006/relationships/image" Target="media/image38.png"/><Relationship Id="rId67" Type="http://schemas.openxmlformats.org/officeDocument/2006/relationships/image" Target="media/image59.png"/><Relationship Id="rId88" Type="http://schemas.openxmlformats.org/officeDocument/2006/relationships/image" Target="media/image80.png"/><Relationship Id="rId111" Type="http://schemas.openxmlformats.org/officeDocument/2006/relationships/image" Target="media/image103.png"/><Relationship Id="rId132" Type="http://schemas.openxmlformats.org/officeDocument/2006/relationships/image" Target="media/image124.png"/><Relationship Id="rId153" Type="http://schemas.openxmlformats.org/officeDocument/2006/relationships/image" Target="media/image145.png"/><Relationship Id="rId174" Type="http://schemas.openxmlformats.org/officeDocument/2006/relationships/image" Target="media/image166.png"/><Relationship Id="rId195" Type="http://schemas.openxmlformats.org/officeDocument/2006/relationships/image" Target="media/image187.png"/><Relationship Id="rId209" Type="http://schemas.openxmlformats.org/officeDocument/2006/relationships/image" Target="media/image201.png"/><Relationship Id="rId220" Type="http://schemas.openxmlformats.org/officeDocument/2006/relationships/image" Target="media/image212.png"/><Relationship Id="rId241" Type="http://schemas.openxmlformats.org/officeDocument/2006/relationships/image" Target="media/image233.png"/><Relationship Id="rId15" Type="http://schemas.openxmlformats.org/officeDocument/2006/relationships/image" Target="media/image7.png"/><Relationship Id="rId36" Type="http://schemas.openxmlformats.org/officeDocument/2006/relationships/image" Target="media/image28.png"/><Relationship Id="rId57" Type="http://schemas.openxmlformats.org/officeDocument/2006/relationships/image" Target="media/image49.png"/><Relationship Id="rId262" Type="http://schemas.openxmlformats.org/officeDocument/2006/relationships/image" Target="media/image254.png"/><Relationship Id="rId78" Type="http://schemas.openxmlformats.org/officeDocument/2006/relationships/image" Target="media/image70.png"/><Relationship Id="rId99" Type="http://schemas.openxmlformats.org/officeDocument/2006/relationships/image" Target="media/image91.png"/><Relationship Id="rId101" Type="http://schemas.openxmlformats.org/officeDocument/2006/relationships/image" Target="media/image93.png"/><Relationship Id="rId122" Type="http://schemas.openxmlformats.org/officeDocument/2006/relationships/image" Target="media/image114.png"/><Relationship Id="rId143" Type="http://schemas.openxmlformats.org/officeDocument/2006/relationships/image" Target="media/image135.png"/><Relationship Id="rId164" Type="http://schemas.openxmlformats.org/officeDocument/2006/relationships/image" Target="media/image156.png"/><Relationship Id="rId185" Type="http://schemas.openxmlformats.org/officeDocument/2006/relationships/image" Target="media/image177.png"/><Relationship Id="rId9" Type="http://schemas.openxmlformats.org/officeDocument/2006/relationships/oleObject" Target="embeddings/oleObject1.bin"/><Relationship Id="rId210" Type="http://schemas.openxmlformats.org/officeDocument/2006/relationships/image" Target="media/image202.png"/><Relationship Id="rId26" Type="http://schemas.openxmlformats.org/officeDocument/2006/relationships/image" Target="media/image18.png"/><Relationship Id="rId231" Type="http://schemas.openxmlformats.org/officeDocument/2006/relationships/image" Target="media/image223.png"/><Relationship Id="rId252" Type="http://schemas.openxmlformats.org/officeDocument/2006/relationships/image" Target="media/image244.png"/><Relationship Id="rId47" Type="http://schemas.openxmlformats.org/officeDocument/2006/relationships/image" Target="media/image39.png"/><Relationship Id="rId68" Type="http://schemas.openxmlformats.org/officeDocument/2006/relationships/image" Target="media/image60.png"/><Relationship Id="rId89" Type="http://schemas.openxmlformats.org/officeDocument/2006/relationships/image" Target="media/image81.png"/><Relationship Id="rId112" Type="http://schemas.openxmlformats.org/officeDocument/2006/relationships/image" Target="media/image104.png"/><Relationship Id="rId133" Type="http://schemas.openxmlformats.org/officeDocument/2006/relationships/image" Target="media/image125.png"/><Relationship Id="rId154" Type="http://schemas.openxmlformats.org/officeDocument/2006/relationships/image" Target="media/image146.png"/><Relationship Id="rId175" Type="http://schemas.openxmlformats.org/officeDocument/2006/relationships/image" Target="media/image167.png"/><Relationship Id="rId196" Type="http://schemas.openxmlformats.org/officeDocument/2006/relationships/image" Target="media/image188.png"/><Relationship Id="rId200" Type="http://schemas.openxmlformats.org/officeDocument/2006/relationships/image" Target="media/image192.png"/><Relationship Id="rId16" Type="http://schemas.openxmlformats.org/officeDocument/2006/relationships/image" Target="media/image8.png"/><Relationship Id="rId221" Type="http://schemas.openxmlformats.org/officeDocument/2006/relationships/image" Target="media/image213.png"/><Relationship Id="rId242" Type="http://schemas.openxmlformats.org/officeDocument/2006/relationships/image" Target="media/image234.png"/><Relationship Id="rId263" Type="http://schemas.openxmlformats.org/officeDocument/2006/relationships/image" Target="media/image255.png"/><Relationship Id="rId37" Type="http://schemas.openxmlformats.org/officeDocument/2006/relationships/image" Target="media/image29.png"/><Relationship Id="rId58" Type="http://schemas.openxmlformats.org/officeDocument/2006/relationships/image" Target="media/image50.png"/><Relationship Id="rId79" Type="http://schemas.openxmlformats.org/officeDocument/2006/relationships/image" Target="media/image71.png"/><Relationship Id="rId102" Type="http://schemas.openxmlformats.org/officeDocument/2006/relationships/image" Target="media/image94.png"/><Relationship Id="rId123" Type="http://schemas.openxmlformats.org/officeDocument/2006/relationships/image" Target="media/image115.png"/><Relationship Id="rId144" Type="http://schemas.openxmlformats.org/officeDocument/2006/relationships/image" Target="media/image136.png"/><Relationship Id="rId90" Type="http://schemas.openxmlformats.org/officeDocument/2006/relationships/image" Target="media/image82.png"/><Relationship Id="rId165" Type="http://schemas.openxmlformats.org/officeDocument/2006/relationships/image" Target="media/image157.png"/><Relationship Id="rId186" Type="http://schemas.openxmlformats.org/officeDocument/2006/relationships/image" Target="media/image178.png"/><Relationship Id="rId211" Type="http://schemas.openxmlformats.org/officeDocument/2006/relationships/image" Target="media/image203.png"/><Relationship Id="rId232" Type="http://schemas.openxmlformats.org/officeDocument/2006/relationships/image" Target="media/image224.png"/><Relationship Id="rId253" Type="http://schemas.openxmlformats.org/officeDocument/2006/relationships/image" Target="media/image245.png"/><Relationship Id="rId27" Type="http://schemas.openxmlformats.org/officeDocument/2006/relationships/image" Target="media/image19.png"/><Relationship Id="rId48" Type="http://schemas.openxmlformats.org/officeDocument/2006/relationships/image" Target="media/image40.png"/><Relationship Id="rId69" Type="http://schemas.openxmlformats.org/officeDocument/2006/relationships/image" Target="media/image61.png"/><Relationship Id="rId113" Type="http://schemas.openxmlformats.org/officeDocument/2006/relationships/image" Target="media/image105.png"/><Relationship Id="rId134" Type="http://schemas.openxmlformats.org/officeDocument/2006/relationships/image" Target="media/image126.png"/><Relationship Id="rId80" Type="http://schemas.openxmlformats.org/officeDocument/2006/relationships/image" Target="media/image72.png"/><Relationship Id="rId155" Type="http://schemas.openxmlformats.org/officeDocument/2006/relationships/image" Target="media/image147.png"/><Relationship Id="rId176" Type="http://schemas.openxmlformats.org/officeDocument/2006/relationships/image" Target="media/image168.png"/><Relationship Id="rId197" Type="http://schemas.openxmlformats.org/officeDocument/2006/relationships/image" Target="media/image189.png"/><Relationship Id="rId201" Type="http://schemas.openxmlformats.org/officeDocument/2006/relationships/image" Target="media/image193.png"/><Relationship Id="rId222" Type="http://schemas.openxmlformats.org/officeDocument/2006/relationships/image" Target="media/image214.png"/><Relationship Id="rId243" Type="http://schemas.openxmlformats.org/officeDocument/2006/relationships/image" Target="media/image235.png"/><Relationship Id="rId264" Type="http://schemas.openxmlformats.org/officeDocument/2006/relationships/fontTable" Target="fontTable.xml"/><Relationship Id="rId17" Type="http://schemas.openxmlformats.org/officeDocument/2006/relationships/image" Target="media/image9.png"/><Relationship Id="rId38" Type="http://schemas.openxmlformats.org/officeDocument/2006/relationships/image" Target="media/image30.png"/><Relationship Id="rId59" Type="http://schemas.openxmlformats.org/officeDocument/2006/relationships/image" Target="media/image51.png"/><Relationship Id="rId103" Type="http://schemas.openxmlformats.org/officeDocument/2006/relationships/image" Target="media/image95.png"/><Relationship Id="rId124" Type="http://schemas.openxmlformats.org/officeDocument/2006/relationships/image" Target="media/image116.png"/><Relationship Id="rId70" Type="http://schemas.openxmlformats.org/officeDocument/2006/relationships/image" Target="media/image62.png"/><Relationship Id="rId91" Type="http://schemas.openxmlformats.org/officeDocument/2006/relationships/image" Target="media/image83.png"/><Relationship Id="rId145" Type="http://schemas.openxmlformats.org/officeDocument/2006/relationships/image" Target="media/image137.png"/><Relationship Id="rId166" Type="http://schemas.openxmlformats.org/officeDocument/2006/relationships/image" Target="media/image158.png"/><Relationship Id="rId187" Type="http://schemas.openxmlformats.org/officeDocument/2006/relationships/image" Target="media/image179.png"/><Relationship Id="rId1" Type="http://schemas.openxmlformats.org/officeDocument/2006/relationships/customXml" Target="../customXml/item1.xml"/><Relationship Id="rId212" Type="http://schemas.openxmlformats.org/officeDocument/2006/relationships/image" Target="media/image204.png"/><Relationship Id="rId233" Type="http://schemas.openxmlformats.org/officeDocument/2006/relationships/image" Target="media/image225.png"/><Relationship Id="rId254" Type="http://schemas.openxmlformats.org/officeDocument/2006/relationships/image" Target="media/image246.png"/><Relationship Id="rId28" Type="http://schemas.openxmlformats.org/officeDocument/2006/relationships/image" Target="media/image20.png"/><Relationship Id="rId49" Type="http://schemas.openxmlformats.org/officeDocument/2006/relationships/image" Target="media/image41.png"/><Relationship Id="rId114" Type="http://schemas.openxmlformats.org/officeDocument/2006/relationships/image" Target="media/image106.png"/><Relationship Id="rId60" Type="http://schemas.openxmlformats.org/officeDocument/2006/relationships/image" Target="media/image52.png"/><Relationship Id="rId81" Type="http://schemas.openxmlformats.org/officeDocument/2006/relationships/image" Target="media/image73.png"/><Relationship Id="rId135" Type="http://schemas.openxmlformats.org/officeDocument/2006/relationships/image" Target="media/image127.png"/><Relationship Id="rId156" Type="http://schemas.openxmlformats.org/officeDocument/2006/relationships/image" Target="media/image148.png"/><Relationship Id="rId177" Type="http://schemas.openxmlformats.org/officeDocument/2006/relationships/image" Target="media/image169.png"/><Relationship Id="rId198" Type="http://schemas.openxmlformats.org/officeDocument/2006/relationships/image" Target="media/image190.png"/><Relationship Id="rId202" Type="http://schemas.openxmlformats.org/officeDocument/2006/relationships/image" Target="media/image194.png"/><Relationship Id="rId223" Type="http://schemas.openxmlformats.org/officeDocument/2006/relationships/image" Target="media/image215.png"/><Relationship Id="rId244" Type="http://schemas.openxmlformats.org/officeDocument/2006/relationships/image" Target="media/image236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265" Type="http://schemas.openxmlformats.org/officeDocument/2006/relationships/theme" Target="theme/theme1.xml"/><Relationship Id="rId50" Type="http://schemas.openxmlformats.org/officeDocument/2006/relationships/image" Target="media/image42.png"/><Relationship Id="rId104" Type="http://schemas.openxmlformats.org/officeDocument/2006/relationships/image" Target="media/image96.png"/><Relationship Id="rId125" Type="http://schemas.openxmlformats.org/officeDocument/2006/relationships/image" Target="media/image117.png"/><Relationship Id="rId146" Type="http://schemas.openxmlformats.org/officeDocument/2006/relationships/image" Target="media/image138.png"/><Relationship Id="rId167" Type="http://schemas.openxmlformats.org/officeDocument/2006/relationships/image" Target="media/image159.png"/><Relationship Id="rId188" Type="http://schemas.openxmlformats.org/officeDocument/2006/relationships/image" Target="media/image180.png"/><Relationship Id="rId71" Type="http://schemas.openxmlformats.org/officeDocument/2006/relationships/image" Target="media/image63.png"/><Relationship Id="rId92" Type="http://schemas.openxmlformats.org/officeDocument/2006/relationships/image" Target="media/image84.png"/><Relationship Id="rId213" Type="http://schemas.openxmlformats.org/officeDocument/2006/relationships/image" Target="media/image205.png"/><Relationship Id="rId234" Type="http://schemas.openxmlformats.org/officeDocument/2006/relationships/image" Target="media/image226.png"/><Relationship Id="rId2" Type="http://schemas.openxmlformats.org/officeDocument/2006/relationships/styles" Target="styles.xml"/><Relationship Id="rId29" Type="http://schemas.openxmlformats.org/officeDocument/2006/relationships/image" Target="media/image21.png"/><Relationship Id="rId255" Type="http://schemas.openxmlformats.org/officeDocument/2006/relationships/image" Target="media/image247.png"/><Relationship Id="rId40" Type="http://schemas.openxmlformats.org/officeDocument/2006/relationships/image" Target="media/image32.png"/><Relationship Id="rId115" Type="http://schemas.openxmlformats.org/officeDocument/2006/relationships/image" Target="media/image107.png"/><Relationship Id="rId136" Type="http://schemas.openxmlformats.org/officeDocument/2006/relationships/image" Target="media/image128.png"/><Relationship Id="rId157" Type="http://schemas.openxmlformats.org/officeDocument/2006/relationships/image" Target="media/image149.png"/><Relationship Id="rId178" Type="http://schemas.openxmlformats.org/officeDocument/2006/relationships/image" Target="media/image170.png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9" Type="http://schemas.openxmlformats.org/officeDocument/2006/relationships/image" Target="media/image191.png"/><Relationship Id="rId203" Type="http://schemas.openxmlformats.org/officeDocument/2006/relationships/image" Target="media/image195.png"/><Relationship Id="rId19" Type="http://schemas.openxmlformats.org/officeDocument/2006/relationships/image" Target="media/image11.png"/><Relationship Id="rId224" Type="http://schemas.openxmlformats.org/officeDocument/2006/relationships/image" Target="media/image216.png"/><Relationship Id="rId245" Type="http://schemas.openxmlformats.org/officeDocument/2006/relationships/image" Target="media/image237.png"/><Relationship Id="rId30" Type="http://schemas.openxmlformats.org/officeDocument/2006/relationships/image" Target="media/image22.png"/><Relationship Id="rId105" Type="http://schemas.openxmlformats.org/officeDocument/2006/relationships/image" Target="media/image97.png"/><Relationship Id="rId126" Type="http://schemas.openxmlformats.org/officeDocument/2006/relationships/image" Target="media/image118.png"/><Relationship Id="rId147" Type="http://schemas.openxmlformats.org/officeDocument/2006/relationships/image" Target="media/image139.png"/><Relationship Id="rId168" Type="http://schemas.openxmlformats.org/officeDocument/2006/relationships/image" Target="media/image160.pn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5.png"/><Relationship Id="rId189" Type="http://schemas.openxmlformats.org/officeDocument/2006/relationships/image" Target="media/image181.png"/><Relationship Id="rId3" Type="http://schemas.openxmlformats.org/officeDocument/2006/relationships/settings" Target="settings.xml"/><Relationship Id="rId214" Type="http://schemas.openxmlformats.org/officeDocument/2006/relationships/image" Target="media/image206.png"/><Relationship Id="rId235" Type="http://schemas.openxmlformats.org/officeDocument/2006/relationships/image" Target="media/image227.png"/><Relationship Id="rId256" Type="http://schemas.openxmlformats.org/officeDocument/2006/relationships/image" Target="media/image248.png"/><Relationship Id="rId116" Type="http://schemas.openxmlformats.org/officeDocument/2006/relationships/image" Target="media/image108.png"/><Relationship Id="rId137" Type="http://schemas.openxmlformats.org/officeDocument/2006/relationships/image" Target="media/image129.png"/><Relationship Id="rId158" Type="http://schemas.openxmlformats.org/officeDocument/2006/relationships/image" Target="media/image150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62" Type="http://schemas.openxmlformats.org/officeDocument/2006/relationships/image" Target="media/image54.png"/><Relationship Id="rId83" Type="http://schemas.openxmlformats.org/officeDocument/2006/relationships/image" Target="media/image75.png"/><Relationship Id="rId179" Type="http://schemas.openxmlformats.org/officeDocument/2006/relationships/image" Target="media/image171.png"/><Relationship Id="rId190" Type="http://schemas.openxmlformats.org/officeDocument/2006/relationships/image" Target="media/image182.png"/><Relationship Id="rId204" Type="http://schemas.openxmlformats.org/officeDocument/2006/relationships/image" Target="media/image196.png"/><Relationship Id="rId225" Type="http://schemas.openxmlformats.org/officeDocument/2006/relationships/image" Target="media/image217.png"/><Relationship Id="rId246" Type="http://schemas.openxmlformats.org/officeDocument/2006/relationships/image" Target="media/image238.png"/><Relationship Id="rId106" Type="http://schemas.openxmlformats.org/officeDocument/2006/relationships/image" Target="media/image98.png"/><Relationship Id="rId127" Type="http://schemas.openxmlformats.org/officeDocument/2006/relationships/image" Target="media/image119.png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52" Type="http://schemas.openxmlformats.org/officeDocument/2006/relationships/image" Target="media/image44.png"/><Relationship Id="rId73" Type="http://schemas.openxmlformats.org/officeDocument/2006/relationships/image" Target="media/image65.png"/><Relationship Id="rId94" Type="http://schemas.openxmlformats.org/officeDocument/2006/relationships/image" Target="media/image86.png"/><Relationship Id="rId148" Type="http://schemas.openxmlformats.org/officeDocument/2006/relationships/image" Target="media/image140.png"/><Relationship Id="rId169" Type="http://schemas.openxmlformats.org/officeDocument/2006/relationships/image" Target="media/image161.png"/><Relationship Id="rId4" Type="http://schemas.openxmlformats.org/officeDocument/2006/relationships/webSettings" Target="webSettings.xml"/><Relationship Id="rId180" Type="http://schemas.openxmlformats.org/officeDocument/2006/relationships/image" Target="media/image172.png"/><Relationship Id="rId215" Type="http://schemas.openxmlformats.org/officeDocument/2006/relationships/image" Target="media/image207.png"/><Relationship Id="rId236" Type="http://schemas.openxmlformats.org/officeDocument/2006/relationships/image" Target="media/image228.png"/><Relationship Id="rId257" Type="http://schemas.openxmlformats.org/officeDocument/2006/relationships/image" Target="media/image249.png"/><Relationship Id="rId42" Type="http://schemas.openxmlformats.org/officeDocument/2006/relationships/image" Target="media/image34.png"/><Relationship Id="rId84" Type="http://schemas.openxmlformats.org/officeDocument/2006/relationships/image" Target="media/image76.png"/><Relationship Id="rId138" Type="http://schemas.openxmlformats.org/officeDocument/2006/relationships/image" Target="media/image130.png"/><Relationship Id="rId191" Type="http://schemas.openxmlformats.org/officeDocument/2006/relationships/image" Target="media/image183.png"/><Relationship Id="rId205" Type="http://schemas.openxmlformats.org/officeDocument/2006/relationships/image" Target="media/image197.png"/><Relationship Id="rId247" Type="http://schemas.openxmlformats.org/officeDocument/2006/relationships/image" Target="media/image2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B99AB6-4B49-48FD-9BDD-99A5C8768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17</TotalTime>
  <Pages>84</Pages>
  <Words>1355</Words>
  <Characters>773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.SD.JunoWong</dc:creator>
  <cp:keywords/>
  <dc:description/>
  <cp:lastModifiedBy>M14431</cp:lastModifiedBy>
  <cp:revision>17</cp:revision>
  <dcterms:created xsi:type="dcterms:W3CDTF">2022-09-21T07:31:00Z</dcterms:created>
  <dcterms:modified xsi:type="dcterms:W3CDTF">2022-10-21T08:44:00Z</dcterms:modified>
</cp:coreProperties>
</file>